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FB2A1" w14:textId="516DE9CC" w:rsidR="003E2333" w:rsidRDefault="00AE69D8">
      <w:pPr>
        <w:pStyle w:val="Zkladntext"/>
        <w:rPr>
          <w:rFonts w:ascii="Times New Roman"/>
          <w:sz w:val="20"/>
        </w:rPr>
      </w:pPr>
      <w:r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45441536" behindDoc="1" locked="0" layoutInCell="1" allowOverlap="1" wp14:anchorId="79DFC146" wp14:editId="36ED8757">
                <wp:simplePos x="0" y="0"/>
                <wp:positionH relativeFrom="page">
                  <wp:posOffset>0</wp:posOffset>
                </wp:positionH>
                <wp:positionV relativeFrom="page">
                  <wp:posOffset>7470140</wp:posOffset>
                </wp:positionV>
                <wp:extent cx="7560310" cy="3221990"/>
                <wp:effectExtent l="0" t="0" r="0" b="0"/>
                <wp:wrapNone/>
                <wp:docPr id="523" name="Rectangle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0310" cy="32219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C0CD0B" id="Rectangle 283" o:spid="_x0000_s1026" style="position:absolute;margin-left:0;margin-top:588.2pt;width:595.3pt;height:253.7pt;z-index:-25787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" fillcolor="black" stroked="f">
                <w10:wrap anchorx="page" anchory="page"/>
              </v:rect>
            </w:pict>
          </mc:Fallback>
        </mc:AlternateContent>
      </w:r>
      <w:r w:rsidR="00381241">
        <w:rPr>
          <w:noProof/>
          <w:lang w:val="cs-CZ" w:eastAsia="cs-CZ" w:bidi="ar-SA"/>
        </w:rPr>
        <w:drawing>
          <wp:anchor distT="0" distB="0" distL="0" distR="0" simplePos="0" relativeHeight="245443584" behindDoc="1" locked="0" layoutInCell="1" allowOverlap="1" wp14:anchorId="79DFC147" wp14:editId="79DFC148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59992" cy="747000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992" cy="747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FB2A2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3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641ED9F7" w14:textId="77777777" w:rsidR="00F4085D" w:rsidRDefault="00F4085D">
      <w:pPr>
        <w:pStyle w:val="Zkladntext"/>
        <w:rPr>
          <w:rFonts w:ascii="Times New Roman"/>
          <w:sz w:val="20"/>
        </w:rPr>
      </w:pPr>
    </w:p>
    <w:p w14:paraId="79DFB2AA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B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C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D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E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AF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0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1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2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3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4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5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6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7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8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9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A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B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C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D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E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BF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0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1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2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3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4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5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6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7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8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9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A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B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C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D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E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CF" w14:textId="77777777" w:rsidR="003E2333" w:rsidRDefault="003E2333">
      <w:pPr>
        <w:pStyle w:val="Zkladntext"/>
        <w:rPr>
          <w:rFonts w:ascii="Times New Roman"/>
          <w:sz w:val="20"/>
        </w:rPr>
      </w:pPr>
    </w:p>
    <w:p w14:paraId="79DFB2D0" w14:textId="77777777" w:rsidR="003E2333" w:rsidRDefault="003E2333">
      <w:pPr>
        <w:pStyle w:val="Zkladntext"/>
        <w:rPr>
          <w:rFonts w:ascii="Times New Roman"/>
          <w:sz w:val="16"/>
        </w:rPr>
      </w:pPr>
    </w:p>
    <w:p w14:paraId="79DFB2D1" w14:textId="6355070C" w:rsidR="003E2333" w:rsidRPr="00EC0478" w:rsidRDefault="00381241">
      <w:pPr>
        <w:spacing w:before="77"/>
        <w:ind w:left="208"/>
        <w:rPr>
          <w:b/>
          <w:sz w:val="122"/>
          <w:lang w:val="cs-CZ"/>
        </w:rPr>
      </w:pPr>
      <w:r>
        <w:rPr>
          <w:b/>
          <w:w w:val="76"/>
          <w:sz w:val="122"/>
          <w:shd w:val="clear" w:color="auto" w:fill="FFF200"/>
        </w:rPr>
        <w:t xml:space="preserve"> </w:t>
      </w:r>
      <w:r w:rsidR="00EC0478" w:rsidRPr="00EC0478">
        <w:rPr>
          <w:b/>
          <w:w w:val="75"/>
          <w:sz w:val="122"/>
          <w:shd w:val="clear" w:color="auto" w:fill="FFF200"/>
          <w:lang w:val="cs-CZ"/>
        </w:rPr>
        <w:t xml:space="preserve">LIDSKÁ PRÁVA </w:t>
      </w:r>
    </w:p>
    <w:p w14:paraId="79DFB2D2" w14:textId="3006DEAB" w:rsidR="003E2333" w:rsidRPr="00EC0478" w:rsidRDefault="00381241">
      <w:pPr>
        <w:spacing w:before="174"/>
        <w:ind w:left="208"/>
        <w:rPr>
          <w:b/>
          <w:sz w:val="122"/>
          <w:lang w:val="cs-CZ"/>
        </w:rPr>
      </w:pPr>
      <w:r>
        <w:rPr>
          <w:b/>
          <w:w w:val="76"/>
          <w:sz w:val="122"/>
          <w:shd w:val="clear" w:color="auto" w:fill="FFF200"/>
        </w:rPr>
        <w:t xml:space="preserve"> </w:t>
      </w:r>
      <w:r w:rsidR="00EC0478" w:rsidRPr="00EC0478">
        <w:rPr>
          <w:b/>
          <w:w w:val="76"/>
          <w:sz w:val="122"/>
          <w:shd w:val="clear" w:color="auto" w:fill="FFF200"/>
          <w:lang w:val="cs-CZ"/>
        </w:rPr>
        <w:t xml:space="preserve">V </w:t>
      </w:r>
      <w:r w:rsidRPr="00EC0478">
        <w:rPr>
          <w:b/>
          <w:w w:val="80"/>
          <w:sz w:val="122"/>
          <w:shd w:val="clear" w:color="auto" w:fill="FFF200"/>
          <w:lang w:val="cs-CZ"/>
        </w:rPr>
        <w:t>AFRIC</w:t>
      </w:r>
      <w:r w:rsidR="00EC0478" w:rsidRPr="00EC0478">
        <w:rPr>
          <w:b/>
          <w:w w:val="80"/>
          <w:sz w:val="122"/>
          <w:shd w:val="clear" w:color="auto" w:fill="FFF200"/>
          <w:lang w:val="cs-CZ"/>
        </w:rPr>
        <w:t>E</w:t>
      </w:r>
    </w:p>
    <w:p w14:paraId="79DFB2D3" w14:textId="08487AEB" w:rsidR="003E2333" w:rsidRDefault="00381241">
      <w:pPr>
        <w:spacing w:before="195"/>
        <w:ind w:left="209"/>
        <w:rPr>
          <w:rFonts w:ascii="Century Gothic"/>
          <w:sz w:val="60"/>
        </w:rPr>
      </w:pPr>
      <w:r>
        <w:rPr>
          <w:noProof/>
          <w:lang w:val="cs-CZ" w:eastAsia="cs-CZ" w:bidi="ar-SA"/>
        </w:rPr>
        <w:drawing>
          <wp:anchor distT="0" distB="0" distL="0" distR="0" simplePos="0" relativeHeight="245442560" behindDoc="1" locked="0" layoutInCell="1" allowOverlap="1" wp14:anchorId="79DFC149" wp14:editId="79DFC14A">
            <wp:simplePos x="0" y="0"/>
            <wp:positionH relativeFrom="page">
              <wp:posOffset>5584291</wp:posOffset>
            </wp:positionH>
            <wp:positionV relativeFrom="paragraph">
              <wp:posOffset>541215</wp:posOffset>
            </wp:positionV>
            <wp:extent cx="1468107" cy="62208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8107" cy="6220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2A3F">
        <w:rPr>
          <w:rFonts w:ascii="Century Gothic"/>
          <w:color w:val="FFF200"/>
          <w:w w:val="85"/>
          <w:sz w:val="60"/>
        </w:rPr>
        <w:t>P</w:t>
      </w:r>
      <w:r w:rsidR="00F62A3F">
        <w:rPr>
          <w:rFonts w:ascii="Century Gothic"/>
          <w:color w:val="FFF200"/>
          <w:w w:val="85"/>
          <w:sz w:val="60"/>
        </w:rPr>
        <w:t>Ř</w:t>
      </w:r>
      <w:r w:rsidR="00F62A3F">
        <w:rPr>
          <w:rFonts w:ascii="Century Gothic"/>
          <w:color w:val="FFF200"/>
          <w:w w:val="85"/>
          <w:sz w:val="60"/>
        </w:rPr>
        <w:t>EZKUM</w:t>
      </w:r>
      <w:r>
        <w:rPr>
          <w:rFonts w:ascii="Century Gothic"/>
          <w:color w:val="FFF200"/>
          <w:w w:val="85"/>
          <w:sz w:val="60"/>
        </w:rPr>
        <w:t xml:space="preserve"> 2019</w:t>
      </w:r>
    </w:p>
    <w:p w14:paraId="79DFB2D4" w14:textId="77777777" w:rsidR="003E2333" w:rsidRDefault="003E2333">
      <w:pPr>
        <w:rPr>
          <w:rFonts w:ascii="Century Gothic"/>
          <w:sz w:val="60"/>
        </w:rPr>
        <w:sectPr w:rsidR="003E2333">
          <w:headerReference w:type="default" r:id="rId13"/>
          <w:type w:val="continuous"/>
          <w:pgSz w:w="11910" w:h="16840"/>
          <w:pgMar w:top="0" w:right="620" w:bottom="0" w:left="580" w:header="0" w:footer="708" w:gutter="0"/>
          <w:cols w:space="708"/>
        </w:sectPr>
      </w:pPr>
    </w:p>
    <w:p w14:paraId="1905E9A0" w14:textId="748859D5" w:rsidR="002E3096" w:rsidRDefault="002E3096" w:rsidP="004D1A9B">
      <w:pPr>
        <w:spacing w:before="70" w:after="240"/>
        <w:ind w:left="142" w:right="1043"/>
        <w:rPr>
          <w:b/>
          <w:w w:val="80"/>
          <w:sz w:val="44"/>
          <w:shd w:val="clear" w:color="auto" w:fill="FFED00"/>
          <w:lang w:val="cs-CZ"/>
        </w:rPr>
      </w:pPr>
      <w:proofErr w:type="spellStart"/>
      <w:r>
        <w:rPr>
          <w:b/>
          <w:w w:val="80"/>
          <w:sz w:val="44"/>
          <w:shd w:val="clear" w:color="auto" w:fill="FFED00"/>
          <w:lang w:val="cs-CZ"/>
        </w:rPr>
        <w:lastRenderedPageBreak/>
        <w:t>Amnesty</w:t>
      </w:r>
      <w:proofErr w:type="spellEnd"/>
      <w:r>
        <w:rPr>
          <w:b/>
          <w:w w:val="80"/>
          <w:sz w:val="44"/>
          <w:shd w:val="clear" w:color="auto" w:fill="FFED00"/>
          <w:lang w:val="cs-CZ"/>
        </w:rPr>
        <w:t xml:space="preserve"> International je celosvětové hnutí více než sedmi milionů lidí, </w:t>
      </w:r>
      <w:r w:rsidR="00E6502C">
        <w:rPr>
          <w:b/>
          <w:w w:val="80"/>
          <w:sz w:val="44"/>
          <w:shd w:val="clear" w:color="auto" w:fill="FFED00"/>
          <w:lang w:val="cs-CZ"/>
        </w:rPr>
        <w:t xml:space="preserve">kteří vedou kampaň za svět, kde lidská práva požívají všichni. </w:t>
      </w:r>
    </w:p>
    <w:p w14:paraId="12E05A3F" w14:textId="6477E063" w:rsidR="002E3096" w:rsidRDefault="008234C8" w:rsidP="004D1A9B">
      <w:pPr>
        <w:spacing w:before="70" w:after="240"/>
        <w:ind w:left="142" w:right="1043"/>
        <w:rPr>
          <w:b/>
          <w:w w:val="80"/>
          <w:sz w:val="44"/>
          <w:shd w:val="clear" w:color="auto" w:fill="FFED00"/>
          <w:lang w:val="cs-CZ"/>
        </w:rPr>
      </w:pPr>
      <w:r>
        <w:rPr>
          <w:b/>
          <w:w w:val="80"/>
          <w:sz w:val="44"/>
          <w:shd w:val="clear" w:color="auto" w:fill="FFED00"/>
          <w:lang w:val="cs-CZ"/>
        </w:rPr>
        <w:t xml:space="preserve">Naší vizí pro každého člověka je, aby požíval všech práv zakotvených ve Všeobecné deklaraci lidských práv a dalších mezinárodních normách v oblasti lidských práv. </w:t>
      </w:r>
    </w:p>
    <w:p w14:paraId="281886B9" w14:textId="43F2E26D" w:rsidR="002E3096" w:rsidRPr="002E3096" w:rsidRDefault="002E3096" w:rsidP="004D1A9B">
      <w:pPr>
        <w:spacing w:before="58"/>
        <w:ind w:left="142"/>
        <w:rPr>
          <w:b/>
          <w:w w:val="80"/>
          <w:sz w:val="48"/>
          <w:shd w:val="clear" w:color="auto" w:fill="FFF200"/>
          <w:lang w:val="cs-CZ"/>
        </w:rPr>
      </w:pPr>
      <w:r>
        <w:rPr>
          <w:b/>
          <w:w w:val="80"/>
          <w:sz w:val="44"/>
          <w:shd w:val="clear" w:color="auto" w:fill="FFED00"/>
          <w:lang w:val="cs-CZ"/>
        </w:rPr>
        <w:t>Nejsme závislí na žádné vládě, politické ideologii, ekonomických zájmech ani náboženství. Jsme financováni především z členských příspěvků a z darů veřejnosti.</w:t>
      </w:r>
    </w:p>
    <w:p w14:paraId="79DFB2DD" w14:textId="09BE22E2" w:rsidR="003E2333" w:rsidRPr="00E6502C" w:rsidRDefault="003E2333" w:rsidP="004D1A9B">
      <w:pPr>
        <w:spacing w:before="52"/>
        <w:rPr>
          <w:b/>
          <w:sz w:val="48"/>
          <w:lang w:val="cs-CZ"/>
        </w:rPr>
      </w:pPr>
    </w:p>
    <w:p w14:paraId="79DFB2DE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DF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0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1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2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3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4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5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6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7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8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9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A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B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C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D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E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EF" w14:textId="77777777" w:rsidR="003E2333" w:rsidRPr="002E3096" w:rsidRDefault="003E2333">
      <w:pPr>
        <w:pStyle w:val="Zkladntext"/>
        <w:rPr>
          <w:b/>
          <w:sz w:val="20"/>
          <w:lang w:val="cs-CZ"/>
        </w:rPr>
      </w:pPr>
    </w:p>
    <w:p w14:paraId="79DFB2F0" w14:textId="537B64DA" w:rsidR="003E2333" w:rsidRPr="002E3096" w:rsidRDefault="00AE69D8">
      <w:pPr>
        <w:pStyle w:val="Zkladntext"/>
        <w:spacing w:before="5"/>
        <w:rPr>
          <w:b/>
          <w:sz w:val="26"/>
          <w:lang w:val="cs-CZ"/>
        </w:rPr>
      </w:pPr>
      <w:r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79DFC14B" wp14:editId="7489547E">
                <wp:simplePos x="0" y="0"/>
                <wp:positionH relativeFrom="page">
                  <wp:posOffset>3862070</wp:posOffset>
                </wp:positionH>
                <wp:positionV relativeFrom="paragraph">
                  <wp:posOffset>227965</wp:posOffset>
                </wp:positionV>
                <wp:extent cx="265430" cy="152400"/>
                <wp:effectExtent l="0" t="0" r="0" b="0"/>
                <wp:wrapTopAndBottom/>
                <wp:docPr id="519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430" cy="152400"/>
                          <a:chOff x="6082" y="359"/>
                          <a:chExt cx="418" cy="240"/>
                        </a:xfrm>
                      </wpg:grpSpPr>
                      <wps:wsp>
                        <wps:cNvPr id="520" name="Line 282"/>
                        <wps:cNvCnPr>
                          <a:cxnSpLocks noChangeShapeType="1"/>
                        </wps:cNvCnPr>
                        <wps:spPr bwMode="auto">
                          <a:xfrm>
                            <a:off x="6091" y="479"/>
                            <a:ext cx="12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1" name="Freeform 281"/>
                        <wps:cNvSpPr>
                          <a:spLocks/>
                        </wps:cNvSpPr>
                        <wps:spPr bwMode="auto">
                          <a:xfrm>
                            <a:off x="6087" y="421"/>
                            <a:ext cx="57" cy="114"/>
                          </a:xfrm>
                          <a:custGeom>
                            <a:avLst/>
                            <a:gdLst>
                              <a:gd name="T0" fmla="+- 0 6144 6087"/>
                              <a:gd name="T1" fmla="*/ T0 w 57"/>
                              <a:gd name="T2" fmla="+- 0 422 422"/>
                              <a:gd name="T3" fmla="*/ 422 h 114"/>
                              <a:gd name="T4" fmla="+- 0 6087 6087"/>
                              <a:gd name="T5" fmla="*/ T4 w 57"/>
                              <a:gd name="T6" fmla="+- 0 479 422"/>
                              <a:gd name="T7" fmla="*/ 479 h 114"/>
                              <a:gd name="T8" fmla="+- 0 6144 6087"/>
                              <a:gd name="T9" fmla="*/ T8 w 57"/>
                              <a:gd name="T10" fmla="+- 0 535 422"/>
                              <a:gd name="T11" fmla="*/ 535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7" h="114">
                                <a:moveTo>
                                  <a:pt x="57" y="0"/>
                                </a:moveTo>
                                <a:lnTo>
                                  <a:pt x="0" y="57"/>
                                </a:lnTo>
                                <a:lnTo>
                                  <a:pt x="57" y="113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2" name="Picture 2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60" y="358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2C186F" id="Group 279" o:spid="_x0000_s1026" style="position:absolute;margin-left:304.1pt;margin-top:17.95pt;width:20.9pt;height:12pt;z-index:-251655168;mso-wrap-distance-left:0;mso-wrap-distance-right:0;mso-position-horizontal-relative:page" coordorigin="6082,359" coordsize="418,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">
                <v:line id="Line 282" o:spid="_x0000_s1027" style="position:absolute;visibility:visible;mso-wrap-style:square" from="6091,479" to="6214,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" strokeweight=".5pt"/>
                <v:shape id="Freeform 281" o:spid="_x0000_s1028" style="position:absolute;left:6087;top:421;width:57;height:114;visibility:visible;mso-wrap-style:square;v-text-anchor:top" coordsize="57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" path="m57,l,57r57,56e" filled="f" strokeweight=".5pt">
                  <v:path arrowok="t" o:connecttype="custom" o:connectlocs="57,422;0,479;57,535" o:connectangles="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0" o:spid="_x0000_s1029" type="#_x0000_t75" style="position:absolute;left:6260;top:358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">
                  <v:imagedata r:id="rId16" o:title=""/>
                </v:shape>
                <w10:wrap type="topAndBottom" anchorx="page"/>
              </v:group>
            </w:pict>
          </mc:Fallback>
        </mc:AlternateContent>
      </w:r>
    </w:p>
    <w:p w14:paraId="79DFB2F1" w14:textId="77777777" w:rsidR="003E2333" w:rsidRPr="002E3096" w:rsidRDefault="003E2333">
      <w:pPr>
        <w:pStyle w:val="Zkladntext"/>
        <w:spacing w:before="9"/>
        <w:rPr>
          <w:b/>
          <w:sz w:val="5"/>
          <w:lang w:val="cs-CZ"/>
        </w:rPr>
      </w:pPr>
    </w:p>
    <w:p w14:paraId="79DFB2F2" w14:textId="77777777" w:rsidR="003E2333" w:rsidRPr="002E3096" w:rsidRDefault="003E2333">
      <w:pPr>
        <w:rPr>
          <w:sz w:val="5"/>
          <w:lang w:val="cs-CZ"/>
        </w:rPr>
        <w:sectPr w:rsidR="003E2333" w:rsidRPr="002E3096">
          <w:headerReference w:type="default" r:id="rId17"/>
          <w:pgSz w:w="11910" w:h="16840"/>
          <w:pgMar w:top="1400" w:right="620" w:bottom="280" w:left="580" w:header="0" w:footer="0" w:gutter="0"/>
          <w:cols w:space="708"/>
        </w:sectPr>
      </w:pPr>
    </w:p>
    <w:p w14:paraId="79DFB2F3" w14:textId="77777777" w:rsidR="003E2333" w:rsidRDefault="00381241">
      <w:pPr>
        <w:spacing w:before="32"/>
        <w:ind w:left="220"/>
        <w:rPr>
          <w:rFonts w:ascii="Century Gothic" w:hAnsi="Century Gothic"/>
          <w:sz w:val="14"/>
        </w:rPr>
      </w:pPr>
      <w:r>
        <w:rPr>
          <w:rFonts w:ascii="Century Gothic" w:hAnsi="Century Gothic"/>
          <w:sz w:val="14"/>
        </w:rPr>
        <w:t>© Amnesty International 2020</w:t>
      </w:r>
    </w:p>
    <w:p w14:paraId="714E4A8B" w14:textId="77777777" w:rsidR="00DA43F3" w:rsidRPr="00DA43F3" w:rsidRDefault="00DA43F3" w:rsidP="00DA43F3">
      <w:pPr>
        <w:spacing w:before="8" w:line="252" w:lineRule="auto"/>
        <w:ind w:left="220" w:right="23"/>
        <w:rPr>
          <w:rFonts w:ascii="Century Gothic"/>
          <w:w w:val="95"/>
          <w:sz w:val="14"/>
          <w:lang w:val="cs-CZ"/>
        </w:rPr>
      </w:pPr>
      <w:r w:rsidRPr="00DA43F3">
        <w:rPr>
          <w:rFonts w:ascii="Century Gothic"/>
          <w:w w:val="95"/>
          <w:sz w:val="14"/>
          <w:lang w:val="cs-CZ"/>
        </w:rPr>
        <w:t>Nen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>-li uvedeno jinak, podl</w:t>
      </w:r>
      <w:r w:rsidRPr="00DA43F3">
        <w:rPr>
          <w:rFonts w:ascii="Century Gothic"/>
          <w:w w:val="95"/>
          <w:sz w:val="14"/>
          <w:lang w:val="cs-CZ"/>
        </w:rPr>
        <w:t>é</w:t>
      </w:r>
      <w:r w:rsidRPr="00DA43F3">
        <w:rPr>
          <w:rFonts w:ascii="Century Gothic"/>
          <w:w w:val="95"/>
          <w:sz w:val="14"/>
          <w:lang w:val="cs-CZ"/>
        </w:rPr>
        <w:t>h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 xml:space="preserve"> obsah v tomto dokumentu licenci</w:t>
      </w:r>
    </w:p>
    <w:p w14:paraId="73FE2E77" w14:textId="7122345B" w:rsidR="00DA43F3" w:rsidRPr="00DA43F3" w:rsidRDefault="00DA43F3" w:rsidP="00DA43F3">
      <w:pPr>
        <w:spacing w:before="8" w:line="252" w:lineRule="auto"/>
        <w:ind w:left="220" w:right="23"/>
        <w:rPr>
          <w:rFonts w:ascii="Century Gothic"/>
          <w:w w:val="95"/>
          <w:sz w:val="14"/>
          <w:lang w:val="cs-CZ"/>
        </w:rPr>
      </w:pPr>
      <w:proofErr w:type="spellStart"/>
      <w:r w:rsidRPr="00DA43F3">
        <w:rPr>
          <w:rFonts w:ascii="Century Gothic"/>
          <w:w w:val="95"/>
          <w:sz w:val="14"/>
          <w:lang w:val="cs-CZ"/>
        </w:rPr>
        <w:t>Creative</w:t>
      </w:r>
      <w:proofErr w:type="spellEnd"/>
      <w:r w:rsidRPr="00DA43F3">
        <w:rPr>
          <w:rFonts w:ascii="Century Gothic"/>
          <w:w w:val="95"/>
          <w:sz w:val="14"/>
          <w:lang w:val="cs-CZ"/>
        </w:rPr>
        <w:t xml:space="preserve"> </w:t>
      </w:r>
      <w:proofErr w:type="spellStart"/>
      <w:r w:rsidRPr="00DA43F3">
        <w:rPr>
          <w:rFonts w:ascii="Century Gothic"/>
          <w:w w:val="95"/>
          <w:sz w:val="14"/>
          <w:lang w:val="cs-CZ"/>
        </w:rPr>
        <w:t>Commons</w:t>
      </w:r>
      <w:proofErr w:type="spellEnd"/>
      <w:r w:rsidRPr="00DA43F3">
        <w:rPr>
          <w:rFonts w:ascii="Century Gothic"/>
          <w:w w:val="95"/>
          <w:sz w:val="14"/>
          <w:lang w:val="cs-CZ"/>
        </w:rPr>
        <w:t xml:space="preserve"> (uveden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 zdroje, nekomer</w:t>
      </w:r>
      <w:r w:rsidRPr="00DA43F3">
        <w:rPr>
          <w:rFonts w:ascii="Century Gothic"/>
          <w:w w:val="95"/>
          <w:sz w:val="14"/>
          <w:lang w:val="cs-CZ"/>
        </w:rPr>
        <w:t>č</w:t>
      </w:r>
      <w:r w:rsidRPr="00DA43F3">
        <w:rPr>
          <w:rFonts w:ascii="Century Gothic"/>
          <w:w w:val="95"/>
          <w:sz w:val="14"/>
          <w:lang w:val="cs-CZ"/>
        </w:rPr>
        <w:t>n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 pou</w:t>
      </w:r>
      <w:r w:rsidRPr="00DA43F3">
        <w:rPr>
          <w:rFonts w:ascii="Century Gothic"/>
          <w:w w:val="95"/>
          <w:sz w:val="14"/>
          <w:lang w:val="cs-CZ"/>
        </w:rPr>
        <w:t>ž</w:t>
      </w:r>
      <w:r w:rsidRPr="00DA43F3">
        <w:rPr>
          <w:rFonts w:ascii="Century Gothic"/>
          <w:w w:val="95"/>
          <w:sz w:val="14"/>
          <w:lang w:val="cs-CZ"/>
        </w:rPr>
        <w:t>it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, </w:t>
      </w:r>
      <w:r w:rsidRPr="00DA43F3">
        <w:rPr>
          <w:rFonts w:ascii="Century Gothic"/>
          <w:w w:val="95"/>
          <w:sz w:val="14"/>
          <w:lang w:val="cs-CZ"/>
        </w:rPr>
        <w:t>žá</w:t>
      </w:r>
      <w:r w:rsidRPr="00DA43F3">
        <w:rPr>
          <w:rFonts w:ascii="Century Gothic"/>
          <w:w w:val="95"/>
          <w:sz w:val="14"/>
          <w:lang w:val="cs-CZ"/>
        </w:rPr>
        <w:t>dn</w:t>
      </w:r>
      <w:r w:rsidRPr="00DA43F3">
        <w:rPr>
          <w:rFonts w:ascii="Century Gothic"/>
          <w:w w:val="95"/>
          <w:sz w:val="14"/>
          <w:lang w:val="cs-CZ"/>
        </w:rPr>
        <w:t>é</w:t>
      </w:r>
      <w:r w:rsidRPr="00DA43F3">
        <w:rPr>
          <w:rFonts w:ascii="Century Gothic"/>
          <w:w w:val="95"/>
          <w:sz w:val="14"/>
          <w:lang w:val="cs-CZ"/>
        </w:rPr>
        <w:t xml:space="preserve"> deriv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>ty, mezin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>rodn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 4.0).</w:t>
      </w:r>
    </w:p>
    <w:p w14:paraId="7949825D" w14:textId="77777777" w:rsidR="00DA43F3" w:rsidRPr="00DA43F3" w:rsidRDefault="00DA43F3" w:rsidP="00DA43F3">
      <w:pPr>
        <w:spacing w:before="8" w:line="252" w:lineRule="auto"/>
        <w:ind w:left="220" w:right="23"/>
        <w:rPr>
          <w:rFonts w:ascii="Century Gothic"/>
          <w:w w:val="95"/>
          <w:sz w:val="14"/>
          <w:lang w:val="cs-CZ"/>
        </w:rPr>
      </w:pPr>
      <w:r w:rsidRPr="00DA43F3">
        <w:rPr>
          <w:rFonts w:ascii="Century Gothic"/>
          <w:w w:val="95"/>
          <w:sz w:val="14"/>
          <w:lang w:val="cs-CZ"/>
        </w:rPr>
        <w:t>https://creativecommons.org/licenses/by-nc-nd/4.0/legalcode</w:t>
      </w:r>
    </w:p>
    <w:p w14:paraId="141B22CC" w14:textId="77777777" w:rsidR="00DA43F3" w:rsidRPr="00DA43F3" w:rsidRDefault="00DA43F3" w:rsidP="00DA43F3">
      <w:pPr>
        <w:spacing w:before="8" w:line="252" w:lineRule="auto"/>
        <w:ind w:left="220" w:right="23"/>
        <w:rPr>
          <w:rFonts w:ascii="Century Gothic"/>
          <w:w w:val="95"/>
          <w:sz w:val="14"/>
          <w:lang w:val="cs-CZ"/>
        </w:rPr>
      </w:pPr>
      <w:r w:rsidRPr="00DA43F3">
        <w:rPr>
          <w:rFonts w:ascii="Century Gothic"/>
          <w:w w:val="95"/>
          <w:sz w:val="14"/>
          <w:lang w:val="cs-CZ"/>
        </w:rPr>
        <w:t>Pro v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>ce informac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 nav</w:t>
      </w:r>
      <w:r w:rsidRPr="00DA43F3">
        <w:rPr>
          <w:rFonts w:ascii="Century Gothic"/>
          <w:w w:val="95"/>
          <w:sz w:val="14"/>
          <w:lang w:val="cs-CZ"/>
        </w:rPr>
        <w:t>š</w:t>
      </w:r>
      <w:r w:rsidRPr="00DA43F3">
        <w:rPr>
          <w:rFonts w:ascii="Century Gothic"/>
          <w:w w:val="95"/>
          <w:sz w:val="14"/>
          <w:lang w:val="cs-CZ"/>
        </w:rPr>
        <w:t>tivte pros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>m p</w:t>
      </w:r>
      <w:r w:rsidRPr="00DA43F3">
        <w:rPr>
          <w:rFonts w:ascii="Century Gothic"/>
          <w:w w:val="95"/>
          <w:sz w:val="14"/>
          <w:lang w:val="cs-CZ"/>
        </w:rPr>
        <w:t>ří</w:t>
      </w:r>
      <w:r w:rsidRPr="00DA43F3">
        <w:rPr>
          <w:rFonts w:ascii="Century Gothic"/>
          <w:w w:val="95"/>
          <w:sz w:val="14"/>
          <w:lang w:val="cs-CZ"/>
        </w:rPr>
        <w:t>slu</w:t>
      </w:r>
      <w:r w:rsidRPr="00DA43F3">
        <w:rPr>
          <w:rFonts w:ascii="Century Gothic"/>
          <w:w w:val="95"/>
          <w:sz w:val="14"/>
          <w:lang w:val="cs-CZ"/>
        </w:rPr>
        <w:t>š</w:t>
      </w:r>
      <w:r w:rsidRPr="00DA43F3">
        <w:rPr>
          <w:rFonts w:ascii="Century Gothic"/>
          <w:w w:val="95"/>
          <w:sz w:val="14"/>
          <w:lang w:val="cs-CZ"/>
        </w:rPr>
        <w:t>nou sekci na na</w:t>
      </w:r>
      <w:r w:rsidRPr="00DA43F3">
        <w:rPr>
          <w:rFonts w:ascii="Century Gothic"/>
          <w:w w:val="95"/>
          <w:sz w:val="14"/>
          <w:lang w:val="cs-CZ"/>
        </w:rPr>
        <w:t>š</w:t>
      </w:r>
      <w:r w:rsidRPr="00DA43F3">
        <w:rPr>
          <w:rFonts w:ascii="Century Gothic"/>
          <w:w w:val="95"/>
          <w:sz w:val="14"/>
          <w:lang w:val="cs-CZ"/>
        </w:rPr>
        <w:t>em webu: www.amnesty.org</w:t>
      </w:r>
    </w:p>
    <w:p w14:paraId="02D45B97" w14:textId="483F8683" w:rsidR="00DA43F3" w:rsidRPr="00DA43F3" w:rsidRDefault="00DA43F3" w:rsidP="00DA43F3">
      <w:pPr>
        <w:spacing w:before="8" w:line="252" w:lineRule="auto"/>
        <w:ind w:left="220" w:right="23"/>
        <w:rPr>
          <w:rFonts w:ascii="Century Gothic"/>
          <w:w w:val="95"/>
          <w:sz w:val="14"/>
          <w:lang w:val="cs-CZ"/>
        </w:rPr>
      </w:pPr>
      <w:r w:rsidRPr="00DA43F3">
        <w:rPr>
          <w:rFonts w:ascii="Century Gothic"/>
          <w:w w:val="95"/>
          <w:sz w:val="14"/>
          <w:lang w:val="cs-CZ"/>
        </w:rPr>
        <w:t>Pokud je materi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>l ozna</w:t>
      </w:r>
      <w:r w:rsidRPr="00DA43F3">
        <w:rPr>
          <w:rFonts w:ascii="Century Gothic"/>
          <w:w w:val="95"/>
          <w:sz w:val="14"/>
          <w:lang w:val="cs-CZ"/>
        </w:rPr>
        <w:t>č</w:t>
      </w:r>
      <w:r w:rsidRPr="00DA43F3">
        <w:rPr>
          <w:rFonts w:ascii="Century Gothic"/>
          <w:w w:val="95"/>
          <w:sz w:val="14"/>
          <w:lang w:val="cs-CZ"/>
        </w:rPr>
        <w:t>en jako n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>le</w:t>
      </w:r>
      <w:r w:rsidRPr="00DA43F3">
        <w:rPr>
          <w:rFonts w:ascii="Century Gothic"/>
          <w:w w:val="95"/>
          <w:sz w:val="14"/>
          <w:lang w:val="cs-CZ"/>
        </w:rPr>
        <w:t>ží</w:t>
      </w:r>
      <w:r w:rsidRPr="00DA43F3">
        <w:rPr>
          <w:rFonts w:ascii="Century Gothic"/>
          <w:w w:val="95"/>
          <w:sz w:val="14"/>
          <w:lang w:val="cs-CZ"/>
        </w:rPr>
        <w:t>c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 xml:space="preserve"> jin</w:t>
      </w:r>
      <w:r w:rsidRPr="00DA43F3">
        <w:rPr>
          <w:rFonts w:ascii="Century Gothic"/>
          <w:w w:val="95"/>
          <w:sz w:val="14"/>
          <w:lang w:val="cs-CZ"/>
        </w:rPr>
        <w:t>é</w:t>
      </w:r>
      <w:r w:rsidRPr="00DA43F3">
        <w:rPr>
          <w:rFonts w:ascii="Century Gothic"/>
          <w:w w:val="95"/>
          <w:sz w:val="14"/>
          <w:lang w:val="cs-CZ"/>
        </w:rPr>
        <w:t>mu vlastn</w:t>
      </w:r>
      <w:r w:rsidRPr="00DA43F3">
        <w:rPr>
          <w:rFonts w:ascii="Century Gothic"/>
          <w:w w:val="95"/>
          <w:sz w:val="14"/>
          <w:lang w:val="cs-CZ"/>
        </w:rPr>
        <w:t>í</w:t>
      </w:r>
      <w:r w:rsidRPr="00DA43F3">
        <w:rPr>
          <w:rFonts w:ascii="Century Gothic"/>
          <w:w w:val="95"/>
          <w:sz w:val="14"/>
          <w:lang w:val="cs-CZ"/>
        </w:rPr>
        <w:t>kovi autorsk</w:t>
      </w:r>
      <w:r w:rsidRPr="00DA43F3">
        <w:rPr>
          <w:rFonts w:ascii="Century Gothic"/>
          <w:w w:val="95"/>
          <w:sz w:val="14"/>
          <w:lang w:val="cs-CZ"/>
        </w:rPr>
        <w:t>ý</w:t>
      </w:r>
      <w:r w:rsidRPr="00DA43F3">
        <w:rPr>
          <w:rFonts w:ascii="Century Gothic"/>
          <w:w w:val="95"/>
          <w:sz w:val="14"/>
          <w:lang w:val="cs-CZ"/>
        </w:rPr>
        <w:t>ch pr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>v ne</w:t>
      </w:r>
      <w:r w:rsidRPr="00DA43F3">
        <w:rPr>
          <w:rFonts w:ascii="Century Gothic"/>
          <w:w w:val="95"/>
          <w:sz w:val="14"/>
          <w:lang w:val="cs-CZ"/>
        </w:rPr>
        <w:t>ž</w:t>
      </w:r>
      <w:r w:rsidRPr="00DA43F3">
        <w:rPr>
          <w:rFonts w:ascii="Century Gothic"/>
          <w:w w:val="95"/>
          <w:sz w:val="14"/>
          <w:lang w:val="cs-CZ"/>
        </w:rPr>
        <w:t xml:space="preserve"> </w:t>
      </w:r>
      <w:proofErr w:type="spellStart"/>
      <w:r w:rsidRPr="00DA43F3">
        <w:rPr>
          <w:rFonts w:ascii="Century Gothic"/>
          <w:w w:val="95"/>
          <w:sz w:val="14"/>
          <w:lang w:val="cs-CZ"/>
        </w:rPr>
        <w:t>Amnesty</w:t>
      </w:r>
      <w:proofErr w:type="spellEnd"/>
      <w:r w:rsidRPr="00DA43F3">
        <w:rPr>
          <w:rFonts w:ascii="Century Gothic"/>
          <w:w w:val="95"/>
          <w:sz w:val="14"/>
          <w:lang w:val="cs-CZ"/>
        </w:rPr>
        <w:t xml:space="preserve"> International, nepodl</w:t>
      </w:r>
      <w:r w:rsidRPr="00DA43F3">
        <w:rPr>
          <w:rFonts w:ascii="Century Gothic"/>
          <w:w w:val="95"/>
          <w:sz w:val="14"/>
          <w:lang w:val="cs-CZ"/>
        </w:rPr>
        <w:t>é</w:t>
      </w:r>
      <w:r w:rsidRPr="00DA43F3">
        <w:rPr>
          <w:rFonts w:ascii="Century Gothic"/>
          <w:w w:val="95"/>
          <w:sz w:val="14"/>
          <w:lang w:val="cs-CZ"/>
        </w:rPr>
        <w:t>h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 xml:space="preserve"> dan</w:t>
      </w:r>
      <w:r w:rsidRPr="00DA43F3">
        <w:rPr>
          <w:rFonts w:ascii="Century Gothic"/>
          <w:w w:val="95"/>
          <w:sz w:val="14"/>
          <w:lang w:val="cs-CZ"/>
        </w:rPr>
        <w:t>ý</w:t>
      </w:r>
      <w:r w:rsidRPr="00DA43F3">
        <w:rPr>
          <w:rFonts w:ascii="Century Gothic"/>
          <w:w w:val="95"/>
          <w:sz w:val="14"/>
          <w:lang w:val="cs-CZ"/>
        </w:rPr>
        <w:t xml:space="preserve"> materi</w:t>
      </w:r>
      <w:r w:rsidRPr="00DA43F3">
        <w:rPr>
          <w:rFonts w:ascii="Century Gothic"/>
          <w:w w:val="95"/>
          <w:sz w:val="14"/>
          <w:lang w:val="cs-CZ"/>
        </w:rPr>
        <w:t>á</w:t>
      </w:r>
      <w:r w:rsidRPr="00DA43F3">
        <w:rPr>
          <w:rFonts w:ascii="Century Gothic"/>
          <w:w w:val="95"/>
          <w:sz w:val="14"/>
          <w:lang w:val="cs-CZ"/>
        </w:rPr>
        <w:t xml:space="preserve">l licenci </w:t>
      </w:r>
      <w:proofErr w:type="spellStart"/>
      <w:r w:rsidRPr="00DA43F3">
        <w:rPr>
          <w:rFonts w:ascii="Century Gothic"/>
          <w:w w:val="95"/>
          <w:sz w:val="14"/>
          <w:lang w:val="cs-CZ"/>
        </w:rPr>
        <w:t>Creative</w:t>
      </w:r>
      <w:proofErr w:type="spellEnd"/>
      <w:r w:rsidRPr="00DA43F3">
        <w:rPr>
          <w:rFonts w:ascii="Century Gothic"/>
          <w:w w:val="95"/>
          <w:sz w:val="14"/>
          <w:lang w:val="cs-CZ"/>
        </w:rPr>
        <w:t xml:space="preserve"> </w:t>
      </w:r>
      <w:proofErr w:type="spellStart"/>
      <w:r w:rsidRPr="00DA43F3">
        <w:rPr>
          <w:rFonts w:ascii="Century Gothic"/>
          <w:w w:val="95"/>
          <w:sz w:val="14"/>
          <w:lang w:val="cs-CZ"/>
        </w:rPr>
        <w:t>Commons</w:t>
      </w:r>
      <w:proofErr w:type="spellEnd"/>
      <w:r w:rsidRPr="00DA43F3">
        <w:rPr>
          <w:rFonts w:ascii="Century Gothic"/>
          <w:w w:val="95"/>
          <w:sz w:val="14"/>
          <w:lang w:val="cs-CZ"/>
        </w:rPr>
        <w:t>.</w:t>
      </w:r>
    </w:p>
    <w:p w14:paraId="79DFB2F8" w14:textId="77777777" w:rsidR="003E2333" w:rsidRPr="00E6502C" w:rsidRDefault="003E2333">
      <w:pPr>
        <w:pStyle w:val="Zkladntext"/>
        <w:spacing w:before="7"/>
        <w:rPr>
          <w:rFonts w:ascii="Century Gothic"/>
          <w:sz w:val="14"/>
          <w:lang w:val="cs-CZ"/>
        </w:rPr>
      </w:pPr>
    </w:p>
    <w:p w14:paraId="2E37F53C" w14:textId="77777777" w:rsidR="000421EB" w:rsidRPr="000421EB" w:rsidRDefault="000421EB">
      <w:pPr>
        <w:ind w:left="220"/>
        <w:rPr>
          <w:rFonts w:ascii="Century Gothic"/>
          <w:sz w:val="14"/>
          <w:lang w:val="cs-CZ"/>
        </w:rPr>
      </w:pPr>
      <w:r w:rsidRPr="000421EB">
        <w:rPr>
          <w:rFonts w:ascii="Century Gothic"/>
          <w:sz w:val="14"/>
          <w:lang w:val="cs-CZ"/>
        </w:rPr>
        <w:t>Prvn</w:t>
      </w:r>
      <w:r w:rsidRPr="000421EB">
        <w:rPr>
          <w:rFonts w:ascii="Century Gothic"/>
          <w:sz w:val="14"/>
          <w:lang w:val="cs-CZ"/>
        </w:rPr>
        <w:t>í</w:t>
      </w:r>
      <w:r w:rsidRPr="000421EB">
        <w:rPr>
          <w:rFonts w:ascii="Century Gothic"/>
          <w:sz w:val="14"/>
          <w:lang w:val="cs-CZ"/>
        </w:rPr>
        <w:t xml:space="preserve"> zve</w:t>
      </w:r>
      <w:r w:rsidRPr="000421EB">
        <w:rPr>
          <w:rFonts w:ascii="Century Gothic"/>
          <w:sz w:val="14"/>
          <w:lang w:val="cs-CZ"/>
        </w:rPr>
        <w:t>ř</w:t>
      </w:r>
      <w:r w:rsidRPr="000421EB">
        <w:rPr>
          <w:rFonts w:ascii="Century Gothic"/>
          <w:sz w:val="14"/>
          <w:lang w:val="cs-CZ"/>
        </w:rPr>
        <w:t>ejn</w:t>
      </w:r>
      <w:r w:rsidRPr="000421EB">
        <w:rPr>
          <w:rFonts w:ascii="Century Gothic"/>
          <w:sz w:val="14"/>
          <w:lang w:val="cs-CZ"/>
        </w:rPr>
        <w:t>ě</w:t>
      </w:r>
      <w:r w:rsidRPr="000421EB">
        <w:rPr>
          <w:rFonts w:ascii="Century Gothic"/>
          <w:sz w:val="14"/>
          <w:lang w:val="cs-CZ"/>
        </w:rPr>
        <w:t>n</w:t>
      </w:r>
      <w:r w:rsidRPr="000421EB">
        <w:rPr>
          <w:rFonts w:ascii="Century Gothic"/>
          <w:sz w:val="14"/>
          <w:lang w:val="cs-CZ"/>
        </w:rPr>
        <w:t>í</w:t>
      </w:r>
      <w:r w:rsidRPr="000421EB">
        <w:rPr>
          <w:rFonts w:ascii="Century Gothic"/>
          <w:sz w:val="14"/>
          <w:lang w:val="cs-CZ"/>
        </w:rPr>
        <w:t xml:space="preserve">: </w:t>
      </w:r>
      <w:r w:rsidR="00381241" w:rsidRPr="000421EB">
        <w:rPr>
          <w:rFonts w:ascii="Century Gothic"/>
          <w:sz w:val="14"/>
          <w:lang w:val="cs-CZ"/>
        </w:rPr>
        <w:t xml:space="preserve">2020 </w:t>
      </w:r>
    </w:p>
    <w:p w14:paraId="79DFB2F9" w14:textId="521FEF9B" w:rsidR="003E2333" w:rsidRPr="000421EB" w:rsidRDefault="00381241">
      <w:pPr>
        <w:ind w:left="220"/>
        <w:rPr>
          <w:rFonts w:ascii="Century Gothic"/>
          <w:sz w:val="14"/>
          <w:lang w:val="cs-CZ"/>
        </w:rPr>
      </w:pPr>
      <w:proofErr w:type="spellStart"/>
      <w:r w:rsidRPr="000421EB">
        <w:rPr>
          <w:rFonts w:ascii="Century Gothic"/>
          <w:sz w:val="14"/>
          <w:lang w:val="cs-CZ"/>
        </w:rPr>
        <w:t>Amnesty</w:t>
      </w:r>
      <w:proofErr w:type="spellEnd"/>
      <w:r w:rsidRPr="000421EB">
        <w:rPr>
          <w:rFonts w:ascii="Century Gothic"/>
          <w:sz w:val="14"/>
          <w:lang w:val="cs-CZ"/>
        </w:rPr>
        <w:t xml:space="preserve"> International Ltd</w:t>
      </w:r>
    </w:p>
    <w:p w14:paraId="79DFB2FA" w14:textId="77777777" w:rsidR="003E2333" w:rsidRPr="000421EB" w:rsidRDefault="00381241">
      <w:pPr>
        <w:spacing w:before="9"/>
        <w:ind w:left="220"/>
        <w:rPr>
          <w:rFonts w:ascii="Century Gothic"/>
          <w:sz w:val="14"/>
          <w:lang w:val="cs-CZ"/>
        </w:rPr>
      </w:pPr>
      <w:r w:rsidRPr="000421EB">
        <w:rPr>
          <w:rFonts w:ascii="Century Gothic"/>
          <w:sz w:val="14"/>
          <w:lang w:val="cs-CZ"/>
        </w:rPr>
        <w:t xml:space="preserve">Peter </w:t>
      </w:r>
      <w:proofErr w:type="spellStart"/>
      <w:r w:rsidRPr="000421EB">
        <w:rPr>
          <w:rFonts w:ascii="Century Gothic"/>
          <w:sz w:val="14"/>
          <w:lang w:val="cs-CZ"/>
        </w:rPr>
        <w:t>Benenson</w:t>
      </w:r>
      <w:proofErr w:type="spellEnd"/>
      <w:r w:rsidRPr="000421EB">
        <w:rPr>
          <w:rFonts w:ascii="Century Gothic"/>
          <w:sz w:val="14"/>
          <w:lang w:val="cs-CZ"/>
        </w:rPr>
        <w:t xml:space="preserve"> House, 1 </w:t>
      </w:r>
      <w:proofErr w:type="spellStart"/>
      <w:r w:rsidRPr="000421EB">
        <w:rPr>
          <w:rFonts w:ascii="Century Gothic"/>
          <w:sz w:val="14"/>
          <w:lang w:val="cs-CZ"/>
        </w:rPr>
        <w:t>Easton</w:t>
      </w:r>
      <w:proofErr w:type="spellEnd"/>
      <w:r w:rsidRPr="000421EB">
        <w:rPr>
          <w:rFonts w:ascii="Century Gothic"/>
          <w:sz w:val="14"/>
          <w:lang w:val="cs-CZ"/>
        </w:rPr>
        <w:t xml:space="preserve"> Street, London WC1X 0DW, UK</w:t>
      </w:r>
    </w:p>
    <w:p w14:paraId="79DFB2FB" w14:textId="77777777" w:rsidR="003E2333" w:rsidRPr="000421EB" w:rsidRDefault="003E2333">
      <w:pPr>
        <w:pStyle w:val="Zkladntext"/>
        <w:spacing w:before="5"/>
        <w:rPr>
          <w:rFonts w:ascii="Century Gothic"/>
          <w:sz w:val="17"/>
          <w:lang w:val="cs-CZ"/>
        </w:rPr>
      </w:pPr>
    </w:p>
    <w:p w14:paraId="79DFB2FC" w14:textId="77777777" w:rsidR="003E2333" w:rsidRPr="00E6502C" w:rsidRDefault="00381241">
      <w:pPr>
        <w:ind w:left="220"/>
        <w:rPr>
          <w:b/>
          <w:sz w:val="19"/>
          <w:lang w:val="cs-CZ"/>
        </w:rPr>
      </w:pPr>
      <w:r w:rsidRPr="00E6502C">
        <w:rPr>
          <w:b/>
          <w:w w:val="80"/>
          <w:sz w:val="19"/>
          <w:lang w:val="cs-CZ"/>
        </w:rPr>
        <w:t>Index: AFR 01/1352/2020</w:t>
      </w:r>
    </w:p>
    <w:p w14:paraId="79DFB2FD" w14:textId="310902BA" w:rsidR="003E2333" w:rsidRPr="00E6502C" w:rsidRDefault="000421EB">
      <w:pPr>
        <w:spacing w:before="10"/>
        <w:ind w:left="220"/>
        <w:rPr>
          <w:b/>
          <w:sz w:val="19"/>
          <w:lang w:val="cs-CZ"/>
        </w:rPr>
      </w:pPr>
      <w:r w:rsidRPr="000421EB">
        <w:rPr>
          <w:b/>
          <w:w w:val="80"/>
          <w:sz w:val="19"/>
          <w:lang w:val="cs-CZ"/>
        </w:rPr>
        <w:t>Jazyk originálu</w:t>
      </w:r>
      <w:r w:rsidR="00381241" w:rsidRPr="00E6502C">
        <w:rPr>
          <w:b/>
          <w:w w:val="80"/>
          <w:sz w:val="19"/>
          <w:lang w:val="cs-CZ"/>
        </w:rPr>
        <w:t xml:space="preserve">: </w:t>
      </w:r>
      <w:r>
        <w:rPr>
          <w:b/>
          <w:w w:val="80"/>
          <w:sz w:val="19"/>
          <w:lang w:val="cs-CZ"/>
        </w:rPr>
        <w:t>anglický</w:t>
      </w:r>
    </w:p>
    <w:p w14:paraId="79DFB2FE" w14:textId="77777777" w:rsidR="003E2333" w:rsidRPr="00E6502C" w:rsidRDefault="00381241">
      <w:pPr>
        <w:pStyle w:val="Nadpis5"/>
        <w:rPr>
          <w:lang w:val="cs-CZ"/>
        </w:rPr>
      </w:pPr>
      <w:r w:rsidRPr="00E6502C">
        <w:rPr>
          <w:w w:val="80"/>
          <w:lang w:val="cs-CZ"/>
        </w:rPr>
        <w:t>amnesty.org</w:t>
      </w:r>
    </w:p>
    <w:p w14:paraId="79DFB2FF" w14:textId="076C99E6" w:rsidR="003E2333" w:rsidRPr="000421EB" w:rsidRDefault="00381241">
      <w:pPr>
        <w:spacing w:before="37"/>
        <w:ind w:left="220"/>
        <w:rPr>
          <w:rFonts w:ascii="Century Gothic" w:hAnsi="Century Gothic"/>
          <w:b/>
          <w:i/>
          <w:sz w:val="14"/>
          <w:lang w:val="cs-CZ"/>
        </w:rPr>
      </w:pPr>
      <w:r w:rsidRPr="00E6502C">
        <w:rPr>
          <w:lang w:val="cs-CZ"/>
        </w:rPr>
        <w:br w:type="column"/>
      </w:r>
      <w:r w:rsidR="000421EB" w:rsidRPr="000421EB">
        <w:rPr>
          <w:rFonts w:ascii="Century Gothic" w:hAnsi="Century Gothic"/>
          <w:b/>
          <w:i/>
          <w:w w:val="95"/>
          <w:sz w:val="14"/>
          <w:lang w:val="cs-CZ"/>
        </w:rPr>
        <w:lastRenderedPageBreak/>
        <w:t>Titulní fotografie</w:t>
      </w:r>
      <w:r w:rsidRPr="000421EB">
        <w:rPr>
          <w:rFonts w:ascii="Century Gothic" w:hAnsi="Century Gothic"/>
          <w:b/>
          <w:i/>
          <w:w w:val="95"/>
          <w:sz w:val="14"/>
          <w:lang w:val="cs-CZ"/>
        </w:rPr>
        <w:t>:</w:t>
      </w:r>
    </w:p>
    <w:p w14:paraId="76B1CFB4" w14:textId="1EC3803D" w:rsidR="00C43363" w:rsidRPr="00C43363" w:rsidRDefault="00C43363" w:rsidP="00C43363">
      <w:pPr>
        <w:spacing w:before="2" w:line="252" w:lineRule="auto"/>
        <w:ind w:left="220" w:right="255"/>
        <w:rPr>
          <w:rFonts w:ascii="Century Gothic" w:hAnsi="Century Gothic"/>
          <w:i/>
          <w:sz w:val="14"/>
          <w:lang w:val="cs-CZ"/>
        </w:rPr>
      </w:pPr>
      <w:r w:rsidRPr="00C43363">
        <w:rPr>
          <w:rFonts w:ascii="Century Gothic" w:hAnsi="Century Gothic"/>
          <w:i/>
          <w:sz w:val="14"/>
          <w:lang w:val="cs-CZ"/>
        </w:rPr>
        <w:t xml:space="preserve">Súdánští vojáci hlídají obrněná vojenská vozidla, </w:t>
      </w:r>
      <w:r w:rsidR="00521606">
        <w:rPr>
          <w:rFonts w:ascii="Century Gothic" w:hAnsi="Century Gothic"/>
          <w:i/>
          <w:sz w:val="14"/>
          <w:lang w:val="cs-CZ"/>
        </w:rPr>
        <w:t xml:space="preserve">když </w:t>
      </w:r>
      <w:r w:rsidRPr="00C43363">
        <w:rPr>
          <w:rFonts w:ascii="Century Gothic" w:hAnsi="Century Gothic"/>
          <w:i/>
          <w:sz w:val="14"/>
          <w:lang w:val="cs-CZ"/>
        </w:rPr>
        <w:t>demonstranti pokračují v boji proti režimu poblíž velitelství armády v súdánském hlavním městě Chartúmu 11. dubna 2019. - Súdánská armáda plánuje</w:t>
      </w:r>
    </w:p>
    <w:p w14:paraId="7A2B4B30" w14:textId="25ED95A6" w:rsidR="00C43363" w:rsidRDefault="00C43363" w:rsidP="00C43363">
      <w:pPr>
        <w:spacing w:before="2" w:line="252" w:lineRule="auto"/>
        <w:ind w:left="220" w:right="255"/>
        <w:rPr>
          <w:rFonts w:ascii="Century Gothic" w:hAnsi="Century Gothic"/>
          <w:i/>
          <w:sz w:val="14"/>
          <w:lang w:val="cs-CZ"/>
        </w:rPr>
      </w:pPr>
      <w:r w:rsidRPr="00C43363">
        <w:rPr>
          <w:rFonts w:ascii="Century Gothic" w:hAnsi="Century Gothic"/>
          <w:i/>
          <w:sz w:val="14"/>
          <w:lang w:val="cs-CZ"/>
        </w:rPr>
        <w:t>„</w:t>
      </w:r>
      <w:r w:rsidR="00521606">
        <w:rPr>
          <w:rFonts w:ascii="Century Gothic" w:hAnsi="Century Gothic"/>
          <w:i/>
          <w:sz w:val="14"/>
          <w:lang w:val="cs-CZ"/>
        </w:rPr>
        <w:t>d</w:t>
      </w:r>
      <w:r w:rsidRPr="00C43363">
        <w:rPr>
          <w:rFonts w:ascii="Century Gothic" w:hAnsi="Century Gothic"/>
          <w:i/>
          <w:sz w:val="14"/>
          <w:lang w:val="cs-CZ"/>
        </w:rPr>
        <w:t>ůležité oznámení“, uvedla dnes státní média po měsících protestů vyžadujících rezignaci dlouholetého vůdce prezidenta Omara al-</w:t>
      </w:r>
      <w:proofErr w:type="spellStart"/>
      <w:r w:rsidRPr="00C43363">
        <w:rPr>
          <w:rFonts w:ascii="Century Gothic" w:hAnsi="Century Gothic"/>
          <w:i/>
          <w:sz w:val="14"/>
          <w:lang w:val="cs-CZ"/>
        </w:rPr>
        <w:t>Bašíra</w:t>
      </w:r>
      <w:proofErr w:type="spellEnd"/>
      <w:r w:rsidRPr="00C43363">
        <w:rPr>
          <w:rFonts w:ascii="Century Gothic" w:hAnsi="Century Gothic"/>
          <w:i/>
          <w:sz w:val="14"/>
          <w:lang w:val="cs-CZ"/>
        </w:rPr>
        <w:t xml:space="preserve">. Tisíce obyvatel Chartúmu zpívaly „režim padl“, když zaplavili oblast kolem armádního velitelství, kde demonstranti uspořádali v šestý den bezprecedentní </w:t>
      </w:r>
      <w:r w:rsidR="001D33C3">
        <w:rPr>
          <w:rFonts w:ascii="Century Gothic" w:hAnsi="Century Gothic"/>
          <w:i/>
          <w:sz w:val="14"/>
          <w:lang w:val="cs-CZ"/>
        </w:rPr>
        <w:t>stávku vsedě</w:t>
      </w:r>
      <w:r w:rsidRPr="00C43363">
        <w:rPr>
          <w:rFonts w:ascii="Century Gothic" w:hAnsi="Century Gothic"/>
          <w:i/>
          <w:sz w:val="14"/>
          <w:lang w:val="cs-CZ"/>
        </w:rPr>
        <w:t>.</w:t>
      </w:r>
    </w:p>
    <w:p w14:paraId="79DFB301" w14:textId="7A306E20" w:rsidR="003E2333" w:rsidRPr="000421EB" w:rsidRDefault="00381241">
      <w:pPr>
        <w:spacing w:before="2" w:line="252" w:lineRule="auto"/>
        <w:ind w:left="220" w:right="255"/>
        <w:rPr>
          <w:rFonts w:ascii="Century Gothic" w:hAnsi="Century Gothic"/>
          <w:i/>
          <w:sz w:val="14"/>
          <w:lang w:val="cs-CZ"/>
        </w:rPr>
      </w:pPr>
      <w:r w:rsidRPr="000421EB">
        <w:rPr>
          <w:rFonts w:ascii="Century Gothic" w:hAnsi="Century Gothic"/>
          <w:i/>
          <w:sz w:val="14"/>
          <w:lang w:val="cs-CZ"/>
        </w:rPr>
        <w:t>© AFP/</w:t>
      </w:r>
      <w:proofErr w:type="spellStart"/>
      <w:r w:rsidRPr="000421EB">
        <w:rPr>
          <w:rFonts w:ascii="Century Gothic" w:hAnsi="Century Gothic"/>
          <w:i/>
          <w:sz w:val="14"/>
          <w:lang w:val="cs-CZ"/>
        </w:rPr>
        <w:t>Getty</w:t>
      </w:r>
      <w:proofErr w:type="spellEnd"/>
      <w:r w:rsidRPr="000421EB">
        <w:rPr>
          <w:rFonts w:ascii="Century Gothic" w:hAnsi="Century Gothic"/>
          <w:i/>
          <w:spacing w:val="13"/>
          <w:sz w:val="14"/>
          <w:lang w:val="cs-CZ"/>
        </w:rPr>
        <w:t xml:space="preserve"> </w:t>
      </w:r>
      <w:proofErr w:type="spellStart"/>
      <w:r w:rsidRPr="000421EB">
        <w:rPr>
          <w:rFonts w:ascii="Century Gothic" w:hAnsi="Century Gothic"/>
          <w:i/>
          <w:sz w:val="14"/>
          <w:lang w:val="cs-CZ"/>
        </w:rPr>
        <w:t>Images</w:t>
      </w:r>
      <w:proofErr w:type="spellEnd"/>
    </w:p>
    <w:p w14:paraId="79DFB302" w14:textId="77777777" w:rsidR="003E2333" w:rsidRDefault="003E2333">
      <w:pPr>
        <w:pStyle w:val="Zkladntext"/>
        <w:rPr>
          <w:rFonts w:ascii="Calibri"/>
          <w:i/>
          <w:sz w:val="20"/>
        </w:rPr>
      </w:pPr>
    </w:p>
    <w:p w14:paraId="79DFB303" w14:textId="77777777" w:rsidR="003E2333" w:rsidRDefault="00381241">
      <w:pPr>
        <w:pStyle w:val="Zkladntext"/>
        <w:spacing w:before="9"/>
        <w:rPr>
          <w:rFonts w:ascii="Calibri"/>
          <w:i/>
          <w:sz w:val="25"/>
        </w:rPr>
      </w:pPr>
      <w:r>
        <w:rPr>
          <w:noProof/>
          <w:lang w:val="cs-CZ" w:eastAsia="cs-CZ" w:bidi="ar-SA"/>
        </w:rPr>
        <w:drawing>
          <wp:anchor distT="0" distB="0" distL="0" distR="0" simplePos="0" relativeHeight="4" behindDoc="0" locked="0" layoutInCell="1" allowOverlap="1" wp14:anchorId="79DFC14C" wp14:editId="79DFC14D">
            <wp:simplePos x="0" y="0"/>
            <wp:positionH relativeFrom="page">
              <wp:posOffset>5524004</wp:posOffset>
            </wp:positionH>
            <wp:positionV relativeFrom="paragraph">
              <wp:posOffset>224452</wp:posOffset>
            </wp:positionV>
            <wp:extent cx="1517340" cy="642937"/>
            <wp:effectExtent l="0" t="0" r="0" b="0"/>
            <wp:wrapTopAndBottom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7340" cy="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FB304" w14:textId="77777777" w:rsidR="003E2333" w:rsidRDefault="003E2333">
      <w:pPr>
        <w:rPr>
          <w:rFonts w:ascii="Calibri"/>
          <w:sz w:val="25"/>
        </w:rPr>
        <w:sectPr w:rsidR="003E2333">
          <w:type w:val="continuous"/>
          <w:pgSz w:w="11910" w:h="16840"/>
          <w:pgMar w:top="0" w:right="620" w:bottom="0" w:left="580" w:header="708" w:footer="708" w:gutter="0"/>
          <w:cols w:num="2" w:space="708" w:equalWidth="0">
            <w:col w:w="4606" w:space="674"/>
            <w:col w:w="5430"/>
          </w:cols>
        </w:sectPr>
      </w:pPr>
    </w:p>
    <w:p w14:paraId="79DFB305" w14:textId="58C746F2" w:rsidR="003E2333" w:rsidRDefault="001D33C3">
      <w:pPr>
        <w:spacing w:before="67"/>
        <w:ind w:left="1234"/>
        <w:rPr>
          <w:b/>
          <w:sz w:val="70"/>
        </w:rPr>
      </w:pPr>
      <w:r>
        <w:rPr>
          <w:b/>
          <w:w w:val="75"/>
          <w:sz w:val="70"/>
        </w:rPr>
        <w:lastRenderedPageBreak/>
        <w:t>LIDSKÁ PRÁVA V AFRICE</w:t>
      </w:r>
    </w:p>
    <w:p w14:paraId="79DFB306" w14:textId="507C1510" w:rsidR="003E2333" w:rsidRDefault="001D33C3">
      <w:pPr>
        <w:pStyle w:val="Nadpis4"/>
      </w:pPr>
      <w:r>
        <w:rPr>
          <w:w w:val="85"/>
        </w:rPr>
        <w:t>PŘEZKUM</w:t>
      </w:r>
      <w:r w:rsidR="00381241">
        <w:rPr>
          <w:w w:val="85"/>
        </w:rPr>
        <w:t xml:space="preserve"> 2019</w:t>
      </w:r>
    </w:p>
    <w:p w14:paraId="79DFB307" w14:textId="77777777" w:rsidR="003E2333" w:rsidRDefault="003E2333">
      <w:pPr>
        <w:sectPr w:rsidR="003E2333">
          <w:headerReference w:type="default" r:id="rId19"/>
          <w:pgSz w:w="11910" w:h="16840"/>
          <w:pgMar w:top="1380" w:right="620" w:bottom="280" w:left="580" w:header="0" w:footer="0" w:gutter="0"/>
          <w:cols w:space="708"/>
        </w:sectPr>
      </w:pPr>
    </w:p>
    <w:p w14:paraId="79DFB308" w14:textId="5784651B" w:rsidR="003E2333" w:rsidRDefault="001D33C3">
      <w:pPr>
        <w:spacing w:before="54"/>
        <w:ind w:left="1234"/>
        <w:rPr>
          <w:b/>
          <w:sz w:val="80"/>
        </w:rPr>
      </w:pPr>
      <w:r>
        <w:rPr>
          <w:b/>
          <w:w w:val="75"/>
          <w:sz w:val="80"/>
        </w:rPr>
        <w:lastRenderedPageBreak/>
        <w:t>OBSAH</w:t>
      </w:r>
    </w:p>
    <w:sdt>
      <w:sdtPr>
        <w:id w:val="-958565916"/>
        <w:docPartObj>
          <w:docPartGallery w:val="Table of Contents"/>
          <w:docPartUnique/>
        </w:docPartObj>
      </w:sdtPr>
      <w:sdtEndPr/>
      <w:sdtContent>
        <w:p w14:paraId="79DFB309" w14:textId="50B58785" w:rsidR="003E2333" w:rsidRPr="007E0898" w:rsidRDefault="00B745AB">
          <w:pPr>
            <w:pStyle w:val="Obsah1"/>
            <w:tabs>
              <w:tab w:val="right" w:pos="6747"/>
            </w:tabs>
            <w:spacing w:before="308"/>
            <w:rPr>
              <w:lang w:val="cs-CZ"/>
            </w:rPr>
          </w:pPr>
          <w:hyperlink w:anchor="_bookmark0" w:history="1">
            <w:r w:rsidR="007E0898" w:rsidRPr="007E0898">
              <w:rPr>
                <w:w w:val="80"/>
                <w:lang w:val="cs-CZ"/>
              </w:rPr>
              <w:t xml:space="preserve">Regionální </w:t>
            </w:r>
            <w:r w:rsidR="00265D10" w:rsidRPr="007E0898">
              <w:rPr>
                <w:w w:val="80"/>
                <w:lang w:val="cs-CZ"/>
              </w:rPr>
              <w:t>přehled</w:t>
            </w:r>
            <w:r w:rsidR="007E0898" w:rsidRPr="007E0898">
              <w:rPr>
                <w:w w:val="80"/>
                <w:lang w:val="cs-CZ"/>
              </w:rPr>
              <w:tab/>
              <w:t>5</w:t>
            </w:r>
          </w:hyperlink>
        </w:p>
        <w:p w14:paraId="79DFB30A" w14:textId="4DA4FA2B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Angol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13</w:t>
            </w:r>
          </w:hyperlink>
        </w:p>
        <w:p w14:paraId="79DFB30B" w14:textId="1A3A0890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2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Benin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16</w:t>
            </w:r>
          </w:hyperlink>
        </w:p>
        <w:p w14:paraId="79DFB30C" w14:textId="780DE29B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3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Botswan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18</w:t>
            </w:r>
          </w:hyperlink>
        </w:p>
        <w:p w14:paraId="79DFB30D" w14:textId="0358665C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4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Burkina</w:t>
            </w:r>
            <w:r w:rsidR="007E0898" w:rsidRPr="007E0898">
              <w:rPr>
                <w:color w:val="D9D9D9" w:themeColor="background1" w:themeShade="D9"/>
                <w:spacing w:val="-6"/>
                <w:w w:val="80"/>
                <w:lang w:val="cs-CZ"/>
              </w:rPr>
              <w:t xml:space="preserve"> </w:t>
            </w:r>
            <w:r w:rsidR="007E0898" w:rsidRPr="007E0898">
              <w:rPr>
                <w:color w:val="D9D9D9" w:themeColor="background1" w:themeShade="D9"/>
                <w:spacing w:val="-3"/>
                <w:w w:val="80"/>
                <w:lang w:val="cs-CZ"/>
              </w:rPr>
              <w:t>Faso</w:t>
            </w:r>
            <w:r w:rsidR="007E0898" w:rsidRPr="007E0898">
              <w:rPr>
                <w:color w:val="D9D9D9" w:themeColor="background1" w:themeShade="D9"/>
                <w:spacing w:val="-3"/>
                <w:w w:val="80"/>
                <w:lang w:val="cs-CZ"/>
              </w:rPr>
              <w:tab/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20</w:t>
            </w:r>
          </w:hyperlink>
        </w:p>
        <w:p w14:paraId="79DFB30E" w14:textId="60458737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5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Burundi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22</w:t>
            </w:r>
          </w:hyperlink>
        </w:p>
        <w:p w14:paraId="79DFB30F" w14:textId="66F156EA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6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Kamerun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25</w:t>
            </w:r>
          </w:hyperlink>
        </w:p>
        <w:p w14:paraId="79DFB310" w14:textId="1DA74335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7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Středoafrická</w:t>
            </w:r>
            <w:r w:rsidR="007E0898" w:rsidRPr="007E0898">
              <w:rPr>
                <w:color w:val="D9D9D9" w:themeColor="background1" w:themeShade="D9"/>
                <w:spacing w:val="-9"/>
                <w:w w:val="80"/>
                <w:lang w:val="cs-CZ"/>
              </w:rPr>
              <w:t xml:space="preserve"> 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Republika</w:t>
            </w:r>
            <w:r w:rsidR="00681684">
              <w:rPr>
                <w:color w:val="D9D9D9" w:themeColor="background1" w:themeShade="D9"/>
                <w:w w:val="80"/>
                <w:lang w:val="cs-CZ"/>
              </w:rPr>
              <w:t xml:space="preserve"> (SAR)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27</w:t>
            </w:r>
          </w:hyperlink>
        </w:p>
        <w:p w14:paraId="79DFB311" w14:textId="0EF2FDE8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8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Čad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29</w:t>
            </w:r>
          </w:hyperlink>
        </w:p>
        <w:p w14:paraId="79DFB312" w14:textId="6D7B2EF0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9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Pobřeží Slonoviny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31</w:t>
            </w:r>
          </w:hyperlink>
        </w:p>
        <w:p w14:paraId="79DFB313" w14:textId="121394D8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0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Demokratická Republika Kongo</w:t>
            </w:r>
            <w:r w:rsidR="00681684">
              <w:rPr>
                <w:color w:val="D9D9D9" w:themeColor="background1" w:themeShade="D9"/>
                <w:w w:val="80"/>
                <w:lang w:val="cs-CZ"/>
              </w:rPr>
              <w:t xml:space="preserve"> (DR</w:t>
            </w:r>
            <w:r w:rsidR="00B23E07">
              <w:rPr>
                <w:color w:val="D9D9D9" w:themeColor="background1" w:themeShade="D9"/>
                <w:w w:val="80"/>
                <w:lang w:val="cs-CZ"/>
              </w:rPr>
              <w:t>K</w:t>
            </w:r>
            <w:r w:rsidR="00681684">
              <w:rPr>
                <w:color w:val="D9D9D9" w:themeColor="background1" w:themeShade="D9"/>
                <w:w w:val="80"/>
                <w:lang w:val="cs-CZ"/>
              </w:rPr>
              <w:t>)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33</w:t>
            </w:r>
          </w:hyperlink>
        </w:p>
        <w:p w14:paraId="79DFB314" w14:textId="433DD1BA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11" w:history="1"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Rovníková</w:t>
            </w:r>
            <w:r w:rsidR="007E0898" w:rsidRPr="007E0898">
              <w:rPr>
                <w:color w:val="D9D9D9" w:themeColor="background1" w:themeShade="D9"/>
                <w:spacing w:val="-3"/>
                <w:w w:val="75"/>
                <w:lang w:val="cs-CZ"/>
              </w:rPr>
              <w:t xml:space="preserve"> 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Guinea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ab/>
              <w:t>36</w:t>
            </w:r>
          </w:hyperlink>
        </w:p>
        <w:p w14:paraId="79DFB315" w14:textId="62B25620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2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Eritre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38</w:t>
            </w:r>
          </w:hyperlink>
        </w:p>
        <w:p w14:paraId="79DFB316" w14:textId="288B8AE6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3" w:history="1">
            <w:r w:rsidR="00265D10">
              <w:rPr>
                <w:color w:val="D9D9D9" w:themeColor="background1" w:themeShade="D9"/>
                <w:spacing w:val="-3"/>
                <w:w w:val="75"/>
                <w:lang w:val="cs-CZ"/>
              </w:rPr>
              <w:t>Svazijsko</w:t>
            </w:r>
            <w:r w:rsidR="007E0898" w:rsidRPr="007E0898">
              <w:rPr>
                <w:color w:val="D9D9D9" w:themeColor="background1" w:themeShade="D9"/>
                <w:spacing w:val="-3"/>
                <w:w w:val="75"/>
                <w:lang w:val="cs-CZ"/>
              </w:rPr>
              <w:tab/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40</w:t>
            </w:r>
          </w:hyperlink>
        </w:p>
        <w:p w14:paraId="79DFB317" w14:textId="2CE8F3A3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4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Etiopie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42</w:t>
            </w:r>
          </w:hyperlink>
        </w:p>
        <w:p w14:paraId="79DFB318" w14:textId="09DF12DE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15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Ghan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45</w:t>
            </w:r>
          </w:hyperlink>
        </w:p>
        <w:p w14:paraId="79DFB319" w14:textId="2C31D53B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6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Guine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47</w:t>
            </w:r>
          </w:hyperlink>
        </w:p>
        <w:p w14:paraId="79DFB31A" w14:textId="0E6CC979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7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Lesotho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50</w:t>
            </w:r>
          </w:hyperlink>
        </w:p>
        <w:p w14:paraId="79DFB31B" w14:textId="24AF1B22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18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Madagaskar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51</w:t>
            </w:r>
          </w:hyperlink>
        </w:p>
        <w:p w14:paraId="79DFB31C" w14:textId="53C2488A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19" w:history="1"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Malawi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ab/>
              <w:t>53</w:t>
            </w:r>
          </w:hyperlink>
        </w:p>
        <w:p w14:paraId="79DFB31D" w14:textId="5F33060D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0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Mali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55</w:t>
            </w:r>
          </w:hyperlink>
        </w:p>
        <w:p w14:paraId="79DFB31E" w14:textId="0B613D46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1" w:history="1"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Mauritánie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ab/>
              <w:t>57</w:t>
            </w:r>
          </w:hyperlink>
        </w:p>
        <w:p w14:paraId="79DFB31F" w14:textId="42C49913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2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Mosambik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59</w:t>
            </w:r>
          </w:hyperlink>
        </w:p>
        <w:p w14:paraId="79DFB320" w14:textId="265F53D8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3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Nigérie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61</w:t>
            </w:r>
          </w:hyperlink>
        </w:p>
        <w:p w14:paraId="79DFB321" w14:textId="1B3AD64F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24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Rwand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65</w:t>
            </w:r>
          </w:hyperlink>
        </w:p>
        <w:p w14:paraId="79DFB322" w14:textId="1669CCD4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5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Senegal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68</w:t>
            </w:r>
          </w:hyperlink>
        </w:p>
        <w:p w14:paraId="79DFB323" w14:textId="7EFAA2B5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6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Sierra</w:t>
            </w:r>
            <w:r w:rsidR="007E0898" w:rsidRPr="007E0898">
              <w:rPr>
                <w:color w:val="D9D9D9" w:themeColor="background1" w:themeShade="D9"/>
                <w:spacing w:val="-6"/>
                <w:w w:val="80"/>
                <w:lang w:val="cs-CZ"/>
              </w:rPr>
              <w:t xml:space="preserve"> 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Leone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70</w:t>
            </w:r>
          </w:hyperlink>
        </w:p>
        <w:p w14:paraId="79DFB324" w14:textId="2536909C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7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Somál</w:t>
            </w:r>
            <w:r w:rsidR="007E0898">
              <w:rPr>
                <w:color w:val="D9D9D9" w:themeColor="background1" w:themeShade="D9"/>
                <w:w w:val="80"/>
                <w:lang w:val="cs-CZ"/>
              </w:rPr>
              <w:t>sko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72</w:t>
            </w:r>
          </w:hyperlink>
        </w:p>
        <w:p w14:paraId="79DFB325" w14:textId="1B9E5AB2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28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Jižní Afrik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75</w:t>
            </w:r>
          </w:hyperlink>
        </w:p>
        <w:p w14:paraId="79DFB326" w14:textId="11915C49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29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Jižní Súdán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79</w:t>
            </w:r>
          </w:hyperlink>
        </w:p>
        <w:p w14:paraId="79DFB327" w14:textId="33480F7C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30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Súdán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83</w:t>
            </w:r>
          </w:hyperlink>
        </w:p>
        <w:p w14:paraId="79DFB328" w14:textId="461EE3F3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31" w:history="1"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Tanzanie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ab/>
              <w:t>86</w:t>
            </w:r>
          </w:hyperlink>
        </w:p>
        <w:p w14:paraId="79DFB329" w14:textId="04A142AE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32" w:history="1"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>Togo</w:t>
            </w:r>
            <w:r w:rsidR="007E0898" w:rsidRPr="007E0898">
              <w:rPr>
                <w:color w:val="D9D9D9" w:themeColor="background1" w:themeShade="D9"/>
                <w:w w:val="75"/>
                <w:lang w:val="cs-CZ"/>
              </w:rPr>
              <w:tab/>
              <w:t>89</w:t>
            </w:r>
          </w:hyperlink>
        </w:p>
        <w:p w14:paraId="79DFB32A" w14:textId="2579CE52" w:rsidR="003E2333" w:rsidRPr="007E0898" w:rsidRDefault="00B745AB">
          <w:pPr>
            <w:pStyle w:val="Obsah1"/>
            <w:tabs>
              <w:tab w:val="right" w:pos="6747"/>
            </w:tabs>
            <w:spacing w:before="87"/>
            <w:rPr>
              <w:color w:val="D9D9D9" w:themeColor="background1" w:themeShade="D9"/>
              <w:lang w:val="cs-CZ"/>
            </w:rPr>
          </w:pPr>
          <w:hyperlink w:anchor="_bookmark33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Uganda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91</w:t>
            </w:r>
          </w:hyperlink>
        </w:p>
        <w:p w14:paraId="79DFB32B" w14:textId="393FF206" w:rsidR="003E2333" w:rsidRPr="007E0898" w:rsidRDefault="00B745AB">
          <w:pPr>
            <w:pStyle w:val="Obsah1"/>
            <w:tabs>
              <w:tab w:val="right" w:pos="6747"/>
            </w:tabs>
            <w:rPr>
              <w:color w:val="D9D9D9" w:themeColor="background1" w:themeShade="D9"/>
              <w:lang w:val="cs-CZ"/>
            </w:rPr>
          </w:pPr>
          <w:hyperlink w:anchor="_bookmark34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Zambie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94</w:t>
            </w:r>
          </w:hyperlink>
        </w:p>
        <w:p w14:paraId="79DFB32C" w14:textId="307C92B7" w:rsidR="003E2333" w:rsidRPr="00D30DCA" w:rsidRDefault="00B745AB">
          <w:pPr>
            <w:pStyle w:val="Obsah1"/>
            <w:tabs>
              <w:tab w:val="right" w:pos="6747"/>
            </w:tabs>
            <w:rPr>
              <w:lang w:val="de-DE"/>
            </w:rPr>
          </w:pPr>
          <w:hyperlink w:anchor="_bookmark35" w:history="1"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>Zimbabwe</w:t>
            </w:r>
            <w:r w:rsidR="007E0898" w:rsidRPr="007E0898">
              <w:rPr>
                <w:color w:val="D9D9D9" w:themeColor="background1" w:themeShade="D9"/>
                <w:w w:val="80"/>
                <w:lang w:val="cs-CZ"/>
              </w:rPr>
              <w:tab/>
              <w:t>97</w:t>
            </w:r>
          </w:hyperlink>
        </w:p>
      </w:sdtContent>
    </w:sdt>
    <w:p w14:paraId="79DFB32D" w14:textId="77777777" w:rsidR="003E2333" w:rsidRPr="00D30DCA" w:rsidRDefault="003E2333">
      <w:pPr>
        <w:rPr>
          <w:lang w:val="de-DE"/>
        </w:rPr>
        <w:sectPr w:rsidR="003E2333" w:rsidRPr="00D30DCA">
          <w:headerReference w:type="default" r:id="rId20"/>
          <w:footerReference w:type="default" r:id="rId21"/>
          <w:pgSz w:w="11910" w:h="16840"/>
          <w:pgMar w:top="1300" w:right="620" w:bottom="980" w:left="580" w:header="0" w:footer="781" w:gutter="0"/>
          <w:pgNumType w:start="4"/>
          <w:cols w:space="708"/>
        </w:sectPr>
      </w:pPr>
    </w:p>
    <w:p w14:paraId="79DFB337" w14:textId="7207FB71" w:rsidR="003E2333" w:rsidRPr="00E6502C" w:rsidRDefault="00381241" w:rsidP="00C810BA">
      <w:pPr>
        <w:pStyle w:val="Zkladntext"/>
        <w:tabs>
          <w:tab w:val="left" w:pos="3492"/>
          <w:tab w:val="left" w:pos="3732"/>
        </w:tabs>
        <w:spacing w:line="171" w:lineRule="exact"/>
        <w:ind w:left="213"/>
        <w:rPr>
          <w:lang w:val="de-DE"/>
        </w:rPr>
      </w:pPr>
      <w:bookmarkStart w:id="0" w:name="REGIONAL_OVERVIEW_"/>
      <w:bookmarkStart w:id="1" w:name="_bookmark0"/>
      <w:bookmarkEnd w:id="0"/>
      <w:bookmarkEnd w:id="1"/>
      <w:r w:rsidRPr="00E6502C">
        <w:rPr>
          <w:rFonts w:ascii="Times New Roman"/>
          <w:u w:val="single"/>
          <w:lang w:val="de-DE"/>
        </w:rPr>
        <w:t xml:space="preserve"> </w:t>
      </w:r>
      <w:r w:rsidRPr="00E6502C">
        <w:rPr>
          <w:rFonts w:ascii="Times New Roman"/>
          <w:lang w:val="de-DE"/>
        </w:rPr>
        <w:tab/>
      </w:r>
    </w:p>
    <w:p w14:paraId="71F5F0A4" w14:textId="77777777" w:rsidR="00C810BA" w:rsidRPr="00E6502C" w:rsidRDefault="00C810BA" w:rsidP="00C810BA">
      <w:pPr>
        <w:pStyle w:val="Nadpis1"/>
        <w:spacing w:before="251" w:line="216" w:lineRule="auto"/>
        <w:ind w:left="215" w:right="-170"/>
        <w:rPr>
          <w:sz w:val="56"/>
          <w:szCs w:val="56"/>
          <w:lang w:val="de-DE"/>
        </w:rPr>
      </w:pPr>
      <w:r w:rsidRPr="00E6502C">
        <w:rPr>
          <w:w w:val="65"/>
          <w:sz w:val="56"/>
          <w:szCs w:val="56"/>
          <w:lang w:val="de-DE"/>
        </w:rPr>
        <w:lastRenderedPageBreak/>
        <w:t>REGIONÁLNÍ PŘEHLED</w:t>
      </w:r>
    </w:p>
    <w:p w14:paraId="672AB938" w14:textId="7ECA92AB" w:rsidR="00DC0FDF" w:rsidRPr="00DC0FDF" w:rsidRDefault="00DC0FDF" w:rsidP="00A33082">
      <w:pPr>
        <w:spacing w:before="120" w:line="273" w:lineRule="auto"/>
        <w:ind w:left="213" w:right="249"/>
        <w:rPr>
          <w:rFonts w:ascii="Trebuchet MS" w:hAnsi="Trebuchet MS"/>
          <w:b/>
          <w:sz w:val="18"/>
          <w:u w:val="single"/>
          <w:lang w:val="cs-CZ"/>
        </w:rPr>
      </w:pPr>
      <w:r w:rsidRPr="00DC0FDF">
        <w:rPr>
          <w:rFonts w:ascii="Trebuchet MS" w:hAnsi="Trebuchet MS"/>
          <w:b/>
          <w:sz w:val="18"/>
          <w:u w:val="single"/>
          <w:lang w:val="cs-CZ"/>
        </w:rPr>
        <w:tab/>
      </w:r>
      <w:r w:rsidRPr="00DC0FDF">
        <w:rPr>
          <w:rFonts w:ascii="Trebuchet MS" w:hAnsi="Trebuchet MS"/>
          <w:b/>
          <w:sz w:val="18"/>
          <w:u w:val="single"/>
          <w:lang w:val="cs-CZ"/>
        </w:rPr>
        <w:tab/>
      </w:r>
      <w:r w:rsidRPr="00DC0FDF">
        <w:rPr>
          <w:rFonts w:ascii="Trebuchet MS" w:hAnsi="Trebuchet MS"/>
          <w:b/>
          <w:sz w:val="18"/>
          <w:u w:val="single"/>
          <w:lang w:val="cs-CZ"/>
        </w:rPr>
        <w:tab/>
      </w:r>
      <w:r w:rsidRPr="00DC0FDF">
        <w:rPr>
          <w:rFonts w:ascii="Trebuchet MS" w:hAnsi="Trebuchet MS"/>
          <w:b/>
          <w:sz w:val="18"/>
          <w:u w:val="single"/>
          <w:lang w:val="cs-CZ"/>
        </w:rPr>
        <w:tab/>
      </w:r>
    </w:p>
    <w:p w14:paraId="0BD3791F" w14:textId="07B79C50" w:rsidR="00BD46AD" w:rsidRPr="006C0A8C" w:rsidRDefault="0083677D" w:rsidP="00A33082">
      <w:pPr>
        <w:spacing w:before="120" w:line="273" w:lineRule="auto"/>
        <w:ind w:left="213" w:right="249"/>
        <w:rPr>
          <w:rFonts w:ascii="Trebuchet MS" w:hAnsi="Trebuchet MS"/>
          <w:b/>
          <w:sz w:val="18"/>
          <w:lang w:val="cs-CZ"/>
        </w:rPr>
      </w:pPr>
      <w:r w:rsidRPr="006C0A8C">
        <w:rPr>
          <w:rFonts w:ascii="Trebuchet MS" w:hAnsi="Trebuchet MS"/>
          <w:b/>
          <w:sz w:val="18"/>
          <w:lang w:val="cs-CZ"/>
        </w:rPr>
        <w:t xml:space="preserve">Zatímco </w:t>
      </w:r>
      <w:r w:rsidR="00BD46AD" w:rsidRPr="006C0A8C">
        <w:rPr>
          <w:rFonts w:ascii="Trebuchet MS" w:hAnsi="Trebuchet MS"/>
          <w:b/>
          <w:sz w:val="18"/>
          <w:lang w:val="cs-CZ"/>
        </w:rPr>
        <w:t xml:space="preserve">se </w:t>
      </w:r>
      <w:r w:rsidR="0066455E">
        <w:rPr>
          <w:rFonts w:ascii="Trebuchet MS" w:hAnsi="Trebuchet MS"/>
          <w:b/>
          <w:sz w:val="18"/>
          <w:lang w:val="cs-CZ"/>
        </w:rPr>
        <w:t>přibliž</w:t>
      </w:r>
      <w:r w:rsidR="00011BD6">
        <w:rPr>
          <w:rFonts w:ascii="Trebuchet MS" w:hAnsi="Trebuchet MS"/>
          <w:b/>
          <w:sz w:val="18"/>
          <w:lang w:val="cs-CZ"/>
        </w:rPr>
        <w:t>ovala</w:t>
      </w:r>
      <w:r w:rsidR="00944118" w:rsidRPr="006C0A8C">
        <w:rPr>
          <w:rFonts w:ascii="Trebuchet MS" w:hAnsi="Trebuchet MS"/>
          <w:b/>
          <w:sz w:val="18"/>
          <w:lang w:val="cs-CZ"/>
        </w:rPr>
        <w:t xml:space="preserve"> </w:t>
      </w:r>
      <w:r w:rsidR="00BD46AD" w:rsidRPr="006C0A8C">
        <w:rPr>
          <w:rFonts w:ascii="Trebuchet MS" w:hAnsi="Trebuchet MS"/>
          <w:b/>
          <w:sz w:val="18"/>
          <w:lang w:val="cs-CZ"/>
        </w:rPr>
        <w:t xml:space="preserve">lhůta pro regionální politické závazky </w:t>
      </w:r>
      <w:r w:rsidRPr="006C0A8C">
        <w:rPr>
          <w:rFonts w:ascii="Trebuchet MS" w:hAnsi="Trebuchet MS"/>
          <w:b/>
          <w:sz w:val="18"/>
          <w:lang w:val="cs-CZ"/>
        </w:rPr>
        <w:t xml:space="preserve">k </w:t>
      </w:r>
      <w:r w:rsidR="00BD46AD" w:rsidRPr="006C0A8C">
        <w:rPr>
          <w:rFonts w:ascii="Trebuchet MS" w:hAnsi="Trebuchet MS"/>
          <w:b/>
          <w:sz w:val="18"/>
          <w:lang w:val="cs-CZ"/>
        </w:rPr>
        <w:t>„</w:t>
      </w:r>
      <w:r w:rsidR="00944118" w:rsidRPr="006C0A8C">
        <w:rPr>
          <w:rFonts w:ascii="Trebuchet MS" w:hAnsi="Trebuchet MS"/>
          <w:b/>
          <w:sz w:val="18"/>
          <w:lang w:val="cs-CZ"/>
        </w:rPr>
        <w:t>umlčení zbraní</w:t>
      </w:r>
      <w:r w:rsidR="00BD46AD" w:rsidRPr="006C0A8C">
        <w:rPr>
          <w:rFonts w:ascii="Trebuchet MS" w:hAnsi="Trebuchet MS"/>
          <w:b/>
          <w:sz w:val="18"/>
          <w:lang w:val="cs-CZ"/>
        </w:rPr>
        <w:t>“</w:t>
      </w:r>
      <w:r w:rsidR="00944118" w:rsidRPr="006C0A8C">
        <w:rPr>
          <w:rFonts w:ascii="Trebuchet MS" w:hAnsi="Trebuchet MS"/>
          <w:b/>
          <w:sz w:val="18"/>
          <w:lang w:val="cs-CZ"/>
        </w:rPr>
        <w:t xml:space="preserve"> do konce roku 2020</w:t>
      </w:r>
      <w:r w:rsidR="00BD46AD" w:rsidRPr="006C0A8C">
        <w:rPr>
          <w:rFonts w:ascii="Trebuchet MS" w:hAnsi="Trebuchet MS"/>
          <w:b/>
          <w:sz w:val="18"/>
          <w:lang w:val="cs-CZ"/>
        </w:rPr>
        <w:t xml:space="preserve">, </w:t>
      </w:r>
      <w:r w:rsidR="000A3099">
        <w:rPr>
          <w:rFonts w:ascii="Trebuchet MS" w:hAnsi="Trebuchet MS"/>
          <w:b/>
          <w:sz w:val="18"/>
          <w:lang w:val="cs-CZ"/>
        </w:rPr>
        <w:t>úpor</w:t>
      </w:r>
      <w:r w:rsidR="00BD46AD" w:rsidRPr="006C0A8C">
        <w:rPr>
          <w:rFonts w:ascii="Trebuchet MS" w:hAnsi="Trebuchet MS"/>
          <w:b/>
          <w:sz w:val="18"/>
          <w:lang w:val="cs-CZ"/>
        </w:rPr>
        <w:t>né ozbrojené konflikty stále pokračovaly a nové formy násilí ze strany nevládních aktérů vedly v</w:t>
      </w:r>
      <w:r w:rsidRPr="006C0A8C">
        <w:rPr>
          <w:rFonts w:ascii="Trebuchet MS" w:hAnsi="Trebuchet MS"/>
          <w:b/>
          <w:sz w:val="18"/>
          <w:lang w:val="cs-CZ"/>
        </w:rPr>
        <w:t> </w:t>
      </w:r>
      <w:r w:rsidR="00BD46AD" w:rsidRPr="006C0A8C">
        <w:rPr>
          <w:rFonts w:ascii="Trebuchet MS" w:hAnsi="Trebuchet MS"/>
          <w:b/>
          <w:sz w:val="18"/>
          <w:lang w:val="cs-CZ"/>
        </w:rPr>
        <w:t xml:space="preserve">několika zemích subsaharské Afriky k rozsáhlému zabíjení, mučení, únosům, sexuálnímu násilí a </w:t>
      </w:r>
      <w:r w:rsidR="00272DCF" w:rsidRPr="006C0A8C">
        <w:rPr>
          <w:rFonts w:ascii="Trebuchet MS" w:hAnsi="Trebuchet MS"/>
          <w:b/>
          <w:sz w:val="18"/>
          <w:lang w:val="cs-CZ"/>
        </w:rPr>
        <w:t>masovému vysídlování</w:t>
      </w:r>
      <w:r w:rsidR="00BD46AD" w:rsidRPr="006C0A8C">
        <w:rPr>
          <w:rFonts w:ascii="Trebuchet MS" w:hAnsi="Trebuchet MS"/>
          <w:b/>
          <w:sz w:val="18"/>
          <w:lang w:val="cs-CZ"/>
        </w:rPr>
        <w:t xml:space="preserve">, včetně zločinů </w:t>
      </w:r>
      <w:r w:rsidR="00C652D8">
        <w:rPr>
          <w:rFonts w:ascii="Trebuchet MS" w:hAnsi="Trebuchet MS"/>
          <w:b/>
          <w:sz w:val="18"/>
          <w:lang w:val="cs-CZ"/>
        </w:rPr>
        <w:t>po</w:t>
      </w:r>
      <w:r w:rsidR="00BD46AD" w:rsidRPr="006C0A8C">
        <w:rPr>
          <w:rFonts w:ascii="Trebuchet MS" w:hAnsi="Trebuchet MS"/>
          <w:b/>
          <w:sz w:val="18"/>
          <w:lang w:val="cs-CZ"/>
        </w:rPr>
        <w:t>dle mezinárodního práva.</w:t>
      </w:r>
    </w:p>
    <w:p w14:paraId="39C0D7F1" w14:textId="48F666EE" w:rsidR="00C810BA" w:rsidRDefault="004A5942" w:rsidP="00A33082">
      <w:pPr>
        <w:pStyle w:val="Zkladntext"/>
        <w:spacing w:before="120" w:line="266" w:lineRule="auto"/>
        <w:ind w:left="213" w:right="-20"/>
        <w:rPr>
          <w:lang w:val="cs-CZ"/>
        </w:rPr>
      </w:pPr>
      <w:r>
        <w:rPr>
          <w:noProof/>
          <w:sz w:val="20"/>
          <w:lang w:val="cs-CZ" w:eastAsia="cs-CZ" w:bidi="ar-SA"/>
        </w:rPr>
        <w:drawing>
          <wp:anchor distT="0" distB="0" distL="114300" distR="114300" simplePos="0" relativeHeight="251656192" behindDoc="0" locked="0" layoutInCell="1" allowOverlap="1" wp14:anchorId="65424A6C" wp14:editId="1E1E13C0">
            <wp:simplePos x="0" y="0"/>
            <wp:positionH relativeFrom="column">
              <wp:posOffset>453292</wp:posOffset>
            </wp:positionH>
            <wp:positionV relativeFrom="paragraph">
              <wp:posOffset>1754212</wp:posOffset>
            </wp:positionV>
            <wp:extent cx="5542280" cy="3616325"/>
            <wp:effectExtent l="0" t="0" r="1270" b="3175"/>
            <wp:wrapTopAndBottom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280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0D5A" w:rsidRPr="007E0D5A">
        <w:rPr>
          <w:lang w:val="cs-CZ"/>
        </w:rPr>
        <w:t xml:space="preserve">Zdlouhavé konflikty ve Středoafrické republice (SAR), </w:t>
      </w:r>
      <w:r w:rsidR="007E0D5A">
        <w:rPr>
          <w:lang w:val="cs-CZ"/>
        </w:rPr>
        <w:t>D</w:t>
      </w:r>
      <w:r w:rsidR="007E0D5A" w:rsidRPr="007E0D5A">
        <w:rPr>
          <w:lang w:val="cs-CZ"/>
        </w:rPr>
        <w:t>emokratické republice</w:t>
      </w:r>
      <w:r w:rsidR="007E0D5A">
        <w:rPr>
          <w:lang w:val="cs-CZ"/>
        </w:rPr>
        <w:t xml:space="preserve"> Kongo</w:t>
      </w:r>
      <w:r w:rsidR="00873ECF">
        <w:rPr>
          <w:lang w:val="cs-CZ"/>
        </w:rPr>
        <w:t xml:space="preserve"> (DR</w:t>
      </w:r>
      <w:r w:rsidR="00B23E07">
        <w:rPr>
          <w:lang w:val="cs-CZ"/>
        </w:rPr>
        <w:t>K</w:t>
      </w:r>
      <w:r w:rsidR="00873ECF">
        <w:rPr>
          <w:lang w:val="cs-CZ"/>
        </w:rPr>
        <w:t>)</w:t>
      </w:r>
      <w:r w:rsidR="007E0D5A" w:rsidRPr="007E0D5A">
        <w:rPr>
          <w:lang w:val="cs-CZ"/>
        </w:rPr>
        <w:t xml:space="preserve">, Súdánu a Jižním Súdánu pokračovaly </w:t>
      </w:r>
      <w:r w:rsidR="00063CE1">
        <w:rPr>
          <w:lang w:val="cs-CZ"/>
        </w:rPr>
        <w:t>společně s</w:t>
      </w:r>
      <w:r w:rsidR="005405D4">
        <w:rPr>
          <w:lang w:val="cs-CZ"/>
        </w:rPr>
        <w:t xml:space="preserve"> nevybíravými </w:t>
      </w:r>
      <w:r w:rsidR="007E0D5A" w:rsidRPr="007E0D5A">
        <w:rPr>
          <w:lang w:val="cs-CZ"/>
        </w:rPr>
        <w:t xml:space="preserve">a </w:t>
      </w:r>
      <w:r w:rsidR="008C1E8E">
        <w:rPr>
          <w:lang w:val="cs-CZ"/>
        </w:rPr>
        <w:t>cílený</w:t>
      </w:r>
      <w:r w:rsidR="005405D4">
        <w:rPr>
          <w:lang w:val="cs-CZ"/>
        </w:rPr>
        <w:t>mi</w:t>
      </w:r>
      <w:r w:rsidR="008C1E8E">
        <w:rPr>
          <w:lang w:val="cs-CZ"/>
        </w:rPr>
        <w:t xml:space="preserve"> </w:t>
      </w:r>
      <w:r w:rsidR="007E0D5A" w:rsidRPr="007E0D5A">
        <w:rPr>
          <w:lang w:val="cs-CZ"/>
        </w:rPr>
        <w:t>útok</w:t>
      </w:r>
      <w:r w:rsidR="005405D4">
        <w:rPr>
          <w:lang w:val="cs-CZ"/>
        </w:rPr>
        <w:t>y</w:t>
      </w:r>
      <w:r w:rsidR="007E0D5A" w:rsidRPr="007E0D5A">
        <w:rPr>
          <w:lang w:val="cs-CZ"/>
        </w:rPr>
        <w:t xml:space="preserve"> na civilisty. Ozbrojené skupiny </w:t>
      </w:r>
      <w:r w:rsidR="00FA326B" w:rsidRPr="007E0D5A">
        <w:rPr>
          <w:lang w:val="cs-CZ"/>
        </w:rPr>
        <w:t>v</w:t>
      </w:r>
      <w:r w:rsidR="00FA326B">
        <w:rPr>
          <w:lang w:val="cs-CZ"/>
        </w:rPr>
        <w:t> </w:t>
      </w:r>
      <w:r w:rsidR="00FA326B" w:rsidRPr="007E0D5A">
        <w:rPr>
          <w:lang w:val="cs-CZ"/>
        </w:rPr>
        <w:t xml:space="preserve">Kamerunu, Mali, Nigérii, Somálsku a </w:t>
      </w:r>
      <w:r w:rsidR="00FA326B">
        <w:rPr>
          <w:lang w:val="cs-CZ"/>
        </w:rPr>
        <w:t>dalších</w:t>
      </w:r>
      <w:r w:rsidR="00FA326B" w:rsidRPr="007E0D5A">
        <w:rPr>
          <w:lang w:val="cs-CZ"/>
        </w:rPr>
        <w:t xml:space="preserve"> zemích se </w:t>
      </w:r>
      <w:r w:rsidR="00FA326B">
        <w:rPr>
          <w:lang w:val="cs-CZ"/>
        </w:rPr>
        <w:t>dopouštěly</w:t>
      </w:r>
      <w:r w:rsidR="00C810BA">
        <w:rPr>
          <w:lang w:val="cs-CZ"/>
        </w:rPr>
        <w:t xml:space="preserve"> </w:t>
      </w:r>
      <w:r w:rsidR="00C810BA" w:rsidRPr="007E0D5A">
        <w:rPr>
          <w:lang w:val="cs-CZ"/>
        </w:rPr>
        <w:t xml:space="preserve">zneužívání, zabíjení a únosů, </w:t>
      </w:r>
      <w:r w:rsidR="00C810BA">
        <w:rPr>
          <w:lang w:val="cs-CZ"/>
        </w:rPr>
        <w:t>vedoucí k masovému vysídlování</w:t>
      </w:r>
      <w:r w:rsidR="00C810BA" w:rsidRPr="007E0D5A">
        <w:rPr>
          <w:lang w:val="cs-CZ"/>
        </w:rPr>
        <w:t xml:space="preserve">. Státní bezpečnostní složky často reagovaly </w:t>
      </w:r>
      <w:r w:rsidR="00C810BA" w:rsidRPr="007E0D5A">
        <w:rPr>
          <w:lang w:val="cs-CZ"/>
        </w:rPr>
        <w:t>závažným poruš</w:t>
      </w:r>
      <w:r w:rsidR="00C810BA">
        <w:rPr>
          <w:lang w:val="cs-CZ"/>
        </w:rPr>
        <w:t>ováním</w:t>
      </w:r>
      <w:r w:rsidR="00C810BA" w:rsidRPr="007E0D5A">
        <w:rPr>
          <w:lang w:val="cs-CZ"/>
        </w:rPr>
        <w:t xml:space="preserve"> lidských práv</w:t>
      </w:r>
      <w:r w:rsidR="00C810BA">
        <w:rPr>
          <w:lang w:val="cs-CZ"/>
        </w:rPr>
        <w:t>,</w:t>
      </w:r>
      <w:r w:rsidR="00C810BA" w:rsidRPr="007E0D5A">
        <w:rPr>
          <w:lang w:val="cs-CZ"/>
        </w:rPr>
        <w:t xml:space="preserve"> jako </w:t>
      </w:r>
      <w:r w:rsidR="00C810BA">
        <w:rPr>
          <w:lang w:val="cs-CZ"/>
        </w:rPr>
        <w:t xml:space="preserve">jsou </w:t>
      </w:r>
      <w:r w:rsidR="00C810BA" w:rsidRPr="007E0D5A">
        <w:rPr>
          <w:lang w:val="cs-CZ"/>
        </w:rPr>
        <w:t xml:space="preserve">mimosoudní </w:t>
      </w:r>
      <w:r w:rsidR="00C810BA">
        <w:rPr>
          <w:lang w:val="cs-CZ"/>
        </w:rPr>
        <w:t>popravy</w:t>
      </w:r>
      <w:r w:rsidR="00C810BA" w:rsidRPr="007E0D5A">
        <w:rPr>
          <w:lang w:val="cs-CZ"/>
        </w:rPr>
        <w:t>, nucen</w:t>
      </w:r>
      <w:r w:rsidR="00C810BA">
        <w:rPr>
          <w:lang w:val="cs-CZ"/>
        </w:rPr>
        <w:t>á</w:t>
      </w:r>
      <w:r w:rsidR="00C810BA" w:rsidRPr="007E0D5A">
        <w:rPr>
          <w:lang w:val="cs-CZ"/>
        </w:rPr>
        <w:t xml:space="preserve"> zmizení a mučení.</w:t>
      </w:r>
    </w:p>
    <w:p w14:paraId="4ED37B7C" w14:textId="15C94059" w:rsidR="00A33082" w:rsidRDefault="00A33082" w:rsidP="00A33082">
      <w:pPr>
        <w:pStyle w:val="Zkladntext"/>
        <w:spacing w:before="120" w:line="266" w:lineRule="auto"/>
        <w:ind w:left="213" w:right="-20"/>
        <w:rPr>
          <w:color w:val="000000" w:themeColor="text1"/>
          <w:lang w:val="cs-CZ"/>
        </w:rPr>
      </w:pPr>
      <w:r w:rsidRPr="00A33082">
        <w:rPr>
          <w:color w:val="000000" w:themeColor="text1"/>
          <w:lang w:val="cs-CZ"/>
        </w:rPr>
        <w:t xml:space="preserve">Tyto konflikty a nejistoty, které se společně s novými formami komunálního násilí objevily v zemích jako </w:t>
      </w:r>
      <w:r w:rsidR="00540DBB">
        <w:rPr>
          <w:color w:val="000000" w:themeColor="text1"/>
          <w:lang w:val="cs-CZ"/>
        </w:rPr>
        <w:t xml:space="preserve">např. </w:t>
      </w:r>
      <w:r w:rsidRPr="00A33082">
        <w:rPr>
          <w:color w:val="000000" w:themeColor="text1"/>
          <w:lang w:val="cs-CZ"/>
        </w:rPr>
        <w:t>Etiopie</w:t>
      </w:r>
      <w:r w:rsidR="00540DBB">
        <w:rPr>
          <w:color w:val="000000" w:themeColor="text1"/>
          <w:lang w:val="cs-CZ"/>
        </w:rPr>
        <w:t xml:space="preserve"> </w:t>
      </w:r>
      <w:r w:rsidR="00B15F05">
        <w:rPr>
          <w:color w:val="000000" w:themeColor="text1"/>
          <w:lang w:val="cs-CZ"/>
        </w:rPr>
        <w:t xml:space="preserve">jsou </w:t>
      </w:r>
      <w:r w:rsidR="007A12E6">
        <w:rPr>
          <w:color w:val="000000" w:themeColor="text1"/>
          <w:lang w:val="cs-CZ"/>
        </w:rPr>
        <w:t xml:space="preserve">krutým </w:t>
      </w:r>
      <w:r w:rsidRPr="00A33082">
        <w:rPr>
          <w:color w:val="000000" w:themeColor="text1"/>
          <w:lang w:val="cs-CZ"/>
        </w:rPr>
        <w:t xml:space="preserve">připomenutím toho, že Afrika je daleko </w:t>
      </w:r>
      <w:r w:rsidR="00B15F05">
        <w:rPr>
          <w:color w:val="000000" w:themeColor="text1"/>
          <w:lang w:val="cs-CZ"/>
        </w:rPr>
        <w:t xml:space="preserve">vzdálena </w:t>
      </w:r>
      <w:r w:rsidRPr="00A33082">
        <w:rPr>
          <w:color w:val="000000" w:themeColor="text1"/>
          <w:lang w:val="cs-CZ"/>
        </w:rPr>
        <w:t>od prolomení smrtícího cyklu ozbrojených konfliktů a násilí.</w:t>
      </w:r>
    </w:p>
    <w:p w14:paraId="471165F2" w14:textId="0E7806F2" w:rsidR="006416DD" w:rsidRPr="00A33082" w:rsidRDefault="00CA65E5" w:rsidP="00A33082">
      <w:pPr>
        <w:pStyle w:val="Zkladntext"/>
        <w:spacing w:before="120" w:line="266" w:lineRule="auto"/>
        <w:ind w:left="213" w:right="-20"/>
        <w:rPr>
          <w:lang w:val="cs-CZ"/>
        </w:rPr>
      </w:pPr>
      <w:r>
        <w:rPr>
          <w:lang w:val="cs-CZ"/>
        </w:rPr>
        <w:t>T</w:t>
      </w:r>
      <w:r w:rsidR="006416DD" w:rsidRPr="006416DD">
        <w:rPr>
          <w:lang w:val="cs-CZ"/>
        </w:rPr>
        <w:t xml:space="preserve">o, co </w:t>
      </w:r>
      <w:r>
        <w:rPr>
          <w:lang w:val="cs-CZ"/>
        </w:rPr>
        <w:t xml:space="preserve">je mnohdy </w:t>
      </w:r>
      <w:r w:rsidR="006416DD" w:rsidRPr="006416DD">
        <w:rPr>
          <w:lang w:val="cs-CZ"/>
        </w:rPr>
        <w:t>umlčeno, ne</w:t>
      </w:r>
      <w:r>
        <w:rPr>
          <w:lang w:val="cs-CZ"/>
        </w:rPr>
        <w:t>jsou</w:t>
      </w:r>
      <w:r w:rsidR="006416DD" w:rsidRPr="006416DD">
        <w:rPr>
          <w:lang w:val="cs-CZ"/>
        </w:rPr>
        <w:t xml:space="preserve"> zbraně, ale spravedlnost a odpovědnost za zločiny a </w:t>
      </w:r>
      <w:r>
        <w:rPr>
          <w:lang w:val="cs-CZ"/>
        </w:rPr>
        <w:t>další</w:t>
      </w:r>
      <w:r w:rsidR="006416DD" w:rsidRPr="006416DD">
        <w:rPr>
          <w:lang w:val="cs-CZ"/>
        </w:rPr>
        <w:t xml:space="preserve"> závažn</w:t>
      </w:r>
      <w:r>
        <w:rPr>
          <w:lang w:val="cs-CZ"/>
        </w:rPr>
        <w:t>á</w:t>
      </w:r>
      <w:r w:rsidR="006416DD" w:rsidRPr="006416DD">
        <w:rPr>
          <w:lang w:val="cs-CZ"/>
        </w:rPr>
        <w:t xml:space="preserve"> porušování lidských práv. Od Nigérie až po Jižní Súdán se nespočet obětí vážných zločinů a zneužívání nedočkal spravedlnosti a </w:t>
      </w:r>
      <w:r w:rsidR="00E71C30">
        <w:rPr>
          <w:lang w:val="cs-CZ"/>
        </w:rPr>
        <w:t>odškodnění</w:t>
      </w:r>
      <w:r w:rsidR="006416DD" w:rsidRPr="006416DD">
        <w:rPr>
          <w:lang w:val="cs-CZ"/>
        </w:rPr>
        <w:t>.</w:t>
      </w:r>
    </w:p>
    <w:p w14:paraId="1FD27DD7" w14:textId="697A00C6" w:rsidR="00E71C30" w:rsidRDefault="007E0642" w:rsidP="00A33082">
      <w:pPr>
        <w:pStyle w:val="Zkladntext"/>
        <w:spacing w:before="120" w:line="266" w:lineRule="auto"/>
        <w:ind w:left="213" w:right="512"/>
        <w:rPr>
          <w:lang w:val="cs-CZ"/>
        </w:rPr>
      </w:pPr>
      <w:r w:rsidRPr="007E0642">
        <w:rPr>
          <w:lang w:val="cs-CZ"/>
        </w:rPr>
        <w:t>Tento rok byl zároveň poznamenán rozsáhl</w:t>
      </w:r>
      <w:r w:rsidR="0047531A">
        <w:rPr>
          <w:lang w:val="cs-CZ"/>
        </w:rPr>
        <w:t>ou</w:t>
      </w:r>
      <w:r w:rsidRPr="007E0642">
        <w:rPr>
          <w:lang w:val="cs-CZ"/>
        </w:rPr>
        <w:t xml:space="preserve"> </w:t>
      </w:r>
      <w:r>
        <w:rPr>
          <w:lang w:val="cs-CZ"/>
        </w:rPr>
        <w:t>repres</w:t>
      </w:r>
      <w:r w:rsidR="0047531A">
        <w:rPr>
          <w:lang w:val="cs-CZ"/>
        </w:rPr>
        <w:t>í</w:t>
      </w:r>
      <w:r>
        <w:rPr>
          <w:lang w:val="cs-CZ"/>
        </w:rPr>
        <w:t xml:space="preserve"> disentu</w:t>
      </w:r>
      <w:r w:rsidRPr="007E0642">
        <w:rPr>
          <w:lang w:val="cs-CZ"/>
        </w:rPr>
        <w:t>, je</w:t>
      </w:r>
      <w:r w:rsidR="0047531A">
        <w:rPr>
          <w:lang w:val="cs-CZ"/>
        </w:rPr>
        <w:t>jíž</w:t>
      </w:r>
      <w:r w:rsidRPr="007E0642">
        <w:rPr>
          <w:lang w:val="cs-CZ"/>
        </w:rPr>
        <w:t xml:space="preserve"> součástí byly tvrdé zákroky proti pokojným protestům a útoky na média, o</w:t>
      </w:r>
      <w:r w:rsidR="00D52D64">
        <w:rPr>
          <w:lang w:val="cs-CZ"/>
        </w:rPr>
        <w:t>bháj</w:t>
      </w:r>
      <w:r w:rsidRPr="007E0642">
        <w:rPr>
          <w:lang w:val="cs-CZ"/>
        </w:rPr>
        <w:t>ce lidských práv a politické oponenty. Ve více než 20 zemích bylo lidem od</w:t>
      </w:r>
      <w:r w:rsidR="00D52D64">
        <w:rPr>
          <w:lang w:val="cs-CZ"/>
        </w:rPr>
        <w:t>pírá</w:t>
      </w:r>
      <w:r w:rsidRPr="007E0642">
        <w:rPr>
          <w:lang w:val="cs-CZ"/>
        </w:rPr>
        <w:t xml:space="preserve">no právo na pokojný protest </w:t>
      </w:r>
      <w:r w:rsidR="00DD4934">
        <w:rPr>
          <w:lang w:val="cs-CZ"/>
        </w:rPr>
        <w:t xml:space="preserve">mj. </w:t>
      </w:r>
      <w:r w:rsidRPr="007E0642">
        <w:rPr>
          <w:lang w:val="cs-CZ"/>
        </w:rPr>
        <w:t xml:space="preserve">prostřednictvím nezákonných zákazů, použitím nepřiměřené síly, obtěžováním a svévolným </w:t>
      </w:r>
      <w:r w:rsidRPr="007E0642">
        <w:rPr>
          <w:lang w:val="cs-CZ"/>
        </w:rPr>
        <w:t>zatýkáním.</w:t>
      </w:r>
    </w:p>
    <w:p w14:paraId="15D0E83A" w14:textId="03CFB630" w:rsidR="00E70CF7" w:rsidRDefault="00E70CF7" w:rsidP="00A33082">
      <w:pPr>
        <w:pStyle w:val="Zkladntext"/>
        <w:spacing w:before="120" w:line="266" w:lineRule="auto"/>
        <w:ind w:left="213" w:right="512"/>
        <w:rPr>
          <w:color w:val="000000" w:themeColor="text1"/>
          <w:lang w:val="cs-CZ"/>
        </w:rPr>
      </w:pPr>
      <w:r w:rsidRPr="00E70CF7">
        <w:rPr>
          <w:color w:val="000000" w:themeColor="text1"/>
          <w:lang w:val="cs-CZ"/>
        </w:rPr>
        <w:t xml:space="preserve">Ve dvou třetinách </w:t>
      </w:r>
      <w:r w:rsidR="00D52D64">
        <w:rPr>
          <w:color w:val="000000" w:themeColor="text1"/>
          <w:lang w:val="cs-CZ"/>
        </w:rPr>
        <w:t>sledovaných</w:t>
      </w:r>
      <w:r w:rsidRPr="00E70CF7">
        <w:rPr>
          <w:color w:val="000000" w:themeColor="text1"/>
          <w:lang w:val="cs-CZ"/>
        </w:rPr>
        <w:t xml:space="preserve"> zemí vlád</w:t>
      </w:r>
      <w:r>
        <w:rPr>
          <w:color w:val="000000" w:themeColor="text1"/>
          <w:lang w:val="cs-CZ"/>
        </w:rPr>
        <w:t xml:space="preserve">y </w:t>
      </w:r>
      <w:r w:rsidRPr="00E70CF7">
        <w:rPr>
          <w:color w:val="000000" w:themeColor="text1"/>
          <w:lang w:val="cs-CZ"/>
        </w:rPr>
        <w:t>silně omez</w:t>
      </w:r>
      <w:r w:rsidR="00E44934">
        <w:rPr>
          <w:color w:val="000000" w:themeColor="text1"/>
          <w:lang w:val="cs-CZ"/>
        </w:rPr>
        <w:t>ova</w:t>
      </w:r>
      <w:r w:rsidRPr="00E70CF7">
        <w:rPr>
          <w:color w:val="000000" w:themeColor="text1"/>
          <w:lang w:val="cs-CZ"/>
        </w:rPr>
        <w:t xml:space="preserve">ly svobodu projevu, přičemž některé z nich se zaměřovaly zejména na novináře, </w:t>
      </w:r>
      <w:proofErr w:type="spellStart"/>
      <w:r w:rsidRPr="00E70CF7">
        <w:rPr>
          <w:color w:val="000000" w:themeColor="text1"/>
          <w:lang w:val="cs-CZ"/>
        </w:rPr>
        <w:t>blogery</w:t>
      </w:r>
      <w:proofErr w:type="spellEnd"/>
      <w:r w:rsidRPr="00E70CF7">
        <w:rPr>
          <w:color w:val="000000" w:themeColor="text1"/>
          <w:lang w:val="cs-CZ"/>
        </w:rPr>
        <w:t xml:space="preserve">, občanská hnutí a politické oponenty, </w:t>
      </w:r>
      <w:r w:rsidR="00E44934">
        <w:rPr>
          <w:color w:val="000000" w:themeColor="text1"/>
          <w:lang w:val="cs-CZ"/>
        </w:rPr>
        <w:t xml:space="preserve">mj. </w:t>
      </w:r>
      <w:r w:rsidRPr="00E70CF7">
        <w:rPr>
          <w:color w:val="000000" w:themeColor="text1"/>
          <w:lang w:val="cs-CZ"/>
        </w:rPr>
        <w:t>v</w:t>
      </w:r>
      <w:r w:rsidR="00E44934">
        <w:rPr>
          <w:color w:val="000000" w:themeColor="text1"/>
          <w:lang w:val="cs-CZ"/>
        </w:rPr>
        <w:t xml:space="preserve"> kontextu politických </w:t>
      </w:r>
      <w:r w:rsidRPr="00E70CF7">
        <w:rPr>
          <w:color w:val="000000" w:themeColor="text1"/>
          <w:lang w:val="cs-CZ"/>
        </w:rPr>
        <w:t>vol</w:t>
      </w:r>
      <w:r w:rsidR="00E44934">
        <w:rPr>
          <w:color w:val="000000" w:themeColor="text1"/>
          <w:lang w:val="cs-CZ"/>
        </w:rPr>
        <w:t>eb</w:t>
      </w:r>
      <w:r w:rsidRPr="00E70CF7">
        <w:rPr>
          <w:color w:val="000000" w:themeColor="text1"/>
          <w:lang w:val="cs-CZ"/>
        </w:rPr>
        <w:t>.</w:t>
      </w:r>
    </w:p>
    <w:p w14:paraId="0B32B590" w14:textId="1BC16597" w:rsidR="00AF158B" w:rsidRPr="00E70CF7" w:rsidRDefault="00AF158B" w:rsidP="00A33082">
      <w:pPr>
        <w:pStyle w:val="Zkladntext"/>
        <w:spacing w:before="120" w:line="266" w:lineRule="auto"/>
        <w:ind w:left="213" w:right="512"/>
        <w:rPr>
          <w:lang w:val="cs-CZ"/>
        </w:rPr>
      </w:pPr>
      <w:r w:rsidRPr="00AF158B">
        <w:rPr>
          <w:lang w:val="cs-CZ"/>
        </w:rPr>
        <w:t>Tato poruš</w:t>
      </w:r>
      <w:r>
        <w:rPr>
          <w:lang w:val="cs-CZ"/>
        </w:rPr>
        <w:t>ová</w:t>
      </w:r>
      <w:r w:rsidRPr="00AF158B">
        <w:rPr>
          <w:lang w:val="cs-CZ"/>
        </w:rPr>
        <w:t xml:space="preserve">ní </w:t>
      </w:r>
      <w:r w:rsidR="006D7C59">
        <w:rPr>
          <w:lang w:val="cs-CZ"/>
        </w:rPr>
        <w:t xml:space="preserve">práv </w:t>
      </w:r>
      <w:r w:rsidRPr="00AF158B">
        <w:rPr>
          <w:lang w:val="cs-CZ"/>
        </w:rPr>
        <w:t>se rozvinula v souvislosti s nedostatečnou ochranou a nedodržováním hospodářských, sociálních a kulturních práv. Nucená vystěhování bez kompenzace pokračovala v zemích, mezi které patří i Svazijsko, Nigérie, Uganda a Zimbabwe. Rozsáhlé komerční</w:t>
      </w:r>
      <w:r w:rsidR="006D7C59">
        <w:rPr>
          <w:lang w:val="cs-CZ"/>
        </w:rPr>
        <w:t xml:space="preserve"> </w:t>
      </w:r>
      <w:r w:rsidR="006D7C59" w:rsidRPr="00AF158B">
        <w:rPr>
          <w:lang w:val="cs-CZ"/>
        </w:rPr>
        <w:t>akvizice</w:t>
      </w:r>
      <w:r w:rsidRPr="00AF158B">
        <w:rPr>
          <w:lang w:val="cs-CZ"/>
        </w:rPr>
        <w:t xml:space="preserve"> pozemků </w:t>
      </w:r>
      <w:r w:rsidR="003B2B66">
        <w:rPr>
          <w:lang w:val="cs-CZ"/>
        </w:rPr>
        <w:t xml:space="preserve">měly </w:t>
      </w:r>
      <w:r w:rsidRPr="00AF158B">
        <w:rPr>
          <w:lang w:val="cs-CZ"/>
        </w:rPr>
        <w:t>dopad na živobytí tisíc</w:t>
      </w:r>
      <w:r w:rsidR="003B2B66">
        <w:rPr>
          <w:lang w:val="cs-CZ"/>
        </w:rPr>
        <w:t>ů</w:t>
      </w:r>
      <w:r w:rsidRPr="00AF158B">
        <w:rPr>
          <w:lang w:val="cs-CZ"/>
        </w:rPr>
        <w:t xml:space="preserve"> </w:t>
      </w:r>
      <w:r w:rsidR="003B2B66">
        <w:rPr>
          <w:lang w:val="cs-CZ"/>
        </w:rPr>
        <w:t xml:space="preserve">obyvatel </w:t>
      </w:r>
      <w:r w:rsidRPr="00AF158B">
        <w:rPr>
          <w:lang w:val="cs-CZ"/>
        </w:rPr>
        <w:t>Angol</w:t>
      </w:r>
      <w:r w:rsidR="003B2B66">
        <w:rPr>
          <w:lang w:val="cs-CZ"/>
        </w:rPr>
        <w:t>y</w:t>
      </w:r>
      <w:r w:rsidRPr="00AF158B">
        <w:rPr>
          <w:lang w:val="cs-CZ"/>
        </w:rPr>
        <w:t xml:space="preserve">. Přístup ke zdravotní péči a vzdělání, který je </w:t>
      </w:r>
      <w:r w:rsidR="003B2B66">
        <w:rPr>
          <w:lang w:val="cs-CZ"/>
        </w:rPr>
        <w:t>i</w:t>
      </w:r>
      <w:r w:rsidRPr="00AF158B">
        <w:rPr>
          <w:lang w:val="cs-CZ"/>
        </w:rPr>
        <w:t xml:space="preserve"> tak dost katastrofální </w:t>
      </w:r>
      <w:r w:rsidR="006D7C59">
        <w:rPr>
          <w:lang w:val="cs-CZ"/>
        </w:rPr>
        <w:t xml:space="preserve">napříč celým </w:t>
      </w:r>
      <w:r w:rsidRPr="00AF158B">
        <w:rPr>
          <w:lang w:val="cs-CZ"/>
        </w:rPr>
        <w:t>kontinent</w:t>
      </w:r>
      <w:r w:rsidR="006D7C59">
        <w:rPr>
          <w:lang w:val="cs-CZ"/>
        </w:rPr>
        <w:t>em</w:t>
      </w:r>
      <w:r w:rsidRPr="00AF158B">
        <w:rPr>
          <w:lang w:val="cs-CZ"/>
        </w:rPr>
        <w:t>, dále zhorš</w:t>
      </w:r>
      <w:r w:rsidR="003B2B66">
        <w:rPr>
          <w:lang w:val="cs-CZ"/>
        </w:rPr>
        <w:t>ovaly</w:t>
      </w:r>
      <w:r w:rsidRPr="00AF158B">
        <w:rPr>
          <w:lang w:val="cs-CZ"/>
        </w:rPr>
        <w:t xml:space="preserve"> konflikty v některých zemích, </w:t>
      </w:r>
      <w:r w:rsidR="003B2B66">
        <w:rPr>
          <w:lang w:val="cs-CZ"/>
        </w:rPr>
        <w:t xml:space="preserve">např. </w:t>
      </w:r>
      <w:r w:rsidRPr="00AF158B">
        <w:rPr>
          <w:lang w:val="cs-CZ"/>
        </w:rPr>
        <w:t>Burkin</w:t>
      </w:r>
      <w:r w:rsidR="006D7C59">
        <w:rPr>
          <w:lang w:val="cs-CZ"/>
        </w:rPr>
        <w:t>ě</w:t>
      </w:r>
      <w:r w:rsidRPr="00AF158B">
        <w:rPr>
          <w:lang w:val="cs-CZ"/>
        </w:rPr>
        <w:t xml:space="preserve"> Faso, Kamerun</w:t>
      </w:r>
      <w:r w:rsidR="00CE3739">
        <w:rPr>
          <w:lang w:val="cs-CZ"/>
        </w:rPr>
        <w:t>u</w:t>
      </w:r>
      <w:r w:rsidRPr="00AF158B">
        <w:rPr>
          <w:lang w:val="cs-CZ"/>
        </w:rPr>
        <w:t xml:space="preserve"> a Mali.</w:t>
      </w:r>
    </w:p>
    <w:p w14:paraId="17EF5631" w14:textId="77777777" w:rsidR="00C810BA" w:rsidRPr="000E7AF2" w:rsidRDefault="00C810BA" w:rsidP="00A33082">
      <w:pPr>
        <w:pStyle w:val="Zkladntext"/>
        <w:spacing w:before="120"/>
        <w:ind w:left="200"/>
        <w:rPr>
          <w:lang w:val="cs-CZ"/>
        </w:rPr>
      </w:pPr>
    </w:p>
    <w:p w14:paraId="79DFB349" w14:textId="77777777" w:rsidR="003E2333" w:rsidRPr="000E7AF2" w:rsidRDefault="003E2333">
      <w:pPr>
        <w:rPr>
          <w:lang w:val="cs-CZ"/>
        </w:rPr>
        <w:sectPr w:rsidR="003E2333" w:rsidRPr="000E7AF2">
          <w:headerReference w:type="default" r:id="rId23"/>
          <w:footerReference w:type="default" r:id="rId24"/>
          <w:type w:val="continuous"/>
          <w:pgSz w:w="11910" w:h="16840"/>
          <w:pgMar w:top="0" w:right="620" w:bottom="0" w:left="580" w:header="708" w:footer="708" w:gutter="0"/>
          <w:cols w:num="3" w:space="708" w:equalWidth="0">
            <w:col w:w="3479" w:space="41"/>
            <w:col w:w="3493" w:space="39"/>
            <w:col w:w="3658"/>
          </w:cols>
        </w:sectPr>
      </w:pPr>
    </w:p>
    <w:p w14:paraId="79DFB34B" w14:textId="09B5CC87" w:rsidR="003E2333" w:rsidRPr="000E7AF2" w:rsidRDefault="003E2333">
      <w:pPr>
        <w:pStyle w:val="Zkladntext"/>
        <w:spacing w:before="2"/>
        <w:rPr>
          <w:sz w:val="17"/>
          <w:lang w:val="cs-CZ"/>
        </w:rPr>
      </w:pPr>
    </w:p>
    <w:p w14:paraId="79DFB34D" w14:textId="7C9F636A" w:rsidR="003E2333" w:rsidRPr="000E7AF2" w:rsidRDefault="00AE69D8">
      <w:pPr>
        <w:pStyle w:val="Zkladntext"/>
        <w:spacing w:before="12"/>
        <w:rPr>
          <w:sz w:val="4"/>
          <w:lang w:val="cs-CZ"/>
        </w:rPr>
      </w:pPr>
      <w:r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3360" behindDoc="1" locked="0" layoutInCell="1" allowOverlap="1" wp14:anchorId="79DFC150" wp14:editId="55985305">
                <wp:simplePos x="0" y="0"/>
                <wp:positionH relativeFrom="page">
                  <wp:posOffset>504190</wp:posOffset>
                </wp:positionH>
                <wp:positionV relativeFrom="paragraph">
                  <wp:posOffset>62865</wp:posOffset>
                </wp:positionV>
                <wp:extent cx="275590" cy="144780"/>
                <wp:effectExtent l="0" t="0" r="0" b="0"/>
                <wp:wrapTopAndBottom/>
                <wp:docPr id="515" name="Group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590" cy="144780"/>
                          <a:chOff x="794" y="99"/>
                          <a:chExt cx="434" cy="228"/>
                        </a:xfrm>
                      </wpg:grpSpPr>
                      <wps:wsp>
                        <wps:cNvPr id="516" name="Line 278"/>
                        <wps:cNvCnPr>
                          <a:cxnSpLocks noChangeShapeType="1"/>
                        </wps:cNvCnPr>
                        <wps:spPr bwMode="auto">
                          <a:xfrm>
                            <a:off x="1163" y="158"/>
                            <a:ext cx="0" cy="118"/>
                          </a:xfrm>
                          <a:prstGeom prst="line">
                            <a:avLst/>
                          </a:pr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7" name="Freeform 277"/>
                        <wps:cNvSpPr>
                          <a:spLocks/>
                        </wps:cNvSpPr>
                        <wps:spPr bwMode="auto">
                          <a:xfrm>
                            <a:off x="1102" y="154"/>
                            <a:ext cx="121" cy="55"/>
                          </a:xfrm>
                          <a:custGeom>
                            <a:avLst/>
                            <a:gdLst>
                              <a:gd name="T0" fmla="+- 0 1223 1102"/>
                              <a:gd name="T1" fmla="*/ T0 w 121"/>
                              <a:gd name="T2" fmla="+- 0 209 155"/>
                              <a:gd name="T3" fmla="*/ 209 h 55"/>
                              <a:gd name="T4" fmla="+- 0 1163 1102"/>
                              <a:gd name="T5" fmla="*/ T4 w 121"/>
                              <a:gd name="T6" fmla="+- 0 155 155"/>
                              <a:gd name="T7" fmla="*/ 155 h 55"/>
                              <a:gd name="T8" fmla="+- 0 1102 1102"/>
                              <a:gd name="T9" fmla="*/ T8 w 121"/>
                              <a:gd name="T10" fmla="+- 0 209 155"/>
                              <a:gd name="T11" fmla="*/ 209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21" h="55">
                                <a:moveTo>
                                  <a:pt x="121" y="54"/>
                                </a:moveTo>
                                <a:lnTo>
                                  <a:pt x="61" y="0"/>
                                </a:lnTo>
                                <a:lnTo>
                                  <a:pt x="0" y="54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8" name="Picture 2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" y="99"/>
                            <a:ext cx="25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30A02E" id="Group 275" o:spid="_x0000_s1026" style="position:absolute;margin-left:39.7pt;margin-top:4.95pt;width:21.7pt;height:11.4pt;z-index:-251653120;mso-wrap-distance-left:0;mso-wrap-distance-right:0;mso-position-horizontal-relative:page" coordorigin="794,99" coordsize="434,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">
                <v:line id="Line 278" o:spid="_x0000_s1027" style="position:absolute;visibility:visible;mso-wrap-style:square" from="1163,158" to="1163,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" strokeweight=".14147mm"/>
                <v:shape id="Freeform 277" o:spid="_x0000_s1028" style="position:absolute;left:1102;top:154;width:121;height:55;visibility:visible;mso-wrap-style:square;v-text-anchor:top" coordsize="121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" path="m121,54l61,,,54e" filled="f" strokeweight=".14147mm">
                  <v:path arrowok="t" o:connecttype="custom" o:connectlocs="121,209;61,155;0,209" o:connectangles="0,0,0"/>
                </v:shape>
                <v:shape id="Picture 276" o:spid="_x0000_s1029" type="#_x0000_t75" style="position:absolute;left:793;top:99;width:25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">
                  <v:imagedata r:id="rId26" o:title=""/>
                </v:shape>
                <w10:wrap type="topAndBottom" anchorx="page"/>
              </v:group>
            </w:pict>
          </mc:Fallback>
        </mc:AlternateContent>
      </w:r>
    </w:p>
    <w:p w14:paraId="79DFB34E" w14:textId="15F87AA4" w:rsidR="003E2333" w:rsidRPr="00923DC8" w:rsidRDefault="00DD3261" w:rsidP="00923DC8">
      <w:pPr>
        <w:spacing w:before="57" w:line="252" w:lineRule="auto"/>
        <w:ind w:left="213" w:right="185"/>
        <w:rPr>
          <w:rFonts w:ascii="Calibri" w:hAnsi="Calibri"/>
          <w:i/>
          <w:w w:val="105"/>
          <w:sz w:val="14"/>
          <w:lang w:val="cs-CZ"/>
        </w:rPr>
      </w:pPr>
      <w:r w:rsidRPr="00DD3261">
        <w:rPr>
          <w:rFonts w:ascii="Calibri" w:hAnsi="Calibri"/>
          <w:i/>
          <w:w w:val="105"/>
          <w:sz w:val="14"/>
          <w:lang w:val="cs-CZ"/>
        </w:rPr>
        <w:t xml:space="preserve">Vojáci </w:t>
      </w:r>
      <w:r w:rsidR="00406525">
        <w:rPr>
          <w:rFonts w:ascii="Calibri" w:hAnsi="Calibri"/>
          <w:i/>
          <w:w w:val="105"/>
          <w:sz w:val="14"/>
          <w:lang w:val="cs-CZ"/>
        </w:rPr>
        <w:t>m</w:t>
      </w:r>
      <w:r w:rsidRPr="00DD3261">
        <w:rPr>
          <w:rFonts w:ascii="Calibri" w:hAnsi="Calibri"/>
          <w:i/>
          <w:w w:val="105"/>
          <w:sz w:val="14"/>
          <w:lang w:val="cs-CZ"/>
        </w:rPr>
        <w:t>ali</w:t>
      </w:r>
      <w:r w:rsidR="00406525">
        <w:rPr>
          <w:rFonts w:ascii="Calibri" w:hAnsi="Calibri"/>
          <w:i/>
          <w:w w:val="105"/>
          <w:sz w:val="14"/>
          <w:lang w:val="cs-CZ"/>
        </w:rPr>
        <w:t>j</w:t>
      </w:r>
      <w:r w:rsidRPr="00DD3261">
        <w:rPr>
          <w:rFonts w:ascii="Calibri" w:hAnsi="Calibri"/>
          <w:i/>
          <w:w w:val="105"/>
          <w:sz w:val="14"/>
          <w:lang w:val="cs-CZ"/>
        </w:rPr>
        <w:t>ské armády hlídají</w:t>
      </w:r>
      <w:r w:rsidR="00923DC8">
        <w:rPr>
          <w:rFonts w:ascii="Calibri" w:hAnsi="Calibri"/>
          <w:i/>
          <w:w w:val="105"/>
          <w:sz w:val="14"/>
          <w:lang w:val="cs-CZ"/>
        </w:rPr>
        <w:t xml:space="preserve"> </w:t>
      </w:r>
      <w:r w:rsidRPr="00DD3261">
        <w:rPr>
          <w:rFonts w:ascii="Calibri" w:hAnsi="Calibri"/>
          <w:i/>
          <w:w w:val="105"/>
          <w:sz w:val="14"/>
          <w:lang w:val="cs-CZ"/>
        </w:rPr>
        <w:t xml:space="preserve">oblast u řeky </w:t>
      </w:r>
      <w:proofErr w:type="spellStart"/>
      <w:r w:rsidRPr="00DD3261">
        <w:rPr>
          <w:rFonts w:ascii="Calibri" w:hAnsi="Calibri"/>
          <w:i/>
          <w:w w:val="105"/>
          <w:sz w:val="14"/>
          <w:lang w:val="cs-CZ"/>
        </w:rPr>
        <w:t>Djenne</w:t>
      </w:r>
      <w:proofErr w:type="spellEnd"/>
      <w:r w:rsidRPr="00DD3261">
        <w:rPr>
          <w:rFonts w:ascii="Calibri" w:hAnsi="Calibri"/>
          <w:i/>
          <w:w w:val="105"/>
          <w:sz w:val="14"/>
          <w:lang w:val="cs-CZ"/>
        </w:rPr>
        <w:t xml:space="preserve"> ve středním Mali</w:t>
      </w:r>
      <w:r w:rsidR="001C6604">
        <w:rPr>
          <w:rFonts w:ascii="Calibri" w:hAnsi="Calibri"/>
          <w:i/>
          <w:w w:val="105"/>
          <w:sz w:val="14"/>
          <w:lang w:val="cs-CZ"/>
        </w:rPr>
        <w:t>,</w:t>
      </w:r>
      <w:r w:rsidRPr="00DD3261">
        <w:rPr>
          <w:rFonts w:ascii="Calibri" w:hAnsi="Calibri"/>
          <w:i/>
          <w:w w:val="105"/>
          <w:sz w:val="14"/>
          <w:lang w:val="cs-CZ"/>
        </w:rPr>
        <w:t xml:space="preserve"> 28. února 2020. - O týden dříve mali</w:t>
      </w:r>
      <w:r w:rsidR="001C6604">
        <w:rPr>
          <w:rFonts w:ascii="Calibri" w:hAnsi="Calibri"/>
          <w:i/>
          <w:w w:val="105"/>
          <w:sz w:val="14"/>
          <w:lang w:val="cs-CZ"/>
        </w:rPr>
        <w:t>j</w:t>
      </w:r>
      <w:r w:rsidRPr="00DD3261">
        <w:rPr>
          <w:rFonts w:ascii="Calibri" w:hAnsi="Calibri"/>
          <w:i/>
          <w:w w:val="105"/>
          <w:sz w:val="14"/>
          <w:lang w:val="cs-CZ"/>
        </w:rPr>
        <w:t xml:space="preserve">ský premiér oznámil odstranění bezpečnostních kontrolních bodů organizovaných tradičními lovci milicí Dan Na </w:t>
      </w:r>
      <w:proofErr w:type="spellStart"/>
      <w:r w:rsidRPr="00DD3261">
        <w:rPr>
          <w:rFonts w:ascii="Calibri" w:hAnsi="Calibri"/>
          <w:i/>
          <w:w w:val="105"/>
          <w:sz w:val="14"/>
          <w:lang w:val="cs-CZ"/>
        </w:rPr>
        <w:t>Ambassagou</w:t>
      </w:r>
      <w:proofErr w:type="spellEnd"/>
      <w:r w:rsidRPr="00DD3261">
        <w:rPr>
          <w:rFonts w:ascii="Calibri" w:hAnsi="Calibri"/>
          <w:i/>
          <w:w w:val="105"/>
          <w:sz w:val="14"/>
          <w:lang w:val="cs-CZ"/>
        </w:rPr>
        <w:t xml:space="preserve"> z </w:t>
      </w:r>
      <w:r w:rsidR="001C6604">
        <w:rPr>
          <w:rFonts w:ascii="Calibri" w:hAnsi="Calibri"/>
          <w:i/>
          <w:w w:val="105"/>
          <w:sz w:val="14"/>
          <w:lang w:val="cs-CZ"/>
        </w:rPr>
        <w:t xml:space="preserve">oblasti </w:t>
      </w:r>
      <w:proofErr w:type="spellStart"/>
      <w:r w:rsidRPr="00DD3261">
        <w:rPr>
          <w:rFonts w:ascii="Calibri" w:hAnsi="Calibri"/>
          <w:i/>
          <w:w w:val="105"/>
          <w:sz w:val="14"/>
          <w:lang w:val="cs-CZ"/>
        </w:rPr>
        <w:t>Dogon</w:t>
      </w:r>
      <w:proofErr w:type="spellEnd"/>
      <w:r w:rsidRPr="00DD3261">
        <w:rPr>
          <w:rFonts w:ascii="Calibri" w:hAnsi="Calibri"/>
          <w:i/>
          <w:w w:val="105"/>
          <w:sz w:val="14"/>
          <w:lang w:val="cs-CZ"/>
        </w:rPr>
        <w:t>.</w:t>
      </w:r>
      <w:r w:rsidR="001C6604" w:rsidRPr="00E6502C">
        <w:rPr>
          <w:rFonts w:ascii="Calibri" w:hAnsi="Calibri"/>
          <w:i/>
          <w:w w:val="105"/>
          <w:sz w:val="14"/>
          <w:lang w:val="cs-CZ"/>
        </w:rPr>
        <w:t xml:space="preserve"> © MICHELE CATTANI/AFP via </w:t>
      </w:r>
      <w:proofErr w:type="spellStart"/>
      <w:r w:rsidR="001C6604" w:rsidRPr="00E6502C">
        <w:rPr>
          <w:rFonts w:ascii="Calibri" w:hAnsi="Calibri"/>
          <w:i/>
          <w:w w:val="105"/>
          <w:sz w:val="14"/>
          <w:lang w:val="cs-CZ"/>
        </w:rPr>
        <w:t>Getty</w:t>
      </w:r>
      <w:proofErr w:type="spellEnd"/>
      <w:r w:rsidR="001C6604" w:rsidRPr="00E6502C">
        <w:rPr>
          <w:rFonts w:ascii="Calibri" w:hAnsi="Calibri"/>
          <w:i/>
          <w:w w:val="105"/>
          <w:sz w:val="14"/>
          <w:lang w:val="cs-CZ"/>
        </w:rPr>
        <w:t xml:space="preserve"> </w:t>
      </w:r>
      <w:proofErr w:type="spellStart"/>
      <w:r w:rsidR="001C6604" w:rsidRPr="00E6502C">
        <w:rPr>
          <w:rFonts w:ascii="Calibri" w:hAnsi="Calibri"/>
          <w:i/>
          <w:w w:val="105"/>
          <w:sz w:val="14"/>
          <w:lang w:val="cs-CZ"/>
        </w:rPr>
        <w:t>Images</w:t>
      </w:r>
      <w:proofErr w:type="spellEnd"/>
    </w:p>
    <w:p w14:paraId="79DFB34F" w14:textId="77777777" w:rsidR="003E2333" w:rsidRPr="00E6502C" w:rsidRDefault="003E2333">
      <w:pPr>
        <w:spacing w:line="252" w:lineRule="auto"/>
        <w:rPr>
          <w:rFonts w:ascii="Calibri" w:hAnsi="Calibri"/>
          <w:sz w:val="14"/>
          <w:lang w:val="cs-CZ"/>
        </w:rPr>
        <w:sectPr w:rsidR="003E2333" w:rsidRPr="00E6502C">
          <w:type w:val="continuous"/>
          <w:pgSz w:w="11910" w:h="16840"/>
          <w:pgMar w:top="0" w:right="620" w:bottom="0" w:left="580" w:header="708" w:footer="708" w:gutter="0"/>
          <w:cols w:space="708"/>
        </w:sectPr>
      </w:pPr>
    </w:p>
    <w:p w14:paraId="29D4FAD0" w14:textId="72F9E351" w:rsidR="004A5942" w:rsidRPr="00E90ECF" w:rsidRDefault="00074819" w:rsidP="00661D9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lastRenderedPageBreak/>
        <w:t xml:space="preserve">Přesto napříč Afrikou se obyčejní lidé, aktivisté a </w:t>
      </w:r>
      <w:r w:rsidR="007F4404">
        <w:rPr>
          <w:sz w:val="19"/>
          <w:szCs w:val="19"/>
          <w:lang w:val="cs-CZ"/>
        </w:rPr>
        <w:t>obhájci</w:t>
      </w:r>
      <w:r w:rsidRPr="00E90ECF">
        <w:rPr>
          <w:sz w:val="19"/>
          <w:szCs w:val="19"/>
          <w:lang w:val="cs-CZ"/>
        </w:rPr>
        <w:t xml:space="preserve"> lidských práv vydali do ulic. Od Chartúmu až po Harare a od Kinshasy až po </w:t>
      </w:r>
      <w:r w:rsidR="0027698B" w:rsidRPr="00E90ECF">
        <w:rPr>
          <w:sz w:val="19"/>
          <w:szCs w:val="19"/>
          <w:lang w:val="cs-CZ"/>
        </w:rPr>
        <w:t>K</w:t>
      </w:r>
      <w:r w:rsidRPr="00E90ECF">
        <w:rPr>
          <w:sz w:val="19"/>
          <w:szCs w:val="19"/>
          <w:lang w:val="cs-CZ"/>
        </w:rPr>
        <w:t xml:space="preserve">onakry </w:t>
      </w:r>
      <w:r w:rsidR="00107859">
        <w:rPr>
          <w:sz w:val="19"/>
          <w:szCs w:val="19"/>
          <w:lang w:val="cs-CZ"/>
        </w:rPr>
        <w:t xml:space="preserve">snášeli </w:t>
      </w:r>
      <w:r w:rsidRPr="00E90ECF">
        <w:rPr>
          <w:sz w:val="19"/>
          <w:szCs w:val="19"/>
          <w:lang w:val="cs-CZ"/>
        </w:rPr>
        <w:t xml:space="preserve">pokojní protestující </w:t>
      </w:r>
      <w:r w:rsidR="00107859">
        <w:rPr>
          <w:sz w:val="19"/>
          <w:szCs w:val="19"/>
          <w:lang w:val="cs-CZ"/>
        </w:rPr>
        <w:t xml:space="preserve">střely </w:t>
      </w:r>
      <w:r w:rsidRPr="00E90ECF">
        <w:rPr>
          <w:sz w:val="19"/>
          <w:szCs w:val="19"/>
          <w:lang w:val="cs-CZ"/>
        </w:rPr>
        <w:t xml:space="preserve">a </w:t>
      </w:r>
      <w:r w:rsidR="002E3934" w:rsidRPr="00E90ECF">
        <w:rPr>
          <w:sz w:val="19"/>
          <w:szCs w:val="19"/>
          <w:lang w:val="cs-CZ"/>
        </w:rPr>
        <w:t>násilí</w:t>
      </w:r>
      <w:r w:rsidRPr="00E90ECF">
        <w:rPr>
          <w:sz w:val="19"/>
          <w:szCs w:val="19"/>
          <w:lang w:val="cs-CZ"/>
        </w:rPr>
        <w:t xml:space="preserve">, aby </w:t>
      </w:r>
      <w:r w:rsidR="002E3934" w:rsidRPr="00E90ECF">
        <w:rPr>
          <w:sz w:val="19"/>
          <w:szCs w:val="19"/>
          <w:lang w:val="cs-CZ"/>
        </w:rPr>
        <w:t xml:space="preserve">tak </w:t>
      </w:r>
      <w:r w:rsidR="00B05BF3">
        <w:rPr>
          <w:sz w:val="19"/>
          <w:szCs w:val="19"/>
          <w:lang w:val="cs-CZ"/>
        </w:rPr>
        <w:t>háj</w:t>
      </w:r>
      <w:r w:rsidRPr="00E90ECF">
        <w:rPr>
          <w:sz w:val="19"/>
          <w:szCs w:val="19"/>
          <w:lang w:val="cs-CZ"/>
        </w:rPr>
        <w:t xml:space="preserve">ili práva, která jejich </w:t>
      </w:r>
      <w:r w:rsidR="00D045DA" w:rsidRPr="00E90ECF">
        <w:rPr>
          <w:sz w:val="19"/>
          <w:szCs w:val="19"/>
          <w:lang w:val="cs-CZ"/>
        </w:rPr>
        <w:t>vůdci ne</w:t>
      </w:r>
      <w:r w:rsidR="00B05BF3">
        <w:rPr>
          <w:sz w:val="19"/>
          <w:szCs w:val="19"/>
          <w:lang w:val="cs-CZ"/>
        </w:rPr>
        <w:t>háj</w:t>
      </w:r>
      <w:r w:rsidR="00D045DA" w:rsidRPr="00E90ECF">
        <w:rPr>
          <w:sz w:val="19"/>
          <w:szCs w:val="19"/>
          <w:lang w:val="cs-CZ"/>
        </w:rPr>
        <w:t>í</w:t>
      </w:r>
      <w:r w:rsidRPr="00E90ECF">
        <w:rPr>
          <w:sz w:val="19"/>
          <w:szCs w:val="19"/>
          <w:lang w:val="cs-CZ"/>
        </w:rPr>
        <w:t xml:space="preserve">. </w:t>
      </w:r>
      <w:r w:rsidR="00816786" w:rsidRPr="00E90ECF">
        <w:rPr>
          <w:sz w:val="19"/>
          <w:szCs w:val="19"/>
          <w:lang w:val="cs-CZ"/>
        </w:rPr>
        <w:t xml:space="preserve">A v některých případech </w:t>
      </w:r>
      <w:r w:rsidRPr="00E90ECF">
        <w:rPr>
          <w:sz w:val="19"/>
          <w:szCs w:val="19"/>
          <w:lang w:val="cs-CZ"/>
        </w:rPr>
        <w:t xml:space="preserve">byly </w:t>
      </w:r>
      <w:r w:rsidR="00D045DA" w:rsidRPr="00E90ECF">
        <w:rPr>
          <w:sz w:val="19"/>
          <w:szCs w:val="19"/>
          <w:lang w:val="cs-CZ"/>
        </w:rPr>
        <w:t>dů</w:t>
      </w:r>
      <w:r w:rsidRPr="00E90ECF">
        <w:rPr>
          <w:sz w:val="19"/>
          <w:szCs w:val="19"/>
          <w:lang w:val="cs-CZ"/>
        </w:rPr>
        <w:t>sledky převratné</w:t>
      </w:r>
      <w:r w:rsidR="00816786" w:rsidRPr="00E90ECF">
        <w:rPr>
          <w:sz w:val="19"/>
          <w:szCs w:val="19"/>
          <w:lang w:val="cs-CZ"/>
        </w:rPr>
        <w:t xml:space="preserve"> – přinesly</w:t>
      </w:r>
      <w:r w:rsidRPr="00E90ECF">
        <w:rPr>
          <w:sz w:val="19"/>
          <w:szCs w:val="19"/>
          <w:lang w:val="cs-CZ"/>
        </w:rPr>
        <w:t xml:space="preserve"> zásadní transformace politick</w:t>
      </w:r>
      <w:r w:rsidR="00816786" w:rsidRPr="00E90ECF">
        <w:rPr>
          <w:sz w:val="19"/>
          <w:szCs w:val="19"/>
          <w:lang w:val="cs-CZ"/>
        </w:rPr>
        <w:t>ých</w:t>
      </w:r>
      <w:r w:rsidRPr="00E90ECF">
        <w:rPr>
          <w:sz w:val="19"/>
          <w:szCs w:val="19"/>
          <w:lang w:val="cs-CZ"/>
        </w:rPr>
        <w:t xml:space="preserve"> systém</w:t>
      </w:r>
      <w:r w:rsidR="00816786" w:rsidRPr="00E90ECF">
        <w:rPr>
          <w:sz w:val="19"/>
          <w:szCs w:val="19"/>
          <w:lang w:val="cs-CZ"/>
        </w:rPr>
        <w:t>ů</w:t>
      </w:r>
      <w:r w:rsidRPr="00E90ECF">
        <w:rPr>
          <w:sz w:val="19"/>
          <w:szCs w:val="19"/>
          <w:lang w:val="cs-CZ"/>
        </w:rPr>
        <w:t xml:space="preserve"> a otev</w:t>
      </w:r>
      <w:r w:rsidR="00816786" w:rsidRPr="00E90ECF">
        <w:rPr>
          <w:sz w:val="19"/>
          <w:szCs w:val="19"/>
          <w:lang w:val="cs-CZ"/>
        </w:rPr>
        <w:t>ření</w:t>
      </w:r>
      <w:r w:rsidRPr="00E90ECF">
        <w:rPr>
          <w:sz w:val="19"/>
          <w:szCs w:val="19"/>
          <w:lang w:val="cs-CZ"/>
        </w:rPr>
        <w:t xml:space="preserve"> prostoru pro intenzivní institucionální reformy jako například v Súdánu a Etiopii.</w:t>
      </w:r>
    </w:p>
    <w:p w14:paraId="79DFB355" w14:textId="049CD93F" w:rsidR="003E2333" w:rsidRPr="000F4E06" w:rsidRDefault="005969CA" w:rsidP="000F4E06">
      <w:pPr>
        <w:pStyle w:val="Nadpis8"/>
        <w:spacing w:before="120"/>
        <w:ind w:left="215"/>
        <w:rPr>
          <w:sz w:val="22"/>
          <w:szCs w:val="22"/>
          <w:lang w:val="cs-CZ"/>
        </w:rPr>
      </w:pPr>
      <w:r w:rsidRPr="000F4E06">
        <w:rPr>
          <w:w w:val="75"/>
          <w:sz w:val="22"/>
          <w:szCs w:val="22"/>
          <w:lang w:val="cs-CZ"/>
        </w:rPr>
        <w:t>OZBROJENÉ KONFLIKTY A NÁSILÍ</w:t>
      </w:r>
    </w:p>
    <w:p w14:paraId="76F095A8" w14:textId="7C63F820" w:rsidR="00E90ECF" w:rsidRDefault="00830F60" w:rsidP="00E90ECF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830F60">
        <w:rPr>
          <w:color w:val="252525"/>
          <w:lang w:val="cs-CZ"/>
        </w:rPr>
        <w:t>Afrika je stále domovem pro některé z nejvíce nepřekonateln</w:t>
      </w:r>
      <w:r>
        <w:rPr>
          <w:color w:val="252525"/>
          <w:lang w:val="cs-CZ"/>
        </w:rPr>
        <w:t>é</w:t>
      </w:r>
      <w:r w:rsidRPr="00830F60">
        <w:rPr>
          <w:color w:val="252525"/>
          <w:lang w:val="cs-CZ"/>
        </w:rPr>
        <w:t xml:space="preserve"> konflikt</w:t>
      </w:r>
      <w:r>
        <w:rPr>
          <w:color w:val="252525"/>
          <w:lang w:val="cs-CZ"/>
        </w:rPr>
        <w:t>y</w:t>
      </w:r>
      <w:r w:rsidRPr="00830F60">
        <w:rPr>
          <w:color w:val="252525"/>
          <w:lang w:val="cs-CZ"/>
        </w:rPr>
        <w:t xml:space="preserve"> na světě</w:t>
      </w:r>
      <w:r w:rsidR="005969CA" w:rsidRPr="00E90ECF">
        <w:rPr>
          <w:sz w:val="19"/>
          <w:szCs w:val="19"/>
          <w:lang w:val="cs-CZ"/>
        </w:rPr>
        <w:t xml:space="preserve">. </w:t>
      </w:r>
      <w:r w:rsidR="00F65ACC" w:rsidRPr="00E90ECF">
        <w:rPr>
          <w:sz w:val="19"/>
          <w:szCs w:val="19"/>
          <w:lang w:val="cs-CZ"/>
        </w:rPr>
        <w:t>O</w:t>
      </w:r>
      <w:r w:rsidR="005969CA" w:rsidRPr="00E90ECF">
        <w:rPr>
          <w:sz w:val="19"/>
          <w:szCs w:val="19"/>
          <w:lang w:val="cs-CZ"/>
        </w:rPr>
        <w:t xml:space="preserve">zbrojené konflikty </w:t>
      </w:r>
      <w:r w:rsidR="00F65ACC" w:rsidRPr="00E90ECF">
        <w:rPr>
          <w:sz w:val="19"/>
          <w:szCs w:val="19"/>
          <w:lang w:val="cs-CZ"/>
        </w:rPr>
        <w:t>probíha</w:t>
      </w:r>
      <w:r w:rsidR="00E3056C" w:rsidRPr="00E90ECF">
        <w:rPr>
          <w:sz w:val="19"/>
          <w:szCs w:val="19"/>
          <w:lang w:val="cs-CZ"/>
        </w:rPr>
        <w:t>ly</w:t>
      </w:r>
      <w:r w:rsidR="00F65ACC" w:rsidRPr="00E90ECF">
        <w:rPr>
          <w:sz w:val="19"/>
          <w:szCs w:val="19"/>
          <w:lang w:val="cs-CZ"/>
        </w:rPr>
        <w:t xml:space="preserve"> </w:t>
      </w:r>
      <w:r w:rsidR="00B879E5">
        <w:rPr>
          <w:sz w:val="19"/>
          <w:szCs w:val="19"/>
          <w:lang w:val="cs-CZ"/>
        </w:rPr>
        <w:t xml:space="preserve">i nadále </w:t>
      </w:r>
      <w:r w:rsidR="005969CA" w:rsidRPr="00E90ECF">
        <w:rPr>
          <w:sz w:val="19"/>
          <w:szCs w:val="19"/>
          <w:lang w:val="cs-CZ"/>
        </w:rPr>
        <w:t>v</w:t>
      </w:r>
      <w:r w:rsidR="00E3056C" w:rsidRPr="00E90ECF">
        <w:rPr>
          <w:sz w:val="19"/>
          <w:szCs w:val="19"/>
          <w:lang w:val="cs-CZ"/>
        </w:rPr>
        <w:t> </w:t>
      </w:r>
      <w:r w:rsidR="00FA0063" w:rsidRPr="00E90ECF">
        <w:rPr>
          <w:sz w:val="19"/>
          <w:szCs w:val="19"/>
          <w:lang w:val="cs-CZ"/>
        </w:rPr>
        <w:t>SAR</w:t>
      </w:r>
      <w:r w:rsidR="005969CA" w:rsidRPr="00E90ECF">
        <w:rPr>
          <w:sz w:val="19"/>
          <w:szCs w:val="19"/>
          <w:lang w:val="cs-CZ"/>
        </w:rPr>
        <w:t xml:space="preserve">, </w:t>
      </w:r>
      <w:r w:rsidR="00FA0063" w:rsidRPr="00E90ECF">
        <w:rPr>
          <w:sz w:val="19"/>
          <w:szCs w:val="19"/>
          <w:lang w:val="cs-CZ"/>
        </w:rPr>
        <w:t>DR</w:t>
      </w:r>
      <w:r w:rsidR="00B23E07">
        <w:rPr>
          <w:sz w:val="19"/>
          <w:szCs w:val="19"/>
          <w:lang w:val="cs-CZ"/>
        </w:rPr>
        <w:t>K</w:t>
      </w:r>
      <w:r w:rsidR="005969CA" w:rsidRPr="00E90ECF">
        <w:rPr>
          <w:sz w:val="19"/>
          <w:szCs w:val="19"/>
          <w:lang w:val="cs-CZ"/>
        </w:rPr>
        <w:t xml:space="preserve">, Kamerunu, Mali, Nigérii, Somálsku, Súdánu a Jižním Súdánu. V těchto </w:t>
      </w:r>
      <w:r w:rsidR="00E3056C" w:rsidRPr="00E90ECF">
        <w:rPr>
          <w:sz w:val="19"/>
          <w:szCs w:val="19"/>
          <w:lang w:val="cs-CZ"/>
        </w:rPr>
        <w:t xml:space="preserve">zemích </w:t>
      </w:r>
      <w:r w:rsidR="005969CA" w:rsidRPr="00E90ECF">
        <w:rPr>
          <w:sz w:val="19"/>
          <w:szCs w:val="19"/>
          <w:lang w:val="cs-CZ"/>
        </w:rPr>
        <w:t xml:space="preserve">a v </w:t>
      </w:r>
      <w:r w:rsidR="00ED2DF9" w:rsidRPr="00E90ECF">
        <w:rPr>
          <w:sz w:val="19"/>
          <w:szCs w:val="19"/>
          <w:lang w:val="cs-CZ"/>
        </w:rPr>
        <w:t>dalších</w:t>
      </w:r>
      <w:r w:rsidR="005969CA" w:rsidRPr="00E90ECF">
        <w:rPr>
          <w:sz w:val="19"/>
          <w:szCs w:val="19"/>
          <w:lang w:val="cs-CZ"/>
        </w:rPr>
        <w:t>, jako je Burkina Faso, Čad, Etiopie a Mosambik, vedly útoky ozbrojených skupin a komunální násilí k</w:t>
      </w:r>
      <w:r w:rsidR="00ED2DF9" w:rsidRPr="00E90ECF">
        <w:rPr>
          <w:sz w:val="19"/>
          <w:szCs w:val="19"/>
          <w:lang w:val="cs-CZ"/>
        </w:rPr>
        <w:t xml:space="preserve"> </w:t>
      </w:r>
      <w:r w:rsidR="00B879E5">
        <w:rPr>
          <w:sz w:val="19"/>
          <w:szCs w:val="19"/>
          <w:lang w:val="cs-CZ"/>
        </w:rPr>
        <w:t>zabíjení</w:t>
      </w:r>
      <w:r w:rsidR="005969CA" w:rsidRPr="00E90ECF">
        <w:rPr>
          <w:sz w:val="19"/>
          <w:szCs w:val="19"/>
          <w:lang w:val="cs-CZ"/>
        </w:rPr>
        <w:t xml:space="preserve">, </w:t>
      </w:r>
      <w:r w:rsidR="00ED2DF9" w:rsidRPr="00E90ECF">
        <w:rPr>
          <w:sz w:val="19"/>
          <w:szCs w:val="19"/>
          <w:lang w:val="cs-CZ"/>
        </w:rPr>
        <w:t>vysídlování</w:t>
      </w:r>
      <w:r w:rsidR="005969CA" w:rsidRPr="00E90ECF">
        <w:rPr>
          <w:sz w:val="19"/>
          <w:szCs w:val="19"/>
          <w:lang w:val="cs-CZ"/>
        </w:rPr>
        <w:t xml:space="preserve"> a </w:t>
      </w:r>
      <w:r w:rsidR="00ED2DF9" w:rsidRPr="00E90ECF">
        <w:rPr>
          <w:sz w:val="19"/>
          <w:szCs w:val="19"/>
          <w:lang w:val="cs-CZ"/>
        </w:rPr>
        <w:t>zranění</w:t>
      </w:r>
      <w:r w:rsidR="005969CA" w:rsidRPr="00E90ECF">
        <w:rPr>
          <w:sz w:val="19"/>
          <w:szCs w:val="19"/>
          <w:lang w:val="cs-CZ"/>
        </w:rPr>
        <w:t>. Zásahy státních bezpečnostních složek byly prováz</w:t>
      </w:r>
      <w:r w:rsidR="00637114" w:rsidRPr="00E90ECF">
        <w:rPr>
          <w:sz w:val="19"/>
          <w:szCs w:val="19"/>
          <w:lang w:val="cs-CZ"/>
        </w:rPr>
        <w:t>e</w:t>
      </w:r>
      <w:r w:rsidR="005969CA" w:rsidRPr="00E90ECF">
        <w:rPr>
          <w:sz w:val="19"/>
          <w:szCs w:val="19"/>
          <w:lang w:val="cs-CZ"/>
        </w:rPr>
        <w:t>ny rozsáhlým porušováním lidských práv a zločiny pod</w:t>
      </w:r>
      <w:r w:rsidR="00637114" w:rsidRPr="00E90ECF">
        <w:rPr>
          <w:sz w:val="19"/>
          <w:szCs w:val="19"/>
          <w:lang w:val="cs-CZ"/>
        </w:rPr>
        <w:t>le</w:t>
      </w:r>
      <w:r w:rsidR="005969CA" w:rsidRPr="00E90ECF">
        <w:rPr>
          <w:sz w:val="19"/>
          <w:szCs w:val="19"/>
          <w:lang w:val="cs-CZ"/>
        </w:rPr>
        <w:t xml:space="preserve"> mezinárodní</w:t>
      </w:r>
      <w:r w:rsidR="00637114" w:rsidRPr="00E90ECF">
        <w:rPr>
          <w:sz w:val="19"/>
          <w:szCs w:val="19"/>
          <w:lang w:val="cs-CZ"/>
        </w:rPr>
        <w:t>ho</w:t>
      </w:r>
      <w:r w:rsidR="005969CA" w:rsidRPr="00E90ECF">
        <w:rPr>
          <w:sz w:val="19"/>
          <w:szCs w:val="19"/>
          <w:lang w:val="cs-CZ"/>
        </w:rPr>
        <w:t xml:space="preserve"> práv</w:t>
      </w:r>
      <w:r w:rsidR="00637114" w:rsidRPr="00E90ECF">
        <w:rPr>
          <w:sz w:val="19"/>
          <w:szCs w:val="19"/>
          <w:lang w:val="cs-CZ"/>
        </w:rPr>
        <w:t>a</w:t>
      </w:r>
      <w:r w:rsidR="005969CA" w:rsidRPr="00E90ECF">
        <w:rPr>
          <w:sz w:val="19"/>
          <w:szCs w:val="19"/>
          <w:lang w:val="cs-CZ"/>
        </w:rPr>
        <w:t>.</w:t>
      </w:r>
    </w:p>
    <w:p w14:paraId="79DFB35A" w14:textId="25499F53" w:rsidR="003E2333" w:rsidRPr="00E90ECF" w:rsidRDefault="003621FC" w:rsidP="00E90ECF">
      <w:pPr>
        <w:pStyle w:val="Zkladntext"/>
        <w:spacing w:before="120" w:line="266" w:lineRule="auto"/>
        <w:ind w:left="213" w:right="-20"/>
        <w:rPr>
          <w:b/>
          <w:w w:val="80"/>
          <w:sz w:val="19"/>
          <w:szCs w:val="19"/>
          <w:lang w:val="cs-CZ"/>
        </w:rPr>
      </w:pPr>
      <w:r>
        <w:rPr>
          <w:b/>
          <w:w w:val="80"/>
          <w:sz w:val="19"/>
          <w:szCs w:val="19"/>
          <w:lang w:val="cs-CZ"/>
        </w:rPr>
        <w:t>NEVYBÍRAVÉ</w:t>
      </w:r>
      <w:r w:rsidR="00D64449" w:rsidRPr="00E90ECF">
        <w:rPr>
          <w:b/>
          <w:w w:val="80"/>
          <w:sz w:val="19"/>
          <w:szCs w:val="19"/>
          <w:lang w:val="cs-CZ"/>
        </w:rPr>
        <w:t xml:space="preserve"> A CÍLENÉ ÚTOKY NA CIVILISTY</w:t>
      </w:r>
    </w:p>
    <w:p w14:paraId="2EC6EC3C" w14:textId="0BC98EA1" w:rsidR="002572AE" w:rsidRPr="00E90ECF" w:rsidRDefault="00E90ECF" w:rsidP="00661D9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noProof/>
          <w:sz w:val="19"/>
          <w:szCs w:val="19"/>
          <w:lang w:val="cs-CZ" w:eastAsia="cs-CZ" w:bidi="ar-SA"/>
        </w:rPr>
        <w:drawing>
          <wp:anchor distT="0" distB="0" distL="0" distR="0" simplePos="0" relativeHeight="251654144" behindDoc="1" locked="0" layoutInCell="1" allowOverlap="1" wp14:anchorId="79DFC151" wp14:editId="22BECFD6">
            <wp:simplePos x="0" y="0"/>
            <wp:positionH relativeFrom="page">
              <wp:posOffset>2709545</wp:posOffset>
            </wp:positionH>
            <wp:positionV relativeFrom="paragraph">
              <wp:posOffset>294873</wp:posOffset>
            </wp:positionV>
            <wp:extent cx="4121823" cy="3313568"/>
            <wp:effectExtent l="0" t="0" r="0" b="1270"/>
            <wp:wrapTopAndBottom/>
            <wp:docPr id="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1823" cy="3313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72AE" w:rsidRPr="00E90ECF">
        <w:rPr>
          <w:sz w:val="19"/>
          <w:szCs w:val="19"/>
          <w:lang w:val="cs-CZ"/>
        </w:rPr>
        <w:t>V</w:t>
      </w:r>
      <w:r w:rsidR="003621FC">
        <w:rPr>
          <w:sz w:val="19"/>
          <w:szCs w:val="19"/>
          <w:lang w:val="cs-CZ"/>
        </w:rPr>
        <w:t> </w:t>
      </w:r>
      <w:proofErr w:type="spellStart"/>
      <w:r w:rsidR="002572AE" w:rsidRPr="00E90ECF">
        <w:rPr>
          <w:sz w:val="19"/>
          <w:szCs w:val="19"/>
          <w:lang w:val="cs-CZ"/>
        </w:rPr>
        <w:t>D</w:t>
      </w:r>
      <w:r w:rsidR="00492D89" w:rsidRPr="00E90ECF">
        <w:rPr>
          <w:sz w:val="19"/>
          <w:szCs w:val="19"/>
          <w:lang w:val="cs-CZ"/>
        </w:rPr>
        <w:t>á</w:t>
      </w:r>
      <w:r w:rsidR="002572AE" w:rsidRPr="00E90ECF">
        <w:rPr>
          <w:sz w:val="19"/>
          <w:szCs w:val="19"/>
          <w:lang w:val="cs-CZ"/>
        </w:rPr>
        <w:t>rf</w:t>
      </w:r>
      <w:r w:rsidR="00492D89" w:rsidRPr="00E90ECF">
        <w:rPr>
          <w:sz w:val="19"/>
          <w:szCs w:val="19"/>
          <w:lang w:val="cs-CZ"/>
        </w:rPr>
        <w:t>ú</w:t>
      </w:r>
      <w:r w:rsidR="002572AE" w:rsidRPr="00E90ECF">
        <w:rPr>
          <w:sz w:val="19"/>
          <w:szCs w:val="19"/>
          <w:lang w:val="cs-CZ"/>
        </w:rPr>
        <w:t>ru</w:t>
      </w:r>
      <w:proofErr w:type="spellEnd"/>
      <w:r w:rsidR="00492D89" w:rsidRPr="00E90ECF">
        <w:rPr>
          <w:sz w:val="19"/>
          <w:szCs w:val="19"/>
          <w:lang w:val="cs-CZ"/>
        </w:rPr>
        <w:t xml:space="preserve"> </w:t>
      </w:r>
      <w:r w:rsidR="00356C1E" w:rsidRPr="00E90ECF">
        <w:rPr>
          <w:sz w:val="19"/>
          <w:szCs w:val="19"/>
          <w:lang w:val="cs-CZ"/>
        </w:rPr>
        <w:t xml:space="preserve">se </w:t>
      </w:r>
      <w:r w:rsidR="00492D89" w:rsidRPr="00E90ECF">
        <w:rPr>
          <w:sz w:val="19"/>
          <w:szCs w:val="19"/>
          <w:lang w:val="cs-CZ"/>
        </w:rPr>
        <w:t>s</w:t>
      </w:r>
      <w:r w:rsidR="002572AE" w:rsidRPr="00E90ECF">
        <w:rPr>
          <w:sz w:val="19"/>
          <w:szCs w:val="19"/>
          <w:lang w:val="cs-CZ"/>
        </w:rPr>
        <w:t xml:space="preserve">údánské vládní síly a spojenecké milice </w:t>
      </w:r>
      <w:r w:rsidR="00356C1E" w:rsidRPr="00E90ECF">
        <w:rPr>
          <w:sz w:val="19"/>
          <w:szCs w:val="19"/>
          <w:lang w:val="cs-CZ"/>
        </w:rPr>
        <w:t xml:space="preserve">dopouštěly </w:t>
      </w:r>
      <w:r w:rsidR="002572AE" w:rsidRPr="00E90ECF">
        <w:rPr>
          <w:sz w:val="19"/>
          <w:szCs w:val="19"/>
          <w:lang w:val="cs-CZ"/>
        </w:rPr>
        <w:t>nezákonné</w:t>
      </w:r>
      <w:r w:rsidR="00356C1E" w:rsidRPr="00E90ECF">
        <w:rPr>
          <w:sz w:val="19"/>
          <w:szCs w:val="19"/>
          <w:lang w:val="cs-CZ"/>
        </w:rPr>
        <w:t>ho</w:t>
      </w:r>
      <w:r w:rsidR="002572AE" w:rsidRPr="00E90ECF">
        <w:rPr>
          <w:sz w:val="19"/>
          <w:szCs w:val="19"/>
          <w:lang w:val="cs-CZ"/>
        </w:rPr>
        <w:t xml:space="preserve"> zabíjení, sexuální</w:t>
      </w:r>
      <w:r w:rsidR="00356C1E" w:rsidRPr="00E90ECF">
        <w:rPr>
          <w:sz w:val="19"/>
          <w:szCs w:val="19"/>
          <w:lang w:val="cs-CZ"/>
        </w:rPr>
        <w:t>ho</w:t>
      </w:r>
      <w:r w:rsidR="002572AE" w:rsidRPr="00E90ECF">
        <w:rPr>
          <w:sz w:val="19"/>
          <w:szCs w:val="19"/>
          <w:lang w:val="cs-CZ"/>
        </w:rPr>
        <w:t xml:space="preserve"> násilí, systematické</w:t>
      </w:r>
      <w:r w:rsidR="00356C1E" w:rsidRPr="00E90ECF">
        <w:rPr>
          <w:sz w:val="19"/>
          <w:szCs w:val="19"/>
          <w:lang w:val="cs-CZ"/>
        </w:rPr>
        <w:t>ho</w:t>
      </w:r>
      <w:r w:rsidR="002572AE" w:rsidRPr="00E90ECF">
        <w:rPr>
          <w:sz w:val="19"/>
          <w:szCs w:val="19"/>
          <w:lang w:val="cs-CZ"/>
        </w:rPr>
        <w:t xml:space="preserve"> rabování a nucené</w:t>
      </w:r>
      <w:r w:rsidR="00356C1E" w:rsidRPr="00E90ECF">
        <w:rPr>
          <w:sz w:val="19"/>
          <w:szCs w:val="19"/>
          <w:lang w:val="cs-CZ"/>
        </w:rPr>
        <w:t>ho</w:t>
      </w:r>
      <w:r w:rsidR="002572AE" w:rsidRPr="00E90ECF">
        <w:rPr>
          <w:sz w:val="19"/>
          <w:szCs w:val="19"/>
          <w:lang w:val="cs-CZ"/>
        </w:rPr>
        <w:t xml:space="preserve"> vysídlování. </w:t>
      </w:r>
      <w:r w:rsidR="00C50B4E" w:rsidRPr="00E90ECF">
        <w:rPr>
          <w:sz w:val="19"/>
          <w:szCs w:val="19"/>
          <w:lang w:val="cs-CZ"/>
        </w:rPr>
        <w:t xml:space="preserve">Pustošení </w:t>
      </w:r>
      <w:r w:rsidR="002572AE" w:rsidRPr="00E90ECF">
        <w:rPr>
          <w:sz w:val="19"/>
          <w:szCs w:val="19"/>
          <w:lang w:val="cs-CZ"/>
        </w:rPr>
        <w:t xml:space="preserve">nejméně 45 vesnic v </w:t>
      </w:r>
      <w:proofErr w:type="spellStart"/>
      <w:r w:rsidR="002572AE" w:rsidRPr="00E90ECF">
        <w:rPr>
          <w:sz w:val="19"/>
          <w:szCs w:val="19"/>
          <w:lang w:val="cs-CZ"/>
        </w:rPr>
        <w:t>Jebel</w:t>
      </w:r>
      <w:proofErr w:type="spellEnd"/>
      <w:r w:rsidR="002572AE" w:rsidRPr="00E90ECF">
        <w:rPr>
          <w:sz w:val="19"/>
          <w:szCs w:val="19"/>
          <w:lang w:val="cs-CZ"/>
        </w:rPr>
        <w:t xml:space="preserve"> </w:t>
      </w:r>
      <w:proofErr w:type="spellStart"/>
      <w:r w:rsidR="002572AE" w:rsidRPr="00E90ECF">
        <w:rPr>
          <w:sz w:val="19"/>
          <w:szCs w:val="19"/>
          <w:lang w:val="cs-CZ"/>
        </w:rPr>
        <w:t>Marra</w:t>
      </w:r>
      <w:proofErr w:type="spellEnd"/>
      <w:r w:rsidR="002572AE" w:rsidRPr="00E90ECF">
        <w:rPr>
          <w:sz w:val="19"/>
          <w:szCs w:val="19"/>
          <w:lang w:val="cs-CZ"/>
        </w:rPr>
        <w:t xml:space="preserve"> pokračovalo do února a </w:t>
      </w:r>
      <w:r w:rsidR="00B0585B" w:rsidRPr="00E90ECF">
        <w:rPr>
          <w:sz w:val="19"/>
          <w:szCs w:val="19"/>
          <w:lang w:val="cs-CZ"/>
        </w:rPr>
        <w:t xml:space="preserve">do </w:t>
      </w:r>
      <w:r w:rsidR="002572AE" w:rsidRPr="00E90ECF">
        <w:rPr>
          <w:sz w:val="19"/>
          <w:szCs w:val="19"/>
          <w:lang w:val="cs-CZ"/>
        </w:rPr>
        <w:t>května bylo přes 10</w:t>
      </w:r>
      <w:r w:rsidR="00B0585B" w:rsidRPr="00E90ECF">
        <w:rPr>
          <w:sz w:val="19"/>
          <w:szCs w:val="19"/>
          <w:lang w:val="cs-CZ"/>
        </w:rPr>
        <w:t>.</w:t>
      </w:r>
      <w:r w:rsidR="002572AE" w:rsidRPr="00E90ECF">
        <w:rPr>
          <w:sz w:val="19"/>
          <w:szCs w:val="19"/>
          <w:lang w:val="cs-CZ"/>
        </w:rPr>
        <w:t xml:space="preserve">000 </w:t>
      </w:r>
      <w:r w:rsidR="00B0585B" w:rsidRPr="00E90ECF">
        <w:rPr>
          <w:sz w:val="19"/>
          <w:szCs w:val="19"/>
          <w:lang w:val="cs-CZ"/>
        </w:rPr>
        <w:t xml:space="preserve">osob </w:t>
      </w:r>
      <w:r w:rsidR="002572AE" w:rsidRPr="00E90ECF">
        <w:rPr>
          <w:sz w:val="19"/>
          <w:szCs w:val="19"/>
          <w:lang w:val="cs-CZ"/>
        </w:rPr>
        <w:t>donuceno k útěku.</w:t>
      </w:r>
    </w:p>
    <w:p w14:paraId="79C68201" w14:textId="3148BAB8" w:rsidR="00F734D6" w:rsidRPr="00E90ECF" w:rsidRDefault="00EA57F4" w:rsidP="00661D9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>V Jižním Súdánu byli civilisté zabíjeni ve sporadických střetech mezi vládou a ozbrojenými silami. Strany konfliktu bránily humanitárnímu vstupu, rostl počet dětí, které byly naverbovány jako dětští vojáci</w:t>
      </w:r>
      <w:r w:rsidR="00C17A74" w:rsidRPr="00E90ECF">
        <w:rPr>
          <w:sz w:val="19"/>
          <w:szCs w:val="19"/>
          <w:lang w:val="cs-CZ"/>
        </w:rPr>
        <w:t>,</w:t>
      </w:r>
      <w:r w:rsidRPr="00E90ECF">
        <w:rPr>
          <w:sz w:val="19"/>
          <w:szCs w:val="19"/>
          <w:lang w:val="cs-CZ"/>
        </w:rPr>
        <w:t xml:space="preserve"> a </w:t>
      </w:r>
      <w:r w:rsidR="00C17A74" w:rsidRPr="00E90ECF">
        <w:rPr>
          <w:sz w:val="19"/>
          <w:szCs w:val="19"/>
          <w:lang w:val="cs-CZ"/>
        </w:rPr>
        <w:t>sexuální násilí</w:t>
      </w:r>
      <w:r w:rsidR="00DB2C9D" w:rsidRPr="00E90ECF">
        <w:rPr>
          <w:sz w:val="19"/>
          <w:szCs w:val="19"/>
          <w:lang w:val="cs-CZ"/>
        </w:rPr>
        <w:t xml:space="preserve"> související s tímto</w:t>
      </w:r>
      <w:r w:rsidR="00C17A74" w:rsidRPr="00E90ECF">
        <w:rPr>
          <w:sz w:val="19"/>
          <w:szCs w:val="19"/>
          <w:lang w:val="cs-CZ"/>
        </w:rPr>
        <w:t xml:space="preserve"> </w:t>
      </w:r>
      <w:r w:rsidRPr="00E90ECF">
        <w:rPr>
          <w:sz w:val="19"/>
          <w:szCs w:val="19"/>
          <w:lang w:val="cs-CZ"/>
        </w:rPr>
        <w:t>konflikt</w:t>
      </w:r>
      <w:r w:rsidR="00DB2C9D" w:rsidRPr="00E90ECF">
        <w:rPr>
          <w:sz w:val="19"/>
          <w:szCs w:val="19"/>
          <w:lang w:val="cs-CZ"/>
        </w:rPr>
        <w:t>em</w:t>
      </w:r>
      <w:r w:rsidRPr="00E90ECF">
        <w:rPr>
          <w:sz w:val="19"/>
          <w:szCs w:val="19"/>
          <w:lang w:val="cs-CZ"/>
        </w:rPr>
        <w:t xml:space="preserve"> byl</w:t>
      </w:r>
      <w:r w:rsidR="00DB2C9D" w:rsidRPr="00E90ECF">
        <w:rPr>
          <w:sz w:val="19"/>
          <w:szCs w:val="19"/>
          <w:lang w:val="cs-CZ"/>
        </w:rPr>
        <w:t>o</w:t>
      </w:r>
      <w:r w:rsidRPr="00E90ECF">
        <w:rPr>
          <w:sz w:val="19"/>
          <w:szCs w:val="19"/>
          <w:lang w:val="cs-CZ"/>
        </w:rPr>
        <w:t xml:space="preserve"> všudypřítomn</w:t>
      </w:r>
      <w:r w:rsidR="00DB2C9D" w:rsidRPr="00E90ECF">
        <w:rPr>
          <w:sz w:val="19"/>
          <w:szCs w:val="19"/>
          <w:lang w:val="cs-CZ"/>
        </w:rPr>
        <w:t>é</w:t>
      </w:r>
      <w:r w:rsidRPr="00E90ECF">
        <w:rPr>
          <w:sz w:val="19"/>
          <w:szCs w:val="19"/>
          <w:lang w:val="cs-CZ"/>
        </w:rPr>
        <w:t xml:space="preserve"> –</w:t>
      </w:r>
      <w:r w:rsidR="008D1BA2">
        <w:rPr>
          <w:sz w:val="19"/>
          <w:szCs w:val="19"/>
          <w:lang w:val="cs-CZ"/>
        </w:rPr>
        <w:t xml:space="preserve"> </w:t>
      </w:r>
      <w:r w:rsidRPr="00E90ECF">
        <w:rPr>
          <w:sz w:val="19"/>
          <w:szCs w:val="19"/>
          <w:lang w:val="cs-CZ"/>
        </w:rPr>
        <w:t>znásil</w:t>
      </w:r>
      <w:r w:rsidR="00DB2C9D" w:rsidRPr="00E90ECF">
        <w:rPr>
          <w:sz w:val="19"/>
          <w:szCs w:val="19"/>
          <w:lang w:val="cs-CZ"/>
        </w:rPr>
        <w:t>ňování</w:t>
      </w:r>
      <w:r w:rsidRPr="00E90ECF">
        <w:rPr>
          <w:sz w:val="19"/>
          <w:szCs w:val="19"/>
          <w:lang w:val="cs-CZ"/>
        </w:rPr>
        <w:t>, skupinové znásil</w:t>
      </w:r>
      <w:r w:rsidR="00DB2C9D" w:rsidRPr="00E90ECF">
        <w:rPr>
          <w:sz w:val="19"/>
          <w:szCs w:val="19"/>
          <w:lang w:val="cs-CZ"/>
        </w:rPr>
        <w:t>ňování</w:t>
      </w:r>
      <w:r w:rsidRPr="00E90ECF">
        <w:rPr>
          <w:sz w:val="19"/>
          <w:szCs w:val="19"/>
          <w:lang w:val="cs-CZ"/>
        </w:rPr>
        <w:t xml:space="preserve"> a sexuální mrzačení.</w:t>
      </w:r>
    </w:p>
    <w:p w14:paraId="21CE4542" w14:textId="51D405A3" w:rsidR="00E90ECF" w:rsidRDefault="00B57907" w:rsidP="00E90ECF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 xml:space="preserve">V Somálsku, vyhrocené a bezohledné používání </w:t>
      </w:r>
      <w:proofErr w:type="spellStart"/>
      <w:r w:rsidRPr="00E90ECF">
        <w:rPr>
          <w:sz w:val="19"/>
          <w:szCs w:val="19"/>
          <w:lang w:val="cs-CZ"/>
        </w:rPr>
        <w:t>dronů</w:t>
      </w:r>
      <w:proofErr w:type="spellEnd"/>
      <w:r w:rsidRPr="00E90ECF">
        <w:rPr>
          <w:sz w:val="19"/>
          <w:szCs w:val="19"/>
          <w:lang w:val="cs-CZ"/>
        </w:rPr>
        <w:t xml:space="preserve"> a letounů s lidskou posádkou od afrického velení armády Spojených států (US AFRICOM) </w:t>
      </w:r>
      <w:r w:rsidRPr="00E90ECF">
        <w:rPr>
          <w:sz w:val="19"/>
          <w:szCs w:val="19"/>
          <w:lang w:val="cs-CZ"/>
        </w:rPr>
        <w:t xml:space="preserve">k uskutečňování útoků nadále způsobovalo civilní ztráty a oběti. Rekordních více než 60 náletů </w:t>
      </w:r>
      <w:r w:rsidR="00D538A7">
        <w:rPr>
          <w:sz w:val="19"/>
          <w:szCs w:val="19"/>
          <w:lang w:val="cs-CZ"/>
        </w:rPr>
        <w:t xml:space="preserve">mělo za následek </w:t>
      </w:r>
      <w:r w:rsidRPr="00E90ECF">
        <w:rPr>
          <w:sz w:val="19"/>
          <w:szCs w:val="19"/>
          <w:lang w:val="cs-CZ"/>
        </w:rPr>
        <w:t>nejméně tř</w:t>
      </w:r>
      <w:r w:rsidR="005E2924" w:rsidRPr="00E90ECF">
        <w:rPr>
          <w:sz w:val="19"/>
          <w:szCs w:val="19"/>
          <w:lang w:val="cs-CZ"/>
        </w:rPr>
        <w:t>i</w:t>
      </w:r>
      <w:r w:rsidRPr="00E90ECF">
        <w:rPr>
          <w:sz w:val="19"/>
          <w:szCs w:val="19"/>
          <w:lang w:val="cs-CZ"/>
        </w:rPr>
        <w:t xml:space="preserve"> úmrtí</w:t>
      </w:r>
      <w:r w:rsidR="00455DB1" w:rsidRPr="00E90ECF">
        <w:rPr>
          <w:sz w:val="19"/>
          <w:szCs w:val="19"/>
          <w:lang w:val="cs-CZ"/>
        </w:rPr>
        <w:t xml:space="preserve"> civilistů</w:t>
      </w:r>
      <w:r w:rsidRPr="00E90ECF">
        <w:rPr>
          <w:sz w:val="19"/>
          <w:szCs w:val="19"/>
          <w:lang w:val="cs-CZ"/>
        </w:rPr>
        <w:t>,</w:t>
      </w:r>
      <w:r w:rsidR="00455DB1" w:rsidRPr="00E90ECF">
        <w:rPr>
          <w:sz w:val="19"/>
          <w:szCs w:val="19"/>
          <w:lang w:val="cs-CZ"/>
        </w:rPr>
        <w:t xml:space="preserve"> což zvýšilo </w:t>
      </w:r>
      <w:r w:rsidRPr="00E90ECF">
        <w:rPr>
          <w:sz w:val="19"/>
          <w:szCs w:val="19"/>
          <w:lang w:val="cs-CZ"/>
        </w:rPr>
        <w:t xml:space="preserve">počet civilistů zabitých takovými útoky </w:t>
      </w:r>
      <w:r w:rsidR="00455DB1" w:rsidRPr="00E90ECF">
        <w:rPr>
          <w:sz w:val="19"/>
          <w:szCs w:val="19"/>
          <w:lang w:val="cs-CZ"/>
        </w:rPr>
        <w:t xml:space="preserve">na minimálně </w:t>
      </w:r>
      <w:r w:rsidRPr="00E90ECF">
        <w:rPr>
          <w:sz w:val="19"/>
          <w:szCs w:val="19"/>
          <w:lang w:val="cs-CZ"/>
        </w:rPr>
        <w:t>17</w:t>
      </w:r>
      <w:r w:rsidR="00455DB1" w:rsidRPr="00E90ECF">
        <w:rPr>
          <w:sz w:val="19"/>
          <w:szCs w:val="19"/>
          <w:lang w:val="cs-CZ"/>
        </w:rPr>
        <w:t xml:space="preserve"> za </w:t>
      </w:r>
      <w:r w:rsidRPr="00E90ECF">
        <w:rPr>
          <w:sz w:val="19"/>
          <w:szCs w:val="19"/>
          <w:lang w:val="cs-CZ"/>
        </w:rPr>
        <w:t>poslední dv</w:t>
      </w:r>
      <w:r w:rsidR="00455DB1" w:rsidRPr="00E90ECF">
        <w:rPr>
          <w:sz w:val="19"/>
          <w:szCs w:val="19"/>
          <w:lang w:val="cs-CZ"/>
        </w:rPr>
        <w:t>a</w:t>
      </w:r>
      <w:r w:rsidRPr="00E90ECF">
        <w:rPr>
          <w:sz w:val="19"/>
          <w:szCs w:val="19"/>
          <w:lang w:val="cs-CZ"/>
        </w:rPr>
        <w:t xml:space="preserve"> </w:t>
      </w:r>
      <w:r w:rsidR="00455DB1" w:rsidRPr="00E90ECF">
        <w:rPr>
          <w:sz w:val="19"/>
          <w:szCs w:val="19"/>
          <w:lang w:val="cs-CZ"/>
        </w:rPr>
        <w:t>roky</w:t>
      </w:r>
      <w:r w:rsidRPr="00E90ECF">
        <w:rPr>
          <w:sz w:val="19"/>
          <w:szCs w:val="19"/>
          <w:lang w:val="cs-CZ"/>
        </w:rPr>
        <w:t>.</w:t>
      </w:r>
    </w:p>
    <w:p w14:paraId="6CCF6FE4" w14:textId="69972274" w:rsidR="002F4BFF" w:rsidRPr="00E90ECF" w:rsidRDefault="009C6C62" w:rsidP="00E90ECF">
      <w:pPr>
        <w:pStyle w:val="Zkladntext"/>
        <w:spacing w:before="120" w:line="266" w:lineRule="auto"/>
        <w:ind w:left="213" w:right="-20"/>
        <w:rPr>
          <w:b/>
          <w:w w:val="80"/>
          <w:sz w:val="19"/>
          <w:szCs w:val="19"/>
          <w:lang w:val="cs-CZ"/>
        </w:rPr>
      </w:pPr>
      <w:r w:rsidRPr="00E90ECF">
        <w:rPr>
          <w:b/>
          <w:w w:val="80"/>
          <w:sz w:val="19"/>
          <w:szCs w:val="19"/>
          <w:lang w:val="cs-CZ"/>
        </w:rPr>
        <w:t>ZNEUŽÍVÁNÍ OZBROJENÝMI SKUPINAM</w:t>
      </w:r>
      <w:r w:rsidR="00D538A7">
        <w:rPr>
          <w:b/>
          <w:w w:val="80"/>
          <w:sz w:val="19"/>
          <w:szCs w:val="19"/>
          <w:lang w:val="cs-CZ"/>
        </w:rPr>
        <w:t>I</w:t>
      </w:r>
      <w:r w:rsidRPr="00E90ECF">
        <w:rPr>
          <w:b/>
          <w:w w:val="80"/>
          <w:sz w:val="19"/>
          <w:szCs w:val="19"/>
          <w:lang w:val="cs-CZ"/>
        </w:rPr>
        <w:t xml:space="preserve">, SKUPINOVÉ NÁSILÍ A PROTIPRÁVNÍ </w:t>
      </w:r>
      <w:r w:rsidR="00830F60">
        <w:rPr>
          <w:b/>
          <w:w w:val="80"/>
          <w:sz w:val="19"/>
          <w:szCs w:val="19"/>
          <w:lang w:val="cs-CZ"/>
        </w:rPr>
        <w:t>REAKCE S</w:t>
      </w:r>
      <w:r w:rsidRPr="00E90ECF">
        <w:rPr>
          <w:b/>
          <w:w w:val="80"/>
          <w:sz w:val="19"/>
          <w:szCs w:val="19"/>
          <w:lang w:val="cs-CZ"/>
        </w:rPr>
        <w:t>TÁT</w:t>
      </w:r>
      <w:r w:rsidR="00D726BC">
        <w:rPr>
          <w:b/>
          <w:w w:val="80"/>
          <w:sz w:val="19"/>
          <w:szCs w:val="19"/>
          <w:lang w:val="cs-CZ"/>
        </w:rPr>
        <w:t>U</w:t>
      </w:r>
    </w:p>
    <w:p w14:paraId="7740EF27" w14:textId="0BC99DF5" w:rsidR="00C157A4" w:rsidRPr="00E90ECF" w:rsidRDefault="00C157A4" w:rsidP="006739B2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>Ozbrojené skupiny pokračovaly v jejich brutálních útocích</w:t>
      </w:r>
      <w:r w:rsidR="00D726BC">
        <w:rPr>
          <w:sz w:val="19"/>
          <w:szCs w:val="19"/>
          <w:lang w:val="cs-CZ"/>
        </w:rPr>
        <w:t xml:space="preserve">, </w:t>
      </w:r>
      <w:r w:rsidR="00D726BC" w:rsidRPr="00D726BC">
        <w:rPr>
          <w:sz w:val="19"/>
          <w:szCs w:val="19"/>
          <w:lang w:val="cs-CZ"/>
        </w:rPr>
        <w:t xml:space="preserve">zvěčňujíc katalog </w:t>
      </w:r>
      <w:r w:rsidRPr="00E90ECF">
        <w:rPr>
          <w:sz w:val="19"/>
          <w:szCs w:val="19"/>
          <w:lang w:val="cs-CZ"/>
        </w:rPr>
        <w:t xml:space="preserve">zneužívání a zločinů v Burkině Faso, </w:t>
      </w:r>
      <w:r w:rsidR="00A36049" w:rsidRPr="00E90ECF">
        <w:rPr>
          <w:sz w:val="19"/>
          <w:szCs w:val="19"/>
          <w:lang w:val="cs-CZ"/>
        </w:rPr>
        <w:t>K</w:t>
      </w:r>
      <w:r w:rsidRPr="00E90ECF">
        <w:rPr>
          <w:sz w:val="19"/>
          <w:szCs w:val="19"/>
          <w:lang w:val="cs-CZ"/>
        </w:rPr>
        <w:t>amer</w:t>
      </w:r>
      <w:r w:rsidR="00A36049" w:rsidRPr="00E90ECF">
        <w:rPr>
          <w:sz w:val="19"/>
          <w:szCs w:val="19"/>
          <w:lang w:val="cs-CZ"/>
        </w:rPr>
        <w:t>u</w:t>
      </w:r>
      <w:r w:rsidRPr="00E90ECF">
        <w:rPr>
          <w:sz w:val="19"/>
          <w:szCs w:val="19"/>
          <w:lang w:val="cs-CZ"/>
        </w:rPr>
        <w:t>nu, CAR, DR</w:t>
      </w:r>
      <w:r w:rsidR="00B23E07">
        <w:rPr>
          <w:sz w:val="19"/>
          <w:szCs w:val="19"/>
          <w:lang w:val="cs-CZ"/>
        </w:rPr>
        <w:t>K</w:t>
      </w:r>
      <w:r w:rsidRPr="00E90ECF">
        <w:rPr>
          <w:sz w:val="19"/>
          <w:szCs w:val="19"/>
          <w:lang w:val="cs-CZ"/>
        </w:rPr>
        <w:t>, Mali, Nig</w:t>
      </w:r>
      <w:r w:rsidR="00A36049" w:rsidRPr="00E90ECF">
        <w:rPr>
          <w:sz w:val="19"/>
          <w:szCs w:val="19"/>
          <w:lang w:val="cs-CZ"/>
        </w:rPr>
        <w:t>é</w:t>
      </w:r>
      <w:r w:rsidRPr="00E90ECF">
        <w:rPr>
          <w:sz w:val="19"/>
          <w:szCs w:val="19"/>
          <w:lang w:val="cs-CZ"/>
        </w:rPr>
        <w:t xml:space="preserve">rii, Somálsku a </w:t>
      </w:r>
      <w:r w:rsidR="00AD261F">
        <w:rPr>
          <w:sz w:val="19"/>
          <w:szCs w:val="19"/>
          <w:lang w:val="cs-CZ"/>
        </w:rPr>
        <w:t>dalších zemích</w:t>
      </w:r>
      <w:r w:rsidRPr="00E90ECF">
        <w:rPr>
          <w:sz w:val="19"/>
          <w:szCs w:val="19"/>
          <w:lang w:val="cs-CZ"/>
        </w:rPr>
        <w:t xml:space="preserve">. Některé útoky </w:t>
      </w:r>
      <w:r w:rsidR="00450DAC" w:rsidRPr="00E90ECF">
        <w:rPr>
          <w:sz w:val="19"/>
          <w:szCs w:val="19"/>
          <w:lang w:val="cs-CZ"/>
        </w:rPr>
        <w:t xml:space="preserve">představovaly hrubé porušování </w:t>
      </w:r>
      <w:r w:rsidRPr="00E90ECF">
        <w:rPr>
          <w:sz w:val="19"/>
          <w:szCs w:val="19"/>
          <w:lang w:val="cs-CZ"/>
        </w:rPr>
        <w:t xml:space="preserve">mezinárodních humanitárních zákonů. Reakce bezpečnostních sil a jejich spojenců často </w:t>
      </w:r>
      <w:r w:rsidR="00AD261F">
        <w:rPr>
          <w:sz w:val="19"/>
          <w:szCs w:val="19"/>
          <w:lang w:val="cs-CZ"/>
        </w:rPr>
        <w:t xml:space="preserve">vykazovala </w:t>
      </w:r>
      <w:r w:rsidRPr="00E90ECF">
        <w:rPr>
          <w:sz w:val="19"/>
          <w:szCs w:val="19"/>
          <w:lang w:val="cs-CZ"/>
        </w:rPr>
        <w:t>také vážn</w:t>
      </w:r>
      <w:r w:rsidR="009B46A6" w:rsidRPr="00E90ECF">
        <w:rPr>
          <w:sz w:val="19"/>
          <w:szCs w:val="19"/>
          <w:lang w:val="cs-CZ"/>
        </w:rPr>
        <w:t>á</w:t>
      </w:r>
      <w:r w:rsidRPr="00E90ECF">
        <w:rPr>
          <w:sz w:val="19"/>
          <w:szCs w:val="19"/>
          <w:lang w:val="cs-CZ"/>
        </w:rPr>
        <w:t xml:space="preserve"> poruš</w:t>
      </w:r>
      <w:r w:rsidR="009B46A6" w:rsidRPr="00E90ECF">
        <w:rPr>
          <w:sz w:val="19"/>
          <w:szCs w:val="19"/>
          <w:lang w:val="cs-CZ"/>
        </w:rPr>
        <w:t xml:space="preserve">ování </w:t>
      </w:r>
      <w:r w:rsidRPr="00E90ECF">
        <w:rPr>
          <w:sz w:val="19"/>
          <w:szCs w:val="19"/>
          <w:lang w:val="cs-CZ"/>
        </w:rPr>
        <w:t xml:space="preserve">mezinárodních humanitárních </w:t>
      </w:r>
      <w:r w:rsidR="008E1879" w:rsidRPr="00E90ECF">
        <w:rPr>
          <w:sz w:val="19"/>
          <w:szCs w:val="19"/>
          <w:lang w:val="cs-CZ"/>
        </w:rPr>
        <w:t xml:space="preserve">zákonů </w:t>
      </w:r>
      <w:r w:rsidR="00AD261F">
        <w:rPr>
          <w:sz w:val="19"/>
          <w:szCs w:val="19"/>
          <w:lang w:val="cs-CZ"/>
        </w:rPr>
        <w:t xml:space="preserve">či </w:t>
      </w:r>
      <w:r w:rsidR="008E1879" w:rsidRPr="00E90ECF">
        <w:rPr>
          <w:sz w:val="19"/>
          <w:szCs w:val="19"/>
          <w:lang w:val="cs-CZ"/>
        </w:rPr>
        <w:t xml:space="preserve">zákonů </w:t>
      </w:r>
      <w:r w:rsidR="0071065F" w:rsidRPr="00E90ECF">
        <w:rPr>
          <w:sz w:val="19"/>
          <w:szCs w:val="19"/>
          <w:lang w:val="cs-CZ"/>
        </w:rPr>
        <w:t xml:space="preserve">o ochraně </w:t>
      </w:r>
      <w:r w:rsidRPr="00E90ECF">
        <w:rPr>
          <w:sz w:val="19"/>
          <w:szCs w:val="19"/>
          <w:lang w:val="cs-CZ"/>
        </w:rPr>
        <w:t>lidských práv.</w:t>
      </w:r>
    </w:p>
    <w:p w14:paraId="63F81355" w14:textId="7053A821" w:rsidR="006739B2" w:rsidRPr="00E90ECF" w:rsidRDefault="006739B2" w:rsidP="006739B2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 xml:space="preserve">V Somálsku zaznamenala OSN </w:t>
      </w:r>
      <w:r w:rsidR="00AD261F" w:rsidRPr="00E90ECF">
        <w:rPr>
          <w:sz w:val="19"/>
          <w:szCs w:val="19"/>
          <w:lang w:val="cs-CZ"/>
        </w:rPr>
        <w:t xml:space="preserve">do poloviny listopadu </w:t>
      </w:r>
      <w:r w:rsidRPr="00E90ECF">
        <w:rPr>
          <w:sz w:val="19"/>
          <w:szCs w:val="19"/>
          <w:lang w:val="cs-CZ"/>
        </w:rPr>
        <w:t xml:space="preserve">přes 1.150 obětí </w:t>
      </w:r>
      <w:r w:rsidR="003E0CB7" w:rsidRPr="00E90ECF">
        <w:rPr>
          <w:sz w:val="19"/>
          <w:szCs w:val="19"/>
          <w:lang w:val="cs-CZ"/>
        </w:rPr>
        <w:t>mezi civilisty</w:t>
      </w:r>
      <w:r w:rsidRPr="00E90ECF">
        <w:rPr>
          <w:sz w:val="19"/>
          <w:szCs w:val="19"/>
          <w:lang w:val="cs-CZ"/>
        </w:rPr>
        <w:t>. Al-</w:t>
      </w:r>
      <w:proofErr w:type="spellStart"/>
      <w:r w:rsidRPr="00E90ECF">
        <w:rPr>
          <w:sz w:val="19"/>
          <w:szCs w:val="19"/>
          <w:lang w:val="cs-CZ"/>
        </w:rPr>
        <w:t>Shabaab</w:t>
      </w:r>
      <w:proofErr w:type="spellEnd"/>
      <w:r w:rsidRPr="00E90ECF">
        <w:rPr>
          <w:sz w:val="19"/>
          <w:szCs w:val="19"/>
          <w:lang w:val="cs-CZ"/>
        </w:rPr>
        <w:t xml:space="preserve"> byl zodpovědný za většinu těchto cílených útoků – včetně bombardování kamionů v prosinci, </w:t>
      </w:r>
      <w:r w:rsidR="000D55EC" w:rsidRPr="00E90ECF">
        <w:rPr>
          <w:sz w:val="19"/>
          <w:szCs w:val="19"/>
          <w:lang w:val="cs-CZ"/>
        </w:rPr>
        <w:t xml:space="preserve">při kterém zemřelo </w:t>
      </w:r>
      <w:r w:rsidRPr="00E90ECF">
        <w:rPr>
          <w:sz w:val="19"/>
          <w:szCs w:val="19"/>
          <w:lang w:val="cs-CZ"/>
        </w:rPr>
        <w:t xml:space="preserve">téměř 100 </w:t>
      </w:r>
      <w:r w:rsidR="00AD261F">
        <w:rPr>
          <w:sz w:val="19"/>
          <w:szCs w:val="19"/>
          <w:lang w:val="cs-CZ"/>
        </w:rPr>
        <w:t xml:space="preserve">osob </w:t>
      </w:r>
      <w:r w:rsidRPr="00E90ECF">
        <w:rPr>
          <w:sz w:val="19"/>
          <w:szCs w:val="19"/>
          <w:lang w:val="cs-CZ"/>
        </w:rPr>
        <w:t>v</w:t>
      </w:r>
      <w:r w:rsidR="000D55EC" w:rsidRPr="00E90ECF">
        <w:rPr>
          <w:sz w:val="19"/>
          <w:szCs w:val="19"/>
          <w:lang w:val="cs-CZ"/>
        </w:rPr>
        <w:t> </w:t>
      </w:r>
      <w:r w:rsidRPr="00E90ECF">
        <w:rPr>
          <w:sz w:val="19"/>
          <w:szCs w:val="19"/>
          <w:lang w:val="cs-CZ"/>
        </w:rPr>
        <w:t>Mogadi</w:t>
      </w:r>
      <w:r w:rsidR="00880BC8" w:rsidRPr="00E90ECF">
        <w:rPr>
          <w:sz w:val="19"/>
          <w:szCs w:val="19"/>
          <w:lang w:val="cs-CZ"/>
        </w:rPr>
        <w:t>š</w:t>
      </w:r>
      <w:r w:rsidRPr="00E90ECF">
        <w:rPr>
          <w:sz w:val="19"/>
          <w:szCs w:val="19"/>
          <w:lang w:val="cs-CZ"/>
        </w:rPr>
        <w:t>u. A</w:t>
      </w:r>
      <w:r w:rsidR="00880BC8" w:rsidRPr="00E90ECF">
        <w:rPr>
          <w:sz w:val="19"/>
          <w:szCs w:val="19"/>
          <w:lang w:val="cs-CZ"/>
        </w:rPr>
        <w:t>rm</w:t>
      </w:r>
      <w:r w:rsidRPr="00E90ECF">
        <w:rPr>
          <w:sz w:val="19"/>
          <w:szCs w:val="19"/>
          <w:lang w:val="cs-CZ"/>
        </w:rPr>
        <w:t>ádní zásahy proti Al-</w:t>
      </w:r>
      <w:proofErr w:type="spellStart"/>
      <w:r w:rsidRPr="00E90ECF">
        <w:rPr>
          <w:sz w:val="19"/>
          <w:szCs w:val="19"/>
          <w:lang w:val="cs-CZ"/>
        </w:rPr>
        <w:t>Shabaab</w:t>
      </w:r>
      <w:r w:rsidR="00880BC8" w:rsidRPr="00E90ECF">
        <w:rPr>
          <w:sz w:val="19"/>
          <w:szCs w:val="19"/>
          <w:lang w:val="cs-CZ"/>
        </w:rPr>
        <w:t>ovi</w:t>
      </w:r>
      <w:proofErr w:type="spellEnd"/>
      <w:r w:rsidRPr="00E90ECF">
        <w:rPr>
          <w:sz w:val="19"/>
          <w:szCs w:val="19"/>
          <w:lang w:val="cs-CZ"/>
        </w:rPr>
        <w:t xml:space="preserve">, </w:t>
      </w:r>
      <w:r w:rsidR="00880BC8" w:rsidRPr="00E90ECF">
        <w:rPr>
          <w:sz w:val="19"/>
          <w:szCs w:val="19"/>
          <w:lang w:val="cs-CZ"/>
        </w:rPr>
        <w:t xml:space="preserve">realizované </w:t>
      </w:r>
      <w:r w:rsidR="00B97EC5">
        <w:rPr>
          <w:sz w:val="19"/>
          <w:szCs w:val="19"/>
          <w:lang w:val="cs-CZ"/>
        </w:rPr>
        <w:t>s</w:t>
      </w:r>
      <w:r w:rsidRPr="00E90ECF">
        <w:rPr>
          <w:sz w:val="19"/>
          <w:szCs w:val="19"/>
          <w:lang w:val="cs-CZ"/>
        </w:rPr>
        <w:t>omál</w:t>
      </w:r>
      <w:r w:rsidR="00B97EC5">
        <w:rPr>
          <w:sz w:val="19"/>
          <w:szCs w:val="19"/>
          <w:lang w:val="cs-CZ"/>
        </w:rPr>
        <w:t>skými</w:t>
      </w:r>
      <w:r w:rsidRPr="00E90ECF">
        <w:rPr>
          <w:sz w:val="19"/>
          <w:szCs w:val="19"/>
          <w:lang w:val="cs-CZ"/>
        </w:rPr>
        <w:t xml:space="preserve"> a spojeneckými silami, </w:t>
      </w:r>
      <w:r w:rsidR="00583D78" w:rsidRPr="00E90ECF">
        <w:rPr>
          <w:sz w:val="19"/>
          <w:szCs w:val="19"/>
          <w:lang w:val="cs-CZ"/>
        </w:rPr>
        <w:t xml:space="preserve">také způsobily desítky </w:t>
      </w:r>
      <w:r w:rsidRPr="00E90ECF">
        <w:rPr>
          <w:sz w:val="19"/>
          <w:szCs w:val="19"/>
          <w:lang w:val="cs-CZ"/>
        </w:rPr>
        <w:t>úmrtí a zranění</w:t>
      </w:r>
      <w:r w:rsidR="00583D78" w:rsidRPr="00E90ECF">
        <w:rPr>
          <w:sz w:val="19"/>
          <w:szCs w:val="19"/>
          <w:lang w:val="cs-CZ"/>
        </w:rPr>
        <w:t xml:space="preserve"> civilistů</w:t>
      </w:r>
      <w:r w:rsidRPr="00E90ECF">
        <w:rPr>
          <w:sz w:val="19"/>
          <w:szCs w:val="19"/>
          <w:lang w:val="cs-CZ"/>
        </w:rPr>
        <w:t xml:space="preserve">, často </w:t>
      </w:r>
      <w:r w:rsidR="00583D78" w:rsidRPr="00E90ECF">
        <w:rPr>
          <w:sz w:val="19"/>
          <w:szCs w:val="19"/>
          <w:lang w:val="cs-CZ"/>
        </w:rPr>
        <w:t xml:space="preserve">v důsledku </w:t>
      </w:r>
      <w:r w:rsidR="00B97EC5">
        <w:rPr>
          <w:sz w:val="19"/>
          <w:szCs w:val="19"/>
          <w:lang w:val="cs-CZ"/>
        </w:rPr>
        <w:t xml:space="preserve">nevybíravých </w:t>
      </w:r>
      <w:r w:rsidRPr="00E90ECF">
        <w:rPr>
          <w:sz w:val="19"/>
          <w:szCs w:val="19"/>
          <w:lang w:val="cs-CZ"/>
        </w:rPr>
        <w:t>útoků.</w:t>
      </w:r>
    </w:p>
    <w:p w14:paraId="1C798D85" w14:textId="033EC398" w:rsidR="00A214D8" w:rsidRPr="00E90ECF" w:rsidRDefault="00095968" w:rsidP="006739B2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 xml:space="preserve">V severozápadních a jihozápadních oblastech Kamerunu, anglofonní ozbrojené separatistické skupiny pokračovaly v páchání </w:t>
      </w:r>
      <w:r w:rsidR="00664687">
        <w:rPr>
          <w:sz w:val="19"/>
          <w:szCs w:val="19"/>
          <w:lang w:val="cs-CZ"/>
        </w:rPr>
        <w:t xml:space="preserve">aktů </w:t>
      </w:r>
      <w:r w:rsidRPr="00E90ECF">
        <w:rPr>
          <w:sz w:val="19"/>
          <w:szCs w:val="19"/>
          <w:lang w:val="cs-CZ"/>
        </w:rPr>
        <w:t xml:space="preserve">zneužívání včetně zabíjení, mrzačení a únosů. Armáda </w:t>
      </w:r>
      <w:r w:rsidR="00172F5E" w:rsidRPr="00E90ECF">
        <w:rPr>
          <w:sz w:val="19"/>
          <w:szCs w:val="19"/>
          <w:lang w:val="cs-CZ"/>
        </w:rPr>
        <w:t>reagovala</w:t>
      </w:r>
      <w:r w:rsidRPr="00E90ECF">
        <w:rPr>
          <w:sz w:val="19"/>
          <w:szCs w:val="19"/>
          <w:lang w:val="cs-CZ"/>
        </w:rPr>
        <w:t xml:space="preserve"> nepřiměřeně</w:t>
      </w:r>
      <w:r w:rsidR="00172F5E" w:rsidRPr="00E90ECF">
        <w:rPr>
          <w:sz w:val="19"/>
          <w:szCs w:val="19"/>
          <w:lang w:val="cs-CZ"/>
        </w:rPr>
        <w:t xml:space="preserve"> a </w:t>
      </w:r>
      <w:r w:rsidR="00AF3192">
        <w:rPr>
          <w:sz w:val="19"/>
          <w:szCs w:val="19"/>
          <w:lang w:val="cs-CZ"/>
        </w:rPr>
        <w:t>prováděla</w:t>
      </w:r>
      <w:r w:rsidR="00172F5E" w:rsidRPr="00E90ECF">
        <w:rPr>
          <w:sz w:val="19"/>
          <w:szCs w:val="19"/>
          <w:lang w:val="cs-CZ"/>
        </w:rPr>
        <w:t xml:space="preserve"> </w:t>
      </w:r>
      <w:r w:rsidRPr="00E90ECF">
        <w:rPr>
          <w:sz w:val="19"/>
          <w:szCs w:val="19"/>
          <w:lang w:val="cs-CZ"/>
        </w:rPr>
        <w:t>mimosoudní poprav</w:t>
      </w:r>
      <w:r w:rsidR="00172F5E" w:rsidRPr="00E90ECF">
        <w:rPr>
          <w:sz w:val="19"/>
          <w:szCs w:val="19"/>
          <w:lang w:val="cs-CZ"/>
        </w:rPr>
        <w:t>y</w:t>
      </w:r>
      <w:r w:rsidRPr="00E90ECF">
        <w:rPr>
          <w:sz w:val="19"/>
          <w:szCs w:val="19"/>
          <w:lang w:val="cs-CZ"/>
        </w:rPr>
        <w:t xml:space="preserve"> a vypalování domů.</w:t>
      </w:r>
    </w:p>
    <w:p w14:paraId="0BA58A8F" w14:textId="71E1A6D7" w:rsidR="00172F5E" w:rsidRPr="00E90ECF" w:rsidRDefault="006A04F6" w:rsidP="006739B2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 xml:space="preserve">Bezpečnost se významně zhoršovala v centru Mali, kde docházelo k rozšířenému zabíjení civilistů armádními skupinami a samozvanými ‘sebeobrannými skupinami’. V reakci na to </w:t>
      </w:r>
      <w:r w:rsidR="002E50C4" w:rsidRPr="00E90ECF">
        <w:rPr>
          <w:sz w:val="19"/>
          <w:szCs w:val="19"/>
          <w:lang w:val="cs-CZ"/>
        </w:rPr>
        <w:t>se m</w:t>
      </w:r>
      <w:r w:rsidRPr="00E90ECF">
        <w:rPr>
          <w:sz w:val="19"/>
          <w:szCs w:val="19"/>
          <w:lang w:val="cs-CZ"/>
        </w:rPr>
        <w:t>ali</w:t>
      </w:r>
      <w:r w:rsidR="002E50C4" w:rsidRPr="00E90ECF">
        <w:rPr>
          <w:sz w:val="19"/>
          <w:szCs w:val="19"/>
          <w:lang w:val="cs-CZ"/>
        </w:rPr>
        <w:t>j</w:t>
      </w:r>
      <w:r w:rsidRPr="00E90ECF">
        <w:rPr>
          <w:sz w:val="19"/>
          <w:szCs w:val="19"/>
          <w:lang w:val="cs-CZ"/>
        </w:rPr>
        <w:t xml:space="preserve">ské bezpečnostní síly </w:t>
      </w:r>
      <w:r w:rsidR="002E50C4" w:rsidRPr="00E90ECF">
        <w:rPr>
          <w:sz w:val="19"/>
          <w:szCs w:val="19"/>
          <w:lang w:val="cs-CZ"/>
        </w:rPr>
        <w:t xml:space="preserve">dopouštěly </w:t>
      </w:r>
      <w:r w:rsidRPr="00E90ECF">
        <w:rPr>
          <w:sz w:val="19"/>
          <w:szCs w:val="19"/>
          <w:lang w:val="cs-CZ"/>
        </w:rPr>
        <w:t>četn</w:t>
      </w:r>
      <w:r w:rsidR="00AF3192">
        <w:rPr>
          <w:sz w:val="19"/>
          <w:szCs w:val="19"/>
          <w:lang w:val="cs-CZ"/>
        </w:rPr>
        <w:t>ého</w:t>
      </w:r>
      <w:r w:rsidRPr="00E90ECF">
        <w:rPr>
          <w:sz w:val="19"/>
          <w:szCs w:val="19"/>
          <w:lang w:val="cs-CZ"/>
        </w:rPr>
        <w:t xml:space="preserve"> </w:t>
      </w:r>
      <w:r w:rsidR="00423855">
        <w:rPr>
          <w:sz w:val="19"/>
          <w:szCs w:val="19"/>
          <w:lang w:val="cs-CZ"/>
        </w:rPr>
        <w:t>porušování práv</w:t>
      </w:r>
      <w:r w:rsidRPr="00E90ECF">
        <w:rPr>
          <w:sz w:val="19"/>
          <w:szCs w:val="19"/>
          <w:lang w:val="cs-CZ"/>
        </w:rPr>
        <w:t xml:space="preserve"> včetně mimosoudních poprav a mučení.</w:t>
      </w:r>
    </w:p>
    <w:p w14:paraId="574D3336" w14:textId="00504501" w:rsidR="00982DED" w:rsidRPr="00E90ECF" w:rsidRDefault="00982DED" w:rsidP="006739B2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E90ECF">
        <w:rPr>
          <w:sz w:val="19"/>
          <w:szCs w:val="19"/>
          <w:lang w:val="cs-CZ"/>
        </w:rPr>
        <w:t xml:space="preserve">V Etiopii reakce bezpečnostních sil na </w:t>
      </w:r>
      <w:r w:rsidR="00D726BC">
        <w:rPr>
          <w:sz w:val="19"/>
          <w:szCs w:val="19"/>
          <w:lang w:val="cs-CZ"/>
        </w:rPr>
        <w:t>nárůst</w:t>
      </w:r>
      <w:r w:rsidR="006B4C5F">
        <w:rPr>
          <w:sz w:val="19"/>
          <w:szCs w:val="19"/>
          <w:lang w:val="cs-CZ"/>
        </w:rPr>
        <w:t xml:space="preserve"> komunální</w:t>
      </w:r>
      <w:r w:rsidRPr="00E90ECF">
        <w:rPr>
          <w:sz w:val="19"/>
          <w:szCs w:val="19"/>
          <w:lang w:val="cs-CZ"/>
        </w:rPr>
        <w:t>ho násilí, při kterém byly zabity stovky osob, často zahrnoval</w:t>
      </w:r>
      <w:r w:rsidR="00E2003F" w:rsidRPr="00E90ECF">
        <w:rPr>
          <w:sz w:val="19"/>
          <w:szCs w:val="19"/>
          <w:lang w:val="cs-CZ"/>
        </w:rPr>
        <w:t>y</w:t>
      </w:r>
      <w:r w:rsidRPr="00E90ECF">
        <w:rPr>
          <w:sz w:val="19"/>
          <w:szCs w:val="19"/>
          <w:lang w:val="cs-CZ"/>
        </w:rPr>
        <w:t xml:space="preserve"> nadměrné použ</w:t>
      </w:r>
      <w:r w:rsidR="00E2003F" w:rsidRPr="00E90ECF">
        <w:rPr>
          <w:sz w:val="19"/>
          <w:szCs w:val="19"/>
          <w:lang w:val="cs-CZ"/>
        </w:rPr>
        <w:t>it</w:t>
      </w:r>
      <w:r w:rsidRPr="00E90ECF">
        <w:rPr>
          <w:sz w:val="19"/>
          <w:szCs w:val="19"/>
          <w:lang w:val="cs-CZ"/>
        </w:rPr>
        <w:t xml:space="preserve">í síly. Například v lednu </w:t>
      </w:r>
      <w:r w:rsidR="00E2003F" w:rsidRPr="00E90ECF">
        <w:rPr>
          <w:sz w:val="19"/>
          <w:szCs w:val="19"/>
          <w:lang w:val="cs-CZ"/>
        </w:rPr>
        <w:t>e</w:t>
      </w:r>
      <w:r w:rsidRPr="00E90ECF">
        <w:rPr>
          <w:sz w:val="19"/>
          <w:szCs w:val="19"/>
          <w:lang w:val="cs-CZ"/>
        </w:rPr>
        <w:t xml:space="preserve">tiopské </w:t>
      </w:r>
      <w:r w:rsidR="00E2003F" w:rsidRPr="00E90ECF">
        <w:rPr>
          <w:sz w:val="19"/>
          <w:szCs w:val="19"/>
          <w:lang w:val="cs-CZ"/>
        </w:rPr>
        <w:t>o</w:t>
      </w:r>
      <w:r w:rsidRPr="00E90ECF">
        <w:rPr>
          <w:sz w:val="19"/>
          <w:szCs w:val="19"/>
          <w:lang w:val="cs-CZ"/>
        </w:rPr>
        <w:t xml:space="preserve">branné </w:t>
      </w:r>
      <w:r w:rsidR="00E2003F" w:rsidRPr="00E90ECF">
        <w:rPr>
          <w:sz w:val="19"/>
          <w:szCs w:val="19"/>
          <w:lang w:val="cs-CZ"/>
        </w:rPr>
        <w:t>s</w:t>
      </w:r>
      <w:r w:rsidRPr="00E90ECF">
        <w:rPr>
          <w:sz w:val="19"/>
          <w:szCs w:val="19"/>
          <w:lang w:val="cs-CZ"/>
        </w:rPr>
        <w:t xml:space="preserve">íly zabily nejméně devět lidí, včetně třech dětí, během operací na zabránění šíření etnického násilí v oblasti </w:t>
      </w:r>
      <w:proofErr w:type="spellStart"/>
      <w:r w:rsidRPr="00E90ECF">
        <w:rPr>
          <w:sz w:val="19"/>
          <w:szCs w:val="19"/>
          <w:lang w:val="cs-CZ"/>
        </w:rPr>
        <w:t>Amhara</w:t>
      </w:r>
      <w:proofErr w:type="spellEnd"/>
      <w:r w:rsidRPr="00E90ECF">
        <w:rPr>
          <w:sz w:val="19"/>
          <w:szCs w:val="19"/>
          <w:lang w:val="cs-CZ"/>
        </w:rPr>
        <w:t xml:space="preserve">. Armáda slíbila </w:t>
      </w:r>
      <w:r w:rsidR="00AF3192">
        <w:rPr>
          <w:sz w:val="19"/>
          <w:szCs w:val="19"/>
          <w:lang w:val="cs-CZ"/>
        </w:rPr>
        <w:t xml:space="preserve">provést </w:t>
      </w:r>
      <w:r w:rsidRPr="00E90ECF">
        <w:rPr>
          <w:sz w:val="19"/>
          <w:szCs w:val="19"/>
          <w:lang w:val="cs-CZ"/>
        </w:rPr>
        <w:t>vyšetřování, ale je</w:t>
      </w:r>
      <w:r w:rsidR="002621B0" w:rsidRPr="00E90ECF">
        <w:rPr>
          <w:sz w:val="19"/>
          <w:szCs w:val="19"/>
          <w:lang w:val="cs-CZ"/>
        </w:rPr>
        <w:t>ho</w:t>
      </w:r>
      <w:r w:rsidRPr="00E90ECF">
        <w:rPr>
          <w:sz w:val="19"/>
          <w:szCs w:val="19"/>
          <w:lang w:val="cs-CZ"/>
        </w:rPr>
        <w:t xml:space="preserve"> </w:t>
      </w:r>
      <w:r w:rsidR="002621B0" w:rsidRPr="00E90ECF">
        <w:rPr>
          <w:sz w:val="19"/>
          <w:szCs w:val="19"/>
          <w:lang w:val="cs-CZ"/>
        </w:rPr>
        <w:t xml:space="preserve">výsledky </w:t>
      </w:r>
      <w:r w:rsidRPr="00E90ECF">
        <w:rPr>
          <w:sz w:val="19"/>
          <w:szCs w:val="19"/>
          <w:lang w:val="cs-CZ"/>
        </w:rPr>
        <w:t xml:space="preserve">nebyly </w:t>
      </w:r>
      <w:r w:rsidR="00C327FC" w:rsidRPr="00E90ECF">
        <w:rPr>
          <w:sz w:val="19"/>
          <w:szCs w:val="19"/>
          <w:lang w:val="cs-CZ"/>
        </w:rPr>
        <w:t xml:space="preserve">do konce roku </w:t>
      </w:r>
      <w:r w:rsidRPr="00E90ECF">
        <w:rPr>
          <w:sz w:val="19"/>
          <w:szCs w:val="19"/>
          <w:lang w:val="cs-CZ"/>
        </w:rPr>
        <w:t>zveřejněny.</w:t>
      </w:r>
    </w:p>
    <w:p w14:paraId="79DFB372" w14:textId="0AE1134B" w:rsidR="003E2333" w:rsidRPr="002621B0" w:rsidRDefault="003E2333">
      <w:pPr>
        <w:pStyle w:val="Zkladntext"/>
        <w:spacing w:line="266" w:lineRule="auto"/>
        <w:ind w:left="204" w:right="199"/>
        <w:rPr>
          <w:lang w:val="cs-CZ"/>
        </w:rPr>
      </w:pPr>
    </w:p>
    <w:p w14:paraId="79DFB373" w14:textId="77777777" w:rsidR="003E2333" w:rsidRPr="002621B0" w:rsidRDefault="003E2333">
      <w:pPr>
        <w:spacing w:line="266" w:lineRule="auto"/>
        <w:rPr>
          <w:lang w:val="cs-CZ"/>
        </w:rPr>
        <w:sectPr w:rsidR="003E2333" w:rsidRPr="002621B0" w:rsidSect="00B95561">
          <w:headerReference w:type="default" r:id="rId28"/>
          <w:pgSz w:w="11910" w:h="16840"/>
          <w:pgMar w:top="709" w:right="620" w:bottom="1060" w:left="580" w:header="0" w:footer="861" w:gutter="0"/>
          <w:pgNumType w:start="6"/>
          <w:cols w:num="3" w:space="708" w:equalWidth="0">
            <w:col w:w="3489" w:space="40"/>
            <w:col w:w="3479" w:space="39"/>
            <w:col w:w="3663"/>
          </w:cols>
        </w:sectPr>
      </w:pPr>
    </w:p>
    <w:p w14:paraId="79DFB374" w14:textId="3245A364" w:rsidR="003E2333" w:rsidRPr="002621B0" w:rsidRDefault="00D13629">
      <w:pPr>
        <w:pStyle w:val="Zkladntext"/>
        <w:spacing w:before="6"/>
        <w:rPr>
          <w:sz w:val="12"/>
          <w:lang w:val="cs-CZ"/>
        </w:rPr>
      </w:pPr>
      <w:r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37760" behindDoc="1" locked="0" layoutInCell="1" allowOverlap="1" wp14:anchorId="79DFC153" wp14:editId="586A9027">
                <wp:simplePos x="0" y="0"/>
                <wp:positionH relativeFrom="page">
                  <wp:posOffset>2752530</wp:posOffset>
                </wp:positionH>
                <wp:positionV relativeFrom="paragraph">
                  <wp:posOffset>117817</wp:posOffset>
                </wp:positionV>
                <wp:extent cx="275590" cy="144780"/>
                <wp:effectExtent l="0" t="0" r="0" b="0"/>
                <wp:wrapTopAndBottom/>
                <wp:docPr id="511" name="Group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590" cy="144780"/>
                          <a:chOff x="4313" y="337"/>
                          <a:chExt cx="434" cy="228"/>
                        </a:xfrm>
                      </wpg:grpSpPr>
                      <wps:wsp>
                        <wps:cNvPr id="512" name="Line 274"/>
                        <wps:cNvCnPr>
                          <a:cxnSpLocks noChangeShapeType="1"/>
                        </wps:cNvCnPr>
                        <wps:spPr bwMode="auto">
                          <a:xfrm>
                            <a:off x="4682" y="396"/>
                            <a:ext cx="0" cy="118"/>
                          </a:xfrm>
                          <a:prstGeom prst="line">
                            <a:avLst/>
                          </a:pr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3" name="Freeform 273"/>
                        <wps:cNvSpPr>
                          <a:spLocks/>
                        </wps:cNvSpPr>
                        <wps:spPr bwMode="auto">
                          <a:xfrm>
                            <a:off x="4621" y="392"/>
                            <a:ext cx="121" cy="55"/>
                          </a:xfrm>
                          <a:custGeom>
                            <a:avLst/>
                            <a:gdLst>
                              <a:gd name="T0" fmla="+- 0 4742 4622"/>
                              <a:gd name="T1" fmla="*/ T0 w 121"/>
                              <a:gd name="T2" fmla="+- 0 447 392"/>
                              <a:gd name="T3" fmla="*/ 447 h 55"/>
                              <a:gd name="T4" fmla="+- 0 4682 4622"/>
                              <a:gd name="T5" fmla="*/ T4 w 121"/>
                              <a:gd name="T6" fmla="+- 0 392 392"/>
                              <a:gd name="T7" fmla="*/ 392 h 55"/>
                              <a:gd name="T8" fmla="+- 0 4622 4622"/>
                              <a:gd name="T9" fmla="*/ T8 w 121"/>
                              <a:gd name="T10" fmla="+- 0 447 392"/>
                              <a:gd name="T11" fmla="*/ 447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21" h="55">
                                <a:moveTo>
                                  <a:pt x="120" y="55"/>
                                </a:moveTo>
                                <a:lnTo>
                                  <a:pt x="60" y="0"/>
                                </a:lnTo>
                                <a:lnTo>
                                  <a:pt x="0" y="55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4" name="Picture 2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13" y="337"/>
                            <a:ext cx="25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AA7C57" id="Group 271" o:spid="_x0000_s1026" style="position:absolute;margin-left:216.75pt;margin-top:9.3pt;width:21.7pt;height:11.4pt;z-index:-251678720;mso-wrap-distance-left:0;mso-wrap-distance-right:0;mso-position-horizontal-relative:page" coordorigin="4313,337" coordsize="434,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">
                <v:line id="Line 274" o:spid="_x0000_s1027" style="position:absolute;visibility:visible;mso-wrap-style:square" from="4682,396" to="4682,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" strokeweight=".14147mm"/>
                <v:shape id="Freeform 273" o:spid="_x0000_s1028" style="position:absolute;left:4621;top:392;width:121;height:55;visibility:visible;mso-wrap-style:square;v-text-anchor:top" coordsize="121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" path="m120,55l60,,,55e" filled="f" strokeweight=".14147mm">
                  <v:path arrowok="t" o:connecttype="custom" o:connectlocs="120,447;60,392;0,447" o:connectangles="0,0,0"/>
                </v:shape>
                <v:shape id="Picture 272" o:spid="_x0000_s1029" type="#_x0000_t75" style="position:absolute;left:4313;top:337;width:25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">
                  <v:imagedata r:id="rId30" o:title=""/>
                </v:shape>
                <w10:wrap type="topAndBottom" anchorx="page"/>
              </v:group>
            </w:pict>
          </mc:Fallback>
        </mc:AlternateContent>
      </w:r>
    </w:p>
    <w:p w14:paraId="79DFB377" w14:textId="57408C51" w:rsidR="003E2333" w:rsidRPr="002621B0" w:rsidRDefault="003E2333">
      <w:pPr>
        <w:pStyle w:val="Zkladntext"/>
        <w:spacing w:before="4"/>
        <w:ind w:left="213"/>
        <w:rPr>
          <w:lang w:val="cs-CZ"/>
        </w:rPr>
      </w:pPr>
    </w:p>
    <w:p w14:paraId="79DFB37B" w14:textId="77777777" w:rsidR="003E2333" w:rsidRPr="002621B0" w:rsidRDefault="003E2333">
      <w:pPr>
        <w:pStyle w:val="Zkladntext"/>
        <w:rPr>
          <w:sz w:val="20"/>
          <w:lang w:val="cs-CZ"/>
        </w:rPr>
      </w:pPr>
    </w:p>
    <w:p w14:paraId="79DFB37C" w14:textId="1738A4B9" w:rsidR="003E2333" w:rsidRPr="002621B0" w:rsidRDefault="003E2333">
      <w:pPr>
        <w:pStyle w:val="Zkladntext"/>
        <w:spacing w:before="8"/>
        <w:rPr>
          <w:sz w:val="24"/>
          <w:lang w:val="cs-CZ"/>
        </w:rPr>
      </w:pPr>
    </w:p>
    <w:p w14:paraId="3B619B10" w14:textId="56A78021" w:rsidR="00277F4A" w:rsidRPr="00277F4A" w:rsidRDefault="00277F4A">
      <w:pPr>
        <w:spacing w:before="82" w:line="252" w:lineRule="auto"/>
        <w:ind w:left="222" w:right="404"/>
        <w:rPr>
          <w:rFonts w:ascii="Calibri" w:hAnsi="Calibri"/>
          <w:i/>
          <w:spacing w:val="-5"/>
          <w:sz w:val="14"/>
          <w:lang w:val="cs-CZ"/>
        </w:rPr>
      </w:pPr>
      <w:r w:rsidRPr="00277F4A">
        <w:rPr>
          <w:rFonts w:ascii="Calibri" w:hAnsi="Calibri"/>
          <w:i/>
          <w:spacing w:val="-5"/>
          <w:sz w:val="14"/>
          <w:lang w:val="cs-CZ"/>
        </w:rPr>
        <w:t xml:space="preserve">Dva lidé </w:t>
      </w:r>
      <w:r w:rsidR="000D5C0E">
        <w:rPr>
          <w:rFonts w:ascii="Calibri" w:hAnsi="Calibri"/>
          <w:i/>
          <w:spacing w:val="-5"/>
          <w:sz w:val="14"/>
          <w:lang w:val="cs-CZ"/>
        </w:rPr>
        <w:t xml:space="preserve">kráčí </w:t>
      </w:r>
      <w:r w:rsidRPr="00277F4A">
        <w:rPr>
          <w:rFonts w:ascii="Calibri" w:hAnsi="Calibri"/>
          <w:i/>
          <w:spacing w:val="-5"/>
          <w:sz w:val="14"/>
          <w:lang w:val="cs-CZ"/>
        </w:rPr>
        <w:t>mezi hořícími troskami na tr</w:t>
      </w:r>
      <w:r w:rsidR="000D5C0E">
        <w:rPr>
          <w:rFonts w:ascii="Calibri" w:hAnsi="Calibri"/>
          <w:i/>
          <w:spacing w:val="-5"/>
          <w:sz w:val="14"/>
          <w:lang w:val="cs-CZ"/>
        </w:rPr>
        <w:t>žnici</w:t>
      </w:r>
      <w:r w:rsidRPr="00277F4A">
        <w:rPr>
          <w:rFonts w:ascii="Calibri" w:hAnsi="Calibri"/>
          <w:i/>
          <w:spacing w:val="-5"/>
          <w:sz w:val="14"/>
          <w:lang w:val="cs-CZ"/>
        </w:rPr>
        <w:t xml:space="preserve"> </w:t>
      </w:r>
      <w:proofErr w:type="spellStart"/>
      <w:r w:rsidRPr="00277F4A">
        <w:rPr>
          <w:rFonts w:ascii="Calibri" w:hAnsi="Calibri"/>
          <w:i/>
          <w:spacing w:val="-5"/>
          <w:sz w:val="14"/>
          <w:lang w:val="cs-CZ"/>
        </w:rPr>
        <w:t>Koudoukou</w:t>
      </w:r>
      <w:proofErr w:type="spellEnd"/>
      <w:r w:rsidRPr="00277F4A">
        <w:rPr>
          <w:rFonts w:ascii="Calibri" w:hAnsi="Calibri"/>
          <w:i/>
          <w:spacing w:val="-5"/>
          <w:sz w:val="14"/>
          <w:lang w:val="cs-CZ"/>
        </w:rPr>
        <w:t>, v okrese PK5 v</w:t>
      </w:r>
      <w:r w:rsidR="000D5C0E">
        <w:rPr>
          <w:rFonts w:ascii="Calibri" w:hAnsi="Calibri"/>
          <w:i/>
          <w:spacing w:val="-5"/>
          <w:sz w:val="14"/>
          <w:lang w:val="cs-CZ"/>
        </w:rPr>
        <w:t> </w:t>
      </w:r>
      <w:r w:rsidRPr="00277F4A">
        <w:rPr>
          <w:rFonts w:ascii="Calibri" w:hAnsi="Calibri"/>
          <w:i/>
          <w:spacing w:val="-5"/>
          <w:sz w:val="14"/>
          <w:lang w:val="cs-CZ"/>
        </w:rPr>
        <w:t>Bangui 26. prosince 2019</w:t>
      </w:r>
      <w:r w:rsidR="000D5C0E">
        <w:rPr>
          <w:rFonts w:ascii="Calibri" w:hAnsi="Calibri"/>
          <w:i/>
          <w:spacing w:val="-5"/>
          <w:sz w:val="14"/>
          <w:lang w:val="cs-CZ"/>
        </w:rPr>
        <w:t xml:space="preserve"> </w:t>
      </w:r>
      <w:r w:rsidRPr="00277F4A">
        <w:rPr>
          <w:rFonts w:ascii="Calibri" w:hAnsi="Calibri"/>
          <w:i/>
          <w:spacing w:val="-5"/>
          <w:sz w:val="14"/>
          <w:lang w:val="cs-CZ"/>
        </w:rPr>
        <w:t>po</w:t>
      </w:r>
      <w:r w:rsidR="00307FF3">
        <w:rPr>
          <w:rFonts w:ascii="Calibri" w:hAnsi="Calibri"/>
          <w:i/>
          <w:spacing w:val="-5"/>
          <w:sz w:val="14"/>
          <w:lang w:val="cs-CZ"/>
        </w:rPr>
        <w:t>té, co</w:t>
      </w:r>
      <w:r w:rsidRPr="00277F4A">
        <w:rPr>
          <w:rFonts w:ascii="Calibri" w:hAnsi="Calibri"/>
          <w:i/>
          <w:spacing w:val="-5"/>
          <w:sz w:val="14"/>
          <w:lang w:val="cs-CZ"/>
        </w:rPr>
        <w:t xml:space="preserve"> propuk</w:t>
      </w:r>
      <w:r w:rsidR="00307FF3">
        <w:rPr>
          <w:rFonts w:ascii="Calibri" w:hAnsi="Calibri"/>
          <w:i/>
          <w:spacing w:val="-5"/>
          <w:sz w:val="14"/>
          <w:lang w:val="cs-CZ"/>
        </w:rPr>
        <w:t>ly</w:t>
      </w:r>
      <w:r w:rsidRPr="00277F4A">
        <w:rPr>
          <w:rFonts w:ascii="Calibri" w:hAnsi="Calibri"/>
          <w:i/>
          <w:spacing w:val="-5"/>
          <w:sz w:val="14"/>
          <w:lang w:val="cs-CZ"/>
        </w:rPr>
        <w:t xml:space="preserve"> spor</w:t>
      </w:r>
      <w:r w:rsidR="00307FF3">
        <w:rPr>
          <w:rFonts w:ascii="Calibri" w:hAnsi="Calibri"/>
          <w:i/>
          <w:spacing w:val="-5"/>
          <w:sz w:val="14"/>
          <w:lang w:val="cs-CZ"/>
        </w:rPr>
        <w:t>y</w:t>
      </w:r>
      <w:r w:rsidRPr="00277F4A">
        <w:rPr>
          <w:rFonts w:ascii="Calibri" w:hAnsi="Calibri"/>
          <w:i/>
          <w:spacing w:val="-5"/>
          <w:sz w:val="14"/>
          <w:lang w:val="cs-CZ"/>
        </w:rPr>
        <w:t xml:space="preserve"> mezi obchodníky a ozbrojenými skupinami. © FLORENT VERGNES / AFP</w:t>
      </w:r>
    </w:p>
    <w:p w14:paraId="79DFB37E" w14:textId="77777777" w:rsidR="003E2333" w:rsidRPr="00E6502C" w:rsidRDefault="003E2333">
      <w:pPr>
        <w:spacing w:line="252" w:lineRule="auto"/>
        <w:rPr>
          <w:rFonts w:ascii="Calibri" w:hAnsi="Calibri"/>
          <w:sz w:val="14"/>
          <w:lang w:val="cs-CZ"/>
        </w:rPr>
        <w:sectPr w:rsidR="003E2333" w:rsidRPr="00E6502C">
          <w:type w:val="continuous"/>
          <w:pgSz w:w="11910" w:h="16840"/>
          <w:pgMar w:top="0" w:right="620" w:bottom="0" w:left="580" w:header="708" w:footer="708" w:gutter="0"/>
          <w:cols w:num="2" w:space="708" w:equalWidth="0">
            <w:col w:w="3408" w:space="102"/>
            <w:col w:w="7200"/>
          </w:cols>
        </w:sectPr>
      </w:pPr>
    </w:p>
    <w:p w14:paraId="4B84D071" w14:textId="59373993" w:rsidR="00E329B5" w:rsidRPr="00651818" w:rsidRDefault="00E329B5" w:rsidP="001A086A">
      <w:pPr>
        <w:spacing w:before="1" w:line="266" w:lineRule="auto"/>
        <w:ind w:left="204" w:right="15"/>
        <w:rPr>
          <w:b/>
          <w:w w:val="80"/>
          <w:sz w:val="19"/>
          <w:szCs w:val="19"/>
          <w:lang w:val="cs-CZ"/>
        </w:rPr>
      </w:pPr>
      <w:r w:rsidRPr="00651818">
        <w:rPr>
          <w:b/>
          <w:w w:val="80"/>
          <w:sz w:val="19"/>
          <w:szCs w:val="19"/>
          <w:lang w:val="cs-CZ"/>
        </w:rPr>
        <w:lastRenderedPageBreak/>
        <w:t xml:space="preserve">SELHÁNÍ V OCHRANĚ CIVILISTŮ PŘED </w:t>
      </w:r>
      <w:r w:rsidR="00586DB2">
        <w:rPr>
          <w:b/>
          <w:w w:val="80"/>
          <w:sz w:val="19"/>
          <w:szCs w:val="19"/>
          <w:lang w:val="cs-CZ"/>
        </w:rPr>
        <w:t xml:space="preserve">ZNEUŽÍVÁNÍM </w:t>
      </w:r>
      <w:r w:rsidRPr="00651818">
        <w:rPr>
          <w:b/>
          <w:w w:val="80"/>
          <w:sz w:val="19"/>
          <w:szCs w:val="19"/>
          <w:lang w:val="cs-CZ"/>
        </w:rPr>
        <w:t>OZBROJENÝ</w:t>
      </w:r>
      <w:r w:rsidR="00CD0110">
        <w:rPr>
          <w:b/>
          <w:w w:val="80"/>
          <w:sz w:val="19"/>
          <w:szCs w:val="19"/>
          <w:lang w:val="cs-CZ"/>
        </w:rPr>
        <w:t>MI</w:t>
      </w:r>
      <w:r w:rsidRPr="00651818">
        <w:rPr>
          <w:b/>
          <w:w w:val="80"/>
          <w:sz w:val="19"/>
          <w:szCs w:val="19"/>
          <w:lang w:val="cs-CZ"/>
        </w:rPr>
        <w:t xml:space="preserve"> SKUPIN</w:t>
      </w:r>
      <w:r w:rsidR="00CD0110">
        <w:rPr>
          <w:b/>
          <w:w w:val="80"/>
          <w:sz w:val="19"/>
          <w:szCs w:val="19"/>
          <w:lang w:val="cs-CZ"/>
        </w:rPr>
        <w:t>AMI</w:t>
      </w:r>
    </w:p>
    <w:p w14:paraId="4C8D605B" w14:textId="23A7D275" w:rsidR="0035776D" w:rsidRPr="00651818" w:rsidRDefault="0035776D" w:rsidP="0035776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Mnoho států</w:t>
      </w:r>
      <w:r w:rsidR="00A01CEC" w:rsidRPr="00651818">
        <w:rPr>
          <w:sz w:val="19"/>
          <w:szCs w:val="19"/>
          <w:lang w:val="cs-CZ"/>
        </w:rPr>
        <w:t xml:space="preserve"> a</w:t>
      </w:r>
      <w:r w:rsidRPr="00651818">
        <w:rPr>
          <w:sz w:val="19"/>
          <w:szCs w:val="19"/>
          <w:lang w:val="cs-CZ"/>
        </w:rPr>
        <w:t xml:space="preserve"> mezinárodní mírové jednotky také selhaly v</w:t>
      </w:r>
      <w:r w:rsidR="00A01CEC" w:rsidRPr="00651818">
        <w:rPr>
          <w:sz w:val="19"/>
          <w:szCs w:val="19"/>
          <w:lang w:val="cs-CZ"/>
        </w:rPr>
        <w:t>e své</w:t>
      </w:r>
      <w:r w:rsidRPr="00651818">
        <w:rPr>
          <w:sz w:val="19"/>
          <w:szCs w:val="19"/>
          <w:lang w:val="cs-CZ"/>
        </w:rPr>
        <w:t xml:space="preserve"> povinnosti chránit civilisty </w:t>
      </w:r>
      <w:r w:rsidR="00A01CEC" w:rsidRPr="00651818">
        <w:rPr>
          <w:sz w:val="19"/>
          <w:szCs w:val="19"/>
          <w:lang w:val="cs-CZ"/>
        </w:rPr>
        <w:t xml:space="preserve">před </w:t>
      </w:r>
      <w:r w:rsidRPr="00651818">
        <w:rPr>
          <w:sz w:val="19"/>
          <w:szCs w:val="19"/>
          <w:lang w:val="cs-CZ"/>
        </w:rPr>
        <w:t>válečný</w:t>
      </w:r>
      <w:r w:rsidR="00A01CEC" w:rsidRPr="00651818">
        <w:rPr>
          <w:sz w:val="19"/>
          <w:szCs w:val="19"/>
          <w:lang w:val="cs-CZ"/>
        </w:rPr>
        <w:t>mi</w:t>
      </w:r>
      <w:r w:rsidRPr="00651818">
        <w:rPr>
          <w:sz w:val="19"/>
          <w:szCs w:val="19"/>
          <w:lang w:val="cs-CZ"/>
        </w:rPr>
        <w:t xml:space="preserve"> zločin</w:t>
      </w:r>
      <w:r w:rsidR="00A01CEC" w:rsidRPr="00651818">
        <w:rPr>
          <w:sz w:val="19"/>
          <w:szCs w:val="19"/>
          <w:lang w:val="cs-CZ"/>
        </w:rPr>
        <w:t>y</w:t>
      </w:r>
      <w:r w:rsidRPr="00651818">
        <w:rPr>
          <w:sz w:val="19"/>
          <w:szCs w:val="19"/>
          <w:lang w:val="cs-CZ"/>
        </w:rPr>
        <w:t xml:space="preserve"> a další</w:t>
      </w:r>
      <w:r w:rsidR="00A01CEC" w:rsidRPr="00651818">
        <w:rPr>
          <w:sz w:val="19"/>
          <w:szCs w:val="19"/>
          <w:lang w:val="cs-CZ"/>
        </w:rPr>
        <w:t>m</w:t>
      </w:r>
      <w:r w:rsidRPr="00651818">
        <w:rPr>
          <w:sz w:val="19"/>
          <w:szCs w:val="19"/>
          <w:lang w:val="cs-CZ"/>
        </w:rPr>
        <w:t xml:space="preserve"> vážný</w:t>
      </w:r>
      <w:r w:rsidR="00A01CEC" w:rsidRPr="00651818">
        <w:rPr>
          <w:sz w:val="19"/>
          <w:szCs w:val="19"/>
          <w:lang w:val="cs-CZ"/>
        </w:rPr>
        <w:t>m</w:t>
      </w:r>
      <w:r w:rsidRPr="00651818">
        <w:rPr>
          <w:sz w:val="19"/>
          <w:szCs w:val="19"/>
          <w:lang w:val="cs-CZ"/>
        </w:rPr>
        <w:t xml:space="preserve"> poruš</w:t>
      </w:r>
      <w:r w:rsidR="00A01CEC" w:rsidRPr="00651818">
        <w:rPr>
          <w:sz w:val="19"/>
          <w:szCs w:val="19"/>
          <w:lang w:val="cs-CZ"/>
        </w:rPr>
        <w:t>ováním</w:t>
      </w:r>
      <w:r w:rsidRPr="00651818">
        <w:rPr>
          <w:sz w:val="19"/>
          <w:szCs w:val="19"/>
          <w:lang w:val="cs-CZ"/>
        </w:rPr>
        <w:t xml:space="preserve"> lidských práv páchaný</w:t>
      </w:r>
      <w:r w:rsidR="00A01CEC" w:rsidRPr="00651818">
        <w:rPr>
          <w:sz w:val="19"/>
          <w:szCs w:val="19"/>
          <w:lang w:val="cs-CZ"/>
        </w:rPr>
        <w:t>m</w:t>
      </w:r>
      <w:r w:rsidRPr="00651818">
        <w:rPr>
          <w:sz w:val="19"/>
          <w:szCs w:val="19"/>
          <w:lang w:val="cs-CZ"/>
        </w:rPr>
        <w:t xml:space="preserve"> ozbrojenými skupinami – včetně zabíjení, mučení, únosů a hromadn</w:t>
      </w:r>
      <w:r w:rsidR="00981934" w:rsidRPr="00651818">
        <w:rPr>
          <w:sz w:val="19"/>
          <w:szCs w:val="19"/>
          <w:lang w:val="cs-CZ"/>
        </w:rPr>
        <w:t>ého</w:t>
      </w:r>
      <w:r w:rsidRPr="00651818">
        <w:rPr>
          <w:sz w:val="19"/>
          <w:szCs w:val="19"/>
          <w:lang w:val="cs-CZ"/>
        </w:rPr>
        <w:t xml:space="preserve"> vysídl</w:t>
      </w:r>
      <w:r w:rsidR="00981934" w:rsidRPr="00651818">
        <w:rPr>
          <w:sz w:val="19"/>
          <w:szCs w:val="19"/>
          <w:lang w:val="cs-CZ"/>
        </w:rPr>
        <w:t>ová</w:t>
      </w:r>
      <w:r w:rsidRPr="00651818">
        <w:rPr>
          <w:sz w:val="19"/>
          <w:szCs w:val="19"/>
          <w:lang w:val="cs-CZ"/>
        </w:rPr>
        <w:t>ní.</w:t>
      </w:r>
    </w:p>
    <w:p w14:paraId="78419975" w14:textId="402D0AEF" w:rsidR="00981934" w:rsidRPr="00651818" w:rsidRDefault="002474E0" w:rsidP="0035776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Na východě </w:t>
      </w:r>
      <w:r w:rsidR="00CE72CF" w:rsidRPr="00651818">
        <w:rPr>
          <w:sz w:val="19"/>
          <w:szCs w:val="19"/>
          <w:lang w:val="cs-CZ"/>
        </w:rPr>
        <w:t>DR</w:t>
      </w:r>
      <w:r w:rsidR="00B23E07">
        <w:rPr>
          <w:sz w:val="19"/>
          <w:szCs w:val="19"/>
          <w:lang w:val="cs-CZ"/>
        </w:rPr>
        <w:t>K</w:t>
      </w:r>
      <w:r w:rsidR="00CE72CF" w:rsidRPr="00651818">
        <w:rPr>
          <w:sz w:val="19"/>
          <w:szCs w:val="19"/>
          <w:lang w:val="cs-CZ"/>
        </w:rPr>
        <w:t xml:space="preserve"> místní policie a nedaleké mírové jednotky OSN zůstaly ve svých táborech</w:t>
      </w:r>
      <w:r w:rsidRPr="00651818">
        <w:rPr>
          <w:sz w:val="19"/>
          <w:szCs w:val="19"/>
          <w:lang w:val="cs-CZ"/>
        </w:rPr>
        <w:t>,</w:t>
      </w:r>
      <w:r w:rsidR="00CE72CF" w:rsidRPr="00651818">
        <w:rPr>
          <w:sz w:val="19"/>
          <w:szCs w:val="19"/>
          <w:lang w:val="cs-CZ"/>
        </w:rPr>
        <w:t xml:space="preserve"> zatímco ozbrojené síly </w:t>
      </w:r>
      <w:r w:rsidR="00CD0110">
        <w:rPr>
          <w:sz w:val="19"/>
          <w:szCs w:val="19"/>
          <w:lang w:val="cs-CZ"/>
        </w:rPr>
        <w:t>za</w:t>
      </w:r>
      <w:r w:rsidRPr="00651818">
        <w:rPr>
          <w:sz w:val="19"/>
          <w:szCs w:val="19"/>
          <w:lang w:val="cs-CZ"/>
        </w:rPr>
        <w:t xml:space="preserve">vraždily </w:t>
      </w:r>
      <w:r w:rsidR="00027699" w:rsidRPr="00651818">
        <w:rPr>
          <w:sz w:val="19"/>
          <w:szCs w:val="19"/>
          <w:lang w:val="cs-CZ"/>
        </w:rPr>
        <w:t xml:space="preserve">během listopadu v Beni </w:t>
      </w:r>
      <w:r w:rsidR="00CE72CF" w:rsidRPr="00651818">
        <w:rPr>
          <w:sz w:val="19"/>
          <w:szCs w:val="19"/>
          <w:lang w:val="cs-CZ"/>
        </w:rPr>
        <w:t>nejméně 70 civilistů.</w:t>
      </w:r>
    </w:p>
    <w:p w14:paraId="1A3BE88A" w14:textId="786C7F31" w:rsidR="00027699" w:rsidRPr="00651818" w:rsidRDefault="00F3062C" w:rsidP="0035776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B</w:t>
      </w:r>
      <w:r w:rsidR="00147725" w:rsidRPr="00651818">
        <w:rPr>
          <w:sz w:val="19"/>
          <w:szCs w:val="19"/>
          <w:lang w:val="cs-CZ"/>
        </w:rPr>
        <w:t xml:space="preserve">ezpečnostní síly </w:t>
      </w:r>
      <w:r w:rsidRPr="00651818">
        <w:rPr>
          <w:sz w:val="19"/>
          <w:szCs w:val="19"/>
          <w:lang w:val="cs-CZ"/>
        </w:rPr>
        <w:t xml:space="preserve">v Nigérii </w:t>
      </w:r>
      <w:r w:rsidR="00147725" w:rsidRPr="00651818">
        <w:rPr>
          <w:sz w:val="19"/>
          <w:szCs w:val="19"/>
          <w:lang w:val="cs-CZ"/>
        </w:rPr>
        <w:t xml:space="preserve">selhaly v ochraně civilistů na severovýchodě, když </w:t>
      </w:r>
      <w:r w:rsidR="007F5209" w:rsidRPr="00651818">
        <w:rPr>
          <w:sz w:val="19"/>
          <w:szCs w:val="19"/>
          <w:lang w:val="cs-CZ"/>
        </w:rPr>
        <w:t xml:space="preserve">ozbrojené jednotky </w:t>
      </w:r>
      <w:r w:rsidR="00147725" w:rsidRPr="00651818">
        <w:rPr>
          <w:sz w:val="19"/>
          <w:szCs w:val="19"/>
          <w:lang w:val="cs-CZ"/>
        </w:rPr>
        <w:t xml:space="preserve">Boko </w:t>
      </w:r>
      <w:proofErr w:type="spellStart"/>
      <w:r w:rsidR="00147725" w:rsidRPr="00651818">
        <w:rPr>
          <w:sz w:val="19"/>
          <w:szCs w:val="19"/>
          <w:lang w:val="cs-CZ"/>
        </w:rPr>
        <w:t>Haram</w:t>
      </w:r>
      <w:proofErr w:type="spellEnd"/>
      <w:r w:rsidR="00147725" w:rsidRPr="00651818">
        <w:rPr>
          <w:sz w:val="19"/>
          <w:szCs w:val="19"/>
          <w:lang w:val="cs-CZ"/>
        </w:rPr>
        <w:t xml:space="preserve"> </w:t>
      </w:r>
      <w:r w:rsidR="003F190F" w:rsidRPr="00651818">
        <w:rPr>
          <w:sz w:val="19"/>
          <w:szCs w:val="19"/>
          <w:lang w:val="cs-CZ"/>
        </w:rPr>
        <w:t>uskutečnily</w:t>
      </w:r>
      <w:r w:rsidR="00147725" w:rsidRPr="00651818">
        <w:rPr>
          <w:sz w:val="19"/>
          <w:szCs w:val="19"/>
          <w:lang w:val="cs-CZ"/>
        </w:rPr>
        <w:t xml:space="preserve"> </w:t>
      </w:r>
      <w:r w:rsidR="003F190F" w:rsidRPr="00651818">
        <w:rPr>
          <w:sz w:val="19"/>
          <w:szCs w:val="19"/>
          <w:lang w:val="cs-CZ"/>
        </w:rPr>
        <w:t xml:space="preserve">více než </w:t>
      </w:r>
      <w:r w:rsidR="00147725" w:rsidRPr="00651818">
        <w:rPr>
          <w:sz w:val="19"/>
          <w:szCs w:val="19"/>
          <w:lang w:val="cs-CZ"/>
        </w:rPr>
        <w:t xml:space="preserve">30 útoků, </w:t>
      </w:r>
      <w:r w:rsidR="003F190F" w:rsidRPr="00651818">
        <w:rPr>
          <w:sz w:val="19"/>
          <w:szCs w:val="19"/>
          <w:lang w:val="cs-CZ"/>
        </w:rPr>
        <w:t xml:space="preserve">které </w:t>
      </w:r>
      <w:r w:rsidR="001A563E" w:rsidRPr="00651818">
        <w:rPr>
          <w:sz w:val="19"/>
          <w:szCs w:val="19"/>
          <w:lang w:val="cs-CZ"/>
        </w:rPr>
        <w:t xml:space="preserve">si vyžádaly </w:t>
      </w:r>
      <w:r w:rsidR="003F190F" w:rsidRPr="00651818">
        <w:rPr>
          <w:sz w:val="19"/>
          <w:szCs w:val="19"/>
          <w:lang w:val="cs-CZ"/>
        </w:rPr>
        <w:t xml:space="preserve">minimálně </w:t>
      </w:r>
      <w:r w:rsidR="00147725" w:rsidRPr="00651818">
        <w:rPr>
          <w:sz w:val="19"/>
          <w:szCs w:val="19"/>
          <w:lang w:val="cs-CZ"/>
        </w:rPr>
        <w:t xml:space="preserve">378 </w:t>
      </w:r>
      <w:r w:rsidR="001A563E" w:rsidRPr="00651818">
        <w:rPr>
          <w:sz w:val="19"/>
          <w:szCs w:val="19"/>
          <w:lang w:val="cs-CZ"/>
        </w:rPr>
        <w:t xml:space="preserve">životů </w:t>
      </w:r>
      <w:r w:rsidR="00147725" w:rsidRPr="00651818">
        <w:rPr>
          <w:sz w:val="19"/>
          <w:szCs w:val="19"/>
          <w:lang w:val="cs-CZ"/>
        </w:rPr>
        <w:t xml:space="preserve">civilistů a vysídlení tisíců </w:t>
      </w:r>
      <w:r w:rsidR="001A563E" w:rsidRPr="00651818">
        <w:rPr>
          <w:sz w:val="19"/>
          <w:szCs w:val="19"/>
          <w:lang w:val="cs-CZ"/>
        </w:rPr>
        <w:t>osob</w:t>
      </w:r>
      <w:r w:rsidR="00147725" w:rsidRPr="00651818">
        <w:rPr>
          <w:sz w:val="19"/>
          <w:szCs w:val="19"/>
          <w:lang w:val="cs-CZ"/>
        </w:rPr>
        <w:t>.</w:t>
      </w:r>
      <w:r w:rsidR="007272D1" w:rsidRPr="00651818">
        <w:rPr>
          <w:sz w:val="19"/>
          <w:szCs w:val="19"/>
          <w:lang w:val="cs-CZ"/>
        </w:rPr>
        <w:t xml:space="preserve"> Obyvatelé některých napadených měst a vesnic uvedli, že nigerijské bezpečnostní síly svou ochranu krátce před </w:t>
      </w:r>
      <w:r w:rsidR="00456931" w:rsidRPr="00651818">
        <w:rPr>
          <w:sz w:val="19"/>
          <w:szCs w:val="19"/>
          <w:lang w:val="cs-CZ"/>
        </w:rPr>
        <w:t xml:space="preserve">těmito </w:t>
      </w:r>
      <w:r w:rsidR="007272D1" w:rsidRPr="00651818">
        <w:rPr>
          <w:sz w:val="19"/>
          <w:szCs w:val="19"/>
          <w:lang w:val="cs-CZ"/>
        </w:rPr>
        <w:t>útoky</w:t>
      </w:r>
      <w:r w:rsidR="00456931" w:rsidRPr="00651818">
        <w:rPr>
          <w:sz w:val="19"/>
          <w:szCs w:val="19"/>
          <w:lang w:val="cs-CZ"/>
        </w:rPr>
        <w:t xml:space="preserve"> stáhly</w:t>
      </w:r>
      <w:r w:rsidR="007272D1" w:rsidRPr="00651818">
        <w:rPr>
          <w:sz w:val="19"/>
          <w:szCs w:val="19"/>
          <w:lang w:val="cs-CZ"/>
        </w:rPr>
        <w:t>.</w:t>
      </w:r>
    </w:p>
    <w:p w14:paraId="7558796D" w14:textId="2F21781D" w:rsidR="00456931" w:rsidRPr="00651818" w:rsidRDefault="004473C7" w:rsidP="0035776D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V oblasti Dálného severu v Kamerunu protestovali civilisté proti nedostatku státní ochrany a pocitu opuštění uprostřed nárůstu útoků </w:t>
      </w:r>
      <w:r w:rsidR="009501DF" w:rsidRPr="00651818">
        <w:rPr>
          <w:sz w:val="19"/>
          <w:szCs w:val="19"/>
          <w:lang w:val="cs-CZ"/>
        </w:rPr>
        <w:t xml:space="preserve">ozbrojených jednotek </w:t>
      </w:r>
      <w:r w:rsidRPr="00651818">
        <w:rPr>
          <w:sz w:val="19"/>
          <w:szCs w:val="19"/>
          <w:lang w:val="cs-CZ"/>
        </w:rPr>
        <w:t xml:space="preserve">Boko </w:t>
      </w:r>
      <w:proofErr w:type="spellStart"/>
      <w:r w:rsidRPr="00651818">
        <w:rPr>
          <w:sz w:val="19"/>
          <w:szCs w:val="19"/>
          <w:lang w:val="cs-CZ"/>
        </w:rPr>
        <w:t>Haram</w:t>
      </w:r>
      <w:proofErr w:type="spellEnd"/>
      <w:r w:rsidRPr="00651818">
        <w:rPr>
          <w:sz w:val="19"/>
          <w:szCs w:val="19"/>
          <w:lang w:val="cs-CZ"/>
        </w:rPr>
        <w:t>, během nichž bylo zabito nejméně 275 lidí a další byli zmrzačeni nebo uneseni.</w:t>
      </w:r>
    </w:p>
    <w:p w14:paraId="79DFB38F" w14:textId="186BB022" w:rsidR="003E2333" w:rsidRPr="00E6502C" w:rsidRDefault="00087BFC" w:rsidP="000F4E06">
      <w:pPr>
        <w:spacing w:before="120" w:line="218" w:lineRule="auto"/>
        <w:ind w:left="198" w:right="232"/>
        <w:rPr>
          <w:b/>
          <w:w w:val="70"/>
          <w:lang w:val="cs-CZ"/>
        </w:rPr>
      </w:pPr>
      <w:r w:rsidRPr="00E6502C">
        <w:rPr>
          <w:b/>
          <w:w w:val="70"/>
          <w:lang w:val="cs-CZ"/>
        </w:rPr>
        <w:t>BEZTRESTNOST</w:t>
      </w:r>
    </w:p>
    <w:p w14:paraId="106CC83A" w14:textId="2273E8AB" w:rsidR="00B563F5" w:rsidRPr="00651818" w:rsidRDefault="00066849" w:rsidP="00B563F5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Hlavním důvodem přetrvávajícího cyklu ozbrojených konfliktů a násilí v tolika zemích byl</w:t>
      </w:r>
      <w:r w:rsidR="006B4C5F">
        <w:rPr>
          <w:sz w:val="19"/>
          <w:szCs w:val="19"/>
          <w:lang w:val="cs-CZ"/>
        </w:rPr>
        <w:t>a</w:t>
      </w:r>
      <w:r w:rsidRPr="00651818">
        <w:rPr>
          <w:sz w:val="19"/>
          <w:szCs w:val="19"/>
          <w:lang w:val="cs-CZ"/>
        </w:rPr>
        <w:t xml:space="preserve"> </w:t>
      </w:r>
      <w:r w:rsidR="003847AB" w:rsidRPr="00651818">
        <w:rPr>
          <w:sz w:val="19"/>
          <w:szCs w:val="19"/>
          <w:lang w:val="cs-CZ"/>
        </w:rPr>
        <w:t xml:space="preserve">trvající </w:t>
      </w:r>
      <w:r w:rsidR="00F0539D">
        <w:rPr>
          <w:sz w:val="19"/>
          <w:szCs w:val="19"/>
          <w:lang w:val="cs-CZ"/>
        </w:rPr>
        <w:t xml:space="preserve">neschopnost </w:t>
      </w:r>
      <w:r w:rsidRPr="00651818">
        <w:rPr>
          <w:sz w:val="19"/>
          <w:szCs w:val="19"/>
          <w:lang w:val="cs-CZ"/>
        </w:rPr>
        <w:t>řádn</w:t>
      </w:r>
      <w:r w:rsidR="00200AE3" w:rsidRPr="00651818">
        <w:rPr>
          <w:sz w:val="19"/>
          <w:szCs w:val="19"/>
          <w:lang w:val="cs-CZ"/>
        </w:rPr>
        <w:t>ého</w:t>
      </w:r>
      <w:r w:rsidRPr="00651818">
        <w:rPr>
          <w:sz w:val="19"/>
          <w:szCs w:val="19"/>
          <w:lang w:val="cs-CZ"/>
        </w:rPr>
        <w:t xml:space="preserve"> vyšetřov</w:t>
      </w:r>
      <w:r w:rsidR="00200AE3" w:rsidRPr="00651818">
        <w:rPr>
          <w:sz w:val="19"/>
          <w:szCs w:val="19"/>
          <w:lang w:val="cs-CZ"/>
        </w:rPr>
        <w:t>ání</w:t>
      </w:r>
      <w:r w:rsidRPr="00651818">
        <w:rPr>
          <w:sz w:val="19"/>
          <w:szCs w:val="19"/>
          <w:lang w:val="cs-CZ"/>
        </w:rPr>
        <w:t xml:space="preserve"> a </w:t>
      </w:r>
      <w:r w:rsidR="00F0539D">
        <w:rPr>
          <w:sz w:val="19"/>
          <w:szCs w:val="19"/>
          <w:lang w:val="cs-CZ"/>
        </w:rPr>
        <w:t xml:space="preserve">dohnání </w:t>
      </w:r>
      <w:r w:rsidRPr="00651818">
        <w:rPr>
          <w:sz w:val="19"/>
          <w:szCs w:val="19"/>
          <w:lang w:val="cs-CZ"/>
        </w:rPr>
        <w:t>pachatel</w:t>
      </w:r>
      <w:r w:rsidR="00200AE3" w:rsidRPr="00651818">
        <w:rPr>
          <w:sz w:val="19"/>
          <w:szCs w:val="19"/>
          <w:lang w:val="cs-CZ"/>
        </w:rPr>
        <w:t>ů</w:t>
      </w:r>
      <w:r w:rsidR="00F0539D">
        <w:rPr>
          <w:sz w:val="19"/>
          <w:szCs w:val="19"/>
          <w:lang w:val="cs-CZ"/>
        </w:rPr>
        <w:t xml:space="preserve"> k odpovědnosti </w:t>
      </w:r>
      <w:r w:rsidRPr="00651818">
        <w:rPr>
          <w:sz w:val="19"/>
          <w:szCs w:val="19"/>
          <w:lang w:val="cs-CZ"/>
        </w:rPr>
        <w:t>z</w:t>
      </w:r>
      <w:r w:rsidR="00F0539D">
        <w:rPr>
          <w:sz w:val="19"/>
          <w:szCs w:val="19"/>
          <w:lang w:val="cs-CZ"/>
        </w:rPr>
        <w:t>a</w:t>
      </w:r>
      <w:r w:rsidR="00200AE3" w:rsidRPr="00651818">
        <w:rPr>
          <w:sz w:val="19"/>
          <w:szCs w:val="19"/>
          <w:lang w:val="cs-CZ"/>
        </w:rPr>
        <w:t xml:space="preserve"> </w:t>
      </w:r>
      <w:r w:rsidRPr="00651818">
        <w:rPr>
          <w:sz w:val="19"/>
          <w:szCs w:val="19"/>
          <w:lang w:val="cs-CZ"/>
        </w:rPr>
        <w:t>hrub</w:t>
      </w:r>
      <w:r w:rsidR="00F0539D">
        <w:rPr>
          <w:sz w:val="19"/>
          <w:szCs w:val="19"/>
          <w:lang w:val="cs-CZ"/>
        </w:rPr>
        <w:t>á</w:t>
      </w:r>
      <w:r w:rsidRPr="00651818">
        <w:rPr>
          <w:sz w:val="19"/>
          <w:szCs w:val="19"/>
          <w:lang w:val="cs-CZ"/>
        </w:rPr>
        <w:t xml:space="preserve"> poruš</w:t>
      </w:r>
      <w:r w:rsidR="00200AE3" w:rsidRPr="00651818">
        <w:rPr>
          <w:sz w:val="19"/>
          <w:szCs w:val="19"/>
          <w:lang w:val="cs-CZ"/>
        </w:rPr>
        <w:t>ování</w:t>
      </w:r>
      <w:r w:rsidRPr="00651818">
        <w:rPr>
          <w:sz w:val="19"/>
          <w:szCs w:val="19"/>
          <w:lang w:val="cs-CZ"/>
        </w:rPr>
        <w:t xml:space="preserve"> </w:t>
      </w:r>
      <w:r w:rsidR="00C2579C">
        <w:rPr>
          <w:sz w:val="19"/>
          <w:szCs w:val="19"/>
          <w:lang w:val="cs-CZ"/>
        </w:rPr>
        <w:t xml:space="preserve">práv </w:t>
      </w:r>
      <w:r w:rsidRPr="00651818">
        <w:rPr>
          <w:sz w:val="19"/>
          <w:szCs w:val="19"/>
          <w:lang w:val="cs-CZ"/>
        </w:rPr>
        <w:t xml:space="preserve">a zneužívání včetně trestných činů podle mezinárodního práva. I </w:t>
      </w:r>
      <w:r w:rsidR="009254E9" w:rsidRPr="00651818">
        <w:rPr>
          <w:sz w:val="19"/>
          <w:szCs w:val="19"/>
          <w:lang w:val="cs-CZ"/>
        </w:rPr>
        <w:t xml:space="preserve">navzdory jistému </w:t>
      </w:r>
      <w:r w:rsidRPr="00651818">
        <w:rPr>
          <w:sz w:val="19"/>
          <w:szCs w:val="19"/>
          <w:lang w:val="cs-CZ"/>
        </w:rPr>
        <w:t>pokrok</w:t>
      </w:r>
      <w:r w:rsidR="009254E9" w:rsidRPr="00651818">
        <w:rPr>
          <w:sz w:val="19"/>
          <w:szCs w:val="19"/>
          <w:lang w:val="cs-CZ"/>
        </w:rPr>
        <w:t>u</w:t>
      </w:r>
      <w:r w:rsidRPr="00651818">
        <w:rPr>
          <w:sz w:val="19"/>
          <w:szCs w:val="19"/>
          <w:lang w:val="cs-CZ"/>
        </w:rPr>
        <w:t xml:space="preserve"> v některých zemích </w:t>
      </w:r>
      <w:r w:rsidR="000221DA" w:rsidRPr="00651818">
        <w:rPr>
          <w:sz w:val="19"/>
          <w:szCs w:val="19"/>
          <w:lang w:val="cs-CZ"/>
        </w:rPr>
        <w:t xml:space="preserve">chyběly </w:t>
      </w:r>
      <w:r w:rsidRPr="00651818">
        <w:rPr>
          <w:sz w:val="19"/>
          <w:szCs w:val="19"/>
          <w:lang w:val="cs-CZ"/>
        </w:rPr>
        <w:t>konkrétní kroky k zajištění spravedlnosti pro oběti.</w:t>
      </w:r>
    </w:p>
    <w:p w14:paraId="1E865A45" w14:textId="4C61611E" w:rsidR="00A1380A" w:rsidRPr="00651818" w:rsidRDefault="00A1380A" w:rsidP="00B563F5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V </w:t>
      </w:r>
      <w:r w:rsidR="0087318C">
        <w:rPr>
          <w:sz w:val="19"/>
          <w:szCs w:val="19"/>
          <w:lang w:val="cs-CZ"/>
        </w:rPr>
        <w:t>J</w:t>
      </w:r>
      <w:r w:rsidRPr="00651818">
        <w:rPr>
          <w:sz w:val="19"/>
          <w:szCs w:val="19"/>
          <w:lang w:val="cs-CZ"/>
        </w:rPr>
        <w:t>ižním Súdánu s</w:t>
      </w:r>
      <w:r w:rsidR="0058418C" w:rsidRPr="00651818">
        <w:rPr>
          <w:sz w:val="19"/>
          <w:szCs w:val="19"/>
          <w:lang w:val="cs-CZ"/>
        </w:rPr>
        <w:t>e</w:t>
      </w:r>
      <w:r w:rsidRPr="00651818">
        <w:rPr>
          <w:sz w:val="19"/>
          <w:szCs w:val="19"/>
          <w:lang w:val="cs-CZ"/>
        </w:rPr>
        <w:t xml:space="preserve"> pachatelé </w:t>
      </w:r>
      <w:r w:rsidR="00C873A2">
        <w:rPr>
          <w:sz w:val="19"/>
          <w:szCs w:val="19"/>
          <w:lang w:val="cs-CZ"/>
        </w:rPr>
        <w:t>závažných</w:t>
      </w:r>
      <w:r w:rsidRPr="00651818">
        <w:rPr>
          <w:sz w:val="19"/>
          <w:szCs w:val="19"/>
          <w:lang w:val="cs-CZ"/>
        </w:rPr>
        <w:t xml:space="preserve"> činů páchaných během ozbrojeného konfliktu </w:t>
      </w:r>
      <w:r w:rsidR="00CB0F3C" w:rsidRPr="00651818">
        <w:rPr>
          <w:sz w:val="19"/>
          <w:szCs w:val="19"/>
          <w:lang w:val="cs-CZ"/>
        </w:rPr>
        <w:t xml:space="preserve">i </w:t>
      </w:r>
      <w:r w:rsidRPr="00651818">
        <w:rPr>
          <w:sz w:val="19"/>
          <w:szCs w:val="19"/>
          <w:lang w:val="cs-CZ"/>
        </w:rPr>
        <w:t xml:space="preserve">nadále </w:t>
      </w:r>
      <w:r w:rsidR="00CB0F3C" w:rsidRPr="00651818">
        <w:rPr>
          <w:sz w:val="19"/>
          <w:szCs w:val="19"/>
          <w:lang w:val="cs-CZ"/>
        </w:rPr>
        <w:t xml:space="preserve">těšili </w:t>
      </w:r>
      <w:r w:rsidRPr="00651818">
        <w:rPr>
          <w:sz w:val="19"/>
          <w:szCs w:val="19"/>
          <w:lang w:val="cs-CZ"/>
        </w:rPr>
        <w:t xml:space="preserve">beztrestnosti a vláda </w:t>
      </w:r>
      <w:r w:rsidR="00CB0F3C" w:rsidRPr="00651818">
        <w:rPr>
          <w:sz w:val="19"/>
          <w:szCs w:val="19"/>
          <w:lang w:val="cs-CZ"/>
        </w:rPr>
        <w:t xml:space="preserve">i nadále bránila </w:t>
      </w:r>
      <w:r w:rsidRPr="00651818">
        <w:rPr>
          <w:sz w:val="19"/>
          <w:szCs w:val="19"/>
          <w:lang w:val="cs-CZ"/>
        </w:rPr>
        <w:t xml:space="preserve">zřízení Hybridního soudu pro </w:t>
      </w:r>
      <w:r w:rsidR="0087318C">
        <w:rPr>
          <w:sz w:val="19"/>
          <w:szCs w:val="19"/>
          <w:lang w:val="cs-CZ"/>
        </w:rPr>
        <w:t>J</w:t>
      </w:r>
      <w:r w:rsidRPr="00651818">
        <w:rPr>
          <w:sz w:val="19"/>
          <w:szCs w:val="19"/>
          <w:lang w:val="cs-CZ"/>
        </w:rPr>
        <w:t>ižní Súdán – soudního mechanismu Africk</w:t>
      </w:r>
      <w:r w:rsidR="007718F1" w:rsidRPr="00651818">
        <w:rPr>
          <w:sz w:val="19"/>
          <w:szCs w:val="19"/>
          <w:lang w:val="cs-CZ"/>
        </w:rPr>
        <w:t>é</w:t>
      </w:r>
      <w:r w:rsidRPr="00651818">
        <w:rPr>
          <w:sz w:val="19"/>
          <w:szCs w:val="19"/>
          <w:lang w:val="cs-CZ"/>
        </w:rPr>
        <w:t xml:space="preserve"> </w:t>
      </w:r>
      <w:r w:rsidR="007718F1" w:rsidRPr="00651818">
        <w:rPr>
          <w:sz w:val="19"/>
          <w:szCs w:val="19"/>
          <w:lang w:val="cs-CZ"/>
        </w:rPr>
        <w:t>u</w:t>
      </w:r>
      <w:r w:rsidRPr="00651818">
        <w:rPr>
          <w:sz w:val="19"/>
          <w:szCs w:val="19"/>
          <w:lang w:val="cs-CZ"/>
        </w:rPr>
        <w:t>ni</w:t>
      </w:r>
      <w:r w:rsidR="007718F1" w:rsidRPr="00651818">
        <w:rPr>
          <w:sz w:val="19"/>
          <w:szCs w:val="19"/>
          <w:lang w:val="cs-CZ"/>
        </w:rPr>
        <w:t>e</w:t>
      </w:r>
      <w:r w:rsidR="00B563F5" w:rsidRPr="00651818">
        <w:rPr>
          <w:sz w:val="19"/>
          <w:szCs w:val="19"/>
          <w:lang w:val="cs-CZ"/>
        </w:rPr>
        <w:t xml:space="preserve"> určeného k </w:t>
      </w:r>
      <w:r w:rsidRPr="00651818">
        <w:rPr>
          <w:sz w:val="19"/>
          <w:szCs w:val="19"/>
          <w:lang w:val="cs-CZ"/>
        </w:rPr>
        <w:t>řeš</w:t>
      </w:r>
      <w:r w:rsidR="00B563F5" w:rsidRPr="00651818">
        <w:rPr>
          <w:sz w:val="19"/>
          <w:szCs w:val="19"/>
          <w:lang w:val="cs-CZ"/>
        </w:rPr>
        <w:t>ení</w:t>
      </w:r>
      <w:r w:rsidRPr="00651818">
        <w:rPr>
          <w:sz w:val="19"/>
          <w:szCs w:val="19"/>
          <w:lang w:val="cs-CZ"/>
        </w:rPr>
        <w:t xml:space="preserve"> následk</w:t>
      </w:r>
      <w:r w:rsidR="00B563F5" w:rsidRPr="00651818">
        <w:rPr>
          <w:sz w:val="19"/>
          <w:szCs w:val="19"/>
          <w:lang w:val="cs-CZ"/>
        </w:rPr>
        <w:t>ů</w:t>
      </w:r>
      <w:r w:rsidRPr="00651818">
        <w:rPr>
          <w:sz w:val="19"/>
          <w:szCs w:val="19"/>
          <w:lang w:val="cs-CZ"/>
        </w:rPr>
        <w:t xml:space="preserve"> násilí a </w:t>
      </w:r>
      <w:r w:rsidR="00B563F5" w:rsidRPr="00651818">
        <w:rPr>
          <w:sz w:val="19"/>
          <w:szCs w:val="19"/>
          <w:lang w:val="cs-CZ"/>
        </w:rPr>
        <w:t>zajišťování</w:t>
      </w:r>
      <w:r w:rsidRPr="00651818">
        <w:rPr>
          <w:sz w:val="19"/>
          <w:szCs w:val="19"/>
          <w:lang w:val="cs-CZ"/>
        </w:rPr>
        <w:t xml:space="preserve"> spravedlnost</w:t>
      </w:r>
      <w:r w:rsidR="0087318C">
        <w:rPr>
          <w:sz w:val="19"/>
          <w:szCs w:val="19"/>
          <w:lang w:val="cs-CZ"/>
        </w:rPr>
        <w:t>i</w:t>
      </w:r>
      <w:r w:rsidRPr="00651818">
        <w:rPr>
          <w:sz w:val="19"/>
          <w:szCs w:val="19"/>
          <w:lang w:val="cs-CZ"/>
        </w:rPr>
        <w:t xml:space="preserve"> </w:t>
      </w:r>
      <w:r w:rsidR="00B563F5" w:rsidRPr="00651818">
        <w:rPr>
          <w:sz w:val="19"/>
          <w:szCs w:val="19"/>
          <w:lang w:val="cs-CZ"/>
        </w:rPr>
        <w:t xml:space="preserve">pro </w:t>
      </w:r>
      <w:r w:rsidRPr="00651818">
        <w:rPr>
          <w:sz w:val="19"/>
          <w:szCs w:val="19"/>
          <w:lang w:val="cs-CZ"/>
        </w:rPr>
        <w:t>obět</w:t>
      </w:r>
      <w:r w:rsidR="00B563F5" w:rsidRPr="00651818">
        <w:rPr>
          <w:sz w:val="19"/>
          <w:szCs w:val="19"/>
          <w:lang w:val="cs-CZ"/>
        </w:rPr>
        <w:t>i</w:t>
      </w:r>
      <w:r w:rsidRPr="00651818">
        <w:rPr>
          <w:sz w:val="19"/>
          <w:szCs w:val="19"/>
          <w:lang w:val="cs-CZ"/>
        </w:rPr>
        <w:t xml:space="preserve"> konfliktu.</w:t>
      </w:r>
    </w:p>
    <w:p w14:paraId="79DFB399" w14:textId="3CB2843E" w:rsidR="003E2333" w:rsidRPr="00651818" w:rsidRDefault="00073824" w:rsidP="00D34B81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P</w:t>
      </w:r>
      <w:r w:rsidR="00515468" w:rsidRPr="00651818">
        <w:rPr>
          <w:sz w:val="19"/>
          <w:szCs w:val="19"/>
          <w:lang w:val="cs-CZ"/>
        </w:rPr>
        <w:t xml:space="preserve">achatelé </w:t>
      </w:r>
      <w:r w:rsidRPr="00651818">
        <w:rPr>
          <w:sz w:val="19"/>
          <w:szCs w:val="19"/>
          <w:lang w:val="cs-CZ"/>
        </w:rPr>
        <w:t xml:space="preserve">za </w:t>
      </w:r>
      <w:r w:rsidR="00515468" w:rsidRPr="00651818">
        <w:rPr>
          <w:sz w:val="19"/>
          <w:szCs w:val="19"/>
          <w:lang w:val="cs-CZ"/>
        </w:rPr>
        <w:t xml:space="preserve">více než 16 let závažného porušování práv v </w:t>
      </w:r>
      <w:proofErr w:type="spellStart"/>
      <w:r w:rsidR="00515468" w:rsidRPr="00651818">
        <w:rPr>
          <w:sz w:val="19"/>
          <w:szCs w:val="19"/>
          <w:lang w:val="cs-CZ"/>
        </w:rPr>
        <w:t>Dárfúru</w:t>
      </w:r>
      <w:proofErr w:type="spellEnd"/>
      <w:r w:rsidR="00515468" w:rsidRPr="00651818">
        <w:rPr>
          <w:sz w:val="19"/>
          <w:szCs w:val="19"/>
          <w:lang w:val="cs-CZ"/>
        </w:rPr>
        <w:t xml:space="preserve"> – včetně válečných zločinů, zločinů proti lidskosti a genocidy </w:t>
      </w:r>
      <w:r w:rsidRPr="00651818">
        <w:rPr>
          <w:sz w:val="19"/>
          <w:szCs w:val="19"/>
          <w:lang w:val="cs-CZ"/>
        </w:rPr>
        <w:t>–</w:t>
      </w:r>
      <w:r w:rsidR="00515468" w:rsidRPr="00651818">
        <w:rPr>
          <w:sz w:val="19"/>
          <w:szCs w:val="19"/>
          <w:lang w:val="cs-CZ"/>
        </w:rPr>
        <w:t xml:space="preserve"> </w:t>
      </w:r>
      <w:r w:rsidR="00D34B81" w:rsidRPr="00651818">
        <w:rPr>
          <w:sz w:val="19"/>
          <w:szCs w:val="19"/>
          <w:lang w:val="cs-CZ"/>
        </w:rPr>
        <w:t xml:space="preserve">dosud nebyly v Súdánu </w:t>
      </w:r>
      <w:r w:rsidR="00515468" w:rsidRPr="00651818">
        <w:rPr>
          <w:sz w:val="19"/>
          <w:szCs w:val="19"/>
          <w:lang w:val="cs-CZ"/>
        </w:rPr>
        <w:t>předvedeni před soud.</w:t>
      </w:r>
    </w:p>
    <w:p w14:paraId="79DFB39B" w14:textId="58BEA56A" w:rsidR="003E2333" w:rsidRPr="00651818" w:rsidRDefault="00CF2216" w:rsidP="00527003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Stejně jako v předchozích letech neučinila </w:t>
      </w:r>
      <w:r w:rsidR="00527003" w:rsidRPr="00651818">
        <w:rPr>
          <w:sz w:val="19"/>
          <w:szCs w:val="19"/>
          <w:lang w:val="cs-CZ"/>
        </w:rPr>
        <w:t xml:space="preserve">nigérijská vláda </w:t>
      </w:r>
      <w:r w:rsidRPr="00651818">
        <w:rPr>
          <w:sz w:val="19"/>
          <w:szCs w:val="19"/>
          <w:lang w:val="cs-CZ"/>
        </w:rPr>
        <w:t xml:space="preserve">žádné </w:t>
      </w:r>
      <w:r w:rsidR="00527003" w:rsidRPr="00651818">
        <w:rPr>
          <w:sz w:val="19"/>
          <w:szCs w:val="19"/>
          <w:lang w:val="cs-CZ"/>
        </w:rPr>
        <w:t xml:space="preserve">konkrétní </w:t>
      </w:r>
      <w:r w:rsidRPr="00651818">
        <w:rPr>
          <w:sz w:val="19"/>
          <w:szCs w:val="19"/>
          <w:lang w:val="cs-CZ"/>
        </w:rPr>
        <w:t xml:space="preserve">kroky k tomu, aby </w:t>
      </w:r>
      <w:r w:rsidR="00FC661D" w:rsidRPr="00651818">
        <w:rPr>
          <w:sz w:val="19"/>
          <w:szCs w:val="19"/>
          <w:lang w:val="cs-CZ"/>
        </w:rPr>
        <w:t xml:space="preserve">zajistila </w:t>
      </w:r>
      <w:r w:rsidRPr="00651818">
        <w:rPr>
          <w:sz w:val="19"/>
          <w:szCs w:val="19"/>
          <w:lang w:val="cs-CZ"/>
        </w:rPr>
        <w:t xml:space="preserve">spravedlnost </w:t>
      </w:r>
      <w:r w:rsidR="00FC661D" w:rsidRPr="00651818">
        <w:rPr>
          <w:sz w:val="19"/>
          <w:szCs w:val="19"/>
          <w:lang w:val="cs-CZ"/>
        </w:rPr>
        <w:t xml:space="preserve">pro </w:t>
      </w:r>
      <w:r w:rsidRPr="00651818">
        <w:rPr>
          <w:sz w:val="19"/>
          <w:szCs w:val="19"/>
          <w:lang w:val="cs-CZ"/>
        </w:rPr>
        <w:t>nespoč</w:t>
      </w:r>
      <w:r w:rsidR="00FC661D" w:rsidRPr="00651818">
        <w:rPr>
          <w:sz w:val="19"/>
          <w:szCs w:val="19"/>
          <w:lang w:val="cs-CZ"/>
        </w:rPr>
        <w:t>et</w:t>
      </w:r>
      <w:r w:rsidRPr="00651818">
        <w:rPr>
          <w:sz w:val="19"/>
          <w:szCs w:val="19"/>
          <w:lang w:val="cs-CZ"/>
        </w:rPr>
        <w:t xml:space="preserve"> obětí válečných zločinů a zločinů proti lidskosti páchaných na severovýchodě </w:t>
      </w:r>
      <w:r w:rsidR="00FC661D" w:rsidRPr="00651818">
        <w:rPr>
          <w:sz w:val="19"/>
          <w:szCs w:val="19"/>
          <w:lang w:val="cs-CZ"/>
        </w:rPr>
        <w:t xml:space="preserve">ozbrojenou skupinou </w:t>
      </w:r>
      <w:r w:rsidRPr="00651818">
        <w:rPr>
          <w:sz w:val="19"/>
          <w:szCs w:val="19"/>
          <w:lang w:val="cs-CZ"/>
        </w:rPr>
        <w:t xml:space="preserve">Boko </w:t>
      </w:r>
      <w:proofErr w:type="spellStart"/>
      <w:r w:rsidRPr="00651818">
        <w:rPr>
          <w:sz w:val="19"/>
          <w:szCs w:val="19"/>
          <w:lang w:val="cs-CZ"/>
        </w:rPr>
        <w:t>Haram</w:t>
      </w:r>
      <w:proofErr w:type="spellEnd"/>
      <w:r w:rsidRPr="00651818">
        <w:rPr>
          <w:sz w:val="19"/>
          <w:szCs w:val="19"/>
          <w:lang w:val="cs-CZ"/>
        </w:rPr>
        <w:t xml:space="preserve"> a je</w:t>
      </w:r>
      <w:r w:rsidR="00FC661D" w:rsidRPr="00651818">
        <w:rPr>
          <w:sz w:val="19"/>
          <w:szCs w:val="19"/>
          <w:lang w:val="cs-CZ"/>
        </w:rPr>
        <w:t>jími</w:t>
      </w:r>
      <w:r w:rsidRPr="00651818">
        <w:rPr>
          <w:sz w:val="19"/>
          <w:szCs w:val="19"/>
          <w:lang w:val="cs-CZ"/>
        </w:rPr>
        <w:t xml:space="preserve"> vlastními bezpečnostními silami.</w:t>
      </w:r>
    </w:p>
    <w:p w14:paraId="79DFB39E" w14:textId="2405F61E" w:rsidR="003E2333" w:rsidRPr="00651818" w:rsidRDefault="00D36F49" w:rsidP="00851BD4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Malijský prezident vyhlásil zákon o „národním usmíření“, který podle nezávislého experta OSN pro situaci v oblasti lidských práv v Mali „</w:t>
      </w:r>
      <w:r w:rsidR="00700975" w:rsidRPr="00651818">
        <w:rPr>
          <w:sz w:val="19"/>
          <w:szCs w:val="19"/>
          <w:lang w:val="cs-CZ"/>
        </w:rPr>
        <w:t>m</w:t>
      </w:r>
      <w:r w:rsidRPr="00651818">
        <w:rPr>
          <w:sz w:val="19"/>
          <w:szCs w:val="19"/>
          <w:lang w:val="cs-CZ"/>
        </w:rPr>
        <w:t xml:space="preserve">ůže </w:t>
      </w:r>
      <w:r w:rsidR="004A0C47" w:rsidRPr="00651818">
        <w:rPr>
          <w:sz w:val="19"/>
          <w:szCs w:val="19"/>
          <w:lang w:val="cs-CZ"/>
        </w:rPr>
        <w:t>předcházet</w:t>
      </w:r>
      <w:r w:rsidRPr="00651818">
        <w:rPr>
          <w:sz w:val="19"/>
          <w:szCs w:val="19"/>
          <w:lang w:val="cs-CZ"/>
        </w:rPr>
        <w:t xml:space="preserve"> mnoh</w:t>
      </w:r>
      <w:r w:rsidR="003A5BB1" w:rsidRPr="00651818">
        <w:rPr>
          <w:sz w:val="19"/>
          <w:szCs w:val="19"/>
          <w:lang w:val="cs-CZ"/>
        </w:rPr>
        <w:t>a</w:t>
      </w:r>
      <w:r w:rsidRPr="00651818">
        <w:rPr>
          <w:sz w:val="19"/>
          <w:szCs w:val="19"/>
          <w:lang w:val="cs-CZ"/>
        </w:rPr>
        <w:t xml:space="preserve"> obět</w:t>
      </w:r>
      <w:r w:rsidR="003A5BB1" w:rsidRPr="00651818">
        <w:rPr>
          <w:sz w:val="19"/>
          <w:szCs w:val="19"/>
          <w:lang w:val="cs-CZ"/>
        </w:rPr>
        <w:t>em</w:t>
      </w:r>
      <w:r w:rsidRPr="00651818">
        <w:rPr>
          <w:sz w:val="19"/>
          <w:szCs w:val="19"/>
          <w:lang w:val="cs-CZ"/>
        </w:rPr>
        <w:t xml:space="preserve"> závažného porušování práv </w:t>
      </w:r>
      <w:r w:rsidR="00720231" w:rsidRPr="00651818">
        <w:rPr>
          <w:sz w:val="19"/>
          <w:szCs w:val="19"/>
          <w:lang w:val="cs-CZ"/>
        </w:rPr>
        <w:t xml:space="preserve">v oblasti </w:t>
      </w:r>
      <w:r w:rsidRPr="00651818">
        <w:rPr>
          <w:sz w:val="19"/>
          <w:szCs w:val="19"/>
          <w:lang w:val="cs-CZ"/>
        </w:rPr>
        <w:t>uplatňov</w:t>
      </w:r>
      <w:r w:rsidR="00EC26A9" w:rsidRPr="00651818">
        <w:rPr>
          <w:sz w:val="19"/>
          <w:szCs w:val="19"/>
          <w:lang w:val="cs-CZ"/>
        </w:rPr>
        <w:t>ání</w:t>
      </w:r>
      <w:r w:rsidRPr="00651818">
        <w:rPr>
          <w:sz w:val="19"/>
          <w:szCs w:val="19"/>
          <w:lang w:val="cs-CZ"/>
        </w:rPr>
        <w:t xml:space="preserve"> práva na </w:t>
      </w:r>
      <w:r w:rsidR="001F1A61" w:rsidRPr="00651818">
        <w:rPr>
          <w:sz w:val="19"/>
          <w:szCs w:val="19"/>
          <w:lang w:val="cs-CZ"/>
        </w:rPr>
        <w:t xml:space="preserve">rovnou </w:t>
      </w:r>
      <w:r w:rsidRPr="00651818">
        <w:rPr>
          <w:sz w:val="19"/>
          <w:szCs w:val="19"/>
          <w:lang w:val="cs-CZ"/>
        </w:rPr>
        <w:t xml:space="preserve">a </w:t>
      </w:r>
      <w:r w:rsidR="001F1A61" w:rsidRPr="00651818">
        <w:rPr>
          <w:sz w:val="19"/>
          <w:szCs w:val="19"/>
          <w:lang w:val="cs-CZ"/>
        </w:rPr>
        <w:t xml:space="preserve">nestrannou </w:t>
      </w:r>
      <w:r w:rsidRPr="00651818">
        <w:rPr>
          <w:sz w:val="19"/>
          <w:szCs w:val="19"/>
          <w:lang w:val="cs-CZ"/>
        </w:rPr>
        <w:t>spravedlnost, získ</w:t>
      </w:r>
      <w:r w:rsidR="001F1A61" w:rsidRPr="00651818">
        <w:rPr>
          <w:sz w:val="19"/>
          <w:szCs w:val="19"/>
          <w:lang w:val="cs-CZ"/>
        </w:rPr>
        <w:t>á</w:t>
      </w:r>
      <w:r w:rsidR="004A0C47" w:rsidRPr="00651818">
        <w:rPr>
          <w:sz w:val="19"/>
          <w:szCs w:val="19"/>
          <w:lang w:val="cs-CZ"/>
        </w:rPr>
        <w:t>vá</w:t>
      </w:r>
      <w:r w:rsidR="001F1A61" w:rsidRPr="00651818">
        <w:rPr>
          <w:sz w:val="19"/>
          <w:szCs w:val="19"/>
          <w:lang w:val="cs-CZ"/>
        </w:rPr>
        <w:t xml:space="preserve">ní </w:t>
      </w:r>
      <w:r w:rsidRPr="00651818">
        <w:rPr>
          <w:sz w:val="19"/>
          <w:szCs w:val="19"/>
          <w:lang w:val="cs-CZ"/>
        </w:rPr>
        <w:t>odškodnění a pozn</w:t>
      </w:r>
      <w:r w:rsidR="009C2E8F" w:rsidRPr="00651818">
        <w:rPr>
          <w:sz w:val="19"/>
          <w:szCs w:val="19"/>
          <w:lang w:val="cs-CZ"/>
        </w:rPr>
        <w:t>ání</w:t>
      </w:r>
      <w:r w:rsidRPr="00651818">
        <w:rPr>
          <w:sz w:val="19"/>
          <w:szCs w:val="19"/>
          <w:lang w:val="cs-CZ"/>
        </w:rPr>
        <w:t xml:space="preserve"> pravd</w:t>
      </w:r>
      <w:r w:rsidR="009C2E8F" w:rsidRPr="00651818">
        <w:rPr>
          <w:sz w:val="19"/>
          <w:szCs w:val="19"/>
          <w:lang w:val="cs-CZ"/>
        </w:rPr>
        <w:t>y</w:t>
      </w:r>
      <w:r w:rsidRPr="00651818">
        <w:rPr>
          <w:sz w:val="19"/>
          <w:szCs w:val="19"/>
          <w:lang w:val="cs-CZ"/>
        </w:rPr>
        <w:t xml:space="preserve"> o porušení</w:t>
      </w:r>
      <w:r w:rsidR="009C2E8F" w:rsidRPr="00651818">
        <w:rPr>
          <w:sz w:val="19"/>
          <w:szCs w:val="19"/>
          <w:lang w:val="cs-CZ"/>
        </w:rPr>
        <w:t>ch</w:t>
      </w:r>
      <w:r w:rsidRPr="00651818">
        <w:rPr>
          <w:sz w:val="19"/>
          <w:szCs w:val="19"/>
          <w:lang w:val="cs-CZ"/>
        </w:rPr>
        <w:t xml:space="preserve"> </w:t>
      </w:r>
      <w:r w:rsidR="00423855">
        <w:rPr>
          <w:sz w:val="19"/>
          <w:szCs w:val="19"/>
          <w:lang w:val="cs-CZ"/>
        </w:rPr>
        <w:t xml:space="preserve">práv </w:t>
      </w:r>
      <w:r w:rsidRPr="00651818">
        <w:rPr>
          <w:sz w:val="19"/>
          <w:szCs w:val="19"/>
          <w:lang w:val="cs-CZ"/>
        </w:rPr>
        <w:t>spáchan</w:t>
      </w:r>
      <w:r w:rsidR="009C2E8F" w:rsidRPr="00651818">
        <w:rPr>
          <w:sz w:val="19"/>
          <w:szCs w:val="19"/>
          <w:lang w:val="cs-CZ"/>
        </w:rPr>
        <w:t>ých</w:t>
      </w:r>
      <w:r w:rsidRPr="00651818">
        <w:rPr>
          <w:sz w:val="19"/>
          <w:szCs w:val="19"/>
          <w:lang w:val="cs-CZ"/>
        </w:rPr>
        <w:t xml:space="preserve"> v</w:t>
      </w:r>
      <w:r w:rsidR="009C2E8F" w:rsidRPr="00651818">
        <w:rPr>
          <w:sz w:val="19"/>
          <w:szCs w:val="19"/>
          <w:lang w:val="cs-CZ"/>
        </w:rPr>
        <w:t> </w:t>
      </w:r>
      <w:r w:rsidRPr="00651818">
        <w:rPr>
          <w:sz w:val="19"/>
          <w:szCs w:val="19"/>
          <w:lang w:val="cs-CZ"/>
        </w:rPr>
        <w:t xml:space="preserve">minulosti “. </w:t>
      </w:r>
      <w:r w:rsidR="00237F4D">
        <w:rPr>
          <w:sz w:val="19"/>
          <w:szCs w:val="19"/>
          <w:lang w:val="cs-CZ"/>
        </w:rPr>
        <w:t xml:space="preserve">Navzdory </w:t>
      </w:r>
      <w:r w:rsidRPr="00651818">
        <w:rPr>
          <w:sz w:val="19"/>
          <w:szCs w:val="19"/>
          <w:lang w:val="cs-CZ"/>
        </w:rPr>
        <w:t>četn</w:t>
      </w:r>
      <w:r w:rsidR="006240BF">
        <w:rPr>
          <w:sz w:val="19"/>
          <w:szCs w:val="19"/>
          <w:lang w:val="cs-CZ"/>
        </w:rPr>
        <w:t>é</w:t>
      </w:r>
      <w:r w:rsidR="00237F4D">
        <w:rPr>
          <w:sz w:val="19"/>
          <w:szCs w:val="19"/>
          <w:lang w:val="cs-CZ"/>
        </w:rPr>
        <w:t>m</w:t>
      </w:r>
      <w:r w:rsidR="006240BF">
        <w:rPr>
          <w:sz w:val="19"/>
          <w:szCs w:val="19"/>
          <w:lang w:val="cs-CZ"/>
        </w:rPr>
        <w:t>u</w:t>
      </w:r>
      <w:r w:rsidRPr="00651818">
        <w:rPr>
          <w:sz w:val="19"/>
          <w:szCs w:val="19"/>
          <w:lang w:val="cs-CZ"/>
        </w:rPr>
        <w:t xml:space="preserve"> poruš</w:t>
      </w:r>
      <w:r w:rsidR="009C2E8F" w:rsidRPr="00651818">
        <w:rPr>
          <w:sz w:val="19"/>
          <w:szCs w:val="19"/>
          <w:lang w:val="cs-CZ"/>
        </w:rPr>
        <w:t>ová</w:t>
      </w:r>
      <w:r w:rsidRPr="00651818">
        <w:rPr>
          <w:sz w:val="19"/>
          <w:szCs w:val="19"/>
          <w:lang w:val="cs-CZ"/>
        </w:rPr>
        <w:t xml:space="preserve">ní </w:t>
      </w:r>
      <w:r w:rsidR="00C2579C">
        <w:rPr>
          <w:sz w:val="19"/>
          <w:szCs w:val="19"/>
          <w:lang w:val="cs-CZ"/>
        </w:rPr>
        <w:t xml:space="preserve">práv </w:t>
      </w:r>
      <w:r w:rsidRPr="00651818">
        <w:rPr>
          <w:sz w:val="19"/>
          <w:szCs w:val="19"/>
          <w:lang w:val="cs-CZ"/>
        </w:rPr>
        <w:t>a zneužívání spáchan</w:t>
      </w:r>
      <w:r w:rsidR="006240BF">
        <w:rPr>
          <w:sz w:val="19"/>
          <w:szCs w:val="19"/>
          <w:lang w:val="cs-CZ"/>
        </w:rPr>
        <w:t>ému</w:t>
      </w:r>
      <w:r w:rsidRPr="00651818">
        <w:rPr>
          <w:sz w:val="19"/>
          <w:szCs w:val="19"/>
          <w:lang w:val="cs-CZ"/>
        </w:rPr>
        <w:t xml:space="preserve"> od roku 2012 </w:t>
      </w:r>
      <w:r w:rsidR="00851BD4" w:rsidRPr="00651818">
        <w:rPr>
          <w:sz w:val="19"/>
          <w:szCs w:val="19"/>
          <w:lang w:val="cs-CZ"/>
        </w:rPr>
        <w:t>proběhlo jen několik málo soudů,</w:t>
      </w:r>
      <w:r w:rsidRPr="00651818">
        <w:rPr>
          <w:sz w:val="19"/>
          <w:szCs w:val="19"/>
          <w:lang w:val="cs-CZ"/>
        </w:rPr>
        <w:t xml:space="preserve"> a </w:t>
      </w:r>
      <w:r w:rsidR="00851BD4" w:rsidRPr="00651818">
        <w:rPr>
          <w:sz w:val="19"/>
          <w:szCs w:val="19"/>
          <w:lang w:val="cs-CZ"/>
        </w:rPr>
        <w:t xml:space="preserve">ještě méně </w:t>
      </w:r>
      <w:r w:rsidRPr="00651818">
        <w:rPr>
          <w:sz w:val="19"/>
          <w:szCs w:val="19"/>
          <w:lang w:val="cs-CZ"/>
        </w:rPr>
        <w:t>usvědčení.</w:t>
      </w:r>
    </w:p>
    <w:p w14:paraId="57B9DAC0" w14:textId="44B184B6" w:rsidR="00851BD4" w:rsidRPr="00651818" w:rsidRDefault="008D6019" w:rsidP="00851BD4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Beztrestnost byla rovněž rozšířena v souvislosti se zneužíváním </w:t>
      </w:r>
      <w:r w:rsidR="006240BF">
        <w:rPr>
          <w:sz w:val="19"/>
          <w:szCs w:val="19"/>
          <w:lang w:val="cs-CZ"/>
        </w:rPr>
        <w:t xml:space="preserve">na </w:t>
      </w:r>
      <w:r w:rsidRPr="00651818">
        <w:rPr>
          <w:sz w:val="19"/>
          <w:szCs w:val="19"/>
          <w:lang w:val="cs-CZ"/>
        </w:rPr>
        <w:t>stran</w:t>
      </w:r>
      <w:r w:rsidR="006240BF">
        <w:rPr>
          <w:sz w:val="19"/>
          <w:szCs w:val="19"/>
          <w:lang w:val="cs-CZ"/>
        </w:rPr>
        <w:t>ě</w:t>
      </w:r>
      <w:r w:rsidRPr="00651818">
        <w:rPr>
          <w:sz w:val="19"/>
          <w:szCs w:val="19"/>
          <w:lang w:val="cs-CZ"/>
        </w:rPr>
        <w:t xml:space="preserve"> nestátních činitelů stejně jako porušováním </w:t>
      </w:r>
      <w:r w:rsidR="00C2579C">
        <w:rPr>
          <w:sz w:val="19"/>
          <w:szCs w:val="19"/>
          <w:lang w:val="cs-CZ"/>
        </w:rPr>
        <w:t xml:space="preserve">práv </w:t>
      </w:r>
      <w:r w:rsidR="006240BF">
        <w:rPr>
          <w:sz w:val="19"/>
          <w:szCs w:val="19"/>
          <w:lang w:val="cs-CZ"/>
        </w:rPr>
        <w:t>na</w:t>
      </w:r>
      <w:r w:rsidRPr="00651818">
        <w:rPr>
          <w:sz w:val="19"/>
          <w:szCs w:val="19"/>
          <w:lang w:val="cs-CZ"/>
        </w:rPr>
        <w:t xml:space="preserve"> stran</w:t>
      </w:r>
      <w:r w:rsidR="006240BF">
        <w:rPr>
          <w:sz w:val="19"/>
          <w:szCs w:val="19"/>
          <w:lang w:val="cs-CZ"/>
        </w:rPr>
        <w:t>ě</w:t>
      </w:r>
      <w:r w:rsidRPr="00651818">
        <w:rPr>
          <w:sz w:val="19"/>
          <w:szCs w:val="19"/>
          <w:lang w:val="cs-CZ"/>
        </w:rPr>
        <w:t xml:space="preserve"> státních činitelů </w:t>
      </w:r>
      <w:r w:rsidR="00D009CB" w:rsidRPr="00651818">
        <w:rPr>
          <w:sz w:val="19"/>
          <w:szCs w:val="19"/>
          <w:lang w:val="cs-CZ"/>
        </w:rPr>
        <w:t>–</w:t>
      </w:r>
      <w:r w:rsidRPr="00651818">
        <w:rPr>
          <w:sz w:val="19"/>
          <w:szCs w:val="19"/>
          <w:lang w:val="cs-CZ"/>
        </w:rPr>
        <w:t xml:space="preserve"> včetně</w:t>
      </w:r>
      <w:r w:rsidR="00D009CB" w:rsidRPr="00651818">
        <w:rPr>
          <w:sz w:val="19"/>
          <w:szCs w:val="19"/>
          <w:lang w:val="cs-CZ"/>
        </w:rPr>
        <w:t xml:space="preserve"> </w:t>
      </w:r>
      <w:r w:rsidR="00C14FE4" w:rsidRPr="00651818">
        <w:rPr>
          <w:sz w:val="19"/>
          <w:szCs w:val="19"/>
          <w:lang w:val="cs-CZ"/>
        </w:rPr>
        <w:t>tvrdý</w:t>
      </w:r>
      <w:r w:rsidR="00D009CB" w:rsidRPr="00651818">
        <w:rPr>
          <w:sz w:val="19"/>
          <w:szCs w:val="19"/>
          <w:lang w:val="cs-CZ"/>
        </w:rPr>
        <w:t>ch</w:t>
      </w:r>
      <w:r w:rsidR="00C14FE4" w:rsidRPr="00651818">
        <w:rPr>
          <w:sz w:val="19"/>
          <w:szCs w:val="19"/>
          <w:lang w:val="cs-CZ"/>
        </w:rPr>
        <w:t xml:space="preserve"> </w:t>
      </w:r>
      <w:r w:rsidRPr="00651818">
        <w:rPr>
          <w:sz w:val="19"/>
          <w:szCs w:val="19"/>
          <w:lang w:val="cs-CZ"/>
        </w:rPr>
        <w:t xml:space="preserve">zásahů proti </w:t>
      </w:r>
      <w:r w:rsidR="00D009CB" w:rsidRPr="00651818">
        <w:rPr>
          <w:sz w:val="19"/>
          <w:szCs w:val="19"/>
          <w:lang w:val="cs-CZ"/>
        </w:rPr>
        <w:t>protestujícím</w:t>
      </w:r>
      <w:r w:rsidRPr="00651818">
        <w:rPr>
          <w:sz w:val="19"/>
          <w:szCs w:val="19"/>
          <w:lang w:val="cs-CZ"/>
        </w:rPr>
        <w:t>, mučení a další</w:t>
      </w:r>
      <w:r w:rsidR="00D009CB" w:rsidRPr="00651818">
        <w:rPr>
          <w:sz w:val="19"/>
          <w:szCs w:val="19"/>
          <w:lang w:val="cs-CZ"/>
        </w:rPr>
        <w:t>ch</w:t>
      </w:r>
      <w:r w:rsidRPr="00651818">
        <w:rPr>
          <w:sz w:val="19"/>
          <w:szCs w:val="19"/>
          <w:lang w:val="cs-CZ"/>
        </w:rPr>
        <w:t xml:space="preserve"> útoků </w:t>
      </w:r>
      <w:r w:rsidR="00D009CB" w:rsidRPr="00651818">
        <w:rPr>
          <w:sz w:val="19"/>
          <w:szCs w:val="19"/>
          <w:lang w:val="cs-CZ"/>
        </w:rPr>
        <w:t>proti</w:t>
      </w:r>
      <w:r w:rsidRPr="00651818">
        <w:rPr>
          <w:sz w:val="19"/>
          <w:szCs w:val="19"/>
          <w:lang w:val="cs-CZ"/>
        </w:rPr>
        <w:t xml:space="preserve"> obhájc</w:t>
      </w:r>
      <w:r w:rsidR="00D009CB" w:rsidRPr="00651818">
        <w:rPr>
          <w:sz w:val="19"/>
          <w:szCs w:val="19"/>
          <w:lang w:val="cs-CZ"/>
        </w:rPr>
        <w:t>ům</w:t>
      </w:r>
      <w:r w:rsidRPr="00651818">
        <w:rPr>
          <w:sz w:val="19"/>
          <w:szCs w:val="19"/>
          <w:lang w:val="cs-CZ"/>
        </w:rPr>
        <w:t xml:space="preserve"> lidských práv, občansk</w:t>
      </w:r>
      <w:r w:rsidR="00D009CB" w:rsidRPr="00651818">
        <w:rPr>
          <w:sz w:val="19"/>
          <w:szCs w:val="19"/>
          <w:lang w:val="cs-CZ"/>
        </w:rPr>
        <w:t>ým</w:t>
      </w:r>
      <w:r w:rsidRPr="00651818">
        <w:rPr>
          <w:sz w:val="19"/>
          <w:szCs w:val="19"/>
          <w:lang w:val="cs-CZ"/>
        </w:rPr>
        <w:t xml:space="preserve"> aktivist</w:t>
      </w:r>
      <w:r w:rsidR="00D009CB" w:rsidRPr="00651818">
        <w:rPr>
          <w:sz w:val="19"/>
          <w:szCs w:val="19"/>
          <w:lang w:val="cs-CZ"/>
        </w:rPr>
        <w:t>ům</w:t>
      </w:r>
      <w:r w:rsidRPr="00651818">
        <w:rPr>
          <w:sz w:val="19"/>
          <w:szCs w:val="19"/>
          <w:lang w:val="cs-CZ"/>
        </w:rPr>
        <w:t>, menšin</w:t>
      </w:r>
      <w:r w:rsidR="00D009CB" w:rsidRPr="00651818">
        <w:rPr>
          <w:sz w:val="19"/>
          <w:szCs w:val="19"/>
          <w:lang w:val="cs-CZ"/>
        </w:rPr>
        <w:t>ám</w:t>
      </w:r>
      <w:r w:rsidRPr="00651818">
        <w:rPr>
          <w:sz w:val="19"/>
          <w:szCs w:val="19"/>
          <w:lang w:val="cs-CZ"/>
        </w:rPr>
        <w:t>, uprchlík</w:t>
      </w:r>
      <w:r w:rsidR="00D009CB" w:rsidRPr="00651818">
        <w:rPr>
          <w:sz w:val="19"/>
          <w:szCs w:val="19"/>
          <w:lang w:val="cs-CZ"/>
        </w:rPr>
        <w:t>ům</w:t>
      </w:r>
      <w:r w:rsidRPr="00651818">
        <w:rPr>
          <w:sz w:val="19"/>
          <w:szCs w:val="19"/>
          <w:lang w:val="cs-CZ"/>
        </w:rPr>
        <w:t xml:space="preserve"> a migrant</w:t>
      </w:r>
      <w:r w:rsidR="00D009CB" w:rsidRPr="00651818">
        <w:rPr>
          <w:sz w:val="19"/>
          <w:szCs w:val="19"/>
          <w:lang w:val="cs-CZ"/>
        </w:rPr>
        <w:t>ům</w:t>
      </w:r>
      <w:r w:rsidRPr="00651818">
        <w:rPr>
          <w:sz w:val="19"/>
          <w:szCs w:val="19"/>
          <w:lang w:val="cs-CZ"/>
        </w:rPr>
        <w:t>.</w:t>
      </w:r>
    </w:p>
    <w:p w14:paraId="099E4B47" w14:textId="6B7BD7F6" w:rsidR="00D009CB" w:rsidRPr="00651818" w:rsidRDefault="00527A10" w:rsidP="00851BD4">
      <w:pPr>
        <w:pStyle w:val="Zkladntext"/>
        <w:spacing w:before="120" w:line="266" w:lineRule="auto"/>
        <w:ind w:left="213" w:right="-2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V Súdánu i přes trvalé a brutální útoky bezpečnostních sil proti pokojným protestům, při kterých bylo zabito 177 </w:t>
      </w:r>
      <w:r w:rsidR="002816B8" w:rsidRPr="00651818">
        <w:rPr>
          <w:sz w:val="19"/>
          <w:szCs w:val="19"/>
          <w:lang w:val="cs-CZ"/>
        </w:rPr>
        <w:t>osob</w:t>
      </w:r>
      <w:r w:rsidRPr="00651818">
        <w:rPr>
          <w:sz w:val="19"/>
          <w:szCs w:val="19"/>
          <w:lang w:val="cs-CZ"/>
        </w:rPr>
        <w:t xml:space="preserve"> a další stovky </w:t>
      </w:r>
      <w:r w:rsidR="002816B8" w:rsidRPr="00651818">
        <w:rPr>
          <w:sz w:val="19"/>
          <w:szCs w:val="19"/>
          <w:lang w:val="cs-CZ"/>
        </w:rPr>
        <w:t xml:space="preserve">byly </w:t>
      </w:r>
      <w:r w:rsidRPr="00651818">
        <w:rPr>
          <w:sz w:val="19"/>
          <w:szCs w:val="19"/>
          <w:lang w:val="cs-CZ"/>
        </w:rPr>
        <w:t>zraněny, byl soud</w:t>
      </w:r>
      <w:r w:rsidR="002816B8" w:rsidRPr="00651818">
        <w:rPr>
          <w:sz w:val="19"/>
          <w:szCs w:val="19"/>
          <w:lang w:val="cs-CZ"/>
        </w:rPr>
        <w:t>u</w:t>
      </w:r>
      <w:r w:rsidRPr="00651818">
        <w:rPr>
          <w:sz w:val="19"/>
          <w:szCs w:val="19"/>
          <w:lang w:val="cs-CZ"/>
        </w:rPr>
        <w:t xml:space="preserve"> předložen pouze jeden případ. V říjnu zřídila nová súdánská dočasná vláda nezávislý výbor, který má vyšetřovat nejzávažnější poruš</w:t>
      </w:r>
      <w:r w:rsidR="002816B8" w:rsidRPr="00651818">
        <w:rPr>
          <w:sz w:val="19"/>
          <w:szCs w:val="19"/>
          <w:lang w:val="cs-CZ"/>
        </w:rPr>
        <w:t>e</w:t>
      </w:r>
      <w:r w:rsidRPr="00651818">
        <w:rPr>
          <w:sz w:val="19"/>
          <w:szCs w:val="19"/>
          <w:lang w:val="cs-CZ"/>
        </w:rPr>
        <w:t xml:space="preserve">ní předpisů v Chartúmu dne 3. června. Přestože výbor </w:t>
      </w:r>
      <w:r w:rsidR="005A04A8" w:rsidRPr="00651818">
        <w:rPr>
          <w:sz w:val="19"/>
          <w:szCs w:val="19"/>
          <w:lang w:val="cs-CZ"/>
        </w:rPr>
        <w:t xml:space="preserve">měl </w:t>
      </w:r>
      <w:r w:rsidRPr="00651818">
        <w:rPr>
          <w:sz w:val="19"/>
          <w:szCs w:val="19"/>
          <w:lang w:val="cs-CZ"/>
        </w:rPr>
        <w:t>zveřejn</w:t>
      </w:r>
      <w:r w:rsidR="005A04A8" w:rsidRPr="00651818">
        <w:rPr>
          <w:sz w:val="19"/>
          <w:szCs w:val="19"/>
          <w:lang w:val="cs-CZ"/>
        </w:rPr>
        <w:t>it</w:t>
      </w:r>
      <w:r w:rsidRPr="00651818">
        <w:rPr>
          <w:sz w:val="19"/>
          <w:szCs w:val="19"/>
          <w:lang w:val="cs-CZ"/>
        </w:rPr>
        <w:t xml:space="preserve"> svou zprávu a zjištění do tří měsíců, lhůta byla prodloužena.</w:t>
      </w:r>
    </w:p>
    <w:p w14:paraId="3851DB19" w14:textId="4348019A" w:rsidR="003F454E" w:rsidRPr="00651818" w:rsidRDefault="003F454E">
      <w:pPr>
        <w:pStyle w:val="Zkladntext"/>
        <w:spacing w:before="83" w:line="266" w:lineRule="auto"/>
        <w:ind w:left="204" w:right="57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Vláda v Etiopii musí ještě důkladně a nestranně vyšetřit zneužívání nestátními činiteli a bezpečnostními silami – včetně zabíjení protestujících a četných obvinění z mučení a </w:t>
      </w:r>
      <w:r w:rsidR="00947457" w:rsidRPr="00651818">
        <w:rPr>
          <w:sz w:val="19"/>
          <w:szCs w:val="19"/>
          <w:lang w:val="cs-CZ"/>
        </w:rPr>
        <w:t>dalšího</w:t>
      </w:r>
      <w:r w:rsidRPr="00651818">
        <w:rPr>
          <w:sz w:val="19"/>
          <w:szCs w:val="19"/>
          <w:lang w:val="cs-CZ"/>
        </w:rPr>
        <w:t xml:space="preserve"> </w:t>
      </w:r>
      <w:r w:rsidRPr="00651818">
        <w:rPr>
          <w:sz w:val="19"/>
          <w:szCs w:val="19"/>
          <w:lang w:val="cs-CZ"/>
        </w:rPr>
        <w:t>špatného zacházení ve věznicích.</w:t>
      </w:r>
    </w:p>
    <w:p w14:paraId="0EADF977" w14:textId="50CE2D38" w:rsidR="00947457" w:rsidRPr="00651818" w:rsidRDefault="00E51C23">
      <w:pPr>
        <w:pStyle w:val="Zkladntext"/>
        <w:spacing w:before="83" w:line="266" w:lineRule="auto"/>
        <w:ind w:left="204" w:right="57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>U</w:t>
      </w:r>
      <w:r w:rsidR="00332168" w:rsidRPr="00651818">
        <w:rPr>
          <w:sz w:val="19"/>
          <w:szCs w:val="19"/>
          <w:lang w:val="cs-CZ"/>
        </w:rPr>
        <w:t>rčit</w:t>
      </w:r>
      <w:r w:rsidRPr="00651818">
        <w:rPr>
          <w:sz w:val="19"/>
          <w:szCs w:val="19"/>
          <w:lang w:val="cs-CZ"/>
        </w:rPr>
        <w:t>ými</w:t>
      </w:r>
      <w:r w:rsidR="00332168" w:rsidRPr="00651818">
        <w:rPr>
          <w:sz w:val="19"/>
          <w:szCs w:val="19"/>
          <w:lang w:val="cs-CZ"/>
        </w:rPr>
        <w:t xml:space="preserve"> známky pokroku </w:t>
      </w:r>
      <w:r w:rsidRPr="00651818">
        <w:rPr>
          <w:sz w:val="19"/>
          <w:szCs w:val="19"/>
          <w:lang w:val="cs-CZ"/>
        </w:rPr>
        <w:t>byly</w:t>
      </w:r>
      <w:r w:rsidR="00332168" w:rsidRPr="00651818">
        <w:rPr>
          <w:sz w:val="19"/>
          <w:szCs w:val="19"/>
          <w:lang w:val="cs-CZ"/>
        </w:rPr>
        <w:t xml:space="preserve"> běžné soudy </w:t>
      </w:r>
      <w:r w:rsidR="00681684" w:rsidRPr="00651818">
        <w:rPr>
          <w:sz w:val="19"/>
          <w:szCs w:val="19"/>
          <w:lang w:val="cs-CZ"/>
        </w:rPr>
        <w:t>v S</w:t>
      </w:r>
      <w:r w:rsidR="00332168" w:rsidRPr="00651818">
        <w:rPr>
          <w:sz w:val="19"/>
          <w:szCs w:val="19"/>
          <w:lang w:val="cs-CZ"/>
        </w:rPr>
        <w:t xml:space="preserve">AR, které zkoumaly některé případy zneužívání ozbrojenými skupinami, zatímco Zvláštní trestní soud (SCC) obdržel 27 stížností a zahájil vyšetřování. </w:t>
      </w:r>
      <w:r w:rsidRPr="00651818">
        <w:rPr>
          <w:sz w:val="19"/>
          <w:szCs w:val="19"/>
          <w:lang w:val="cs-CZ"/>
        </w:rPr>
        <w:t xml:space="preserve">Nicméně, </w:t>
      </w:r>
      <w:r w:rsidR="00332168" w:rsidRPr="00651818">
        <w:rPr>
          <w:sz w:val="19"/>
          <w:szCs w:val="19"/>
          <w:lang w:val="cs-CZ"/>
        </w:rPr>
        <w:t xml:space="preserve">SCC musí ještě vydat zatýkací rozkaz nebo zahájit soudní řízení. </w:t>
      </w:r>
      <w:r w:rsidR="00456F61" w:rsidRPr="00651818">
        <w:rPr>
          <w:sz w:val="19"/>
          <w:szCs w:val="19"/>
          <w:lang w:val="cs-CZ"/>
        </w:rPr>
        <w:t>Ú</w:t>
      </w:r>
      <w:r w:rsidR="00332168" w:rsidRPr="00651818">
        <w:rPr>
          <w:sz w:val="19"/>
          <w:szCs w:val="19"/>
          <w:lang w:val="cs-CZ"/>
        </w:rPr>
        <w:t xml:space="preserve">norová mírová dohoda mezi vládou a 14 ozbrojenými skupinami navíc vedla ke jmenování údajných pachatelů </w:t>
      </w:r>
      <w:r w:rsidR="002E6414" w:rsidRPr="00651818">
        <w:rPr>
          <w:sz w:val="19"/>
          <w:szCs w:val="19"/>
          <w:lang w:val="cs-CZ"/>
        </w:rPr>
        <w:t xml:space="preserve">v rámci </w:t>
      </w:r>
      <w:r w:rsidR="00332168" w:rsidRPr="00651818">
        <w:rPr>
          <w:sz w:val="19"/>
          <w:szCs w:val="19"/>
          <w:lang w:val="cs-CZ"/>
        </w:rPr>
        <w:t xml:space="preserve">nové vlády a beztrestnost </w:t>
      </w:r>
      <w:r w:rsidR="00586DB2">
        <w:rPr>
          <w:sz w:val="19"/>
          <w:szCs w:val="19"/>
          <w:lang w:val="cs-CZ"/>
        </w:rPr>
        <w:t xml:space="preserve">nadále </w:t>
      </w:r>
      <w:r w:rsidR="00332168" w:rsidRPr="00651818">
        <w:rPr>
          <w:sz w:val="19"/>
          <w:szCs w:val="19"/>
          <w:lang w:val="cs-CZ"/>
        </w:rPr>
        <w:t>přetrvávala.</w:t>
      </w:r>
    </w:p>
    <w:p w14:paraId="2FCE2530" w14:textId="5DEAD4B1" w:rsidR="00780010" w:rsidRPr="00651818" w:rsidRDefault="00B62708" w:rsidP="00771D9B">
      <w:pPr>
        <w:pStyle w:val="Zkladntext"/>
        <w:spacing w:before="83" w:line="266" w:lineRule="auto"/>
        <w:ind w:left="204" w:right="57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V </w:t>
      </w:r>
      <w:r w:rsidR="00586DB2">
        <w:rPr>
          <w:sz w:val="19"/>
          <w:szCs w:val="19"/>
          <w:lang w:val="cs-CZ"/>
        </w:rPr>
        <w:t>DRK</w:t>
      </w:r>
      <w:r w:rsidRPr="00651818">
        <w:rPr>
          <w:sz w:val="19"/>
          <w:szCs w:val="19"/>
          <w:lang w:val="cs-CZ"/>
        </w:rPr>
        <w:t xml:space="preserve"> byla situace obdobná. Vojenské soudy </w:t>
      </w:r>
      <w:r w:rsidR="006B4C5F">
        <w:rPr>
          <w:sz w:val="19"/>
          <w:szCs w:val="19"/>
          <w:lang w:val="cs-CZ"/>
        </w:rPr>
        <w:t>vyslech</w:t>
      </w:r>
      <w:r w:rsidR="00DC061C" w:rsidRPr="00651818">
        <w:rPr>
          <w:sz w:val="19"/>
          <w:szCs w:val="19"/>
          <w:lang w:val="cs-CZ"/>
        </w:rPr>
        <w:t xml:space="preserve">ly </w:t>
      </w:r>
      <w:r w:rsidRPr="00651818">
        <w:rPr>
          <w:sz w:val="19"/>
          <w:szCs w:val="19"/>
          <w:lang w:val="cs-CZ"/>
        </w:rPr>
        <w:t xml:space="preserve">některé případy znásilnění, spáchané v souvislosti s konfliktem, ale </w:t>
      </w:r>
      <w:r w:rsidR="002A4968" w:rsidRPr="00651818">
        <w:rPr>
          <w:sz w:val="19"/>
          <w:szCs w:val="19"/>
          <w:lang w:val="cs-CZ"/>
        </w:rPr>
        <w:t xml:space="preserve">nepovolaly k odpovědnosti </w:t>
      </w:r>
      <w:r w:rsidRPr="00651818">
        <w:rPr>
          <w:sz w:val="19"/>
          <w:szCs w:val="19"/>
          <w:lang w:val="cs-CZ"/>
        </w:rPr>
        <w:t xml:space="preserve">vysoce postavené civilní úředníky a armádní úředníky podezřelé ze spáchání nebo </w:t>
      </w:r>
      <w:r w:rsidR="00054275">
        <w:rPr>
          <w:sz w:val="19"/>
          <w:szCs w:val="19"/>
          <w:lang w:val="cs-CZ"/>
        </w:rPr>
        <w:t>podporování</w:t>
      </w:r>
      <w:r w:rsidRPr="00651818">
        <w:rPr>
          <w:sz w:val="19"/>
          <w:szCs w:val="19"/>
          <w:lang w:val="cs-CZ"/>
        </w:rPr>
        <w:t xml:space="preserve"> trestných činů </w:t>
      </w:r>
      <w:r w:rsidR="002A4968" w:rsidRPr="00651818">
        <w:rPr>
          <w:sz w:val="19"/>
          <w:szCs w:val="19"/>
          <w:lang w:val="cs-CZ"/>
        </w:rPr>
        <w:t xml:space="preserve">dle </w:t>
      </w:r>
      <w:r w:rsidRPr="00651818">
        <w:rPr>
          <w:sz w:val="19"/>
          <w:szCs w:val="19"/>
          <w:lang w:val="cs-CZ"/>
        </w:rPr>
        <w:t>mezinárodní</w:t>
      </w:r>
      <w:r w:rsidR="002A4968" w:rsidRPr="00651818">
        <w:rPr>
          <w:sz w:val="19"/>
          <w:szCs w:val="19"/>
          <w:lang w:val="cs-CZ"/>
        </w:rPr>
        <w:t>ho</w:t>
      </w:r>
      <w:r w:rsidRPr="00651818">
        <w:rPr>
          <w:sz w:val="19"/>
          <w:szCs w:val="19"/>
          <w:lang w:val="cs-CZ"/>
        </w:rPr>
        <w:t xml:space="preserve"> </w:t>
      </w:r>
      <w:r w:rsidR="002A4968" w:rsidRPr="00651818">
        <w:rPr>
          <w:sz w:val="19"/>
          <w:szCs w:val="19"/>
          <w:lang w:val="cs-CZ"/>
        </w:rPr>
        <w:t>práva</w:t>
      </w:r>
      <w:r w:rsidRPr="00651818">
        <w:rPr>
          <w:sz w:val="19"/>
          <w:szCs w:val="19"/>
          <w:lang w:val="cs-CZ"/>
        </w:rPr>
        <w:t xml:space="preserve">. Několik politiků a vyšších důstojníků podezřelých z násilí bylo ponecháno </w:t>
      </w:r>
      <w:r w:rsidR="00E908DB">
        <w:rPr>
          <w:sz w:val="19"/>
          <w:szCs w:val="19"/>
          <w:lang w:val="cs-CZ"/>
        </w:rPr>
        <w:t xml:space="preserve">v </w:t>
      </w:r>
      <w:r w:rsidR="00771D9B" w:rsidRPr="00651818">
        <w:rPr>
          <w:sz w:val="19"/>
          <w:szCs w:val="19"/>
          <w:lang w:val="cs-CZ"/>
        </w:rPr>
        <w:t>jejich pozicích</w:t>
      </w:r>
      <w:r w:rsidRPr="00651818">
        <w:rPr>
          <w:sz w:val="19"/>
          <w:szCs w:val="19"/>
          <w:lang w:val="cs-CZ"/>
        </w:rPr>
        <w:t xml:space="preserve"> nebo byli jmenováni do vyšších pozic v</w:t>
      </w:r>
      <w:r w:rsidR="00771D9B" w:rsidRPr="00651818">
        <w:rPr>
          <w:sz w:val="19"/>
          <w:szCs w:val="19"/>
          <w:lang w:val="cs-CZ"/>
        </w:rPr>
        <w:t xml:space="preserve"> rámci </w:t>
      </w:r>
      <w:r w:rsidRPr="00651818">
        <w:rPr>
          <w:sz w:val="19"/>
          <w:szCs w:val="19"/>
          <w:lang w:val="cs-CZ"/>
        </w:rPr>
        <w:t>státních institucí.</w:t>
      </w:r>
    </w:p>
    <w:p w14:paraId="79DFB3AE" w14:textId="0D93172F" w:rsidR="003E2333" w:rsidRPr="00E6502C" w:rsidRDefault="00780010" w:rsidP="00780010">
      <w:pPr>
        <w:pStyle w:val="Zkladntext"/>
        <w:spacing w:before="83" w:line="266" w:lineRule="auto"/>
        <w:ind w:left="204" w:right="570"/>
        <w:rPr>
          <w:b/>
          <w:w w:val="75"/>
          <w:sz w:val="19"/>
          <w:szCs w:val="19"/>
          <w:lang w:val="cs-CZ"/>
        </w:rPr>
      </w:pPr>
      <w:r w:rsidRPr="00E6502C">
        <w:rPr>
          <w:b/>
          <w:w w:val="75"/>
          <w:sz w:val="19"/>
          <w:szCs w:val="19"/>
          <w:lang w:val="cs-CZ"/>
        </w:rPr>
        <w:t>MEZINÁRODNÍ TRESTNÍ SOUD</w:t>
      </w:r>
    </w:p>
    <w:p w14:paraId="7CF2FDCD" w14:textId="6C67D082" w:rsidR="00C723FE" w:rsidRPr="00651818" w:rsidRDefault="00E908DB" w:rsidP="00C723FE">
      <w:pPr>
        <w:pStyle w:val="Zkladntext"/>
        <w:spacing w:before="83" w:line="266" w:lineRule="auto"/>
        <w:ind w:left="204" w:right="570"/>
        <w:rPr>
          <w:sz w:val="19"/>
          <w:szCs w:val="19"/>
          <w:lang w:val="cs-CZ"/>
        </w:rPr>
      </w:pPr>
      <w:r>
        <w:rPr>
          <w:sz w:val="19"/>
          <w:szCs w:val="19"/>
          <w:lang w:val="cs-CZ"/>
        </w:rPr>
        <w:t>Mezinárodní trestní soud zaznamenal pokroky v</w:t>
      </w:r>
      <w:r w:rsidR="00780010" w:rsidRPr="00651818">
        <w:rPr>
          <w:sz w:val="19"/>
          <w:szCs w:val="19"/>
          <w:lang w:val="cs-CZ"/>
        </w:rPr>
        <w:t xml:space="preserve"> SAR, Pobřeží slonoviny, Kongu </w:t>
      </w:r>
      <w:r w:rsidR="00805E3A">
        <w:rPr>
          <w:sz w:val="19"/>
          <w:szCs w:val="19"/>
          <w:lang w:val="cs-CZ"/>
        </w:rPr>
        <w:t>a</w:t>
      </w:r>
      <w:r w:rsidR="00780010" w:rsidRPr="00651818">
        <w:rPr>
          <w:sz w:val="19"/>
          <w:szCs w:val="19"/>
          <w:lang w:val="cs-CZ"/>
        </w:rPr>
        <w:t xml:space="preserve"> Mali, a</w:t>
      </w:r>
      <w:r w:rsidR="00C723FE" w:rsidRPr="00651818">
        <w:rPr>
          <w:sz w:val="19"/>
          <w:szCs w:val="19"/>
          <w:lang w:val="cs-CZ"/>
        </w:rPr>
        <w:t>le málo</w:t>
      </w:r>
      <w:r w:rsidR="00780010" w:rsidRPr="00651818">
        <w:rPr>
          <w:sz w:val="19"/>
          <w:szCs w:val="19"/>
          <w:lang w:val="cs-CZ"/>
        </w:rPr>
        <w:t xml:space="preserve"> zlepšení situace v Guine</w:t>
      </w:r>
      <w:r w:rsidR="00E6043A">
        <w:rPr>
          <w:sz w:val="19"/>
          <w:szCs w:val="19"/>
          <w:lang w:val="cs-CZ"/>
        </w:rPr>
        <w:t>j</w:t>
      </w:r>
      <w:r w:rsidR="00780010" w:rsidRPr="00651818">
        <w:rPr>
          <w:sz w:val="19"/>
          <w:szCs w:val="19"/>
          <w:lang w:val="cs-CZ"/>
        </w:rPr>
        <w:t>i, Nigérii a Súdánu.</w:t>
      </w:r>
    </w:p>
    <w:p w14:paraId="428AE9B7" w14:textId="2DD754C2" w:rsidR="00C723FE" w:rsidRPr="00651818" w:rsidRDefault="00C723FE" w:rsidP="00C723FE">
      <w:pPr>
        <w:pStyle w:val="Zkladntext"/>
        <w:spacing w:before="83" w:line="266" w:lineRule="auto"/>
        <w:ind w:left="204" w:right="570"/>
        <w:rPr>
          <w:sz w:val="19"/>
          <w:szCs w:val="19"/>
          <w:lang w:val="cs-CZ"/>
        </w:rPr>
      </w:pPr>
      <w:r w:rsidRPr="00651818">
        <w:rPr>
          <w:sz w:val="19"/>
          <w:szCs w:val="19"/>
          <w:lang w:val="cs-CZ"/>
        </w:rPr>
        <w:t xml:space="preserve">Rok začal soudním řízením </w:t>
      </w:r>
      <w:r w:rsidR="005021DB" w:rsidRPr="00651818">
        <w:rPr>
          <w:sz w:val="19"/>
          <w:szCs w:val="19"/>
          <w:lang w:val="cs-CZ"/>
        </w:rPr>
        <w:t>ke</w:t>
      </w:r>
      <w:r w:rsidRPr="00651818">
        <w:rPr>
          <w:sz w:val="19"/>
          <w:szCs w:val="19"/>
          <w:lang w:val="cs-CZ"/>
        </w:rPr>
        <w:t xml:space="preserve"> zproštění viny dřívějšího prezidenta Pobřeží </w:t>
      </w:r>
      <w:r w:rsidR="008E42B5">
        <w:rPr>
          <w:sz w:val="19"/>
          <w:szCs w:val="19"/>
          <w:lang w:val="cs-CZ"/>
        </w:rPr>
        <w:t>S</w:t>
      </w:r>
      <w:r w:rsidRPr="00651818">
        <w:rPr>
          <w:sz w:val="19"/>
          <w:szCs w:val="19"/>
          <w:lang w:val="cs-CZ"/>
        </w:rPr>
        <w:t xml:space="preserve">lonoviny </w:t>
      </w:r>
      <w:proofErr w:type="spellStart"/>
      <w:r w:rsidRPr="00651818">
        <w:rPr>
          <w:sz w:val="19"/>
          <w:szCs w:val="19"/>
          <w:lang w:val="cs-CZ"/>
        </w:rPr>
        <w:t>Laurenta</w:t>
      </w:r>
      <w:proofErr w:type="spellEnd"/>
      <w:r w:rsidRPr="00651818">
        <w:rPr>
          <w:sz w:val="19"/>
          <w:szCs w:val="19"/>
          <w:lang w:val="cs-CZ"/>
        </w:rPr>
        <w:t xml:space="preserve"> </w:t>
      </w:r>
      <w:proofErr w:type="spellStart"/>
      <w:r w:rsidRPr="00651818">
        <w:rPr>
          <w:sz w:val="19"/>
          <w:szCs w:val="19"/>
          <w:lang w:val="cs-CZ"/>
        </w:rPr>
        <w:t>Gbagbo</w:t>
      </w:r>
      <w:proofErr w:type="spellEnd"/>
      <w:r w:rsidRPr="00651818">
        <w:rPr>
          <w:sz w:val="19"/>
          <w:szCs w:val="19"/>
          <w:lang w:val="cs-CZ"/>
        </w:rPr>
        <w:t xml:space="preserve"> a jeho dřívějšího </w:t>
      </w:r>
      <w:r w:rsidR="000A7894">
        <w:rPr>
          <w:sz w:val="19"/>
          <w:szCs w:val="19"/>
          <w:lang w:val="cs-CZ"/>
        </w:rPr>
        <w:t xml:space="preserve">poradce </w:t>
      </w:r>
      <w:r w:rsidRPr="00651818">
        <w:rPr>
          <w:sz w:val="19"/>
          <w:szCs w:val="19"/>
          <w:lang w:val="cs-CZ"/>
        </w:rPr>
        <w:t xml:space="preserve">Charlese </w:t>
      </w:r>
      <w:proofErr w:type="spellStart"/>
      <w:r w:rsidRPr="00651818">
        <w:rPr>
          <w:sz w:val="19"/>
          <w:szCs w:val="19"/>
          <w:lang w:val="cs-CZ"/>
        </w:rPr>
        <w:t>Blé</w:t>
      </w:r>
      <w:proofErr w:type="spellEnd"/>
      <w:r w:rsidRPr="00651818">
        <w:rPr>
          <w:sz w:val="19"/>
          <w:szCs w:val="19"/>
          <w:lang w:val="cs-CZ"/>
        </w:rPr>
        <w:t xml:space="preserve"> </w:t>
      </w:r>
      <w:proofErr w:type="spellStart"/>
      <w:r w:rsidRPr="00651818">
        <w:rPr>
          <w:sz w:val="19"/>
          <w:szCs w:val="19"/>
          <w:lang w:val="cs-CZ"/>
        </w:rPr>
        <w:t>Goudé</w:t>
      </w:r>
      <w:proofErr w:type="spellEnd"/>
      <w:r w:rsidRPr="00651818">
        <w:rPr>
          <w:sz w:val="19"/>
          <w:szCs w:val="19"/>
          <w:lang w:val="cs-CZ"/>
        </w:rPr>
        <w:t xml:space="preserve"> ze všech žalob </w:t>
      </w:r>
      <w:r w:rsidR="00510209" w:rsidRPr="00651818">
        <w:rPr>
          <w:sz w:val="19"/>
          <w:szCs w:val="19"/>
          <w:lang w:val="cs-CZ"/>
        </w:rPr>
        <w:t xml:space="preserve">za </w:t>
      </w:r>
      <w:r w:rsidRPr="00651818">
        <w:rPr>
          <w:sz w:val="19"/>
          <w:szCs w:val="19"/>
          <w:lang w:val="cs-CZ"/>
        </w:rPr>
        <w:t>údajně spáchan</w:t>
      </w:r>
      <w:r w:rsidR="00510209" w:rsidRPr="00651818">
        <w:rPr>
          <w:sz w:val="19"/>
          <w:szCs w:val="19"/>
          <w:lang w:val="cs-CZ"/>
        </w:rPr>
        <w:t>é</w:t>
      </w:r>
      <w:r w:rsidRPr="00651818">
        <w:rPr>
          <w:sz w:val="19"/>
          <w:szCs w:val="19"/>
          <w:lang w:val="cs-CZ"/>
        </w:rPr>
        <w:t xml:space="preserve"> zločin</w:t>
      </w:r>
      <w:r w:rsidR="00510209" w:rsidRPr="00651818">
        <w:rPr>
          <w:sz w:val="19"/>
          <w:szCs w:val="19"/>
          <w:lang w:val="cs-CZ"/>
        </w:rPr>
        <w:t>y</w:t>
      </w:r>
      <w:r w:rsidRPr="00651818">
        <w:rPr>
          <w:sz w:val="19"/>
          <w:szCs w:val="19"/>
          <w:lang w:val="cs-CZ"/>
        </w:rPr>
        <w:t xml:space="preserve"> proti lidskosti </w:t>
      </w:r>
      <w:r w:rsidR="008929EC">
        <w:rPr>
          <w:sz w:val="19"/>
          <w:szCs w:val="19"/>
          <w:lang w:val="cs-CZ"/>
        </w:rPr>
        <w:t>na</w:t>
      </w:r>
      <w:r w:rsidRPr="00651818">
        <w:rPr>
          <w:sz w:val="19"/>
          <w:szCs w:val="19"/>
          <w:lang w:val="cs-CZ"/>
        </w:rPr>
        <w:t xml:space="preserve"> Pobřeží </w:t>
      </w:r>
      <w:r w:rsidR="000A7894">
        <w:rPr>
          <w:sz w:val="19"/>
          <w:szCs w:val="19"/>
          <w:lang w:val="cs-CZ"/>
        </w:rPr>
        <w:t>S</w:t>
      </w:r>
      <w:r w:rsidRPr="00651818">
        <w:rPr>
          <w:sz w:val="19"/>
          <w:szCs w:val="19"/>
          <w:lang w:val="cs-CZ"/>
        </w:rPr>
        <w:t xml:space="preserve">lonoviny v letech 2010 a 2011. Prokurátor </w:t>
      </w:r>
      <w:r w:rsidR="00510209" w:rsidRPr="00651818">
        <w:rPr>
          <w:sz w:val="19"/>
          <w:szCs w:val="19"/>
          <w:lang w:val="cs-CZ"/>
        </w:rPr>
        <w:t xml:space="preserve">se proti </w:t>
      </w:r>
      <w:r w:rsidRPr="00651818">
        <w:rPr>
          <w:sz w:val="19"/>
          <w:szCs w:val="19"/>
          <w:lang w:val="cs-CZ"/>
        </w:rPr>
        <w:t>to</w:t>
      </w:r>
      <w:r w:rsidR="00510209" w:rsidRPr="00651818">
        <w:rPr>
          <w:sz w:val="19"/>
          <w:szCs w:val="19"/>
          <w:lang w:val="cs-CZ"/>
        </w:rPr>
        <w:t>mu</w:t>
      </w:r>
      <w:r w:rsidRPr="00651818">
        <w:rPr>
          <w:sz w:val="19"/>
          <w:szCs w:val="19"/>
          <w:lang w:val="cs-CZ"/>
        </w:rPr>
        <w:t>to rozhodnutí</w:t>
      </w:r>
      <w:r w:rsidR="00510209" w:rsidRPr="00651818">
        <w:rPr>
          <w:sz w:val="19"/>
          <w:szCs w:val="19"/>
          <w:lang w:val="cs-CZ"/>
        </w:rPr>
        <w:t xml:space="preserve"> odvolal</w:t>
      </w:r>
      <w:r w:rsidRPr="00651818">
        <w:rPr>
          <w:sz w:val="19"/>
          <w:szCs w:val="19"/>
          <w:lang w:val="cs-CZ"/>
        </w:rPr>
        <w:t>.</w:t>
      </w:r>
    </w:p>
    <w:p w14:paraId="79DFB3B3" w14:textId="5B56C30B" w:rsidR="003E2333" w:rsidRPr="00651818" w:rsidRDefault="00C4082A" w:rsidP="00A37B87">
      <w:pPr>
        <w:pStyle w:val="Zkladntext"/>
        <w:spacing w:before="83" w:line="266" w:lineRule="auto"/>
        <w:ind w:left="204" w:right="260"/>
        <w:rPr>
          <w:lang w:val="cs-CZ"/>
        </w:rPr>
      </w:pPr>
      <w:r w:rsidRPr="00651818">
        <w:rPr>
          <w:sz w:val="19"/>
          <w:szCs w:val="19"/>
          <w:lang w:val="cs-CZ"/>
        </w:rPr>
        <w:t>V prosinci zpráva z kanceláře prokurátora mezinárodního trestního soudu znovu potvrdila, že niger</w:t>
      </w:r>
      <w:r w:rsidR="000D0E3B">
        <w:rPr>
          <w:sz w:val="19"/>
          <w:szCs w:val="19"/>
          <w:lang w:val="cs-CZ"/>
        </w:rPr>
        <w:t>ij</w:t>
      </w:r>
      <w:r w:rsidRPr="00651818">
        <w:rPr>
          <w:sz w:val="19"/>
          <w:szCs w:val="19"/>
          <w:lang w:val="cs-CZ"/>
        </w:rPr>
        <w:t xml:space="preserve">ská vláda selhala při podnikání smysluplných kroků k zajištění spravedlnosti </w:t>
      </w:r>
      <w:r w:rsidR="00C1063A" w:rsidRPr="00651818">
        <w:rPr>
          <w:sz w:val="19"/>
          <w:szCs w:val="19"/>
          <w:lang w:val="cs-CZ"/>
        </w:rPr>
        <w:t xml:space="preserve">v souvislosti s </w:t>
      </w:r>
      <w:r w:rsidRPr="00651818">
        <w:rPr>
          <w:sz w:val="19"/>
          <w:szCs w:val="19"/>
          <w:lang w:val="cs-CZ"/>
        </w:rPr>
        <w:t>válečný</w:t>
      </w:r>
      <w:r w:rsidR="00C1063A" w:rsidRPr="00651818">
        <w:rPr>
          <w:sz w:val="19"/>
          <w:szCs w:val="19"/>
          <w:lang w:val="cs-CZ"/>
        </w:rPr>
        <w:t>mi</w:t>
      </w:r>
      <w:r w:rsidRPr="00651818">
        <w:rPr>
          <w:sz w:val="19"/>
          <w:szCs w:val="19"/>
          <w:lang w:val="cs-CZ"/>
        </w:rPr>
        <w:t xml:space="preserve"> zločin</w:t>
      </w:r>
      <w:r w:rsidR="00C1063A" w:rsidRPr="00651818">
        <w:rPr>
          <w:sz w:val="19"/>
          <w:szCs w:val="19"/>
          <w:lang w:val="cs-CZ"/>
        </w:rPr>
        <w:t>y</w:t>
      </w:r>
      <w:r w:rsidRPr="00651818">
        <w:rPr>
          <w:sz w:val="19"/>
          <w:szCs w:val="19"/>
          <w:lang w:val="cs-CZ"/>
        </w:rPr>
        <w:t xml:space="preserve"> a </w:t>
      </w:r>
    </w:p>
    <w:p w14:paraId="79DFB3B4" w14:textId="77777777" w:rsidR="003E2333" w:rsidRPr="00651818" w:rsidRDefault="003E2333">
      <w:pPr>
        <w:spacing w:line="266" w:lineRule="auto"/>
        <w:rPr>
          <w:lang w:val="cs-CZ"/>
        </w:rPr>
        <w:sectPr w:rsidR="003E2333" w:rsidRPr="00651818" w:rsidSect="00B95561">
          <w:headerReference w:type="default" r:id="rId31"/>
          <w:pgSz w:w="11910" w:h="16840"/>
          <w:pgMar w:top="993" w:right="620" w:bottom="1060" w:left="580" w:header="0" w:footer="861" w:gutter="0"/>
          <w:pgNumType w:start="7"/>
          <w:cols w:num="3" w:space="708" w:equalWidth="0">
            <w:col w:w="3494" w:space="40"/>
            <w:col w:w="3475" w:space="39"/>
            <w:col w:w="3662"/>
          </w:cols>
        </w:sectPr>
      </w:pPr>
    </w:p>
    <w:p w14:paraId="176F1B8E" w14:textId="63D58AB1" w:rsidR="00631D0F" w:rsidRPr="00A37B87" w:rsidRDefault="00651818" w:rsidP="00631D0F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lastRenderedPageBreak/>
        <w:t xml:space="preserve">zločiny proti lidskosti, spáchanými skupinou Boko </w:t>
      </w:r>
      <w:proofErr w:type="spellStart"/>
      <w:r w:rsidRPr="00A37B87">
        <w:rPr>
          <w:lang w:val="cs-CZ"/>
        </w:rPr>
        <w:t>Haram</w:t>
      </w:r>
      <w:proofErr w:type="spellEnd"/>
      <w:r w:rsidRPr="00A37B87">
        <w:rPr>
          <w:lang w:val="cs-CZ"/>
        </w:rPr>
        <w:t xml:space="preserve"> a jejími vlastními bezpečnostními silami během konfliktu v severovýchodní Nigérii. Nicméně, kancelář prokurátora nerozhodla, zda </w:t>
      </w:r>
      <w:r w:rsidR="006C203C">
        <w:rPr>
          <w:lang w:val="cs-CZ"/>
        </w:rPr>
        <w:t xml:space="preserve">má být </w:t>
      </w:r>
      <w:r w:rsidRPr="00A37B87">
        <w:rPr>
          <w:lang w:val="cs-CZ"/>
        </w:rPr>
        <w:t>zaháj</w:t>
      </w:r>
      <w:r w:rsidR="006C203C">
        <w:rPr>
          <w:lang w:val="cs-CZ"/>
        </w:rPr>
        <w:t>eno</w:t>
      </w:r>
      <w:r w:rsidRPr="00A37B87">
        <w:rPr>
          <w:lang w:val="cs-CZ"/>
        </w:rPr>
        <w:t xml:space="preserve"> vyšetřování, </w:t>
      </w:r>
      <w:r w:rsidR="004E06A0">
        <w:rPr>
          <w:lang w:val="cs-CZ"/>
        </w:rPr>
        <w:t xml:space="preserve">a to </w:t>
      </w:r>
      <w:r w:rsidRPr="00A37B87">
        <w:rPr>
          <w:lang w:val="cs-CZ"/>
        </w:rPr>
        <w:t xml:space="preserve">téměř deset let od zahájení předběžného </w:t>
      </w:r>
      <w:r w:rsidR="004E06A0">
        <w:rPr>
          <w:lang w:val="cs-CZ"/>
        </w:rPr>
        <w:t>pro</w:t>
      </w:r>
      <w:r w:rsidRPr="00A37B87">
        <w:rPr>
          <w:lang w:val="cs-CZ"/>
        </w:rPr>
        <w:t xml:space="preserve">šetřování. </w:t>
      </w:r>
      <w:r w:rsidR="0048519A" w:rsidRPr="00A37B87">
        <w:rPr>
          <w:lang w:val="cs-CZ"/>
        </w:rPr>
        <w:t xml:space="preserve">Nicméně </w:t>
      </w:r>
      <w:r w:rsidR="00631D0F" w:rsidRPr="00A37B87">
        <w:rPr>
          <w:lang w:val="cs-CZ"/>
        </w:rPr>
        <w:t>naznačil</w:t>
      </w:r>
      <w:r w:rsidR="004E06A0">
        <w:rPr>
          <w:lang w:val="cs-CZ"/>
        </w:rPr>
        <w:t>a</w:t>
      </w:r>
      <w:r w:rsidR="00631D0F" w:rsidRPr="00A37B87">
        <w:rPr>
          <w:lang w:val="cs-CZ"/>
        </w:rPr>
        <w:t xml:space="preserve">, že </w:t>
      </w:r>
      <w:r w:rsidRPr="00A37B87">
        <w:rPr>
          <w:lang w:val="cs-CZ"/>
        </w:rPr>
        <w:t xml:space="preserve">toto rozhodnutí bude </w:t>
      </w:r>
      <w:r w:rsidR="00631D0F" w:rsidRPr="00A37B87">
        <w:rPr>
          <w:lang w:val="cs-CZ"/>
        </w:rPr>
        <w:t xml:space="preserve">učiněno </w:t>
      </w:r>
      <w:r w:rsidRPr="00A37B87">
        <w:rPr>
          <w:lang w:val="cs-CZ"/>
        </w:rPr>
        <w:t>v roce 2020.</w:t>
      </w:r>
    </w:p>
    <w:p w14:paraId="165E3C42" w14:textId="346869B6" w:rsidR="00631D0F" w:rsidRPr="00A37B87" w:rsidRDefault="008929EC" w:rsidP="00631D0F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>V </w:t>
      </w:r>
      <w:r w:rsidR="00B20D4B" w:rsidRPr="00A37B87">
        <w:rPr>
          <w:lang w:val="cs-CZ"/>
        </w:rPr>
        <w:t>Súdánu</w:t>
      </w:r>
      <w:r>
        <w:rPr>
          <w:lang w:val="cs-CZ"/>
        </w:rPr>
        <w:t>,</w:t>
      </w:r>
      <w:r w:rsidRPr="008929EC">
        <w:rPr>
          <w:lang w:val="cs-CZ"/>
        </w:rPr>
        <w:t xml:space="preserve"> </w:t>
      </w:r>
      <w:r>
        <w:rPr>
          <w:lang w:val="cs-CZ"/>
        </w:rPr>
        <w:t>b</w:t>
      </w:r>
      <w:r w:rsidRPr="00A37B87">
        <w:rPr>
          <w:lang w:val="cs-CZ"/>
        </w:rPr>
        <w:t>ývalý představitel</w:t>
      </w:r>
      <w:r w:rsidR="00B20D4B" w:rsidRPr="00A37B87">
        <w:rPr>
          <w:lang w:val="cs-CZ"/>
        </w:rPr>
        <w:t xml:space="preserve"> Omar al-</w:t>
      </w:r>
      <w:proofErr w:type="spellStart"/>
      <w:r w:rsidR="00B20D4B" w:rsidRPr="00A37B87">
        <w:rPr>
          <w:lang w:val="cs-CZ"/>
        </w:rPr>
        <w:t>Bashir</w:t>
      </w:r>
      <w:proofErr w:type="spellEnd"/>
      <w:r w:rsidR="00B20D4B" w:rsidRPr="00A37B87">
        <w:rPr>
          <w:lang w:val="cs-CZ"/>
        </w:rPr>
        <w:t xml:space="preserve"> byl v dubnu zbaven moci, ale řídící orgány </w:t>
      </w:r>
      <w:r w:rsidR="00AA1A28">
        <w:rPr>
          <w:lang w:val="cs-CZ"/>
        </w:rPr>
        <w:t xml:space="preserve">ho nepředaly </w:t>
      </w:r>
      <w:r w:rsidR="00AA1A28" w:rsidRPr="00A37B87">
        <w:rPr>
          <w:lang w:val="cs-CZ"/>
        </w:rPr>
        <w:t>mezinárodnímu trestnímu soudu</w:t>
      </w:r>
      <w:r w:rsidR="001F45DD">
        <w:rPr>
          <w:lang w:val="cs-CZ"/>
        </w:rPr>
        <w:t xml:space="preserve"> společně s </w:t>
      </w:r>
      <w:r w:rsidR="00E91671">
        <w:rPr>
          <w:lang w:val="cs-CZ"/>
        </w:rPr>
        <w:t>další</w:t>
      </w:r>
      <w:r w:rsidR="001F45DD">
        <w:rPr>
          <w:lang w:val="cs-CZ"/>
        </w:rPr>
        <w:t>mi</w:t>
      </w:r>
      <w:r w:rsidR="00E91671">
        <w:rPr>
          <w:lang w:val="cs-CZ"/>
        </w:rPr>
        <w:t xml:space="preserve"> </w:t>
      </w:r>
      <w:r w:rsidR="00B20D4B" w:rsidRPr="00A37B87">
        <w:rPr>
          <w:lang w:val="cs-CZ"/>
        </w:rPr>
        <w:t>tř</w:t>
      </w:r>
      <w:r w:rsidR="001F45DD">
        <w:rPr>
          <w:lang w:val="cs-CZ"/>
        </w:rPr>
        <w:t>emi</w:t>
      </w:r>
      <w:r w:rsidR="009554C6" w:rsidRPr="00A37B87">
        <w:rPr>
          <w:lang w:val="cs-CZ"/>
        </w:rPr>
        <w:t xml:space="preserve"> </w:t>
      </w:r>
      <w:r w:rsidR="00B20D4B" w:rsidRPr="00A37B87">
        <w:rPr>
          <w:lang w:val="cs-CZ"/>
        </w:rPr>
        <w:t>podezřel</w:t>
      </w:r>
      <w:r w:rsidR="001F45DD">
        <w:rPr>
          <w:lang w:val="cs-CZ"/>
        </w:rPr>
        <w:t>ými</w:t>
      </w:r>
      <w:r w:rsidR="00AB4A35" w:rsidRPr="00A37B87">
        <w:rPr>
          <w:lang w:val="cs-CZ"/>
        </w:rPr>
        <w:t xml:space="preserve"> s</w:t>
      </w:r>
      <w:r w:rsidR="00B20D4B" w:rsidRPr="00A37B87">
        <w:rPr>
          <w:lang w:val="cs-CZ"/>
        </w:rPr>
        <w:t xml:space="preserve"> obviněn</w:t>
      </w:r>
      <w:r w:rsidR="00AB4A35" w:rsidRPr="00A37B87">
        <w:rPr>
          <w:lang w:val="cs-CZ"/>
        </w:rPr>
        <w:t>ím</w:t>
      </w:r>
      <w:r w:rsidR="001F45DD">
        <w:rPr>
          <w:lang w:val="cs-CZ"/>
        </w:rPr>
        <w:t>i</w:t>
      </w:r>
      <w:r w:rsidR="00B20D4B" w:rsidRPr="00A37B87">
        <w:rPr>
          <w:lang w:val="cs-CZ"/>
        </w:rPr>
        <w:t xml:space="preserve"> </w:t>
      </w:r>
      <w:r w:rsidR="00AB4A35" w:rsidRPr="00A37B87">
        <w:rPr>
          <w:lang w:val="cs-CZ"/>
        </w:rPr>
        <w:t xml:space="preserve">z </w:t>
      </w:r>
      <w:r w:rsidR="00B20D4B" w:rsidRPr="00A37B87">
        <w:rPr>
          <w:lang w:val="cs-CZ"/>
        </w:rPr>
        <w:t>genocid</w:t>
      </w:r>
      <w:r w:rsidR="00AB4A35" w:rsidRPr="00A37B87">
        <w:rPr>
          <w:lang w:val="cs-CZ"/>
        </w:rPr>
        <w:t>y</w:t>
      </w:r>
      <w:r w:rsidR="00B20D4B" w:rsidRPr="00A37B87">
        <w:rPr>
          <w:lang w:val="cs-CZ"/>
        </w:rPr>
        <w:t>, zločinů proti lidskosti a válečný</w:t>
      </w:r>
      <w:r w:rsidR="00C01193">
        <w:rPr>
          <w:lang w:val="cs-CZ"/>
        </w:rPr>
        <w:t>ch</w:t>
      </w:r>
      <w:r w:rsidR="00B20D4B" w:rsidRPr="00A37B87">
        <w:rPr>
          <w:lang w:val="cs-CZ"/>
        </w:rPr>
        <w:t xml:space="preserve"> zločinů spáchaný</w:t>
      </w:r>
      <w:r w:rsidR="00C01193">
        <w:rPr>
          <w:lang w:val="cs-CZ"/>
        </w:rPr>
        <w:t>ch</w:t>
      </w:r>
      <w:r w:rsidR="00B20D4B" w:rsidRPr="00A37B87">
        <w:rPr>
          <w:lang w:val="cs-CZ"/>
        </w:rPr>
        <w:t xml:space="preserve"> v </w:t>
      </w:r>
      <w:proofErr w:type="spellStart"/>
      <w:r w:rsidR="00B20D4B" w:rsidRPr="00A37B87">
        <w:rPr>
          <w:lang w:val="cs-CZ"/>
        </w:rPr>
        <w:t>Dárfúru</w:t>
      </w:r>
      <w:proofErr w:type="spellEnd"/>
      <w:r w:rsidR="00B20D4B" w:rsidRPr="00A37B87">
        <w:rPr>
          <w:lang w:val="cs-CZ"/>
        </w:rPr>
        <w:t>.</w:t>
      </w:r>
    </w:p>
    <w:p w14:paraId="772B54EC" w14:textId="3DDFE64F" w:rsidR="00AB4A35" w:rsidRPr="00A37B87" w:rsidRDefault="008929EC" w:rsidP="00631D0F">
      <w:pPr>
        <w:pStyle w:val="Zkladntext"/>
        <w:spacing w:before="79" w:line="266" w:lineRule="auto"/>
        <w:ind w:left="213" w:right="-12"/>
        <w:rPr>
          <w:lang w:val="cs-CZ"/>
        </w:rPr>
      </w:pPr>
      <w:r w:rsidRPr="008929EC">
        <w:rPr>
          <w:color w:val="252525"/>
          <w:lang w:val="cs-CZ"/>
        </w:rPr>
        <w:t>V řízení o CAR došlo k určitému pokroku</w:t>
      </w:r>
      <w:r w:rsidR="00C00DF0" w:rsidRPr="00A37B87">
        <w:rPr>
          <w:lang w:val="cs-CZ"/>
        </w:rPr>
        <w:t>. Patrice-</w:t>
      </w:r>
      <w:proofErr w:type="spellStart"/>
      <w:r w:rsidR="00C00DF0" w:rsidRPr="00A37B87">
        <w:rPr>
          <w:lang w:val="cs-CZ"/>
        </w:rPr>
        <w:t>Edouard</w:t>
      </w:r>
      <w:proofErr w:type="spellEnd"/>
      <w:r w:rsidR="00C00DF0" w:rsidRPr="00A37B87">
        <w:rPr>
          <w:lang w:val="cs-CZ"/>
        </w:rPr>
        <w:t xml:space="preserve"> </w:t>
      </w:r>
      <w:proofErr w:type="spellStart"/>
      <w:r w:rsidR="00C00DF0" w:rsidRPr="00A37B87">
        <w:rPr>
          <w:lang w:val="cs-CZ"/>
        </w:rPr>
        <w:t>Ngaïssona</w:t>
      </w:r>
      <w:proofErr w:type="spellEnd"/>
      <w:r w:rsidR="00C00DF0" w:rsidRPr="00A37B87">
        <w:rPr>
          <w:lang w:val="cs-CZ"/>
        </w:rPr>
        <w:t xml:space="preserve">, velitel </w:t>
      </w:r>
      <w:r w:rsidR="00E64C3B" w:rsidRPr="00A37B87">
        <w:rPr>
          <w:lang w:val="cs-CZ"/>
        </w:rPr>
        <w:t>skupiny lidových milicí</w:t>
      </w:r>
      <w:r w:rsidR="00C00DF0" w:rsidRPr="00A37B87">
        <w:rPr>
          <w:lang w:val="cs-CZ"/>
        </w:rPr>
        <w:t xml:space="preserve"> </w:t>
      </w:r>
      <w:proofErr w:type="spellStart"/>
      <w:r w:rsidR="00C00DF0" w:rsidRPr="00A37B87">
        <w:rPr>
          <w:lang w:val="cs-CZ"/>
        </w:rPr>
        <w:t>Antibalaka</w:t>
      </w:r>
      <w:proofErr w:type="spellEnd"/>
      <w:r w:rsidR="00C00DF0" w:rsidRPr="00A37B87">
        <w:rPr>
          <w:lang w:val="cs-CZ"/>
        </w:rPr>
        <w:t xml:space="preserve">, byl v lednu </w:t>
      </w:r>
      <w:r w:rsidR="00975CC9" w:rsidRPr="00A37B87">
        <w:rPr>
          <w:lang w:val="cs-CZ"/>
        </w:rPr>
        <w:t>převeden</w:t>
      </w:r>
      <w:r w:rsidR="00C00DF0" w:rsidRPr="00A37B87">
        <w:rPr>
          <w:lang w:val="cs-CZ"/>
        </w:rPr>
        <w:t xml:space="preserve"> k mezinárodnímu trestnímu soudu za údajné zločiny proti lidskosti a za válečné zločiny spáchané v letech 2013 a 2014. V únoru byl případ připojen k</w:t>
      </w:r>
      <w:r w:rsidR="00E23D68">
        <w:rPr>
          <w:lang w:val="cs-CZ"/>
        </w:rPr>
        <w:t>  případu</w:t>
      </w:r>
      <w:r w:rsidR="00C00DF0" w:rsidRPr="00A37B87">
        <w:rPr>
          <w:lang w:val="cs-CZ"/>
        </w:rPr>
        <w:t xml:space="preserve"> </w:t>
      </w:r>
      <w:r w:rsidR="00AC50E1" w:rsidRPr="00A37B87">
        <w:rPr>
          <w:lang w:val="cs-CZ"/>
        </w:rPr>
        <w:t>Alfred</w:t>
      </w:r>
      <w:r w:rsidR="00E23D68">
        <w:rPr>
          <w:lang w:val="cs-CZ"/>
        </w:rPr>
        <w:t>a</w:t>
      </w:r>
      <w:r w:rsidR="00AC50E1" w:rsidRPr="00A37B87">
        <w:rPr>
          <w:lang w:val="cs-CZ"/>
        </w:rPr>
        <w:t xml:space="preserve"> </w:t>
      </w:r>
      <w:proofErr w:type="spellStart"/>
      <w:r w:rsidR="00AC50E1" w:rsidRPr="00A37B87">
        <w:rPr>
          <w:lang w:val="cs-CZ"/>
        </w:rPr>
        <w:t>Yekatom</w:t>
      </w:r>
      <w:r w:rsidR="0047158D">
        <w:rPr>
          <w:lang w:val="cs-CZ"/>
        </w:rPr>
        <w:t>a</w:t>
      </w:r>
      <w:proofErr w:type="spellEnd"/>
      <w:r w:rsidR="00AC50E1" w:rsidRPr="00A37B87">
        <w:rPr>
          <w:lang w:val="cs-CZ"/>
        </w:rPr>
        <w:t xml:space="preserve">, rovněž </w:t>
      </w:r>
      <w:r w:rsidR="00C00DF0" w:rsidRPr="00A37B87">
        <w:rPr>
          <w:lang w:val="cs-CZ"/>
        </w:rPr>
        <w:t>velitel</w:t>
      </w:r>
      <w:r w:rsidR="0047158D">
        <w:rPr>
          <w:lang w:val="cs-CZ"/>
        </w:rPr>
        <w:t>e</w:t>
      </w:r>
      <w:r w:rsidR="00C00DF0" w:rsidRPr="00A37B87">
        <w:rPr>
          <w:lang w:val="cs-CZ"/>
        </w:rPr>
        <w:t xml:space="preserve"> </w:t>
      </w:r>
      <w:r w:rsidR="00BB2D08" w:rsidRPr="00A37B87">
        <w:rPr>
          <w:lang w:val="cs-CZ"/>
        </w:rPr>
        <w:t xml:space="preserve">skupiny lidových milicí </w:t>
      </w:r>
      <w:proofErr w:type="spellStart"/>
      <w:r w:rsidR="00C00DF0" w:rsidRPr="00A37B87">
        <w:rPr>
          <w:lang w:val="cs-CZ"/>
        </w:rPr>
        <w:t>Antibalaka</w:t>
      </w:r>
      <w:proofErr w:type="spellEnd"/>
      <w:r w:rsidR="00C00DF0" w:rsidRPr="00A37B87">
        <w:rPr>
          <w:lang w:val="cs-CZ"/>
        </w:rPr>
        <w:t>. V prosinci byl</w:t>
      </w:r>
      <w:r w:rsidR="00BB2D08" w:rsidRPr="00A37B87">
        <w:rPr>
          <w:lang w:val="cs-CZ"/>
        </w:rPr>
        <w:t>a</w:t>
      </w:r>
      <w:r w:rsidR="00C00DF0" w:rsidRPr="00A37B87">
        <w:rPr>
          <w:lang w:val="cs-CZ"/>
        </w:rPr>
        <w:t xml:space="preserve"> obvinění proti </w:t>
      </w:r>
      <w:r w:rsidR="00C00DF0" w:rsidRPr="00A37B87">
        <w:rPr>
          <w:lang w:val="cs-CZ"/>
        </w:rPr>
        <w:t>nim částečně potvrzen</w:t>
      </w:r>
      <w:r w:rsidR="00BB2D08" w:rsidRPr="00A37B87">
        <w:rPr>
          <w:lang w:val="cs-CZ"/>
        </w:rPr>
        <w:t>a</w:t>
      </w:r>
      <w:r w:rsidR="00C00DF0" w:rsidRPr="00A37B87">
        <w:rPr>
          <w:lang w:val="cs-CZ"/>
        </w:rPr>
        <w:t xml:space="preserve"> a případ byl </w:t>
      </w:r>
      <w:r w:rsidR="00BB2D08" w:rsidRPr="00A37B87">
        <w:rPr>
          <w:lang w:val="cs-CZ"/>
        </w:rPr>
        <w:t xml:space="preserve">odeslán </w:t>
      </w:r>
      <w:r w:rsidR="00C00DF0" w:rsidRPr="00A37B87">
        <w:rPr>
          <w:lang w:val="cs-CZ"/>
        </w:rPr>
        <w:t>k soudnímu řízení.</w:t>
      </w:r>
    </w:p>
    <w:p w14:paraId="3D58E8D1" w14:textId="745A502E" w:rsidR="00BB2D08" w:rsidRPr="00A37B87" w:rsidRDefault="00C77068" w:rsidP="00631D0F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V září potvrdil mezinárodní trestní soud obvinění z válečných zločinů a zločinů proti lidskosti proti Al Hassan </w:t>
      </w:r>
      <w:proofErr w:type="spellStart"/>
      <w:r w:rsidRPr="00A37B87">
        <w:rPr>
          <w:lang w:val="cs-CZ"/>
        </w:rPr>
        <w:t>Ag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Abdoul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Aziz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Ag</w:t>
      </w:r>
      <w:proofErr w:type="spellEnd"/>
      <w:r w:rsidRPr="00A37B87">
        <w:rPr>
          <w:lang w:val="cs-CZ"/>
        </w:rPr>
        <w:t xml:space="preserve"> Mohamed </w:t>
      </w:r>
      <w:proofErr w:type="spellStart"/>
      <w:r w:rsidRPr="00A37B87">
        <w:rPr>
          <w:lang w:val="cs-CZ"/>
        </w:rPr>
        <w:t>Ag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Mahmoud</w:t>
      </w:r>
      <w:r w:rsidR="00D212F6">
        <w:rPr>
          <w:lang w:val="cs-CZ"/>
        </w:rPr>
        <w:t>a</w:t>
      </w:r>
      <w:proofErr w:type="spellEnd"/>
      <w:r w:rsidRPr="00A37B87">
        <w:rPr>
          <w:lang w:val="cs-CZ"/>
        </w:rPr>
        <w:t>, bývalé</w:t>
      </w:r>
      <w:r w:rsidR="008929EC">
        <w:rPr>
          <w:lang w:val="cs-CZ"/>
        </w:rPr>
        <w:t>ho</w:t>
      </w:r>
      <w:r w:rsidRPr="00A37B87">
        <w:rPr>
          <w:lang w:val="cs-CZ"/>
        </w:rPr>
        <w:t xml:space="preserve"> vůdci islámské policie v</w:t>
      </w:r>
      <w:r w:rsidR="00195412" w:rsidRPr="00A37B87">
        <w:rPr>
          <w:lang w:val="cs-CZ"/>
        </w:rPr>
        <w:t xml:space="preserve"> malijském městě </w:t>
      </w:r>
      <w:proofErr w:type="spellStart"/>
      <w:r w:rsidRPr="00A37B87">
        <w:rPr>
          <w:lang w:val="cs-CZ"/>
        </w:rPr>
        <w:t>Timbuktu</w:t>
      </w:r>
      <w:proofErr w:type="spellEnd"/>
      <w:r w:rsidRPr="00A37B87">
        <w:rPr>
          <w:lang w:val="cs-CZ"/>
        </w:rPr>
        <w:t>.</w:t>
      </w:r>
    </w:p>
    <w:p w14:paraId="192AAE93" w14:textId="75D8394D" w:rsidR="005D5E81" w:rsidRPr="00A37B87" w:rsidRDefault="005D5E81" w:rsidP="00631D0F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>V listopadu odsoudil mezinárodní trestní soud bývalého válečného vůdce milice fungující ve východní DR</w:t>
      </w:r>
      <w:r w:rsidR="00B23E07">
        <w:rPr>
          <w:lang w:val="cs-CZ"/>
        </w:rPr>
        <w:t>K</w:t>
      </w:r>
      <w:r w:rsidRPr="00A37B87">
        <w:rPr>
          <w:lang w:val="cs-CZ"/>
        </w:rPr>
        <w:t xml:space="preserve">, </w:t>
      </w:r>
      <w:proofErr w:type="spellStart"/>
      <w:r w:rsidRPr="00A37B87">
        <w:rPr>
          <w:lang w:val="cs-CZ"/>
        </w:rPr>
        <w:t>Bosco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Ntaganda</w:t>
      </w:r>
      <w:proofErr w:type="spellEnd"/>
      <w:r w:rsidRPr="00A37B87">
        <w:rPr>
          <w:lang w:val="cs-CZ"/>
        </w:rPr>
        <w:t>, k</w:t>
      </w:r>
      <w:r w:rsidR="009724A6" w:rsidRPr="00A37B87">
        <w:rPr>
          <w:lang w:val="cs-CZ"/>
        </w:rPr>
        <w:t> odnětí svobody v délce trvání 30 let</w:t>
      </w:r>
      <w:r w:rsidRPr="00A37B87">
        <w:rPr>
          <w:lang w:val="cs-CZ"/>
        </w:rPr>
        <w:t>. V červenci byl shledán vinným z válečných zločinů a zločinů proti lidskosti.</w:t>
      </w:r>
    </w:p>
    <w:p w14:paraId="79DFB3C2" w14:textId="146FEE7C" w:rsidR="003E2333" w:rsidRPr="00E6502C" w:rsidRDefault="009724A6" w:rsidP="000F4E06">
      <w:pPr>
        <w:spacing w:before="120" w:line="218" w:lineRule="auto"/>
        <w:ind w:left="198" w:right="232"/>
        <w:rPr>
          <w:b/>
          <w:w w:val="70"/>
          <w:lang w:val="cs-CZ"/>
        </w:rPr>
      </w:pPr>
      <w:r w:rsidRPr="00E6502C">
        <w:rPr>
          <w:b/>
          <w:w w:val="70"/>
          <w:lang w:val="cs-CZ"/>
        </w:rPr>
        <w:t xml:space="preserve">POTLAČOVÁNÍ </w:t>
      </w:r>
      <w:r w:rsidR="00381241" w:rsidRPr="00E6502C">
        <w:rPr>
          <w:b/>
          <w:w w:val="70"/>
          <w:lang w:val="cs-CZ"/>
        </w:rPr>
        <w:t>DISENT</w:t>
      </w:r>
      <w:r w:rsidRPr="00E6502C">
        <w:rPr>
          <w:b/>
          <w:w w:val="70"/>
          <w:lang w:val="cs-CZ"/>
        </w:rPr>
        <w:t>U</w:t>
      </w:r>
    </w:p>
    <w:p w14:paraId="625522E0" w14:textId="77777777" w:rsidR="00AF17F4" w:rsidRPr="00A37B87" w:rsidRDefault="00AF17F4">
      <w:pPr>
        <w:ind w:left="213"/>
        <w:rPr>
          <w:b/>
          <w:w w:val="75"/>
          <w:sz w:val="18"/>
          <w:szCs w:val="18"/>
          <w:lang w:val="cs-CZ"/>
        </w:rPr>
      </w:pPr>
    </w:p>
    <w:p w14:paraId="79DFB3C4" w14:textId="7727E37B" w:rsidR="003E2333" w:rsidRPr="00A37B87" w:rsidRDefault="009724A6">
      <w:pPr>
        <w:ind w:left="213"/>
        <w:rPr>
          <w:b/>
          <w:w w:val="75"/>
          <w:sz w:val="18"/>
          <w:szCs w:val="18"/>
          <w:lang w:val="cs-CZ"/>
        </w:rPr>
      </w:pPr>
      <w:r w:rsidRPr="00A37B87">
        <w:rPr>
          <w:b/>
          <w:w w:val="75"/>
          <w:sz w:val="18"/>
          <w:szCs w:val="18"/>
          <w:lang w:val="cs-CZ"/>
        </w:rPr>
        <w:t>TVRDÝ ZÁKROK PROTI PROTESTU</w:t>
      </w:r>
    </w:p>
    <w:p w14:paraId="5CB15F11" w14:textId="1478A4EB" w:rsidR="00AF17F4" w:rsidRPr="00A37B87" w:rsidRDefault="00AF17F4" w:rsidP="00AF17F4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Lidem ve více než dvaceti zemích bylo </w:t>
      </w:r>
      <w:r w:rsidR="00257CC6" w:rsidRPr="00A37B87">
        <w:rPr>
          <w:lang w:val="cs-CZ"/>
        </w:rPr>
        <w:t xml:space="preserve">upíráno </w:t>
      </w:r>
      <w:r w:rsidRPr="00A37B87">
        <w:rPr>
          <w:lang w:val="cs-CZ"/>
        </w:rPr>
        <w:t xml:space="preserve">právo na </w:t>
      </w:r>
      <w:r w:rsidR="00B72794">
        <w:rPr>
          <w:lang w:val="cs-CZ"/>
        </w:rPr>
        <w:t xml:space="preserve">pokojné </w:t>
      </w:r>
      <w:r w:rsidRPr="00A37B87">
        <w:rPr>
          <w:lang w:val="cs-CZ"/>
        </w:rPr>
        <w:t xml:space="preserve">protesty – mimo jiné </w:t>
      </w:r>
      <w:r w:rsidR="00257CC6" w:rsidRPr="00A37B87">
        <w:rPr>
          <w:lang w:val="cs-CZ"/>
        </w:rPr>
        <w:t xml:space="preserve">prostřednictvím </w:t>
      </w:r>
      <w:r w:rsidRPr="00A37B87">
        <w:rPr>
          <w:lang w:val="cs-CZ"/>
        </w:rPr>
        <w:t>nezákonný</w:t>
      </w:r>
      <w:r w:rsidR="00257CC6" w:rsidRPr="00A37B87">
        <w:rPr>
          <w:lang w:val="cs-CZ"/>
        </w:rPr>
        <w:t>ch</w:t>
      </w:r>
      <w:r w:rsidRPr="00A37B87">
        <w:rPr>
          <w:lang w:val="cs-CZ"/>
        </w:rPr>
        <w:t xml:space="preserve"> zákazů, používání nepřiměřené </w:t>
      </w:r>
      <w:r w:rsidR="00E943FD" w:rsidRPr="00A37B87">
        <w:rPr>
          <w:lang w:val="cs-CZ"/>
        </w:rPr>
        <w:t>síly</w:t>
      </w:r>
      <w:r w:rsidRPr="00A37B87">
        <w:rPr>
          <w:lang w:val="cs-CZ"/>
        </w:rPr>
        <w:t>, obtěžování a svévolné</w:t>
      </w:r>
      <w:r w:rsidR="006D0C87" w:rsidRPr="00A37B87">
        <w:rPr>
          <w:lang w:val="cs-CZ"/>
        </w:rPr>
        <w:t>ho</w:t>
      </w:r>
      <w:r w:rsidRPr="00A37B87">
        <w:rPr>
          <w:lang w:val="cs-CZ"/>
        </w:rPr>
        <w:t xml:space="preserve"> zatýkání.</w:t>
      </w:r>
    </w:p>
    <w:p w14:paraId="4A287A5F" w14:textId="173C6D27" w:rsidR="006D0C87" w:rsidRPr="00A37B87" w:rsidRDefault="006D0C87" w:rsidP="00AF17F4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Používání nepřiměřené </w:t>
      </w:r>
      <w:r w:rsidR="00E943FD" w:rsidRPr="00A37B87">
        <w:rPr>
          <w:lang w:val="cs-CZ"/>
        </w:rPr>
        <w:t>síly</w:t>
      </w:r>
      <w:r w:rsidRPr="00A37B87">
        <w:rPr>
          <w:lang w:val="cs-CZ"/>
        </w:rPr>
        <w:t xml:space="preserve"> a další hrubé zacházení k rozptýlení </w:t>
      </w:r>
      <w:r w:rsidR="00B72794">
        <w:rPr>
          <w:lang w:val="cs-CZ"/>
        </w:rPr>
        <w:t xml:space="preserve">pokojných </w:t>
      </w:r>
      <w:r w:rsidRPr="00A37B87">
        <w:rPr>
          <w:lang w:val="cs-CZ"/>
        </w:rPr>
        <w:t>protestů vedlo k</w:t>
      </w:r>
      <w:r w:rsidR="00D72C21" w:rsidRPr="00A37B87">
        <w:rPr>
          <w:lang w:val="cs-CZ"/>
        </w:rPr>
        <w:t xml:space="preserve"> zabíjení</w:t>
      </w:r>
      <w:r w:rsidRPr="00A37B87">
        <w:rPr>
          <w:lang w:val="cs-CZ"/>
        </w:rPr>
        <w:t>, zranění a k</w:t>
      </w:r>
      <w:r w:rsidR="003E01B8">
        <w:rPr>
          <w:lang w:val="cs-CZ"/>
        </w:rPr>
        <w:t> </w:t>
      </w:r>
      <w:r w:rsidRPr="00A37B87">
        <w:rPr>
          <w:lang w:val="cs-CZ"/>
        </w:rPr>
        <w:t xml:space="preserve">nezákonnému </w:t>
      </w:r>
      <w:r w:rsidR="00D72C21" w:rsidRPr="00A37B87">
        <w:rPr>
          <w:lang w:val="cs-CZ"/>
        </w:rPr>
        <w:t xml:space="preserve">zatýkání </w:t>
      </w:r>
      <w:r w:rsidRPr="00A37B87">
        <w:rPr>
          <w:lang w:val="cs-CZ"/>
        </w:rPr>
        <w:t>v</w:t>
      </w:r>
      <w:r w:rsidR="00D72C21" w:rsidRPr="00A37B87">
        <w:rPr>
          <w:lang w:val="cs-CZ"/>
        </w:rPr>
        <w:t xml:space="preserve"> několika </w:t>
      </w:r>
      <w:r w:rsidRPr="00A37B87">
        <w:rPr>
          <w:lang w:val="cs-CZ"/>
        </w:rPr>
        <w:t>zemích.</w:t>
      </w:r>
    </w:p>
    <w:p w14:paraId="52D5F45A" w14:textId="5C2CD34E" w:rsidR="004E0E6E" w:rsidRPr="00A37B87" w:rsidRDefault="007D413E" w:rsidP="00AF17F4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V Súdánu </w:t>
      </w:r>
      <w:r w:rsidR="00DC7AA6" w:rsidRPr="00A37B87">
        <w:rPr>
          <w:lang w:val="cs-CZ"/>
        </w:rPr>
        <w:t xml:space="preserve">dosáhly </w:t>
      </w:r>
      <w:r w:rsidRPr="00A37B87">
        <w:rPr>
          <w:lang w:val="cs-CZ"/>
        </w:rPr>
        <w:t>tisíce pokojných demonstrantů v dubnu ukonč</w:t>
      </w:r>
      <w:r w:rsidR="00DC7AA6" w:rsidRPr="00A37B87">
        <w:rPr>
          <w:lang w:val="cs-CZ"/>
        </w:rPr>
        <w:t>ení</w:t>
      </w:r>
      <w:r w:rsidRPr="00A37B87">
        <w:rPr>
          <w:lang w:val="cs-CZ"/>
        </w:rPr>
        <w:t xml:space="preserve"> desetilet</w:t>
      </w:r>
      <w:r w:rsidR="00DC7AA6" w:rsidRPr="00A37B87">
        <w:rPr>
          <w:lang w:val="cs-CZ"/>
        </w:rPr>
        <w:t>ého</w:t>
      </w:r>
      <w:r w:rsidRPr="00A37B87">
        <w:rPr>
          <w:lang w:val="cs-CZ"/>
        </w:rPr>
        <w:t xml:space="preserve"> útisk</w:t>
      </w:r>
      <w:r w:rsidR="00DC7AA6" w:rsidRPr="00A37B87">
        <w:rPr>
          <w:lang w:val="cs-CZ"/>
        </w:rPr>
        <w:t>u</w:t>
      </w:r>
      <w:r w:rsidRPr="00A37B87">
        <w:rPr>
          <w:lang w:val="cs-CZ"/>
        </w:rPr>
        <w:t xml:space="preserve"> </w:t>
      </w:r>
      <w:r w:rsidR="00DC7AA6" w:rsidRPr="00A37B87">
        <w:rPr>
          <w:lang w:val="cs-CZ"/>
        </w:rPr>
        <w:t xml:space="preserve">za </w:t>
      </w:r>
      <w:r w:rsidRPr="00A37B87">
        <w:rPr>
          <w:lang w:val="cs-CZ"/>
        </w:rPr>
        <w:t>prezident</w:t>
      </w:r>
      <w:r w:rsidR="00DC7AA6" w:rsidRPr="00A37B87">
        <w:rPr>
          <w:lang w:val="cs-CZ"/>
        </w:rPr>
        <w:t>a</w:t>
      </w:r>
      <w:r w:rsidRPr="00A37B87">
        <w:rPr>
          <w:lang w:val="cs-CZ"/>
        </w:rPr>
        <w:t xml:space="preserve"> Omar</w:t>
      </w:r>
      <w:r w:rsidR="00DC7AA6" w:rsidRPr="00A37B87">
        <w:rPr>
          <w:lang w:val="cs-CZ"/>
        </w:rPr>
        <w:t>a</w:t>
      </w:r>
      <w:r w:rsidRPr="00A37B87">
        <w:rPr>
          <w:lang w:val="cs-CZ"/>
        </w:rPr>
        <w:t xml:space="preserve"> al-</w:t>
      </w:r>
      <w:proofErr w:type="spellStart"/>
      <w:r w:rsidRPr="00A37B87">
        <w:rPr>
          <w:lang w:val="cs-CZ"/>
        </w:rPr>
        <w:t>Bashir</w:t>
      </w:r>
      <w:r w:rsidR="00DC7AA6" w:rsidRPr="00A37B87">
        <w:rPr>
          <w:lang w:val="cs-CZ"/>
        </w:rPr>
        <w:t>a</w:t>
      </w:r>
      <w:proofErr w:type="spellEnd"/>
      <w:r w:rsidRPr="00A37B87">
        <w:rPr>
          <w:lang w:val="cs-CZ"/>
        </w:rPr>
        <w:t xml:space="preserve"> a obnovil</w:t>
      </w:r>
      <w:r w:rsidR="003C69BA">
        <w:rPr>
          <w:lang w:val="cs-CZ"/>
        </w:rPr>
        <w:t>y</w:t>
      </w:r>
      <w:r w:rsidRPr="00A37B87">
        <w:rPr>
          <w:lang w:val="cs-CZ"/>
        </w:rPr>
        <w:t xml:space="preserve"> naději na dodržování lidských práv. </w:t>
      </w:r>
      <w:r w:rsidR="008B57FE">
        <w:rPr>
          <w:lang w:val="cs-CZ"/>
        </w:rPr>
        <w:t xml:space="preserve">Avšak za strašlivou </w:t>
      </w:r>
      <w:r w:rsidRPr="00A37B87">
        <w:rPr>
          <w:lang w:val="cs-CZ"/>
        </w:rPr>
        <w:t>cen</w:t>
      </w:r>
      <w:r w:rsidR="008B57FE">
        <w:rPr>
          <w:lang w:val="cs-CZ"/>
        </w:rPr>
        <w:t>u</w:t>
      </w:r>
      <w:r w:rsidRPr="00A37B87">
        <w:rPr>
          <w:lang w:val="cs-CZ"/>
        </w:rPr>
        <w:t xml:space="preserve">. Nejméně 177 </w:t>
      </w:r>
      <w:r w:rsidR="00513C94" w:rsidRPr="00A37B87">
        <w:rPr>
          <w:lang w:val="cs-CZ"/>
        </w:rPr>
        <w:t xml:space="preserve">osob </w:t>
      </w:r>
      <w:r w:rsidRPr="00A37B87">
        <w:rPr>
          <w:lang w:val="cs-CZ"/>
        </w:rPr>
        <w:t xml:space="preserve">bylo zabito a stovky dalších zraněno, když bezpečnostní síly </w:t>
      </w:r>
      <w:r w:rsidR="00513C94" w:rsidRPr="00A37B87">
        <w:rPr>
          <w:lang w:val="cs-CZ"/>
        </w:rPr>
        <w:t xml:space="preserve">nasadily </w:t>
      </w:r>
      <w:r w:rsidRPr="00A37B87">
        <w:rPr>
          <w:lang w:val="cs-CZ"/>
        </w:rPr>
        <w:t xml:space="preserve">ostrou munici, slzný plyn, bití a svévolné zatýkání k ukončení hromadných </w:t>
      </w:r>
      <w:r w:rsidR="000E23A9">
        <w:rPr>
          <w:lang w:val="cs-CZ"/>
        </w:rPr>
        <w:t xml:space="preserve">pokojných </w:t>
      </w:r>
      <w:r w:rsidRPr="00A37B87">
        <w:rPr>
          <w:lang w:val="cs-CZ"/>
        </w:rPr>
        <w:t>protestů v Chartúmu i jinde.</w:t>
      </w:r>
    </w:p>
    <w:p w14:paraId="3599FCCE" w14:textId="2794EDCA" w:rsidR="00731902" w:rsidRPr="00A37B87" w:rsidRDefault="00D30439" w:rsidP="00731902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Zimbabwské bezpečnostní síly rozpoutaly </w:t>
      </w:r>
      <w:r w:rsidR="00E10B1A" w:rsidRPr="00A37B87">
        <w:rPr>
          <w:lang w:val="cs-CZ"/>
        </w:rPr>
        <w:t xml:space="preserve">v lednu </w:t>
      </w:r>
      <w:r w:rsidRPr="00A37B87">
        <w:rPr>
          <w:lang w:val="cs-CZ"/>
        </w:rPr>
        <w:t xml:space="preserve">násilný tvrdý zákrok </w:t>
      </w:r>
      <w:r w:rsidR="000E23A9">
        <w:rPr>
          <w:lang w:val="cs-CZ"/>
        </w:rPr>
        <w:t xml:space="preserve">při protestech </w:t>
      </w:r>
      <w:r w:rsidRPr="00A37B87">
        <w:rPr>
          <w:lang w:val="cs-CZ"/>
        </w:rPr>
        <w:t xml:space="preserve">proti nárůstu cen </w:t>
      </w:r>
      <w:r w:rsidR="00E10B1A" w:rsidRPr="00A37B87">
        <w:rPr>
          <w:lang w:val="cs-CZ"/>
        </w:rPr>
        <w:t>pohonných hmot</w:t>
      </w:r>
      <w:r w:rsidR="00FB1593" w:rsidRPr="00A37B87">
        <w:rPr>
          <w:lang w:val="cs-CZ"/>
        </w:rPr>
        <w:t xml:space="preserve">, přičemž </w:t>
      </w:r>
      <w:r w:rsidR="00731902" w:rsidRPr="00A37B87">
        <w:rPr>
          <w:lang w:val="cs-CZ"/>
        </w:rPr>
        <w:t xml:space="preserve">došlo k </w:t>
      </w:r>
      <w:r w:rsidR="00FB1593" w:rsidRPr="00A37B87">
        <w:rPr>
          <w:lang w:val="cs-CZ"/>
        </w:rPr>
        <w:t>zastřel</w:t>
      </w:r>
      <w:r w:rsidR="00731902" w:rsidRPr="00A37B87">
        <w:rPr>
          <w:lang w:val="cs-CZ"/>
        </w:rPr>
        <w:t>ení</w:t>
      </w:r>
      <w:r w:rsidR="00FB1593" w:rsidRPr="00A37B87">
        <w:rPr>
          <w:lang w:val="cs-CZ"/>
        </w:rPr>
        <w:t xml:space="preserve"> </w:t>
      </w:r>
      <w:r w:rsidR="00731902" w:rsidRPr="00A37B87">
        <w:rPr>
          <w:lang w:val="cs-CZ"/>
        </w:rPr>
        <w:t xml:space="preserve">nejméně </w:t>
      </w:r>
      <w:r w:rsidRPr="00A37B87">
        <w:rPr>
          <w:lang w:val="cs-CZ"/>
        </w:rPr>
        <w:t xml:space="preserve">15 </w:t>
      </w:r>
      <w:r w:rsidR="00731902" w:rsidRPr="00A37B87">
        <w:rPr>
          <w:lang w:val="cs-CZ"/>
        </w:rPr>
        <w:t>osob</w:t>
      </w:r>
      <w:r w:rsidRPr="00A37B87">
        <w:rPr>
          <w:lang w:val="cs-CZ"/>
        </w:rPr>
        <w:t xml:space="preserve">, </w:t>
      </w:r>
      <w:r w:rsidR="00731902" w:rsidRPr="00A37B87">
        <w:rPr>
          <w:lang w:val="cs-CZ"/>
        </w:rPr>
        <w:t xml:space="preserve">zranění dalších </w:t>
      </w:r>
      <w:r w:rsidRPr="00A37B87">
        <w:rPr>
          <w:lang w:val="cs-CZ"/>
        </w:rPr>
        <w:t xml:space="preserve">78 a </w:t>
      </w:r>
      <w:r w:rsidR="00731902" w:rsidRPr="00A37B87">
        <w:rPr>
          <w:lang w:val="cs-CZ"/>
        </w:rPr>
        <w:t xml:space="preserve">více než </w:t>
      </w:r>
      <w:r w:rsidRPr="00A37B87">
        <w:rPr>
          <w:lang w:val="cs-CZ"/>
        </w:rPr>
        <w:t>1000 svévoln</w:t>
      </w:r>
      <w:r w:rsidR="00731902" w:rsidRPr="00A37B87">
        <w:rPr>
          <w:lang w:val="cs-CZ"/>
        </w:rPr>
        <w:t>ých</w:t>
      </w:r>
      <w:r w:rsidRPr="00A37B87">
        <w:rPr>
          <w:lang w:val="cs-CZ"/>
        </w:rPr>
        <w:t xml:space="preserve"> zatčen</w:t>
      </w:r>
      <w:r w:rsidR="00731902" w:rsidRPr="00A37B87">
        <w:rPr>
          <w:lang w:val="cs-CZ"/>
        </w:rPr>
        <w:t>í</w:t>
      </w:r>
      <w:r w:rsidRPr="00A37B87">
        <w:rPr>
          <w:lang w:val="cs-CZ"/>
        </w:rPr>
        <w:t>.</w:t>
      </w:r>
    </w:p>
    <w:p w14:paraId="56FDC05F" w14:textId="64EC0715" w:rsidR="00031298" w:rsidRPr="00A37B87" w:rsidRDefault="00031298" w:rsidP="00731902">
      <w:pPr>
        <w:pStyle w:val="Zkladntext"/>
        <w:spacing w:before="79" w:line="266" w:lineRule="auto"/>
        <w:ind w:left="213" w:right="-12"/>
        <w:rPr>
          <w:lang w:val="cs-CZ"/>
        </w:rPr>
      </w:pPr>
      <w:r w:rsidRPr="00A37B87">
        <w:rPr>
          <w:lang w:val="cs-CZ"/>
        </w:rPr>
        <w:t xml:space="preserve">Guinejské bezpečnostní síly během demonstrací nadále podněcovaly násilí a uchylovaly se k nadměrnému používání síly. Při demonstracích proti </w:t>
      </w:r>
      <w:r w:rsidR="00EE515C" w:rsidRPr="00A37B87">
        <w:rPr>
          <w:lang w:val="cs-CZ"/>
        </w:rPr>
        <w:t>změně ústavy</w:t>
      </w:r>
      <w:r w:rsidRPr="00A37B87">
        <w:rPr>
          <w:lang w:val="cs-CZ"/>
        </w:rPr>
        <w:t xml:space="preserve">, která by mohla prezidentovi </w:t>
      </w:r>
      <w:proofErr w:type="spellStart"/>
      <w:r w:rsidRPr="00A37B87">
        <w:rPr>
          <w:lang w:val="cs-CZ"/>
        </w:rPr>
        <w:t>Alpha</w:t>
      </w:r>
      <w:proofErr w:type="spellEnd"/>
      <w:r w:rsidRPr="00A37B87">
        <w:rPr>
          <w:lang w:val="cs-CZ"/>
        </w:rPr>
        <w:t xml:space="preserve"> </w:t>
      </w:r>
      <w:proofErr w:type="spellStart"/>
      <w:r w:rsidRPr="00A37B87">
        <w:rPr>
          <w:lang w:val="cs-CZ"/>
        </w:rPr>
        <w:t>Condéovi</w:t>
      </w:r>
      <w:proofErr w:type="spellEnd"/>
      <w:r w:rsidRPr="00A37B87">
        <w:rPr>
          <w:lang w:val="cs-CZ"/>
        </w:rPr>
        <w:t xml:space="preserve"> umožnit kandidovat na třetí funkční období, zemřelo </w:t>
      </w:r>
      <w:r w:rsidR="00890E2F">
        <w:rPr>
          <w:lang w:val="cs-CZ"/>
        </w:rPr>
        <w:t xml:space="preserve">minimálně </w:t>
      </w:r>
      <w:r w:rsidRPr="00A37B87">
        <w:rPr>
          <w:lang w:val="cs-CZ"/>
        </w:rPr>
        <w:t>17 lidí (včetně nejméně 11 osob v říjnu a tří v listopadu).</w:t>
      </w:r>
    </w:p>
    <w:p w14:paraId="79DFB3D2" w14:textId="77777777" w:rsidR="003E2333" w:rsidRPr="00890E2F" w:rsidRDefault="003E2333">
      <w:pPr>
        <w:spacing w:line="266" w:lineRule="auto"/>
        <w:rPr>
          <w:lang w:val="cs-CZ"/>
        </w:rPr>
        <w:sectPr w:rsidR="003E2333" w:rsidRPr="00890E2F" w:rsidSect="003E01B8">
          <w:headerReference w:type="default" r:id="rId32"/>
          <w:pgSz w:w="11910" w:h="16840"/>
          <w:pgMar w:top="851" w:right="620" w:bottom="1060" w:left="580" w:header="0" w:footer="861" w:gutter="0"/>
          <w:pgNumType w:start="8"/>
          <w:cols w:num="3" w:space="708" w:equalWidth="0">
            <w:col w:w="3459" w:space="60"/>
            <w:col w:w="3488" w:space="40"/>
            <w:col w:w="3663"/>
          </w:cols>
        </w:sectPr>
      </w:pPr>
    </w:p>
    <w:p w14:paraId="79DFB3D4" w14:textId="77777777" w:rsidR="003E2333" w:rsidRPr="00890E2F" w:rsidRDefault="003E2333">
      <w:pPr>
        <w:pStyle w:val="Zkladntext"/>
        <w:spacing w:before="10"/>
        <w:rPr>
          <w:sz w:val="11"/>
          <w:lang w:val="cs-CZ"/>
        </w:rPr>
      </w:pPr>
    </w:p>
    <w:p w14:paraId="79DFB3D5" w14:textId="77777777" w:rsidR="003E2333" w:rsidRDefault="00381241">
      <w:pPr>
        <w:pStyle w:val="Zkladntext"/>
        <w:ind w:left="213"/>
        <w:rPr>
          <w:sz w:val="20"/>
        </w:rPr>
      </w:pPr>
      <w:r>
        <w:rPr>
          <w:noProof/>
          <w:sz w:val="20"/>
          <w:lang w:val="cs-CZ" w:eastAsia="cs-CZ" w:bidi="ar-SA"/>
        </w:rPr>
        <w:drawing>
          <wp:inline distT="0" distB="0" distL="0" distR="0" wp14:anchorId="79DFC154" wp14:editId="621D615D">
            <wp:extent cx="6376657" cy="3799713"/>
            <wp:effectExtent l="0" t="0" r="5715" b="0"/>
            <wp:docPr id="1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9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87842" cy="3806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B3D6" w14:textId="5878F78A" w:rsidR="003E2333" w:rsidRDefault="00AE69D8">
      <w:pPr>
        <w:pStyle w:val="Zkladntext"/>
        <w:spacing w:before="9"/>
        <w:rPr>
          <w:sz w:val="10"/>
        </w:rPr>
      </w:pPr>
      <w:r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6432" behindDoc="1" locked="0" layoutInCell="1" allowOverlap="1" wp14:anchorId="79DFC156" wp14:editId="250C006C">
                <wp:simplePos x="0" y="0"/>
                <wp:positionH relativeFrom="page">
                  <wp:posOffset>504190</wp:posOffset>
                </wp:positionH>
                <wp:positionV relativeFrom="paragraph">
                  <wp:posOffset>107315</wp:posOffset>
                </wp:positionV>
                <wp:extent cx="275590" cy="144780"/>
                <wp:effectExtent l="0" t="0" r="0" b="0"/>
                <wp:wrapTopAndBottom/>
                <wp:docPr id="507" name="Group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590" cy="144780"/>
                          <a:chOff x="794" y="169"/>
                          <a:chExt cx="434" cy="228"/>
                        </a:xfrm>
                      </wpg:grpSpPr>
                      <wps:wsp>
                        <wps:cNvPr id="508" name="Line 270"/>
                        <wps:cNvCnPr>
                          <a:cxnSpLocks noChangeShapeType="1"/>
                        </wps:cNvCnPr>
                        <wps:spPr bwMode="auto">
                          <a:xfrm>
                            <a:off x="1163" y="228"/>
                            <a:ext cx="0" cy="118"/>
                          </a:xfrm>
                          <a:prstGeom prst="line">
                            <a:avLst/>
                          </a:pr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9" name="Freeform 269"/>
                        <wps:cNvSpPr>
                          <a:spLocks/>
                        </wps:cNvSpPr>
                        <wps:spPr bwMode="auto">
                          <a:xfrm>
                            <a:off x="1102" y="224"/>
                            <a:ext cx="121" cy="55"/>
                          </a:xfrm>
                          <a:custGeom>
                            <a:avLst/>
                            <a:gdLst>
                              <a:gd name="T0" fmla="+- 0 1223 1102"/>
                              <a:gd name="T1" fmla="*/ T0 w 121"/>
                              <a:gd name="T2" fmla="+- 0 279 225"/>
                              <a:gd name="T3" fmla="*/ 279 h 55"/>
                              <a:gd name="T4" fmla="+- 0 1163 1102"/>
                              <a:gd name="T5" fmla="*/ T4 w 121"/>
                              <a:gd name="T6" fmla="+- 0 225 225"/>
                              <a:gd name="T7" fmla="*/ 225 h 55"/>
                              <a:gd name="T8" fmla="+- 0 1102 1102"/>
                              <a:gd name="T9" fmla="*/ T8 w 121"/>
                              <a:gd name="T10" fmla="+- 0 279 225"/>
                              <a:gd name="T11" fmla="*/ 279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21" h="55">
                                <a:moveTo>
                                  <a:pt x="121" y="54"/>
                                </a:moveTo>
                                <a:lnTo>
                                  <a:pt x="61" y="0"/>
                                </a:lnTo>
                                <a:lnTo>
                                  <a:pt x="0" y="54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0" name="Picture 2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" y="169"/>
                            <a:ext cx="25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6DDC6" id="Group 267" o:spid="_x0000_s1026" style="position:absolute;margin-left:39.7pt;margin-top:8.45pt;width:21.7pt;height:11.4pt;z-index:-251650048;mso-wrap-distance-left:0;mso-wrap-distance-right:0;mso-position-horizontal-relative:page" coordorigin="794,169" coordsize="434,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">
                <v:line id="Line 270" o:spid="_x0000_s1027" style="position:absolute;visibility:visible;mso-wrap-style:square" from="1163,228" to="1163,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" strokeweight=".14147mm"/>
                <v:shape id="Freeform 269" o:spid="_x0000_s1028" style="position:absolute;left:1102;top:224;width:121;height:55;visibility:visible;mso-wrap-style:square;v-text-anchor:top" coordsize="121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" path="m121,54l61,,,54e" filled="f" strokeweight=".14147mm">
                  <v:path arrowok="t" o:connecttype="custom" o:connectlocs="121,279;61,225;0,279" o:connectangles="0,0,0"/>
                </v:shape>
                <v:shape id="Picture 268" o:spid="_x0000_s1029" type="#_x0000_t75" style="position:absolute;left:793;top:169;width:25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">
                  <v:imagedata r:id="rId26" o:title=""/>
                </v:shape>
                <w10:wrap type="topAndBottom" anchorx="page"/>
              </v:group>
            </w:pict>
          </mc:Fallback>
        </mc:AlternateContent>
      </w:r>
    </w:p>
    <w:p w14:paraId="43DCAAC3" w14:textId="235E4F07" w:rsidR="00CB1581" w:rsidRPr="00B95561" w:rsidRDefault="00CB1581">
      <w:pPr>
        <w:spacing w:before="123"/>
        <w:ind w:left="213"/>
        <w:rPr>
          <w:rFonts w:ascii="Calibri" w:hAnsi="Calibri"/>
          <w:i/>
          <w:w w:val="105"/>
          <w:sz w:val="14"/>
          <w:lang w:val="cs-CZ"/>
        </w:rPr>
      </w:pPr>
      <w:r w:rsidRPr="00B95561">
        <w:rPr>
          <w:rFonts w:ascii="Calibri" w:hAnsi="Calibri"/>
          <w:i/>
          <w:w w:val="105"/>
          <w:sz w:val="14"/>
          <w:lang w:val="cs-CZ"/>
        </w:rPr>
        <w:t xml:space="preserve">Angolská policie tvrdě bije neozbrojeného </w:t>
      </w:r>
      <w:r w:rsidR="00B95561" w:rsidRPr="00B95561">
        <w:rPr>
          <w:rFonts w:ascii="Calibri" w:hAnsi="Calibri"/>
          <w:i/>
          <w:w w:val="105"/>
          <w:sz w:val="14"/>
          <w:lang w:val="cs-CZ"/>
        </w:rPr>
        <w:t xml:space="preserve">účastníka pokojného </w:t>
      </w:r>
      <w:r w:rsidRPr="00B95561">
        <w:rPr>
          <w:rFonts w:ascii="Calibri" w:hAnsi="Calibri"/>
          <w:i/>
          <w:w w:val="105"/>
          <w:sz w:val="14"/>
          <w:lang w:val="cs-CZ"/>
        </w:rPr>
        <w:t>protestu 15</w:t>
      </w:r>
      <w:r w:rsidR="00CE0B22" w:rsidRPr="00B95561">
        <w:rPr>
          <w:rFonts w:ascii="Calibri" w:hAnsi="Calibri"/>
          <w:i/>
          <w:w w:val="105"/>
          <w:sz w:val="14"/>
          <w:lang w:val="cs-CZ"/>
        </w:rPr>
        <w:t>. října</w:t>
      </w:r>
      <w:r w:rsidRPr="00B95561">
        <w:rPr>
          <w:rFonts w:ascii="Calibri" w:hAnsi="Calibri"/>
          <w:i/>
          <w:w w:val="105"/>
          <w:sz w:val="14"/>
          <w:lang w:val="cs-CZ"/>
        </w:rPr>
        <w:t xml:space="preserve"> v Luandě. © LUSA </w:t>
      </w:r>
    </w:p>
    <w:p w14:paraId="79DFB3D7" w14:textId="740A7856" w:rsidR="003E2333" w:rsidRPr="00E6502C" w:rsidRDefault="003E2333">
      <w:pPr>
        <w:spacing w:before="123"/>
        <w:ind w:left="213"/>
        <w:rPr>
          <w:rFonts w:ascii="Calibri" w:hAnsi="Calibri"/>
          <w:i/>
          <w:sz w:val="14"/>
          <w:lang w:val="cs-CZ"/>
        </w:rPr>
      </w:pPr>
    </w:p>
    <w:p w14:paraId="79DFB3D8" w14:textId="77777777" w:rsidR="003E2333" w:rsidRPr="00E6502C" w:rsidRDefault="003E2333">
      <w:pPr>
        <w:rPr>
          <w:rFonts w:ascii="Calibri" w:hAnsi="Calibri"/>
          <w:sz w:val="14"/>
          <w:lang w:val="cs-CZ"/>
        </w:rPr>
        <w:sectPr w:rsidR="003E2333" w:rsidRPr="00E6502C">
          <w:type w:val="continuous"/>
          <w:pgSz w:w="11910" w:h="16840"/>
          <w:pgMar w:top="0" w:right="620" w:bottom="0" w:left="580" w:header="708" w:footer="708" w:gutter="0"/>
          <w:cols w:space="708"/>
        </w:sectPr>
      </w:pPr>
    </w:p>
    <w:p w14:paraId="41F0A1E1" w14:textId="46CEDC0A" w:rsidR="00A46857" w:rsidRDefault="00890E2F" w:rsidP="00A46857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lastRenderedPageBreak/>
        <w:t xml:space="preserve">V </w:t>
      </w:r>
      <w:proofErr w:type="gramStart"/>
      <w:r>
        <w:rPr>
          <w:lang w:val="cs-CZ"/>
        </w:rPr>
        <w:t xml:space="preserve">období </w:t>
      </w:r>
      <w:r w:rsidR="008929EC">
        <w:rPr>
          <w:lang w:val="cs-CZ"/>
        </w:rPr>
        <w:t xml:space="preserve"> </w:t>
      </w:r>
      <w:r>
        <w:rPr>
          <w:lang w:val="cs-CZ"/>
        </w:rPr>
        <w:t>od</w:t>
      </w:r>
      <w:proofErr w:type="gramEnd"/>
      <w:r>
        <w:rPr>
          <w:lang w:val="cs-CZ"/>
        </w:rPr>
        <w:t xml:space="preserve"> </w:t>
      </w:r>
      <w:r w:rsidR="00A46857" w:rsidRPr="00A46857">
        <w:rPr>
          <w:lang w:val="cs-CZ"/>
        </w:rPr>
        <w:t>dubn</w:t>
      </w:r>
      <w:r>
        <w:rPr>
          <w:lang w:val="cs-CZ"/>
        </w:rPr>
        <w:t>a</w:t>
      </w:r>
      <w:r w:rsidR="00A46857" w:rsidRPr="00A46857">
        <w:rPr>
          <w:lang w:val="cs-CZ"/>
        </w:rPr>
        <w:t xml:space="preserve"> </w:t>
      </w:r>
      <w:r>
        <w:rPr>
          <w:lang w:val="cs-CZ"/>
        </w:rPr>
        <w:t>do</w:t>
      </w:r>
      <w:r w:rsidR="00A46857" w:rsidRPr="00A46857">
        <w:rPr>
          <w:lang w:val="cs-CZ"/>
        </w:rPr>
        <w:t xml:space="preserve"> červn</w:t>
      </w:r>
      <w:r>
        <w:rPr>
          <w:lang w:val="cs-CZ"/>
        </w:rPr>
        <w:t>a</w:t>
      </w:r>
      <w:r w:rsidR="00A46857" w:rsidRPr="00A46857">
        <w:rPr>
          <w:lang w:val="cs-CZ"/>
        </w:rPr>
        <w:t xml:space="preserve"> zabily bezpečnostní složky </w:t>
      </w:r>
      <w:r w:rsidR="00355EFC" w:rsidRPr="00A46857">
        <w:rPr>
          <w:lang w:val="cs-CZ"/>
        </w:rPr>
        <w:t>v</w:t>
      </w:r>
      <w:r w:rsidR="00355EFC">
        <w:rPr>
          <w:lang w:val="cs-CZ"/>
        </w:rPr>
        <w:t> </w:t>
      </w:r>
      <w:r w:rsidR="00355EFC" w:rsidRPr="00A46857">
        <w:rPr>
          <w:lang w:val="cs-CZ"/>
        </w:rPr>
        <w:t>Beni</w:t>
      </w:r>
      <w:r w:rsidR="00355EFC">
        <w:rPr>
          <w:lang w:val="cs-CZ"/>
        </w:rPr>
        <w:t>n</w:t>
      </w:r>
      <w:r w:rsidR="00355EFC" w:rsidRPr="00A46857">
        <w:rPr>
          <w:lang w:val="cs-CZ"/>
        </w:rPr>
        <w:t xml:space="preserve">u </w:t>
      </w:r>
      <w:r w:rsidR="00A46857" w:rsidRPr="00A46857">
        <w:rPr>
          <w:lang w:val="cs-CZ"/>
        </w:rPr>
        <w:t xml:space="preserve">nejméně čtyři protestující a </w:t>
      </w:r>
      <w:r w:rsidR="00FE20E7">
        <w:rPr>
          <w:lang w:val="cs-CZ"/>
        </w:rPr>
        <w:t>přihlížející</w:t>
      </w:r>
      <w:r w:rsidR="00A46857" w:rsidRPr="00A46857">
        <w:rPr>
          <w:lang w:val="cs-CZ"/>
        </w:rPr>
        <w:t>.</w:t>
      </w:r>
    </w:p>
    <w:p w14:paraId="02CF326D" w14:textId="46DF60AB" w:rsidR="00FE20E7" w:rsidRDefault="0056249F" w:rsidP="00A46857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 xml:space="preserve">Během prosince a </w:t>
      </w:r>
      <w:r w:rsidR="00195B3C">
        <w:rPr>
          <w:lang w:val="cs-CZ"/>
        </w:rPr>
        <w:t xml:space="preserve">ledna </w:t>
      </w:r>
      <w:r w:rsidR="00FE20E7" w:rsidRPr="00FE20E7">
        <w:rPr>
          <w:lang w:val="cs-CZ"/>
        </w:rPr>
        <w:t xml:space="preserve">policie a bezpečnostní </w:t>
      </w:r>
      <w:r w:rsidR="00195B3C" w:rsidRPr="00FE20E7">
        <w:rPr>
          <w:lang w:val="cs-CZ"/>
        </w:rPr>
        <w:t xml:space="preserve">složky </w:t>
      </w:r>
      <w:r w:rsidR="00195B3C">
        <w:rPr>
          <w:lang w:val="cs-CZ"/>
        </w:rPr>
        <w:t xml:space="preserve">v Angole </w:t>
      </w:r>
      <w:r w:rsidR="00FE20E7" w:rsidRPr="00FE20E7">
        <w:rPr>
          <w:lang w:val="cs-CZ"/>
        </w:rPr>
        <w:t xml:space="preserve">násilně zakročily proti protestujícím, kteří požadovali nezávislost provincie </w:t>
      </w:r>
      <w:proofErr w:type="spellStart"/>
      <w:r w:rsidR="00FE20E7" w:rsidRPr="00FE20E7">
        <w:rPr>
          <w:lang w:val="cs-CZ"/>
        </w:rPr>
        <w:t>Cabinda</w:t>
      </w:r>
      <w:proofErr w:type="spellEnd"/>
      <w:r w:rsidR="0053469B">
        <w:rPr>
          <w:lang w:val="cs-CZ"/>
        </w:rPr>
        <w:t>,</w:t>
      </w:r>
      <w:r w:rsidR="00F655B5">
        <w:rPr>
          <w:lang w:val="cs-CZ"/>
        </w:rPr>
        <w:t xml:space="preserve"> a provedly </w:t>
      </w:r>
      <w:r w:rsidR="005F3420">
        <w:rPr>
          <w:lang w:val="cs-CZ"/>
        </w:rPr>
        <w:t>mnoho</w:t>
      </w:r>
      <w:r w:rsidR="00FE20E7" w:rsidRPr="00FE20E7">
        <w:rPr>
          <w:lang w:val="cs-CZ"/>
        </w:rPr>
        <w:t xml:space="preserve"> svévolných zatčení. V Čadu bylo v dubnu během mírového protestu proti nedostatku </w:t>
      </w:r>
      <w:r w:rsidR="00705A38">
        <w:rPr>
          <w:lang w:val="cs-CZ"/>
        </w:rPr>
        <w:t xml:space="preserve">butanu </w:t>
      </w:r>
      <w:r w:rsidR="00FE20E7" w:rsidRPr="00FE20E7">
        <w:rPr>
          <w:lang w:val="cs-CZ"/>
        </w:rPr>
        <w:t xml:space="preserve">napadeno a zatčeno 13 demonstrantů. Policie </w:t>
      </w:r>
      <w:r w:rsidR="0053469B">
        <w:rPr>
          <w:lang w:val="cs-CZ"/>
        </w:rPr>
        <w:t xml:space="preserve">v </w:t>
      </w:r>
      <w:r w:rsidR="00FE20E7" w:rsidRPr="00FE20E7">
        <w:rPr>
          <w:lang w:val="cs-CZ"/>
        </w:rPr>
        <w:t>DR</w:t>
      </w:r>
      <w:r w:rsidR="00B23E07">
        <w:rPr>
          <w:lang w:val="cs-CZ"/>
        </w:rPr>
        <w:t>K</w:t>
      </w:r>
      <w:r w:rsidR="00FE20E7" w:rsidRPr="00FE20E7">
        <w:rPr>
          <w:lang w:val="cs-CZ"/>
        </w:rPr>
        <w:t xml:space="preserve"> použila nadměrných donucovacích prostředků, aby rozehnala </w:t>
      </w:r>
      <w:r w:rsidR="007769DA">
        <w:rPr>
          <w:lang w:val="cs-CZ"/>
        </w:rPr>
        <w:t xml:space="preserve">minimálně </w:t>
      </w:r>
      <w:r w:rsidR="00FE20E7" w:rsidRPr="00FE20E7">
        <w:rPr>
          <w:lang w:val="cs-CZ"/>
        </w:rPr>
        <w:t xml:space="preserve">35 pokojných demonstrací – zraněno bylo nejméně 90 </w:t>
      </w:r>
      <w:r w:rsidR="003A4D19">
        <w:rPr>
          <w:lang w:val="cs-CZ"/>
        </w:rPr>
        <w:t xml:space="preserve">osob </w:t>
      </w:r>
      <w:r w:rsidR="00FE20E7" w:rsidRPr="00FE20E7">
        <w:rPr>
          <w:lang w:val="cs-CZ"/>
        </w:rPr>
        <w:t xml:space="preserve">a </w:t>
      </w:r>
      <w:r w:rsidR="00A476E0">
        <w:rPr>
          <w:lang w:val="cs-CZ"/>
        </w:rPr>
        <w:t xml:space="preserve">mnoho </w:t>
      </w:r>
      <w:r w:rsidR="00FE20E7" w:rsidRPr="00FE20E7">
        <w:rPr>
          <w:lang w:val="cs-CZ"/>
        </w:rPr>
        <w:t xml:space="preserve">svévolně </w:t>
      </w:r>
      <w:r w:rsidR="00A476E0">
        <w:rPr>
          <w:lang w:val="cs-CZ"/>
        </w:rPr>
        <w:t>zatčeno</w:t>
      </w:r>
      <w:r w:rsidR="00FE20E7" w:rsidRPr="00FE20E7">
        <w:rPr>
          <w:lang w:val="cs-CZ"/>
        </w:rPr>
        <w:t>. V jižním Súdánu</w:t>
      </w:r>
      <w:r w:rsidR="00B47A60">
        <w:rPr>
          <w:lang w:val="cs-CZ"/>
        </w:rPr>
        <w:t xml:space="preserve"> ve městě </w:t>
      </w:r>
      <w:proofErr w:type="spellStart"/>
      <w:r w:rsidR="00B47A60">
        <w:rPr>
          <w:lang w:val="cs-CZ"/>
        </w:rPr>
        <w:t>Džuba</w:t>
      </w:r>
      <w:proofErr w:type="spellEnd"/>
      <w:r w:rsidR="00FE20E7" w:rsidRPr="00FE20E7">
        <w:rPr>
          <w:lang w:val="cs-CZ"/>
        </w:rPr>
        <w:t xml:space="preserve"> bylo </w:t>
      </w:r>
      <w:r w:rsidR="00097A80">
        <w:rPr>
          <w:lang w:val="cs-CZ"/>
        </w:rPr>
        <w:t xml:space="preserve">protestujícím </w:t>
      </w:r>
      <w:r w:rsidR="00FE20E7" w:rsidRPr="00FE20E7">
        <w:rPr>
          <w:lang w:val="cs-CZ"/>
        </w:rPr>
        <w:t>zabráněn</w:t>
      </w:r>
      <w:r w:rsidR="00097A80">
        <w:rPr>
          <w:lang w:val="cs-CZ"/>
        </w:rPr>
        <w:t>o</w:t>
      </w:r>
      <w:r w:rsidR="00FE20E7" w:rsidRPr="00FE20E7">
        <w:rPr>
          <w:lang w:val="cs-CZ"/>
        </w:rPr>
        <w:t xml:space="preserve"> účastnit se </w:t>
      </w:r>
      <w:r w:rsidR="002C4E9D">
        <w:rPr>
          <w:lang w:val="cs-CZ"/>
        </w:rPr>
        <w:t xml:space="preserve">pokojné </w:t>
      </w:r>
      <w:r w:rsidR="00FE20E7" w:rsidRPr="00FE20E7">
        <w:rPr>
          <w:lang w:val="cs-CZ"/>
        </w:rPr>
        <w:t>demonstrac</w:t>
      </w:r>
      <w:r w:rsidR="002C4E9D">
        <w:rPr>
          <w:lang w:val="cs-CZ"/>
        </w:rPr>
        <w:t>e</w:t>
      </w:r>
      <w:r w:rsidR="00FE20E7" w:rsidRPr="00FE20E7">
        <w:rPr>
          <w:lang w:val="cs-CZ"/>
        </w:rPr>
        <w:t xml:space="preserve"> pot</w:t>
      </w:r>
      <w:r w:rsidR="00A476E0">
        <w:rPr>
          <w:lang w:val="cs-CZ"/>
        </w:rPr>
        <w:t>é, co</w:t>
      </w:r>
      <w:r w:rsidR="00FE20E7" w:rsidRPr="00FE20E7">
        <w:rPr>
          <w:lang w:val="cs-CZ"/>
        </w:rPr>
        <w:t xml:space="preserve"> vláda za pomocí armády provedla v květnu </w:t>
      </w:r>
      <w:r w:rsidR="002C4E9D">
        <w:rPr>
          <w:lang w:val="cs-CZ"/>
        </w:rPr>
        <w:t xml:space="preserve">domovní prohlídky </w:t>
      </w:r>
      <w:r w:rsidR="00FE20E7" w:rsidRPr="00FE20E7">
        <w:rPr>
          <w:lang w:val="cs-CZ"/>
        </w:rPr>
        <w:t>a vyhrožovala protestujícím.</w:t>
      </w:r>
    </w:p>
    <w:p w14:paraId="0D1E7C33" w14:textId="4203D1D8" w:rsidR="002C4E9D" w:rsidRDefault="0099572D" w:rsidP="00A46857">
      <w:pPr>
        <w:pStyle w:val="Zkladntext"/>
        <w:spacing w:before="79" w:line="266" w:lineRule="auto"/>
        <w:ind w:left="213" w:right="-12"/>
        <w:rPr>
          <w:lang w:val="cs-CZ"/>
        </w:rPr>
      </w:pPr>
      <w:r w:rsidRPr="0099572D">
        <w:rPr>
          <w:lang w:val="cs-CZ"/>
        </w:rPr>
        <w:t>Jinde vlády používaly správní a další opatření k uložení nezákonných omezení a zákazů ohledně pokojných protestů. Po většinu roku, nigerijské policejní orgány zakazovaly pokojná shromáždění v několika státech a v hlavním městě Abuja omezily přístup k oblíbenému místu pro shromažďování pro většinu protestů.</w:t>
      </w:r>
    </w:p>
    <w:p w14:paraId="3FB79749" w14:textId="0A0925DE" w:rsidR="00A12169" w:rsidRDefault="00232C4C" w:rsidP="00A46857">
      <w:pPr>
        <w:pStyle w:val="Zkladntext"/>
        <w:spacing w:before="79" w:line="266" w:lineRule="auto"/>
        <w:ind w:left="213" w:right="-12"/>
        <w:rPr>
          <w:lang w:val="cs-CZ"/>
        </w:rPr>
      </w:pPr>
      <w:r w:rsidRPr="00232C4C">
        <w:rPr>
          <w:lang w:val="cs-CZ"/>
        </w:rPr>
        <w:t>V Senegalu byl</w:t>
      </w:r>
      <w:r>
        <w:rPr>
          <w:lang w:val="cs-CZ"/>
        </w:rPr>
        <w:t>a</w:t>
      </w:r>
      <w:r w:rsidRPr="00232C4C">
        <w:rPr>
          <w:lang w:val="cs-CZ"/>
        </w:rPr>
        <w:t xml:space="preserve"> použit</w:t>
      </w:r>
      <w:r>
        <w:rPr>
          <w:lang w:val="cs-CZ"/>
        </w:rPr>
        <w:t>a</w:t>
      </w:r>
      <w:r w:rsidRPr="00232C4C">
        <w:rPr>
          <w:lang w:val="cs-CZ"/>
        </w:rPr>
        <w:t xml:space="preserve"> restriktivní </w:t>
      </w:r>
      <w:r>
        <w:rPr>
          <w:lang w:val="cs-CZ"/>
        </w:rPr>
        <w:t xml:space="preserve">legislativa </w:t>
      </w:r>
      <w:r w:rsidR="0007141D">
        <w:rPr>
          <w:lang w:val="cs-CZ"/>
        </w:rPr>
        <w:t>na</w:t>
      </w:r>
      <w:r w:rsidRPr="00232C4C">
        <w:rPr>
          <w:lang w:val="cs-CZ"/>
        </w:rPr>
        <w:t xml:space="preserve"> práv</w:t>
      </w:r>
      <w:r w:rsidR="0007141D">
        <w:rPr>
          <w:lang w:val="cs-CZ"/>
        </w:rPr>
        <w:t>o</w:t>
      </w:r>
      <w:r w:rsidRPr="00232C4C">
        <w:rPr>
          <w:lang w:val="cs-CZ"/>
        </w:rPr>
        <w:t xml:space="preserve"> na svobodu projevu a pokojné shromažďování, včetně vyhlášky z roku 2011 o zákazu shromažďování v centru Dakaru. V Tanzanii a Togu byla legislativními změnami stávajících zákon</w:t>
      </w:r>
      <w:r w:rsidR="0007141D">
        <w:rPr>
          <w:lang w:val="cs-CZ"/>
        </w:rPr>
        <w:t>ů</w:t>
      </w:r>
      <w:r w:rsidRPr="00232C4C">
        <w:rPr>
          <w:lang w:val="cs-CZ"/>
        </w:rPr>
        <w:t xml:space="preserve"> </w:t>
      </w:r>
      <w:r w:rsidR="0007141D">
        <w:rPr>
          <w:lang w:val="cs-CZ"/>
        </w:rPr>
        <w:t xml:space="preserve">značně </w:t>
      </w:r>
      <w:r w:rsidRPr="00232C4C">
        <w:rPr>
          <w:lang w:val="cs-CZ"/>
        </w:rPr>
        <w:t xml:space="preserve">omezena svoboda projevu a pokojného shromažďování. </w:t>
      </w:r>
      <w:r w:rsidR="005E2109" w:rsidRPr="005E2109">
        <w:rPr>
          <w:lang w:val="cs-CZ"/>
        </w:rPr>
        <w:t>V Guineji úřady zakázaly více než 20 protestů z vágních a příliš širokých odůvodnění.</w:t>
      </w:r>
    </w:p>
    <w:p w14:paraId="41973A28" w14:textId="640643CB" w:rsidR="004719BC" w:rsidRDefault="005575A2" w:rsidP="00A46857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>Tvrdé z</w:t>
      </w:r>
      <w:r w:rsidRPr="005575A2">
        <w:rPr>
          <w:lang w:val="cs-CZ"/>
        </w:rPr>
        <w:t xml:space="preserve">ákroky proti protestům </w:t>
      </w:r>
      <w:r>
        <w:rPr>
          <w:lang w:val="cs-CZ"/>
        </w:rPr>
        <w:t xml:space="preserve">byly časté především </w:t>
      </w:r>
      <w:r w:rsidRPr="005575A2">
        <w:rPr>
          <w:lang w:val="cs-CZ"/>
        </w:rPr>
        <w:t xml:space="preserve">před volbami, během nich a po nich. Kamerunské úřady v lednu násilně přerušily pokojné protesty </w:t>
      </w:r>
      <w:r w:rsidR="00EB034D">
        <w:rPr>
          <w:lang w:val="cs-CZ"/>
        </w:rPr>
        <w:t>proti</w:t>
      </w:r>
      <w:r w:rsidRPr="005575A2">
        <w:rPr>
          <w:lang w:val="cs-CZ"/>
        </w:rPr>
        <w:t xml:space="preserve"> znovuzvolení prezidenta Pavla Biji v roce 2018 a </w:t>
      </w:r>
      <w:r w:rsidR="00EB034D">
        <w:rPr>
          <w:lang w:val="cs-CZ"/>
        </w:rPr>
        <w:t xml:space="preserve">svévolně </w:t>
      </w:r>
      <w:r w:rsidRPr="005575A2">
        <w:rPr>
          <w:lang w:val="cs-CZ"/>
        </w:rPr>
        <w:t xml:space="preserve">zatkly téměř 300 protestujících, včetně vůdce opozičního </w:t>
      </w:r>
      <w:r w:rsidR="006520C3">
        <w:rPr>
          <w:lang w:val="cs-CZ"/>
        </w:rPr>
        <w:t>H</w:t>
      </w:r>
      <w:r w:rsidR="00374A20">
        <w:rPr>
          <w:lang w:val="cs-CZ"/>
        </w:rPr>
        <w:t xml:space="preserve">nutí </w:t>
      </w:r>
      <w:r w:rsidR="006520C3">
        <w:rPr>
          <w:lang w:val="cs-CZ"/>
        </w:rPr>
        <w:t>za r</w:t>
      </w:r>
      <w:r w:rsidRPr="005575A2">
        <w:rPr>
          <w:lang w:val="cs-CZ"/>
        </w:rPr>
        <w:t>enesan</w:t>
      </w:r>
      <w:r w:rsidR="005E2109">
        <w:rPr>
          <w:lang w:val="cs-CZ"/>
        </w:rPr>
        <w:t>ci</w:t>
      </w:r>
      <w:r w:rsidR="00374A20">
        <w:rPr>
          <w:lang w:val="cs-CZ"/>
        </w:rPr>
        <w:t xml:space="preserve"> Kamerun</w:t>
      </w:r>
      <w:r w:rsidR="005E2109">
        <w:rPr>
          <w:lang w:val="cs-CZ"/>
        </w:rPr>
        <w:t>u.</w:t>
      </w:r>
      <w:r w:rsidRPr="005575A2">
        <w:rPr>
          <w:lang w:val="cs-CZ"/>
        </w:rPr>
        <w:t xml:space="preserve"> V období před dubnovými parlamentními volbami v Beninu </w:t>
      </w:r>
      <w:r w:rsidR="00A35A4C">
        <w:rPr>
          <w:lang w:val="cs-CZ"/>
        </w:rPr>
        <w:t>zavedly</w:t>
      </w:r>
      <w:r w:rsidRPr="005575A2">
        <w:rPr>
          <w:lang w:val="cs-CZ"/>
        </w:rPr>
        <w:t xml:space="preserve"> úřady plošný zákaz demonstrací a </w:t>
      </w:r>
      <w:r w:rsidR="00A35A4C">
        <w:rPr>
          <w:lang w:val="cs-CZ"/>
        </w:rPr>
        <w:t xml:space="preserve">svévolně </w:t>
      </w:r>
      <w:r w:rsidRPr="005575A2">
        <w:rPr>
          <w:lang w:val="cs-CZ"/>
        </w:rPr>
        <w:t xml:space="preserve">zatkly </w:t>
      </w:r>
      <w:r w:rsidR="00A6101F">
        <w:rPr>
          <w:lang w:val="cs-CZ"/>
        </w:rPr>
        <w:t>velké množství</w:t>
      </w:r>
      <w:r w:rsidRPr="005575A2">
        <w:rPr>
          <w:lang w:val="cs-CZ"/>
        </w:rPr>
        <w:t xml:space="preserve"> opozičních aktivistů.</w:t>
      </w:r>
    </w:p>
    <w:p w14:paraId="01A5C7A2" w14:textId="2840271E" w:rsidR="00874644" w:rsidRDefault="00FA7DA9" w:rsidP="00874644">
      <w:pPr>
        <w:pStyle w:val="Zkladntext"/>
        <w:spacing w:before="79" w:line="266" w:lineRule="auto"/>
        <w:ind w:left="213" w:right="-12"/>
        <w:rPr>
          <w:lang w:val="cs-CZ"/>
        </w:rPr>
      </w:pPr>
      <w:r w:rsidRPr="00FA7DA9">
        <w:rPr>
          <w:lang w:val="cs-CZ"/>
        </w:rPr>
        <w:t xml:space="preserve">V následujících dnech po Mauritánských dubnových prezidentských volbách byli </w:t>
      </w:r>
      <w:r w:rsidRPr="00FA7DA9">
        <w:rPr>
          <w:lang w:val="cs-CZ"/>
        </w:rPr>
        <w:t>političtí aktivisté svévolně zatýkání a demonstrace opozičních skupin, které pop</w:t>
      </w:r>
      <w:r w:rsidR="00642C82">
        <w:rPr>
          <w:lang w:val="cs-CZ"/>
        </w:rPr>
        <w:t>íra</w:t>
      </w:r>
      <w:r w:rsidRPr="00FA7DA9">
        <w:rPr>
          <w:lang w:val="cs-CZ"/>
        </w:rPr>
        <w:t>ly výsledky voleb, byly zakázány. V Guine</w:t>
      </w:r>
      <w:r w:rsidR="00E6043A">
        <w:rPr>
          <w:lang w:val="cs-CZ"/>
        </w:rPr>
        <w:t>j</w:t>
      </w:r>
      <w:r w:rsidRPr="00FA7DA9">
        <w:rPr>
          <w:lang w:val="cs-CZ"/>
        </w:rPr>
        <w:t xml:space="preserve">i bylo </w:t>
      </w:r>
      <w:r w:rsidR="00D61C55" w:rsidRPr="00FA7DA9">
        <w:rPr>
          <w:lang w:val="cs-CZ"/>
        </w:rPr>
        <w:t>svévolně zat</w:t>
      </w:r>
      <w:r w:rsidR="00D61C55">
        <w:rPr>
          <w:lang w:val="cs-CZ"/>
        </w:rPr>
        <w:t>č</w:t>
      </w:r>
      <w:r w:rsidR="00D61C55" w:rsidRPr="00FA7DA9">
        <w:rPr>
          <w:lang w:val="cs-CZ"/>
        </w:rPr>
        <w:t xml:space="preserve">eno </w:t>
      </w:r>
      <w:r w:rsidRPr="00FA7DA9">
        <w:rPr>
          <w:lang w:val="cs-CZ"/>
        </w:rPr>
        <w:t xml:space="preserve">více než 60 členů pro-demokratického hnutí Národní fronty pro obranu </w:t>
      </w:r>
      <w:r w:rsidR="00874644">
        <w:rPr>
          <w:lang w:val="cs-CZ"/>
        </w:rPr>
        <w:t>ú</w:t>
      </w:r>
      <w:r w:rsidRPr="00FA7DA9">
        <w:rPr>
          <w:lang w:val="cs-CZ"/>
        </w:rPr>
        <w:t>stavy.</w:t>
      </w:r>
      <w:r w:rsidR="00736CAC" w:rsidRPr="00736CAC">
        <w:rPr>
          <w:lang w:val="cs-CZ"/>
        </w:rPr>
        <w:t xml:space="preserve"> V říjnových volbách v Mosambiku bylo zatčeno a </w:t>
      </w:r>
      <w:r w:rsidR="00736CAC">
        <w:rPr>
          <w:lang w:val="cs-CZ"/>
        </w:rPr>
        <w:t xml:space="preserve">uvaleno </w:t>
      </w:r>
      <w:r w:rsidR="00736CAC" w:rsidRPr="00736CAC">
        <w:rPr>
          <w:lang w:val="cs-CZ"/>
        </w:rPr>
        <w:t xml:space="preserve">do </w:t>
      </w:r>
      <w:r w:rsidR="0080146A">
        <w:rPr>
          <w:lang w:val="cs-CZ"/>
        </w:rPr>
        <w:t>rozšířené samo</w:t>
      </w:r>
      <w:r w:rsidR="00736CAC" w:rsidRPr="00736CAC">
        <w:rPr>
          <w:lang w:val="cs-CZ"/>
        </w:rPr>
        <w:t>vazby 18 nezávislých pozorovatelů volebního procesu.</w:t>
      </w:r>
    </w:p>
    <w:p w14:paraId="1F662E08" w14:textId="77777777" w:rsidR="00F91C7C" w:rsidRPr="00736CAC" w:rsidRDefault="00F91C7C" w:rsidP="00874644">
      <w:pPr>
        <w:pStyle w:val="Zkladntext"/>
        <w:spacing w:before="79" w:line="266" w:lineRule="auto"/>
        <w:ind w:left="213" w:right="-12"/>
        <w:rPr>
          <w:lang w:val="cs-CZ"/>
        </w:rPr>
      </w:pPr>
    </w:p>
    <w:p w14:paraId="79DFB3EB" w14:textId="661AFD4B" w:rsidR="003E2333" w:rsidRPr="006701AC" w:rsidRDefault="006701AC">
      <w:pPr>
        <w:spacing w:line="266" w:lineRule="auto"/>
        <w:ind w:left="204" w:right="396"/>
        <w:rPr>
          <w:b/>
          <w:w w:val="75"/>
          <w:sz w:val="18"/>
          <w:lang w:val="cs-CZ"/>
        </w:rPr>
      </w:pPr>
      <w:r w:rsidRPr="006701AC">
        <w:rPr>
          <w:b/>
          <w:w w:val="75"/>
          <w:sz w:val="18"/>
          <w:lang w:val="cs-CZ"/>
        </w:rPr>
        <w:t>ÚTOKY NA OB</w:t>
      </w:r>
      <w:r w:rsidR="00E7425F">
        <w:rPr>
          <w:b/>
          <w:w w:val="75"/>
          <w:sz w:val="18"/>
          <w:lang w:val="cs-CZ"/>
        </w:rPr>
        <w:t>HÁJ</w:t>
      </w:r>
      <w:r w:rsidRPr="006701AC">
        <w:rPr>
          <w:b/>
          <w:w w:val="75"/>
          <w:sz w:val="18"/>
          <w:lang w:val="cs-CZ"/>
        </w:rPr>
        <w:t>CE LIDSKÝCH PRÁV A OPOZIČNÍ AKTIVISTY</w:t>
      </w:r>
    </w:p>
    <w:p w14:paraId="5238484A" w14:textId="3BC99110" w:rsidR="00BB473E" w:rsidRDefault="000B3FEB" w:rsidP="00BB473E">
      <w:pPr>
        <w:pStyle w:val="Zkladntext"/>
        <w:spacing w:before="79" w:line="266" w:lineRule="auto"/>
        <w:ind w:left="213" w:right="-12"/>
        <w:rPr>
          <w:lang w:val="cs-CZ"/>
        </w:rPr>
      </w:pPr>
      <w:r w:rsidRPr="000B3FEB">
        <w:rPr>
          <w:lang w:val="cs-CZ"/>
        </w:rPr>
        <w:t xml:space="preserve">Rozšířené potlačování </w:t>
      </w:r>
      <w:r>
        <w:rPr>
          <w:lang w:val="cs-CZ"/>
        </w:rPr>
        <w:t xml:space="preserve">disentu </w:t>
      </w:r>
      <w:r w:rsidRPr="000B3FEB">
        <w:rPr>
          <w:lang w:val="cs-CZ"/>
        </w:rPr>
        <w:t xml:space="preserve">se projevilo také útoky na </w:t>
      </w:r>
      <w:r w:rsidR="00BB473E">
        <w:rPr>
          <w:lang w:val="cs-CZ"/>
        </w:rPr>
        <w:t xml:space="preserve">obhájce </w:t>
      </w:r>
      <w:r w:rsidRPr="000B3FEB">
        <w:rPr>
          <w:lang w:val="cs-CZ"/>
        </w:rPr>
        <w:t>lidských práv, aktivisty a organizace</w:t>
      </w:r>
      <w:r w:rsidR="005A6ED5">
        <w:rPr>
          <w:lang w:val="cs-CZ"/>
        </w:rPr>
        <w:t xml:space="preserve"> občanské společnosti</w:t>
      </w:r>
      <w:r w:rsidRPr="000B3FEB">
        <w:rPr>
          <w:lang w:val="cs-CZ"/>
        </w:rPr>
        <w:t xml:space="preserve">. </w:t>
      </w:r>
    </w:p>
    <w:p w14:paraId="10C933D9" w14:textId="745131BC" w:rsidR="0076292B" w:rsidRPr="0076292B" w:rsidRDefault="0076292B" w:rsidP="0076292B">
      <w:pPr>
        <w:pStyle w:val="Zkladntext"/>
        <w:spacing w:before="79" w:line="266" w:lineRule="auto"/>
        <w:ind w:left="213" w:right="-12"/>
        <w:rPr>
          <w:lang w:val="cs-CZ"/>
        </w:rPr>
      </w:pPr>
      <w:r w:rsidRPr="0076292B">
        <w:rPr>
          <w:lang w:val="cs-CZ"/>
        </w:rPr>
        <w:t>V Rovníkové Guine</w:t>
      </w:r>
      <w:r w:rsidR="00E6043A">
        <w:rPr>
          <w:lang w:val="cs-CZ"/>
        </w:rPr>
        <w:t>j</w:t>
      </w:r>
      <w:r w:rsidRPr="0076292B">
        <w:rPr>
          <w:lang w:val="cs-CZ"/>
        </w:rPr>
        <w:t>i pokračovalo obtěžování,</w:t>
      </w:r>
      <w:r w:rsidR="005E2109">
        <w:rPr>
          <w:lang w:val="cs-CZ"/>
        </w:rPr>
        <w:t xml:space="preserve"> </w:t>
      </w:r>
      <w:r w:rsidRPr="0076292B">
        <w:rPr>
          <w:lang w:val="cs-CZ"/>
        </w:rPr>
        <w:t>zastrašování a svévolné zadržování ob</w:t>
      </w:r>
      <w:r>
        <w:rPr>
          <w:lang w:val="cs-CZ"/>
        </w:rPr>
        <w:t>háj</w:t>
      </w:r>
      <w:r w:rsidRPr="0076292B">
        <w:rPr>
          <w:lang w:val="cs-CZ"/>
        </w:rPr>
        <w:t>ců lidských práv a aktivistů</w:t>
      </w:r>
      <w:r w:rsidR="00B62709">
        <w:rPr>
          <w:lang w:val="cs-CZ"/>
        </w:rPr>
        <w:t>.</w:t>
      </w:r>
      <w:r w:rsidRPr="0076292B">
        <w:rPr>
          <w:lang w:val="cs-CZ"/>
        </w:rPr>
        <w:t xml:space="preserve"> </w:t>
      </w:r>
      <w:proofErr w:type="spellStart"/>
      <w:r w:rsidRPr="0076292B">
        <w:rPr>
          <w:lang w:val="cs-CZ"/>
        </w:rPr>
        <w:t>Alfredo</w:t>
      </w:r>
      <w:proofErr w:type="spellEnd"/>
      <w:r w:rsidRPr="0076292B">
        <w:rPr>
          <w:lang w:val="cs-CZ"/>
        </w:rPr>
        <w:t xml:space="preserve"> </w:t>
      </w:r>
      <w:proofErr w:type="spellStart"/>
      <w:r w:rsidRPr="0076292B">
        <w:rPr>
          <w:lang w:val="cs-CZ"/>
        </w:rPr>
        <w:t>Okenve</w:t>
      </w:r>
      <w:proofErr w:type="spellEnd"/>
      <w:r w:rsidRPr="0076292B">
        <w:rPr>
          <w:lang w:val="cs-CZ"/>
        </w:rPr>
        <w:t xml:space="preserve"> – </w:t>
      </w:r>
      <w:r w:rsidR="00F3129A" w:rsidRPr="0076292B">
        <w:rPr>
          <w:lang w:val="cs-CZ"/>
        </w:rPr>
        <w:t>viceprezident</w:t>
      </w:r>
      <w:r w:rsidRPr="0076292B">
        <w:rPr>
          <w:lang w:val="cs-CZ"/>
        </w:rPr>
        <w:t xml:space="preserve"> Centra pro rozvojová studia a iniciativy (CEID) </w:t>
      </w:r>
      <w:r w:rsidR="0057187B">
        <w:rPr>
          <w:lang w:val="cs-CZ"/>
        </w:rPr>
        <w:t>–</w:t>
      </w:r>
      <w:r w:rsidRPr="0076292B">
        <w:rPr>
          <w:lang w:val="cs-CZ"/>
        </w:rPr>
        <w:t xml:space="preserve"> jedné</w:t>
      </w:r>
      <w:r w:rsidR="0057187B">
        <w:rPr>
          <w:lang w:val="cs-CZ"/>
        </w:rPr>
        <w:t xml:space="preserve"> </w:t>
      </w:r>
      <w:r w:rsidRPr="0076292B">
        <w:rPr>
          <w:lang w:val="cs-CZ"/>
        </w:rPr>
        <w:t xml:space="preserve">z mála nezávislých nevládních organizací v oblasti lidských práv </w:t>
      </w:r>
      <w:r w:rsidR="0057187B">
        <w:rPr>
          <w:lang w:val="cs-CZ"/>
        </w:rPr>
        <w:t xml:space="preserve">v zemi </w:t>
      </w:r>
      <w:r w:rsidRPr="0076292B">
        <w:rPr>
          <w:lang w:val="cs-CZ"/>
        </w:rPr>
        <w:t xml:space="preserve">– byl zatčen a </w:t>
      </w:r>
      <w:r w:rsidR="0097261A">
        <w:rPr>
          <w:lang w:val="cs-CZ"/>
        </w:rPr>
        <w:t xml:space="preserve">oprávnění </w:t>
      </w:r>
      <w:r w:rsidRPr="0076292B">
        <w:rPr>
          <w:lang w:val="cs-CZ"/>
        </w:rPr>
        <w:t>organizace CEID byl</w:t>
      </w:r>
      <w:r w:rsidR="00521AA5">
        <w:rPr>
          <w:lang w:val="cs-CZ"/>
        </w:rPr>
        <w:t>o</w:t>
      </w:r>
      <w:r w:rsidRPr="0076292B">
        <w:rPr>
          <w:lang w:val="cs-CZ"/>
        </w:rPr>
        <w:t xml:space="preserve"> vyhláškou zrušen</w:t>
      </w:r>
      <w:r w:rsidR="00521AA5">
        <w:rPr>
          <w:lang w:val="cs-CZ"/>
        </w:rPr>
        <w:t>o</w:t>
      </w:r>
      <w:r w:rsidRPr="0076292B">
        <w:rPr>
          <w:lang w:val="cs-CZ"/>
        </w:rPr>
        <w:t xml:space="preserve">. </w:t>
      </w:r>
    </w:p>
    <w:p w14:paraId="373E2E76" w14:textId="0CD14FB0" w:rsidR="00BB473E" w:rsidRDefault="0076292B" w:rsidP="0076292B">
      <w:pPr>
        <w:pStyle w:val="Zkladntext"/>
        <w:spacing w:before="79" w:line="266" w:lineRule="auto"/>
        <w:ind w:left="213" w:right="-12"/>
        <w:rPr>
          <w:lang w:val="cs-CZ"/>
        </w:rPr>
      </w:pPr>
      <w:r w:rsidRPr="0076292B">
        <w:rPr>
          <w:lang w:val="cs-CZ"/>
        </w:rPr>
        <w:t>V Zimbabwe polici</w:t>
      </w:r>
      <w:r w:rsidR="00496467">
        <w:rPr>
          <w:lang w:val="cs-CZ"/>
        </w:rPr>
        <w:t>e</w:t>
      </w:r>
      <w:r w:rsidRPr="0076292B">
        <w:rPr>
          <w:lang w:val="cs-CZ"/>
        </w:rPr>
        <w:t xml:space="preserve"> obvin</w:t>
      </w:r>
      <w:r w:rsidR="00496467">
        <w:rPr>
          <w:lang w:val="cs-CZ"/>
        </w:rPr>
        <w:t>ila</w:t>
      </w:r>
      <w:r w:rsidRPr="0076292B">
        <w:rPr>
          <w:lang w:val="cs-CZ"/>
        </w:rPr>
        <w:t xml:space="preserve"> nejméně 22 ob</w:t>
      </w:r>
      <w:r w:rsidR="0097261A">
        <w:rPr>
          <w:lang w:val="cs-CZ"/>
        </w:rPr>
        <w:t>háj</w:t>
      </w:r>
      <w:r w:rsidRPr="0076292B">
        <w:rPr>
          <w:lang w:val="cs-CZ"/>
        </w:rPr>
        <w:t xml:space="preserve">ců lidských práv, aktivistů, </w:t>
      </w:r>
      <w:r w:rsidR="009250B1">
        <w:rPr>
          <w:lang w:val="cs-CZ"/>
        </w:rPr>
        <w:t xml:space="preserve">občanských a opozičních </w:t>
      </w:r>
      <w:r w:rsidRPr="0076292B">
        <w:rPr>
          <w:lang w:val="cs-CZ"/>
        </w:rPr>
        <w:t>vůdců kvůli podezření z organiz</w:t>
      </w:r>
      <w:r w:rsidR="000B3A37">
        <w:rPr>
          <w:lang w:val="cs-CZ"/>
        </w:rPr>
        <w:t>ování</w:t>
      </w:r>
      <w:r w:rsidRPr="0076292B">
        <w:rPr>
          <w:lang w:val="cs-CZ"/>
        </w:rPr>
        <w:t xml:space="preserve"> pokojných protestů proti cenám pohonn</w:t>
      </w:r>
      <w:r w:rsidR="000B3A37">
        <w:rPr>
          <w:lang w:val="cs-CZ"/>
        </w:rPr>
        <w:t>ých</w:t>
      </w:r>
      <w:r w:rsidRPr="0076292B">
        <w:rPr>
          <w:lang w:val="cs-CZ"/>
        </w:rPr>
        <w:t xml:space="preserve"> hmot v</w:t>
      </w:r>
      <w:r w:rsidR="00391C86">
        <w:rPr>
          <w:lang w:val="cs-CZ"/>
        </w:rPr>
        <w:t> </w:t>
      </w:r>
      <w:r w:rsidRPr="0076292B">
        <w:rPr>
          <w:lang w:val="cs-CZ"/>
        </w:rPr>
        <w:t>lednu</w:t>
      </w:r>
      <w:r w:rsidR="00391C86">
        <w:rPr>
          <w:lang w:val="cs-CZ"/>
        </w:rPr>
        <w:t>,</w:t>
      </w:r>
      <w:r w:rsidR="000B3A37">
        <w:rPr>
          <w:lang w:val="cs-CZ"/>
        </w:rPr>
        <w:t xml:space="preserve"> další </w:t>
      </w:r>
      <w:r w:rsidRPr="0076292B">
        <w:rPr>
          <w:lang w:val="cs-CZ"/>
        </w:rPr>
        <w:t>ze země</w:t>
      </w:r>
      <w:r w:rsidR="000B3A37">
        <w:rPr>
          <w:lang w:val="cs-CZ"/>
        </w:rPr>
        <w:t xml:space="preserve"> </w:t>
      </w:r>
      <w:r w:rsidR="000B3A37" w:rsidRPr="0076292B">
        <w:rPr>
          <w:lang w:val="cs-CZ"/>
        </w:rPr>
        <w:t>uprchli</w:t>
      </w:r>
      <w:r w:rsidRPr="0076292B">
        <w:rPr>
          <w:lang w:val="cs-CZ"/>
        </w:rPr>
        <w:t xml:space="preserve">. Mezi zatčenými byl i místní </w:t>
      </w:r>
      <w:r w:rsidR="00F048C2">
        <w:rPr>
          <w:lang w:val="cs-CZ"/>
        </w:rPr>
        <w:t xml:space="preserve">pastor </w:t>
      </w:r>
      <w:r w:rsidRPr="0076292B">
        <w:rPr>
          <w:lang w:val="cs-CZ"/>
        </w:rPr>
        <w:t xml:space="preserve">a aktivista </w:t>
      </w:r>
      <w:proofErr w:type="spellStart"/>
      <w:r w:rsidRPr="0076292B">
        <w:rPr>
          <w:lang w:val="cs-CZ"/>
        </w:rPr>
        <w:t>Evan</w:t>
      </w:r>
      <w:proofErr w:type="spellEnd"/>
      <w:r w:rsidRPr="0076292B">
        <w:rPr>
          <w:lang w:val="cs-CZ"/>
        </w:rPr>
        <w:t xml:space="preserve"> </w:t>
      </w:r>
      <w:proofErr w:type="spellStart"/>
      <w:r w:rsidRPr="0076292B">
        <w:rPr>
          <w:lang w:val="cs-CZ"/>
        </w:rPr>
        <w:t>M</w:t>
      </w:r>
      <w:r w:rsidR="004727DD">
        <w:rPr>
          <w:lang w:val="cs-CZ"/>
        </w:rPr>
        <w:t>a</w:t>
      </w:r>
      <w:r w:rsidRPr="0076292B">
        <w:rPr>
          <w:lang w:val="cs-CZ"/>
        </w:rPr>
        <w:t>warire</w:t>
      </w:r>
      <w:proofErr w:type="spellEnd"/>
      <w:r w:rsidR="00E15CAF">
        <w:rPr>
          <w:lang w:val="cs-CZ"/>
        </w:rPr>
        <w:t>,</w:t>
      </w:r>
      <w:r w:rsidRPr="0076292B">
        <w:rPr>
          <w:lang w:val="cs-CZ"/>
        </w:rPr>
        <w:t xml:space="preserve"> </w:t>
      </w:r>
      <w:r w:rsidR="00E15CAF">
        <w:rPr>
          <w:lang w:val="cs-CZ"/>
        </w:rPr>
        <w:t xml:space="preserve">jakož i </w:t>
      </w:r>
      <w:r w:rsidRPr="0076292B">
        <w:rPr>
          <w:lang w:val="cs-CZ"/>
        </w:rPr>
        <w:t xml:space="preserve">generální tajemník Kongresu odborových svazů v Zimbabwe (ZCTU) </w:t>
      </w:r>
      <w:proofErr w:type="spellStart"/>
      <w:r w:rsidRPr="0076292B">
        <w:rPr>
          <w:lang w:val="cs-CZ"/>
        </w:rPr>
        <w:t>Japhet</w:t>
      </w:r>
      <w:proofErr w:type="spellEnd"/>
      <w:r w:rsidRPr="0076292B">
        <w:rPr>
          <w:lang w:val="cs-CZ"/>
        </w:rPr>
        <w:t xml:space="preserve"> </w:t>
      </w:r>
      <w:proofErr w:type="spellStart"/>
      <w:r w:rsidRPr="0076292B">
        <w:rPr>
          <w:lang w:val="cs-CZ"/>
        </w:rPr>
        <w:t>Moyo</w:t>
      </w:r>
      <w:proofErr w:type="spellEnd"/>
      <w:r w:rsidRPr="0076292B">
        <w:rPr>
          <w:lang w:val="cs-CZ"/>
        </w:rPr>
        <w:t xml:space="preserve"> a prezident ZCTU Peter </w:t>
      </w:r>
      <w:proofErr w:type="spellStart"/>
      <w:r w:rsidRPr="0076292B">
        <w:rPr>
          <w:lang w:val="cs-CZ"/>
        </w:rPr>
        <w:t>Mutasa</w:t>
      </w:r>
      <w:proofErr w:type="spellEnd"/>
      <w:r w:rsidRPr="0076292B">
        <w:rPr>
          <w:lang w:val="cs-CZ"/>
        </w:rPr>
        <w:t>.</w:t>
      </w:r>
    </w:p>
    <w:p w14:paraId="7B563747" w14:textId="3A6E4800" w:rsidR="00C71AE2" w:rsidRDefault="00C71AE2" w:rsidP="0076292B">
      <w:pPr>
        <w:pStyle w:val="Zkladntext"/>
        <w:spacing w:before="79" w:line="266" w:lineRule="auto"/>
        <w:ind w:left="213" w:right="-12"/>
        <w:rPr>
          <w:lang w:val="cs-CZ"/>
        </w:rPr>
      </w:pPr>
      <w:r w:rsidRPr="00C71AE2">
        <w:rPr>
          <w:lang w:val="cs-CZ"/>
        </w:rPr>
        <w:t>Burund</w:t>
      </w:r>
      <w:r>
        <w:rPr>
          <w:lang w:val="cs-CZ"/>
        </w:rPr>
        <w:t>ské úřady</w:t>
      </w:r>
      <w:r w:rsidRPr="00C71AE2">
        <w:rPr>
          <w:lang w:val="cs-CZ"/>
        </w:rPr>
        <w:t xml:space="preserve"> pokračovaly v </w:t>
      </w:r>
      <w:r w:rsidR="00DF06F0">
        <w:rPr>
          <w:lang w:val="cs-CZ"/>
        </w:rPr>
        <w:t xml:space="preserve">tvrdých </w:t>
      </w:r>
      <w:r w:rsidRPr="00C71AE2">
        <w:rPr>
          <w:lang w:val="cs-CZ"/>
        </w:rPr>
        <w:t xml:space="preserve">zákrocích proti obhájcům lidských práv, aktivistům a organizacím občanské společnosti. Vláda pozastavila činnost </w:t>
      </w:r>
      <w:r w:rsidR="00C837A0">
        <w:rPr>
          <w:lang w:val="cs-CZ"/>
        </w:rPr>
        <w:t xml:space="preserve">občanské </w:t>
      </w:r>
      <w:r w:rsidRPr="00C71AE2">
        <w:rPr>
          <w:lang w:val="cs-CZ"/>
        </w:rPr>
        <w:t xml:space="preserve">organizace PARCEM a soud potvrdil odsouzení a trest odnětí svobody na 32 let pro obhájce lidských práv </w:t>
      </w:r>
      <w:proofErr w:type="spellStart"/>
      <w:r w:rsidRPr="00C71AE2">
        <w:rPr>
          <w:lang w:val="cs-CZ"/>
        </w:rPr>
        <w:t>Germain</w:t>
      </w:r>
      <w:proofErr w:type="spellEnd"/>
      <w:r w:rsidRPr="00C71AE2">
        <w:rPr>
          <w:lang w:val="cs-CZ"/>
        </w:rPr>
        <w:t xml:space="preserve"> </w:t>
      </w:r>
      <w:proofErr w:type="spellStart"/>
      <w:r w:rsidRPr="00C71AE2">
        <w:rPr>
          <w:lang w:val="cs-CZ"/>
        </w:rPr>
        <w:t>Rukukiho</w:t>
      </w:r>
      <w:proofErr w:type="spellEnd"/>
      <w:r w:rsidRPr="00C71AE2">
        <w:rPr>
          <w:lang w:val="cs-CZ"/>
        </w:rPr>
        <w:t xml:space="preserve">. Po falešném soudu v červnu soud v Jižním Súdánu odsoudil 6 mužů včetně akademika a aktivisty Peter </w:t>
      </w:r>
      <w:proofErr w:type="spellStart"/>
      <w:r w:rsidRPr="00C71AE2">
        <w:rPr>
          <w:lang w:val="cs-CZ"/>
        </w:rPr>
        <w:t>Biar</w:t>
      </w:r>
      <w:proofErr w:type="spellEnd"/>
      <w:r w:rsidRPr="00C71AE2">
        <w:rPr>
          <w:lang w:val="cs-CZ"/>
        </w:rPr>
        <w:t xml:space="preserve"> </w:t>
      </w:r>
      <w:proofErr w:type="spellStart"/>
      <w:r w:rsidRPr="00C71AE2">
        <w:rPr>
          <w:lang w:val="cs-CZ"/>
        </w:rPr>
        <w:t>Ajaka</w:t>
      </w:r>
      <w:proofErr w:type="spellEnd"/>
      <w:r w:rsidRPr="00C71AE2">
        <w:rPr>
          <w:lang w:val="cs-CZ"/>
        </w:rPr>
        <w:t>.</w:t>
      </w:r>
    </w:p>
    <w:p w14:paraId="33CD0B5B" w14:textId="62E3AB64" w:rsidR="00CA32C6" w:rsidRDefault="00E7581B" w:rsidP="0076292B">
      <w:pPr>
        <w:pStyle w:val="Zkladntext"/>
        <w:spacing w:before="79" w:line="266" w:lineRule="auto"/>
        <w:ind w:left="213" w:right="-12"/>
        <w:rPr>
          <w:lang w:val="cs-CZ"/>
        </w:rPr>
      </w:pPr>
      <w:r w:rsidRPr="00E7581B">
        <w:rPr>
          <w:lang w:val="cs-CZ"/>
        </w:rPr>
        <w:t xml:space="preserve">V Mauritánii byl svévolně zatčen aktivista proti otroctví </w:t>
      </w:r>
      <w:proofErr w:type="spellStart"/>
      <w:r w:rsidRPr="00E7581B">
        <w:rPr>
          <w:lang w:val="cs-CZ"/>
        </w:rPr>
        <w:t>Ahmedou</w:t>
      </w:r>
      <w:proofErr w:type="spellEnd"/>
      <w:r w:rsidRPr="00E7581B">
        <w:rPr>
          <w:lang w:val="cs-CZ"/>
        </w:rPr>
        <w:t xml:space="preserve"> </w:t>
      </w:r>
      <w:proofErr w:type="spellStart"/>
      <w:r w:rsidRPr="00E7581B">
        <w:rPr>
          <w:lang w:val="cs-CZ"/>
        </w:rPr>
        <w:t>Ould</w:t>
      </w:r>
      <w:proofErr w:type="spellEnd"/>
      <w:r w:rsidRPr="00E7581B">
        <w:rPr>
          <w:lang w:val="cs-CZ"/>
        </w:rPr>
        <w:t xml:space="preserve"> </w:t>
      </w:r>
      <w:proofErr w:type="spellStart"/>
      <w:r w:rsidRPr="00E7581B">
        <w:rPr>
          <w:lang w:val="cs-CZ"/>
        </w:rPr>
        <w:t>Wediaa</w:t>
      </w:r>
      <w:proofErr w:type="spellEnd"/>
      <w:r w:rsidRPr="00E7581B">
        <w:rPr>
          <w:lang w:val="cs-CZ"/>
        </w:rPr>
        <w:t xml:space="preserve"> </w:t>
      </w:r>
      <w:r w:rsidR="00652E33">
        <w:rPr>
          <w:lang w:val="cs-CZ"/>
        </w:rPr>
        <w:t xml:space="preserve">při </w:t>
      </w:r>
      <w:r w:rsidRPr="00E7581B">
        <w:rPr>
          <w:lang w:val="cs-CZ"/>
        </w:rPr>
        <w:t>policejní razi</w:t>
      </w:r>
      <w:r w:rsidR="00652E33">
        <w:rPr>
          <w:lang w:val="cs-CZ"/>
        </w:rPr>
        <w:t>i</w:t>
      </w:r>
      <w:r w:rsidRPr="00E7581B">
        <w:rPr>
          <w:lang w:val="cs-CZ"/>
        </w:rPr>
        <w:t xml:space="preserve"> v jeho domově, která následovala jeho kritice </w:t>
      </w:r>
      <w:r w:rsidR="00652E33">
        <w:rPr>
          <w:lang w:val="cs-CZ"/>
        </w:rPr>
        <w:t xml:space="preserve">vůči </w:t>
      </w:r>
      <w:r w:rsidR="005F56DE">
        <w:rPr>
          <w:lang w:val="cs-CZ"/>
        </w:rPr>
        <w:t>reakc</w:t>
      </w:r>
      <w:r w:rsidR="00652E33">
        <w:rPr>
          <w:lang w:val="cs-CZ"/>
        </w:rPr>
        <w:t>i</w:t>
      </w:r>
      <w:r w:rsidRPr="00E7581B">
        <w:rPr>
          <w:lang w:val="cs-CZ"/>
        </w:rPr>
        <w:t xml:space="preserve"> </w:t>
      </w:r>
      <w:r w:rsidR="005F56DE">
        <w:rPr>
          <w:lang w:val="cs-CZ"/>
        </w:rPr>
        <w:t xml:space="preserve">úřadů </w:t>
      </w:r>
      <w:r w:rsidRPr="00E7581B">
        <w:rPr>
          <w:lang w:val="cs-CZ"/>
        </w:rPr>
        <w:t xml:space="preserve">na protesty související s volbami. V Nigérii byli novináři a obhájci lidských </w:t>
      </w:r>
      <w:r w:rsidRPr="00E7581B">
        <w:rPr>
          <w:lang w:val="cs-CZ"/>
        </w:rPr>
        <w:t xml:space="preserve">práv </w:t>
      </w:r>
      <w:proofErr w:type="spellStart"/>
      <w:r w:rsidRPr="00E7581B">
        <w:rPr>
          <w:lang w:val="cs-CZ"/>
        </w:rPr>
        <w:t>Omoyele</w:t>
      </w:r>
      <w:proofErr w:type="spellEnd"/>
      <w:r w:rsidRPr="00E7581B">
        <w:rPr>
          <w:lang w:val="cs-CZ"/>
        </w:rPr>
        <w:t xml:space="preserve"> </w:t>
      </w:r>
      <w:proofErr w:type="spellStart"/>
      <w:r w:rsidRPr="00E7581B">
        <w:rPr>
          <w:lang w:val="cs-CZ"/>
        </w:rPr>
        <w:t>Sowore</w:t>
      </w:r>
      <w:proofErr w:type="spellEnd"/>
      <w:r w:rsidRPr="00E7581B">
        <w:rPr>
          <w:lang w:val="cs-CZ"/>
        </w:rPr>
        <w:t xml:space="preserve">, </w:t>
      </w:r>
      <w:proofErr w:type="spellStart"/>
      <w:r w:rsidRPr="00E7581B">
        <w:rPr>
          <w:lang w:val="cs-CZ"/>
        </w:rPr>
        <w:t>Olawale</w:t>
      </w:r>
      <w:proofErr w:type="spellEnd"/>
      <w:r w:rsidRPr="00E7581B">
        <w:rPr>
          <w:lang w:val="cs-CZ"/>
        </w:rPr>
        <w:t xml:space="preserve"> </w:t>
      </w:r>
      <w:proofErr w:type="spellStart"/>
      <w:r w:rsidRPr="00E7581B">
        <w:rPr>
          <w:lang w:val="cs-CZ"/>
        </w:rPr>
        <w:t>Bakare</w:t>
      </w:r>
      <w:proofErr w:type="spellEnd"/>
      <w:r w:rsidRPr="00E7581B">
        <w:rPr>
          <w:lang w:val="cs-CZ"/>
        </w:rPr>
        <w:t xml:space="preserve"> a </w:t>
      </w:r>
      <w:proofErr w:type="spellStart"/>
      <w:r w:rsidRPr="00E7581B">
        <w:rPr>
          <w:lang w:val="cs-CZ"/>
        </w:rPr>
        <w:t>Agba</w:t>
      </w:r>
      <w:proofErr w:type="spellEnd"/>
      <w:r w:rsidRPr="00E7581B">
        <w:rPr>
          <w:lang w:val="cs-CZ"/>
        </w:rPr>
        <w:t xml:space="preserve"> </w:t>
      </w:r>
      <w:proofErr w:type="spellStart"/>
      <w:r w:rsidRPr="00E7581B">
        <w:rPr>
          <w:lang w:val="cs-CZ"/>
        </w:rPr>
        <w:t>Jalingo</w:t>
      </w:r>
      <w:proofErr w:type="spellEnd"/>
      <w:r w:rsidRPr="00E7581B">
        <w:rPr>
          <w:lang w:val="cs-CZ"/>
        </w:rPr>
        <w:t xml:space="preserve"> svévolně zatčeni a zadrženi na základě politicky motivovaných obvinění.</w:t>
      </w:r>
    </w:p>
    <w:p w14:paraId="20664BE1" w14:textId="624CEFDB" w:rsidR="000530DF" w:rsidRDefault="00005BBE" w:rsidP="0076292B">
      <w:pPr>
        <w:pStyle w:val="Zkladntext"/>
        <w:spacing w:before="79" w:line="266" w:lineRule="auto"/>
        <w:ind w:left="213" w:right="-12"/>
        <w:rPr>
          <w:lang w:val="cs-CZ"/>
        </w:rPr>
      </w:pPr>
      <w:r w:rsidRPr="00005BBE">
        <w:rPr>
          <w:lang w:val="cs-CZ"/>
        </w:rPr>
        <w:t xml:space="preserve">Pozitivním krokem ve vývoji bylo, že úřady v </w:t>
      </w:r>
      <w:r>
        <w:rPr>
          <w:lang w:val="cs-CZ"/>
        </w:rPr>
        <w:t>DR</w:t>
      </w:r>
      <w:r w:rsidR="00B23E07">
        <w:rPr>
          <w:lang w:val="cs-CZ"/>
        </w:rPr>
        <w:t>K</w:t>
      </w:r>
      <w:r w:rsidRPr="00005BBE">
        <w:rPr>
          <w:lang w:val="cs-CZ"/>
        </w:rPr>
        <w:t xml:space="preserve"> v březnu oznámil</w:t>
      </w:r>
      <w:r w:rsidR="00BC7C88">
        <w:rPr>
          <w:lang w:val="cs-CZ"/>
        </w:rPr>
        <w:t>y</w:t>
      </w:r>
      <w:r w:rsidRPr="00005BBE">
        <w:rPr>
          <w:lang w:val="cs-CZ"/>
        </w:rPr>
        <w:t xml:space="preserve">, že </w:t>
      </w:r>
      <w:r>
        <w:rPr>
          <w:lang w:val="cs-CZ"/>
        </w:rPr>
        <w:t xml:space="preserve">více než </w:t>
      </w:r>
      <w:r w:rsidRPr="00005BBE">
        <w:rPr>
          <w:lang w:val="cs-CZ"/>
        </w:rPr>
        <w:t xml:space="preserve">700 </w:t>
      </w:r>
      <w:r>
        <w:rPr>
          <w:lang w:val="cs-CZ"/>
        </w:rPr>
        <w:t xml:space="preserve">osob </w:t>
      </w:r>
      <w:r w:rsidRPr="00005BBE">
        <w:rPr>
          <w:lang w:val="cs-CZ"/>
        </w:rPr>
        <w:t>bylo propuštěno z vězení a všechna neoficiální vazební centra provozov</w:t>
      </w:r>
      <w:r w:rsidR="005234BA">
        <w:rPr>
          <w:lang w:val="cs-CZ"/>
        </w:rPr>
        <w:t>a</w:t>
      </w:r>
      <w:r w:rsidRPr="00005BBE">
        <w:rPr>
          <w:lang w:val="cs-CZ"/>
        </w:rPr>
        <w:t>n</w:t>
      </w:r>
      <w:r w:rsidR="005234BA">
        <w:rPr>
          <w:lang w:val="cs-CZ"/>
        </w:rPr>
        <w:t>á</w:t>
      </w:r>
      <w:r w:rsidRPr="00005BBE">
        <w:rPr>
          <w:lang w:val="cs-CZ"/>
        </w:rPr>
        <w:t xml:space="preserve"> národní zpravodajskou službou byla na příkaz prezidenta uzavřena. Mezi propuštěn</w:t>
      </w:r>
      <w:r w:rsidR="005234BA">
        <w:rPr>
          <w:lang w:val="cs-CZ"/>
        </w:rPr>
        <w:t>ými</w:t>
      </w:r>
      <w:r w:rsidRPr="00005BBE">
        <w:rPr>
          <w:lang w:val="cs-CZ"/>
        </w:rPr>
        <w:t xml:space="preserve"> </w:t>
      </w:r>
      <w:r w:rsidR="005234BA">
        <w:rPr>
          <w:lang w:val="cs-CZ"/>
        </w:rPr>
        <w:t xml:space="preserve">bylo </w:t>
      </w:r>
      <w:r w:rsidRPr="00005BBE">
        <w:rPr>
          <w:lang w:val="cs-CZ"/>
        </w:rPr>
        <w:t xml:space="preserve">několik vězňů svědomí a další </w:t>
      </w:r>
      <w:r w:rsidR="009C7F33">
        <w:rPr>
          <w:lang w:val="cs-CZ"/>
        </w:rPr>
        <w:t xml:space="preserve">osoby </w:t>
      </w:r>
      <w:r w:rsidRPr="00005BBE">
        <w:rPr>
          <w:lang w:val="cs-CZ"/>
        </w:rPr>
        <w:t>držen</w:t>
      </w:r>
      <w:r w:rsidR="009C7F33">
        <w:rPr>
          <w:lang w:val="cs-CZ"/>
        </w:rPr>
        <w:t>é</w:t>
      </w:r>
      <w:r w:rsidRPr="00005BBE">
        <w:rPr>
          <w:lang w:val="cs-CZ"/>
        </w:rPr>
        <w:t xml:space="preserve"> v prodloužené svévolné </w:t>
      </w:r>
      <w:r w:rsidR="009721AC">
        <w:rPr>
          <w:lang w:val="cs-CZ"/>
        </w:rPr>
        <w:t>vazbě</w:t>
      </w:r>
      <w:r w:rsidRPr="00005BBE">
        <w:rPr>
          <w:lang w:val="cs-CZ"/>
        </w:rPr>
        <w:t>.</w:t>
      </w:r>
    </w:p>
    <w:p w14:paraId="79DFB3FD" w14:textId="77777777" w:rsidR="003E2333" w:rsidRPr="009721AC" w:rsidRDefault="003E2333">
      <w:pPr>
        <w:pStyle w:val="Zkladntext"/>
        <w:spacing w:before="6"/>
        <w:rPr>
          <w:sz w:val="16"/>
          <w:lang w:val="cs-CZ"/>
        </w:rPr>
      </w:pPr>
    </w:p>
    <w:p w14:paraId="79DFB3FE" w14:textId="63DA3E99" w:rsidR="003E2333" w:rsidRDefault="00232FED">
      <w:pPr>
        <w:spacing w:line="218" w:lineRule="auto"/>
        <w:ind w:left="199" w:right="235"/>
        <w:rPr>
          <w:b/>
        </w:rPr>
      </w:pPr>
      <w:r w:rsidRPr="00232FED">
        <w:rPr>
          <w:b/>
          <w:w w:val="70"/>
        </w:rPr>
        <w:t>SVOBODA PROJEVU A ZMENŠOVÁNÍ POLITICKÉHO PROSTORU</w:t>
      </w:r>
    </w:p>
    <w:p w14:paraId="79DFB3FF" w14:textId="77777777" w:rsidR="003E2333" w:rsidRDefault="003E2333">
      <w:pPr>
        <w:pStyle w:val="Zkladntext"/>
        <w:spacing w:before="7"/>
        <w:rPr>
          <w:b/>
          <w:sz w:val="21"/>
        </w:rPr>
      </w:pPr>
    </w:p>
    <w:p w14:paraId="79DFB400" w14:textId="5F0BC9BB" w:rsidR="003E2333" w:rsidRDefault="005523A9">
      <w:pPr>
        <w:spacing w:before="1"/>
        <w:ind w:left="199"/>
        <w:rPr>
          <w:b/>
          <w:sz w:val="18"/>
        </w:rPr>
      </w:pPr>
      <w:r w:rsidRPr="005523A9">
        <w:rPr>
          <w:b/>
          <w:w w:val="80"/>
          <w:sz w:val="18"/>
        </w:rPr>
        <w:t>VZNIKAJÍCÍ REGRESIVNÍ ZÁKONY</w:t>
      </w:r>
    </w:p>
    <w:p w14:paraId="505C36C8" w14:textId="1E5DC0A9" w:rsidR="005523A9" w:rsidRDefault="005523A9" w:rsidP="005523A9">
      <w:pPr>
        <w:pStyle w:val="Zkladntext"/>
        <w:spacing w:before="79" w:line="266" w:lineRule="auto"/>
        <w:ind w:left="213" w:right="-12"/>
        <w:rPr>
          <w:lang w:val="cs-CZ"/>
        </w:rPr>
      </w:pPr>
      <w:r w:rsidRPr="005523A9">
        <w:rPr>
          <w:lang w:val="cs-CZ"/>
        </w:rPr>
        <w:t xml:space="preserve">Některé vlády přistoupily k </w:t>
      </w:r>
      <w:r w:rsidR="007768C9">
        <w:rPr>
          <w:lang w:val="cs-CZ"/>
        </w:rPr>
        <w:t>zavedení</w:t>
      </w:r>
      <w:r w:rsidRPr="005523A9">
        <w:rPr>
          <w:lang w:val="cs-CZ"/>
        </w:rPr>
        <w:t xml:space="preserve"> nových zákonů omezují</w:t>
      </w:r>
      <w:r w:rsidR="003F5C66">
        <w:rPr>
          <w:lang w:val="cs-CZ"/>
        </w:rPr>
        <w:t>cí</w:t>
      </w:r>
      <w:r w:rsidRPr="005523A9">
        <w:rPr>
          <w:lang w:val="cs-CZ"/>
        </w:rPr>
        <w:t xml:space="preserve"> činnost obhájců lidských práv, novinářů a opon</w:t>
      </w:r>
      <w:r w:rsidR="00EA0D22">
        <w:rPr>
          <w:lang w:val="cs-CZ"/>
        </w:rPr>
        <w:t>entů</w:t>
      </w:r>
      <w:r w:rsidRPr="005523A9">
        <w:rPr>
          <w:lang w:val="cs-CZ"/>
        </w:rPr>
        <w:t>.</w:t>
      </w:r>
    </w:p>
    <w:p w14:paraId="79DFB406" w14:textId="0DABD70B" w:rsidR="003E2333" w:rsidRDefault="00AB6A5F" w:rsidP="00FB3B87">
      <w:pPr>
        <w:pStyle w:val="Zkladntext"/>
        <w:spacing w:before="79" w:line="266" w:lineRule="auto"/>
        <w:ind w:left="213" w:right="-12"/>
        <w:rPr>
          <w:lang w:val="cs-CZ"/>
        </w:rPr>
      </w:pPr>
      <w:r w:rsidRPr="00AB6A5F">
        <w:rPr>
          <w:lang w:val="cs-CZ"/>
        </w:rPr>
        <w:t xml:space="preserve">V červnu přijalo Pobřeží </w:t>
      </w:r>
      <w:r w:rsidR="007228AD">
        <w:rPr>
          <w:lang w:val="cs-CZ"/>
        </w:rPr>
        <w:t>S</w:t>
      </w:r>
      <w:r w:rsidRPr="00AB6A5F">
        <w:rPr>
          <w:lang w:val="cs-CZ"/>
        </w:rPr>
        <w:t xml:space="preserve">lonoviny nový trestní zákoník, který hrozil dalším oslabením práva na svobodu projevu. </w:t>
      </w:r>
      <w:r w:rsidR="007C716E">
        <w:rPr>
          <w:lang w:val="cs-CZ"/>
        </w:rPr>
        <w:t>Byly z</w:t>
      </w:r>
      <w:r w:rsidRPr="00AB6A5F">
        <w:rPr>
          <w:lang w:val="cs-CZ"/>
        </w:rPr>
        <w:t>ahrn</w:t>
      </w:r>
      <w:r w:rsidR="00DA43FF">
        <w:rPr>
          <w:lang w:val="cs-CZ"/>
        </w:rPr>
        <w:t>u</w:t>
      </w:r>
      <w:r w:rsidR="007C716E">
        <w:rPr>
          <w:lang w:val="cs-CZ"/>
        </w:rPr>
        <w:t>ty</w:t>
      </w:r>
      <w:r w:rsidRPr="00AB6A5F">
        <w:rPr>
          <w:lang w:val="cs-CZ"/>
        </w:rPr>
        <w:t xml:space="preserve"> trestné činy </w:t>
      </w:r>
      <w:r w:rsidR="00FB3B87">
        <w:rPr>
          <w:lang w:val="cs-CZ"/>
        </w:rPr>
        <w:t xml:space="preserve">urážky </w:t>
      </w:r>
      <w:r w:rsidRPr="00AB6A5F">
        <w:rPr>
          <w:lang w:val="cs-CZ"/>
        </w:rPr>
        <w:t>hlav</w:t>
      </w:r>
      <w:r w:rsidR="007C716E">
        <w:rPr>
          <w:lang w:val="cs-CZ"/>
        </w:rPr>
        <w:t>y</w:t>
      </w:r>
      <w:r w:rsidRPr="00AB6A5F">
        <w:rPr>
          <w:lang w:val="cs-CZ"/>
        </w:rPr>
        <w:t xml:space="preserve"> státu a </w:t>
      </w:r>
      <w:r w:rsidR="00FB3B87">
        <w:rPr>
          <w:lang w:val="cs-CZ"/>
        </w:rPr>
        <w:t>„</w:t>
      </w:r>
      <w:r w:rsidRPr="00AB6A5F">
        <w:rPr>
          <w:lang w:val="cs-CZ"/>
        </w:rPr>
        <w:t xml:space="preserve">zveřejňování </w:t>
      </w:r>
      <w:r w:rsidR="00FB3B87">
        <w:rPr>
          <w:lang w:val="cs-CZ"/>
        </w:rPr>
        <w:t>údajů</w:t>
      </w:r>
      <w:r w:rsidRPr="00AB6A5F">
        <w:rPr>
          <w:lang w:val="cs-CZ"/>
        </w:rPr>
        <w:t>, které by mohly narušit veřejný pořádek</w:t>
      </w:r>
      <w:r w:rsidR="00FB3B87">
        <w:rPr>
          <w:lang w:val="cs-CZ"/>
        </w:rPr>
        <w:t>“</w:t>
      </w:r>
      <w:r w:rsidRPr="00AB6A5F">
        <w:rPr>
          <w:lang w:val="cs-CZ"/>
        </w:rPr>
        <w:t>.</w:t>
      </w:r>
    </w:p>
    <w:p w14:paraId="79DFB408" w14:textId="538B8947" w:rsidR="003E2333" w:rsidRDefault="00614EA0" w:rsidP="00E310D4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 xml:space="preserve">Téhož </w:t>
      </w:r>
      <w:r w:rsidR="000F12D6" w:rsidRPr="000F12D6">
        <w:rPr>
          <w:lang w:val="cs-CZ"/>
        </w:rPr>
        <w:t>měsíc</w:t>
      </w:r>
      <w:r>
        <w:rPr>
          <w:lang w:val="cs-CZ"/>
        </w:rPr>
        <w:t>e</w:t>
      </w:r>
      <w:r w:rsidR="000F12D6" w:rsidRPr="000F12D6">
        <w:rPr>
          <w:lang w:val="cs-CZ"/>
        </w:rPr>
        <w:t xml:space="preserve"> pozměnila Burkina Faso svůj trestní zákoník zavedením </w:t>
      </w:r>
      <w:r w:rsidR="009E5CFB">
        <w:rPr>
          <w:lang w:val="cs-CZ"/>
        </w:rPr>
        <w:t xml:space="preserve">velmi </w:t>
      </w:r>
      <w:r w:rsidR="00E53C02">
        <w:rPr>
          <w:lang w:val="cs-CZ"/>
        </w:rPr>
        <w:t>obecných</w:t>
      </w:r>
      <w:r w:rsidR="000F12D6" w:rsidRPr="000F12D6">
        <w:rPr>
          <w:lang w:val="cs-CZ"/>
        </w:rPr>
        <w:t xml:space="preserve"> provinění, která mohou být použita k omezení přístupu k informacím a k tvrdým zákrokům vůči obhájcům lidských práv, novinářům a </w:t>
      </w:r>
      <w:proofErr w:type="spellStart"/>
      <w:r w:rsidR="003B6B60" w:rsidRPr="000F12D6">
        <w:rPr>
          <w:lang w:val="cs-CZ"/>
        </w:rPr>
        <w:t>blogerům</w:t>
      </w:r>
      <w:proofErr w:type="spellEnd"/>
      <w:r w:rsidR="000F12D6" w:rsidRPr="000F12D6">
        <w:rPr>
          <w:lang w:val="cs-CZ"/>
        </w:rPr>
        <w:t>.</w:t>
      </w:r>
    </w:p>
    <w:p w14:paraId="63BC3D5F" w14:textId="464D6BBA" w:rsidR="00E310D4" w:rsidRDefault="00D972D3" w:rsidP="00E310D4">
      <w:pPr>
        <w:pStyle w:val="Zkladntext"/>
        <w:spacing w:before="79" w:line="266" w:lineRule="auto"/>
        <w:ind w:left="213" w:right="-12"/>
        <w:rPr>
          <w:lang w:val="cs-CZ"/>
        </w:rPr>
      </w:pPr>
      <w:r w:rsidRPr="00D972D3">
        <w:rPr>
          <w:lang w:val="cs-CZ"/>
        </w:rPr>
        <w:t xml:space="preserve">V červenci přijala Guinea zákon o </w:t>
      </w:r>
      <w:r>
        <w:rPr>
          <w:lang w:val="cs-CZ"/>
        </w:rPr>
        <w:t>p</w:t>
      </w:r>
      <w:r w:rsidRPr="00D972D3">
        <w:rPr>
          <w:lang w:val="cs-CZ"/>
        </w:rPr>
        <w:t xml:space="preserve">ředcházení a potlačování terorismu, který </w:t>
      </w:r>
      <w:r>
        <w:rPr>
          <w:lang w:val="cs-CZ"/>
        </w:rPr>
        <w:t>zahrnuje</w:t>
      </w:r>
      <w:r w:rsidR="009E5CFB">
        <w:rPr>
          <w:lang w:val="cs-CZ"/>
        </w:rPr>
        <w:t xml:space="preserve"> velmi </w:t>
      </w:r>
      <w:r w:rsidR="000533D5">
        <w:rPr>
          <w:lang w:val="cs-CZ"/>
        </w:rPr>
        <w:t xml:space="preserve">obecná </w:t>
      </w:r>
      <w:r w:rsidRPr="00D972D3">
        <w:rPr>
          <w:lang w:val="cs-CZ"/>
        </w:rPr>
        <w:t>opatření, která mohou být použita ke kriminalizaci legitimního uplatňování práva na svobodu projevu.</w:t>
      </w:r>
    </w:p>
    <w:p w14:paraId="42A74D76" w14:textId="5561FB16" w:rsidR="000533D5" w:rsidRDefault="003A4AD1" w:rsidP="00E310D4">
      <w:pPr>
        <w:pStyle w:val="Zkladntext"/>
        <w:spacing w:before="79" w:line="266" w:lineRule="auto"/>
        <w:ind w:left="213" w:right="-12"/>
        <w:rPr>
          <w:lang w:val="cs-CZ"/>
        </w:rPr>
      </w:pPr>
      <w:r w:rsidRPr="003A4AD1">
        <w:rPr>
          <w:lang w:val="cs-CZ"/>
        </w:rPr>
        <w:t xml:space="preserve">V prosinci </w:t>
      </w:r>
      <w:r w:rsidR="004F6232">
        <w:rPr>
          <w:lang w:val="cs-CZ"/>
        </w:rPr>
        <w:t xml:space="preserve">začalo </w:t>
      </w:r>
      <w:r w:rsidRPr="003A4AD1">
        <w:rPr>
          <w:lang w:val="cs-CZ"/>
        </w:rPr>
        <w:t>nigerijské Národní shromáždění uvažovat o dvou návrzích zákona, které by tvrdě omezily svobodu projevu online, zahrnující trest smrti za „nenávistné projevy“. Tyto návrhy by poskytly úřadům svévolné pravomoci k</w:t>
      </w:r>
      <w:r w:rsidR="00F71481">
        <w:rPr>
          <w:lang w:val="cs-CZ"/>
        </w:rPr>
        <w:t xml:space="preserve"> zablokování </w:t>
      </w:r>
      <w:r w:rsidRPr="003A4AD1">
        <w:rPr>
          <w:lang w:val="cs-CZ"/>
        </w:rPr>
        <w:t xml:space="preserve">přístupu k internetu, k omezování přístupu k sociálním médiím a k tomu, aby kritizování vlády bylo trestné </w:t>
      </w:r>
      <w:r w:rsidR="00E8494C">
        <w:rPr>
          <w:lang w:val="cs-CZ"/>
        </w:rPr>
        <w:t xml:space="preserve">až třemi </w:t>
      </w:r>
      <w:r w:rsidR="004F6232">
        <w:rPr>
          <w:lang w:val="cs-CZ"/>
        </w:rPr>
        <w:t xml:space="preserve">lety </w:t>
      </w:r>
      <w:r w:rsidR="00E8494C">
        <w:rPr>
          <w:lang w:val="cs-CZ"/>
        </w:rPr>
        <w:t>odnětí svobody</w:t>
      </w:r>
      <w:r w:rsidRPr="003A4AD1">
        <w:rPr>
          <w:lang w:val="cs-CZ"/>
        </w:rPr>
        <w:t>.</w:t>
      </w:r>
    </w:p>
    <w:p w14:paraId="79DFB40F" w14:textId="77777777" w:rsidR="003E2333" w:rsidRPr="004F6232" w:rsidRDefault="003E2333">
      <w:pPr>
        <w:pStyle w:val="Zkladntext"/>
        <w:spacing w:before="5"/>
        <w:rPr>
          <w:sz w:val="20"/>
          <w:lang w:val="cs-CZ"/>
        </w:rPr>
      </w:pPr>
    </w:p>
    <w:p w14:paraId="79DFB410" w14:textId="61A9E2DB" w:rsidR="003E2333" w:rsidRPr="00E6502C" w:rsidRDefault="00C8207D">
      <w:pPr>
        <w:ind w:left="219"/>
        <w:rPr>
          <w:b/>
          <w:w w:val="80"/>
          <w:sz w:val="18"/>
          <w:lang w:val="cs-CZ"/>
        </w:rPr>
      </w:pPr>
      <w:r w:rsidRPr="00E6502C">
        <w:rPr>
          <w:b/>
          <w:w w:val="80"/>
          <w:sz w:val="18"/>
          <w:lang w:val="cs-CZ"/>
        </w:rPr>
        <w:t>SVOBODA SDĚLOVACÍCH PROSTŘEDKŮ</w:t>
      </w:r>
    </w:p>
    <w:p w14:paraId="0075AC30" w14:textId="1CCB50F9" w:rsidR="00942DD5" w:rsidRDefault="00942DD5" w:rsidP="00942DD5">
      <w:pPr>
        <w:pStyle w:val="Zkladntext"/>
        <w:spacing w:before="79" w:line="266" w:lineRule="auto"/>
        <w:ind w:left="213" w:right="-12"/>
        <w:rPr>
          <w:lang w:val="cs-CZ"/>
        </w:rPr>
      </w:pPr>
      <w:r w:rsidRPr="00942DD5">
        <w:rPr>
          <w:lang w:val="cs-CZ"/>
        </w:rPr>
        <w:t>V</w:t>
      </w:r>
      <w:r w:rsidR="004F6232">
        <w:rPr>
          <w:lang w:val="cs-CZ"/>
        </w:rPr>
        <w:t xml:space="preserve"> minimálně </w:t>
      </w:r>
      <w:r w:rsidRPr="00942DD5">
        <w:rPr>
          <w:lang w:val="cs-CZ"/>
        </w:rPr>
        <w:t>25 zemích</w:t>
      </w:r>
      <w:r w:rsidR="0013754B">
        <w:rPr>
          <w:lang w:val="cs-CZ"/>
        </w:rPr>
        <w:t>, z nichž</w:t>
      </w:r>
      <w:r w:rsidRPr="00942DD5">
        <w:rPr>
          <w:lang w:val="cs-CZ"/>
        </w:rPr>
        <w:t xml:space="preserve"> více než dv</w:t>
      </w:r>
      <w:r w:rsidR="0013754B">
        <w:rPr>
          <w:lang w:val="cs-CZ"/>
        </w:rPr>
        <w:t>ě</w:t>
      </w:r>
      <w:r w:rsidRPr="00942DD5">
        <w:rPr>
          <w:lang w:val="cs-CZ"/>
        </w:rPr>
        <w:t xml:space="preserve"> třetin</w:t>
      </w:r>
      <w:r w:rsidR="0013754B">
        <w:rPr>
          <w:lang w:val="cs-CZ"/>
        </w:rPr>
        <w:t>y</w:t>
      </w:r>
      <w:r w:rsidRPr="00942DD5">
        <w:rPr>
          <w:lang w:val="cs-CZ"/>
        </w:rPr>
        <w:t xml:space="preserve"> </w:t>
      </w:r>
      <w:r w:rsidR="0013754B">
        <w:rPr>
          <w:lang w:val="cs-CZ"/>
        </w:rPr>
        <w:t xml:space="preserve">jsou </w:t>
      </w:r>
      <w:r w:rsidRPr="00942DD5">
        <w:rPr>
          <w:lang w:val="cs-CZ"/>
        </w:rPr>
        <w:t>monitorovan</w:t>
      </w:r>
      <w:r w:rsidR="0013754B">
        <w:rPr>
          <w:lang w:val="cs-CZ"/>
        </w:rPr>
        <w:t>é,</w:t>
      </w:r>
      <w:r w:rsidRPr="00942DD5">
        <w:rPr>
          <w:lang w:val="cs-CZ"/>
        </w:rPr>
        <w:t xml:space="preserve"> byla omezena svoboda sdělovacích prostředků a novináři čelili kriminalizaci.</w:t>
      </w:r>
    </w:p>
    <w:p w14:paraId="26329E3C" w14:textId="3A405BB7" w:rsidR="0013754B" w:rsidRDefault="00572347" w:rsidP="00942DD5">
      <w:pPr>
        <w:pStyle w:val="Zkladntext"/>
        <w:spacing w:before="79" w:line="266" w:lineRule="auto"/>
        <w:ind w:left="213" w:right="-12"/>
        <w:rPr>
          <w:color w:val="000000" w:themeColor="text1"/>
          <w:lang w:val="cs-CZ"/>
        </w:rPr>
      </w:pPr>
      <w:r>
        <w:rPr>
          <w:lang w:val="cs-CZ"/>
        </w:rPr>
        <w:lastRenderedPageBreak/>
        <w:t>O</w:t>
      </w:r>
      <w:r w:rsidR="000E15F2" w:rsidRPr="000E15F2">
        <w:rPr>
          <w:lang w:val="cs-CZ"/>
        </w:rPr>
        <w:t>bzvláště vážná</w:t>
      </w:r>
      <w:r>
        <w:rPr>
          <w:lang w:val="cs-CZ"/>
        </w:rPr>
        <w:t xml:space="preserve"> byla s</w:t>
      </w:r>
      <w:r w:rsidRPr="000E15F2">
        <w:rPr>
          <w:lang w:val="cs-CZ"/>
        </w:rPr>
        <w:t>ituace v Somálsku</w:t>
      </w:r>
      <w:r w:rsidR="000E15F2" w:rsidRPr="000E15F2">
        <w:rPr>
          <w:color w:val="000000" w:themeColor="text1"/>
          <w:lang w:val="cs-CZ"/>
        </w:rPr>
        <w:t>. V</w:t>
      </w:r>
      <w:r w:rsidR="000E15F2">
        <w:rPr>
          <w:color w:val="000000" w:themeColor="text1"/>
          <w:lang w:val="cs-CZ"/>
        </w:rPr>
        <w:t>e</w:t>
      </w:r>
      <w:r w:rsidR="000E15F2" w:rsidRPr="000E15F2">
        <w:rPr>
          <w:color w:val="000000" w:themeColor="text1"/>
          <w:lang w:val="cs-CZ"/>
        </w:rPr>
        <w:t xml:space="preserve"> středním jižním Somálsku a v </w:t>
      </w:r>
      <w:proofErr w:type="spellStart"/>
      <w:r w:rsidR="000E15F2" w:rsidRPr="000E15F2">
        <w:rPr>
          <w:color w:val="000000" w:themeColor="text1"/>
          <w:lang w:val="cs-CZ"/>
        </w:rPr>
        <w:t>Puntlandu</w:t>
      </w:r>
      <w:proofErr w:type="spellEnd"/>
      <w:r w:rsidR="000E15F2" w:rsidRPr="000E15F2">
        <w:rPr>
          <w:color w:val="000000" w:themeColor="text1"/>
          <w:lang w:val="cs-CZ"/>
        </w:rPr>
        <w:t xml:space="preserve"> byli novináři běžně </w:t>
      </w:r>
      <w:r w:rsidR="00A55D52">
        <w:rPr>
          <w:color w:val="000000" w:themeColor="text1"/>
          <w:lang w:val="cs-CZ"/>
        </w:rPr>
        <w:t xml:space="preserve">vystavováni </w:t>
      </w:r>
      <w:r w:rsidR="000E15F2" w:rsidRPr="000E15F2">
        <w:rPr>
          <w:color w:val="000000" w:themeColor="text1"/>
          <w:lang w:val="cs-CZ"/>
        </w:rPr>
        <w:t>bit</w:t>
      </w:r>
      <w:r w:rsidR="00A55D52">
        <w:rPr>
          <w:color w:val="000000" w:themeColor="text1"/>
          <w:lang w:val="cs-CZ"/>
        </w:rPr>
        <w:t>í</w:t>
      </w:r>
      <w:r w:rsidR="000E15F2" w:rsidRPr="000E15F2">
        <w:rPr>
          <w:color w:val="000000" w:themeColor="text1"/>
          <w:lang w:val="cs-CZ"/>
        </w:rPr>
        <w:t>, zastrašován</w:t>
      </w:r>
      <w:r w:rsidR="00A55D52">
        <w:rPr>
          <w:color w:val="000000" w:themeColor="text1"/>
          <w:lang w:val="cs-CZ"/>
        </w:rPr>
        <w:t>í</w:t>
      </w:r>
      <w:r w:rsidR="000E15F2" w:rsidRPr="000E15F2">
        <w:rPr>
          <w:color w:val="000000" w:themeColor="text1"/>
          <w:lang w:val="cs-CZ"/>
        </w:rPr>
        <w:t xml:space="preserve"> a svévolnému</w:t>
      </w:r>
      <w:r w:rsidR="000E15F2" w:rsidRPr="000E15F2">
        <w:rPr>
          <w:lang w:val="cs-CZ"/>
        </w:rPr>
        <w:t xml:space="preserve"> zatýkání bezpečnostními složkami. Ozbrojená skupina Al-</w:t>
      </w:r>
      <w:proofErr w:type="spellStart"/>
      <w:r w:rsidR="000E15F2" w:rsidRPr="000E15F2">
        <w:rPr>
          <w:lang w:val="cs-CZ"/>
        </w:rPr>
        <w:t>Shabaab</w:t>
      </w:r>
      <w:proofErr w:type="spellEnd"/>
      <w:r w:rsidR="000E15F2" w:rsidRPr="000E15F2">
        <w:rPr>
          <w:lang w:val="cs-CZ"/>
        </w:rPr>
        <w:t xml:space="preserve"> zabila dva novináře a další ohrožovala násilím, zastrašováním a výhrůžkami. Novinář</w:t>
      </w:r>
      <w:r w:rsidR="00A55D52">
        <w:rPr>
          <w:lang w:val="cs-CZ"/>
        </w:rPr>
        <w:t>ům</w:t>
      </w:r>
      <w:r w:rsidR="000E15F2" w:rsidRPr="000E15F2">
        <w:rPr>
          <w:lang w:val="cs-CZ"/>
        </w:rPr>
        <w:t xml:space="preserve"> </w:t>
      </w:r>
      <w:r w:rsidR="00A55D52">
        <w:rPr>
          <w:lang w:val="cs-CZ"/>
        </w:rPr>
        <w:t xml:space="preserve">byly </w:t>
      </w:r>
      <w:r w:rsidR="000E15F2" w:rsidRPr="000E15F2">
        <w:rPr>
          <w:color w:val="000000" w:themeColor="text1"/>
          <w:lang w:val="cs-CZ"/>
        </w:rPr>
        <w:t>zablokov</w:t>
      </w:r>
      <w:r w:rsidR="00A55D52">
        <w:rPr>
          <w:color w:val="000000" w:themeColor="text1"/>
          <w:lang w:val="cs-CZ"/>
        </w:rPr>
        <w:t>á</w:t>
      </w:r>
      <w:r w:rsidR="000E15F2" w:rsidRPr="000E15F2">
        <w:rPr>
          <w:color w:val="000000" w:themeColor="text1"/>
          <w:lang w:val="cs-CZ"/>
        </w:rPr>
        <w:t>n</w:t>
      </w:r>
      <w:r w:rsidR="00A55D52">
        <w:rPr>
          <w:color w:val="000000" w:themeColor="text1"/>
          <w:lang w:val="cs-CZ"/>
        </w:rPr>
        <w:t>y</w:t>
      </w:r>
      <w:r w:rsidR="000E15F2" w:rsidRPr="000E15F2">
        <w:rPr>
          <w:color w:val="000000" w:themeColor="text1"/>
          <w:lang w:val="cs-CZ"/>
        </w:rPr>
        <w:t xml:space="preserve"> </w:t>
      </w:r>
      <w:proofErr w:type="spellStart"/>
      <w:r w:rsidR="000E15F2" w:rsidRPr="000E15F2">
        <w:rPr>
          <w:color w:val="000000" w:themeColor="text1"/>
          <w:lang w:val="cs-CZ"/>
        </w:rPr>
        <w:t>facebookové</w:t>
      </w:r>
      <w:proofErr w:type="spellEnd"/>
      <w:r w:rsidR="000E15F2" w:rsidRPr="000E15F2">
        <w:rPr>
          <w:color w:val="000000" w:themeColor="text1"/>
          <w:lang w:val="cs-CZ"/>
        </w:rPr>
        <w:t xml:space="preserve"> účty, sdělovací prostředky byly upláceny k autocenzuře a nejméně osm novinářů uprchlo do vyhnanství kvůli hrozbám ukládajícím jim o život.</w:t>
      </w:r>
    </w:p>
    <w:p w14:paraId="3B1CC22E" w14:textId="350C50B4" w:rsidR="000E15F2" w:rsidRDefault="0039748A" w:rsidP="00942DD5">
      <w:pPr>
        <w:pStyle w:val="Zkladntext"/>
        <w:spacing w:before="79" w:line="266" w:lineRule="auto"/>
        <w:ind w:left="213" w:right="-12"/>
        <w:rPr>
          <w:lang w:val="cs-CZ"/>
        </w:rPr>
      </w:pPr>
      <w:r w:rsidRPr="0039748A">
        <w:rPr>
          <w:lang w:val="cs-CZ"/>
        </w:rPr>
        <w:t xml:space="preserve">V 17 dalších zemích byli novináři svévolně zatýkáni a zadržováni. V Nigérii zdokumentovala </w:t>
      </w:r>
      <w:proofErr w:type="spellStart"/>
      <w:r w:rsidRPr="0039748A">
        <w:rPr>
          <w:lang w:val="cs-CZ"/>
        </w:rPr>
        <w:t>Amnesty</w:t>
      </w:r>
      <w:proofErr w:type="spellEnd"/>
      <w:r w:rsidRPr="0039748A">
        <w:rPr>
          <w:lang w:val="cs-CZ"/>
        </w:rPr>
        <w:t xml:space="preserve"> International 19 případů napadení, svévolného zatýkání a zadržování novinářů, </w:t>
      </w:r>
      <w:r w:rsidR="00093142">
        <w:rPr>
          <w:lang w:val="cs-CZ"/>
        </w:rPr>
        <w:t xml:space="preserve">z nichž mnozí </w:t>
      </w:r>
      <w:r w:rsidRPr="0039748A">
        <w:rPr>
          <w:lang w:val="cs-CZ"/>
        </w:rPr>
        <w:t>čelili zinscenovaným obviněním. V</w:t>
      </w:r>
      <w:r w:rsidR="00093142">
        <w:rPr>
          <w:lang w:val="cs-CZ"/>
        </w:rPr>
        <w:t> </w:t>
      </w:r>
      <w:r w:rsidRPr="0039748A">
        <w:rPr>
          <w:lang w:val="cs-CZ"/>
        </w:rPr>
        <w:t xml:space="preserve">Jižním Súdánu </w:t>
      </w:r>
      <w:r w:rsidR="00BB4C9F">
        <w:rPr>
          <w:lang w:val="cs-CZ"/>
        </w:rPr>
        <w:t xml:space="preserve">došlo k zadržení </w:t>
      </w:r>
      <w:r w:rsidR="00A55D52">
        <w:rPr>
          <w:lang w:val="cs-CZ"/>
        </w:rPr>
        <w:t xml:space="preserve">nejméně </w:t>
      </w:r>
      <w:r w:rsidRPr="0039748A">
        <w:rPr>
          <w:lang w:val="cs-CZ"/>
        </w:rPr>
        <w:t xml:space="preserve">16 pracovníků sdělovacích prostředků a </w:t>
      </w:r>
      <w:r w:rsidR="00BB4C9F">
        <w:rPr>
          <w:lang w:val="cs-CZ"/>
        </w:rPr>
        <w:t xml:space="preserve">pronásledování </w:t>
      </w:r>
      <w:r w:rsidRPr="0039748A">
        <w:rPr>
          <w:lang w:val="cs-CZ"/>
        </w:rPr>
        <w:t>novinář</w:t>
      </w:r>
      <w:r w:rsidR="00BB4C9F">
        <w:rPr>
          <w:lang w:val="cs-CZ"/>
        </w:rPr>
        <w:t>ů</w:t>
      </w:r>
      <w:r w:rsidRPr="0039748A">
        <w:rPr>
          <w:lang w:val="cs-CZ"/>
        </w:rPr>
        <w:t xml:space="preserve"> </w:t>
      </w:r>
      <w:r w:rsidRPr="0039748A">
        <w:rPr>
          <w:lang w:val="cs-CZ"/>
        </w:rPr>
        <w:t xml:space="preserve">včetně dvou novinářek, které byly napadeny během setkání pořádaného prezidentem Salva </w:t>
      </w:r>
      <w:proofErr w:type="spellStart"/>
      <w:r w:rsidRPr="0039748A">
        <w:rPr>
          <w:lang w:val="cs-CZ"/>
        </w:rPr>
        <w:t>Kiirim</w:t>
      </w:r>
      <w:proofErr w:type="spellEnd"/>
      <w:r w:rsidRPr="0039748A">
        <w:rPr>
          <w:lang w:val="cs-CZ"/>
        </w:rPr>
        <w:t>.</w:t>
      </w:r>
    </w:p>
    <w:p w14:paraId="2CEF35B8" w14:textId="22FA7330" w:rsidR="003E0C1E" w:rsidRDefault="00CC4837" w:rsidP="00942DD5">
      <w:pPr>
        <w:pStyle w:val="Zkladntext"/>
        <w:spacing w:before="79" w:line="266" w:lineRule="auto"/>
        <w:ind w:left="213" w:right="-12"/>
        <w:rPr>
          <w:lang w:val="cs-CZ"/>
        </w:rPr>
      </w:pPr>
      <w:r w:rsidRPr="00CC4837">
        <w:rPr>
          <w:lang w:val="cs-CZ"/>
        </w:rPr>
        <w:t xml:space="preserve">Mozambický novinář </w:t>
      </w:r>
      <w:proofErr w:type="spellStart"/>
      <w:r w:rsidRPr="00CC4837">
        <w:rPr>
          <w:lang w:val="cs-CZ"/>
        </w:rPr>
        <w:t>Amade</w:t>
      </w:r>
      <w:proofErr w:type="spellEnd"/>
      <w:r w:rsidRPr="00CC4837">
        <w:rPr>
          <w:lang w:val="cs-CZ"/>
        </w:rPr>
        <w:t xml:space="preserve"> </w:t>
      </w:r>
      <w:proofErr w:type="spellStart"/>
      <w:r w:rsidRPr="00CC4837">
        <w:rPr>
          <w:lang w:val="cs-CZ"/>
        </w:rPr>
        <w:t>Abubacar</w:t>
      </w:r>
      <w:proofErr w:type="spellEnd"/>
      <w:r w:rsidRPr="00CC4837">
        <w:rPr>
          <w:lang w:val="cs-CZ"/>
        </w:rPr>
        <w:t xml:space="preserve"> byl zatčen a několik měsíců držen v</w:t>
      </w:r>
      <w:r w:rsidR="003C74C0">
        <w:rPr>
          <w:lang w:val="cs-CZ"/>
        </w:rPr>
        <w:t>e vyšetřovací vazbě</w:t>
      </w:r>
      <w:r w:rsidRPr="00CC4837">
        <w:rPr>
          <w:lang w:val="cs-CZ"/>
        </w:rPr>
        <w:t xml:space="preserve">. </w:t>
      </w:r>
      <w:r w:rsidR="00E61AF4">
        <w:rPr>
          <w:lang w:val="cs-CZ"/>
        </w:rPr>
        <w:t>I</w:t>
      </w:r>
      <w:r w:rsidRPr="00CC4837">
        <w:rPr>
          <w:lang w:val="cs-CZ"/>
        </w:rPr>
        <w:t xml:space="preserve">nvestigativní novinář </w:t>
      </w:r>
      <w:proofErr w:type="spellStart"/>
      <w:r w:rsidRPr="00CC4837">
        <w:rPr>
          <w:lang w:val="cs-CZ"/>
        </w:rPr>
        <w:t>Erick</w:t>
      </w:r>
      <w:proofErr w:type="spellEnd"/>
      <w:r w:rsidRPr="00CC4837">
        <w:rPr>
          <w:lang w:val="cs-CZ"/>
        </w:rPr>
        <w:t xml:space="preserve"> </w:t>
      </w:r>
      <w:proofErr w:type="spellStart"/>
      <w:r w:rsidRPr="00CC4837">
        <w:rPr>
          <w:lang w:val="cs-CZ"/>
        </w:rPr>
        <w:t>Kabendera</w:t>
      </w:r>
      <w:proofErr w:type="spellEnd"/>
      <w:r w:rsidRPr="00CC4837">
        <w:rPr>
          <w:lang w:val="cs-CZ"/>
        </w:rPr>
        <w:t xml:space="preserve"> a další </w:t>
      </w:r>
      <w:r w:rsidR="00F95CBA" w:rsidRPr="00CC4837">
        <w:rPr>
          <w:lang w:val="cs-CZ"/>
        </w:rPr>
        <w:t xml:space="preserve">dva </w:t>
      </w:r>
      <w:r w:rsidRPr="00CC4837">
        <w:rPr>
          <w:lang w:val="cs-CZ"/>
        </w:rPr>
        <w:t xml:space="preserve">novináři byli svévolně zatčeni </w:t>
      </w:r>
      <w:r w:rsidR="00EB2854">
        <w:rPr>
          <w:lang w:val="cs-CZ"/>
        </w:rPr>
        <w:t>na základě</w:t>
      </w:r>
      <w:r w:rsidRPr="00CC4837">
        <w:rPr>
          <w:lang w:val="cs-CZ"/>
        </w:rPr>
        <w:t xml:space="preserve"> </w:t>
      </w:r>
      <w:r w:rsidR="00EB2854">
        <w:rPr>
          <w:lang w:val="cs-CZ"/>
        </w:rPr>
        <w:t>s</w:t>
      </w:r>
      <w:r w:rsidRPr="00CC4837">
        <w:rPr>
          <w:lang w:val="cs-CZ"/>
        </w:rPr>
        <w:t>myšlené</w:t>
      </w:r>
      <w:r w:rsidR="00EB2854">
        <w:rPr>
          <w:lang w:val="cs-CZ"/>
        </w:rPr>
        <w:t>ho</w:t>
      </w:r>
      <w:r w:rsidRPr="00CC4837">
        <w:rPr>
          <w:lang w:val="cs-CZ"/>
        </w:rPr>
        <w:t xml:space="preserve"> obvinění</w:t>
      </w:r>
      <w:r w:rsidR="00E61AF4">
        <w:rPr>
          <w:lang w:val="cs-CZ"/>
        </w:rPr>
        <w:t xml:space="preserve"> v</w:t>
      </w:r>
      <w:r w:rsidR="00E61AF4" w:rsidRPr="00CC4837">
        <w:rPr>
          <w:lang w:val="cs-CZ"/>
        </w:rPr>
        <w:t xml:space="preserve"> Tanzanii</w:t>
      </w:r>
      <w:r w:rsidRPr="00CC4837">
        <w:rPr>
          <w:lang w:val="cs-CZ"/>
        </w:rPr>
        <w:t>. Čtyři novináři a jejich řidič byli zatčeni v</w:t>
      </w:r>
      <w:r w:rsidR="00E61AF4">
        <w:rPr>
          <w:lang w:val="cs-CZ"/>
        </w:rPr>
        <w:t> </w:t>
      </w:r>
      <w:r w:rsidRPr="00CC4837">
        <w:rPr>
          <w:lang w:val="cs-CZ"/>
        </w:rPr>
        <w:t>Burundi</w:t>
      </w:r>
      <w:r w:rsidR="00E61AF4">
        <w:rPr>
          <w:lang w:val="cs-CZ"/>
        </w:rPr>
        <w:t xml:space="preserve"> </w:t>
      </w:r>
      <w:r w:rsidR="00534177">
        <w:rPr>
          <w:lang w:val="cs-CZ"/>
        </w:rPr>
        <w:t xml:space="preserve">na </w:t>
      </w:r>
      <w:r w:rsidR="001D46F3">
        <w:rPr>
          <w:lang w:val="cs-CZ"/>
        </w:rPr>
        <w:t xml:space="preserve">své </w:t>
      </w:r>
      <w:r w:rsidR="00534177">
        <w:rPr>
          <w:lang w:val="cs-CZ"/>
        </w:rPr>
        <w:t>cestě</w:t>
      </w:r>
      <w:r w:rsidR="00C70E2D">
        <w:rPr>
          <w:lang w:val="cs-CZ"/>
        </w:rPr>
        <w:t xml:space="preserve"> </w:t>
      </w:r>
      <w:r w:rsidR="00534177">
        <w:rPr>
          <w:lang w:val="cs-CZ"/>
        </w:rPr>
        <w:t xml:space="preserve">s cílem </w:t>
      </w:r>
      <w:r w:rsidR="00DD6B97">
        <w:rPr>
          <w:lang w:val="cs-CZ"/>
        </w:rPr>
        <w:t>prošetř</w:t>
      </w:r>
      <w:r w:rsidR="00534177">
        <w:rPr>
          <w:lang w:val="cs-CZ"/>
        </w:rPr>
        <w:t>it</w:t>
      </w:r>
      <w:r w:rsidR="00DD6B97">
        <w:rPr>
          <w:lang w:val="cs-CZ"/>
        </w:rPr>
        <w:t xml:space="preserve"> zpráv</w:t>
      </w:r>
      <w:r w:rsidR="00534177">
        <w:rPr>
          <w:lang w:val="cs-CZ"/>
        </w:rPr>
        <w:t>y</w:t>
      </w:r>
      <w:r w:rsidR="00DD6B97">
        <w:rPr>
          <w:lang w:val="cs-CZ"/>
        </w:rPr>
        <w:t xml:space="preserve"> o </w:t>
      </w:r>
      <w:r w:rsidRPr="00CC4837">
        <w:rPr>
          <w:lang w:val="cs-CZ"/>
        </w:rPr>
        <w:t>střet</w:t>
      </w:r>
      <w:r w:rsidR="00DD6B97">
        <w:rPr>
          <w:lang w:val="cs-CZ"/>
        </w:rPr>
        <w:t>ech</w:t>
      </w:r>
      <w:r w:rsidRPr="00CC4837">
        <w:rPr>
          <w:lang w:val="cs-CZ"/>
        </w:rPr>
        <w:t xml:space="preserve"> mezi ozbrojenou skupinou a státními bezpečnostními silami.</w:t>
      </w:r>
    </w:p>
    <w:p w14:paraId="51B93103" w14:textId="7F493469" w:rsidR="00BC6010" w:rsidRDefault="00DD6B97" w:rsidP="00BC6010">
      <w:pPr>
        <w:pStyle w:val="Zkladntext"/>
        <w:spacing w:before="79" w:line="266" w:lineRule="auto"/>
        <w:ind w:left="213" w:right="-12"/>
        <w:rPr>
          <w:lang w:val="cs-CZ"/>
        </w:rPr>
      </w:pPr>
      <w:r w:rsidRPr="00DD6B97">
        <w:rPr>
          <w:lang w:val="cs-CZ"/>
        </w:rPr>
        <w:t>V Sierře Leone veřejní činitelé nadále používají zákon o veřejném pořádku k umlč</w:t>
      </w:r>
      <w:r w:rsidR="007357C4">
        <w:rPr>
          <w:lang w:val="cs-CZ"/>
        </w:rPr>
        <w:t>ová</w:t>
      </w:r>
      <w:r w:rsidRPr="00DD6B97">
        <w:rPr>
          <w:lang w:val="cs-CZ"/>
        </w:rPr>
        <w:t>ní novinářů, aktivistů a dalších.</w:t>
      </w:r>
    </w:p>
    <w:p w14:paraId="5B9988DB" w14:textId="2AB71F3E" w:rsidR="00BC6010" w:rsidRDefault="00D45D7C" w:rsidP="00BC6010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>Častá byla také u</w:t>
      </w:r>
      <w:r w:rsidR="00746330" w:rsidRPr="00746330">
        <w:rPr>
          <w:lang w:val="cs-CZ"/>
        </w:rPr>
        <w:t xml:space="preserve">zavírání a pozastavení </w:t>
      </w:r>
      <w:r w:rsidR="00746330">
        <w:rPr>
          <w:lang w:val="cs-CZ"/>
        </w:rPr>
        <w:t xml:space="preserve">činnosti </w:t>
      </w:r>
      <w:r>
        <w:rPr>
          <w:lang w:val="cs-CZ"/>
        </w:rPr>
        <w:t>zpravodajských agentur vládou</w:t>
      </w:r>
      <w:r w:rsidR="00746330" w:rsidRPr="00746330">
        <w:rPr>
          <w:lang w:val="cs-CZ"/>
        </w:rPr>
        <w:t xml:space="preserve">. </w:t>
      </w:r>
      <w:r w:rsidR="004A4417">
        <w:rPr>
          <w:lang w:val="cs-CZ"/>
        </w:rPr>
        <w:t xml:space="preserve">V </w:t>
      </w:r>
      <w:r w:rsidR="00746330" w:rsidRPr="00746330">
        <w:rPr>
          <w:lang w:val="cs-CZ"/>
        </w:rPr>
        <w:t xml:space="preserve">lednu vláda </w:t>
      </w:r>
      <w:r w:rsidR="00B23E07">
        <w:rPr>
          <w:lang w:val="cs-CZ"/>
        </w:rPr>
        <w:t>DRK</w:t>
      </w:r>
      <w:r w:rsidR="00746330" w:rsidRPr="00746330">
        <w:rPr>
          <w:lang w:val="cs-CZ"/>
        </w:rPr>
        <w:t xml:space="preserve"> uzavřela několik </w:t>
      </w:r>
      <w:r w:rsidR="005F2BDC">
        <w:rPr>
          <w:lang w:val="cs-CZ"/>
        </w:rPr>
        <w:t xml:space="preserve">zpravodajských </w:t>
      </w:r>
      <w:r w:rsidR="00F76EE9">
        <w:rPr>
          <w:lang w:val="cs-CZ"/>
        </w:rPr>
        <w:t xml:space="preserve">agentur </w:t>
      </w:r>
      <w:r w:rsidR="00746330" w:rsidRPr="00746330">
        <w:rPr>
          <w:lang w:val="cs-CZ"/>
        </w:rPr>
        <w:t xml:space="preserve">ve snaze zastavit zveřejňování neoficiálních volebních výsledků a zastavit rozsáhlé </w:t>
      </w:r>
      <w:r w:rsidR="00746330" w:rsidRPr="00746330">
        <w:rPr>
          <w:lang w:val="cs-CZ"/>
        </w:rPr>
        <w:t xml:space="preserve">protesty proti obvinění z masivního volebního podvodu. V květnu Ugandská komunikační komise nařídila pozastavení činnosti </w:t>
      </w:r>
      <w:r w:rsidR="00A44CC7">
        <w:rPr>
          <w:lang w:val="cs-CZ"/>
        </w:rPr>
        <w:t xml:space="preserve">pracovníků </w:t>
      </w:r>
      <w:r w:rsidR="00746330" w:rsidRPr="00746330">
        <w:rPr>
          <w:lang w:val="cs-CZ"/>
        </w:rPr>
        <w:t xml:space="preserve">ve 13 nezávislých rozhlasových a televizních stanicích, které následovalo </w:t>
      </w:r>
      <w:r w:rsidR="0064170C">
        <w:rPr>
          <w:lang w:val="cs-CZ"/>
        </w:rPr>
        <w:t xml:space="preserve">po odvysílání zpráv o </w:t>
      </w:r>
      <w:r w:rsidR="00746330" w:rsidRPr="00746330">
        <w:rPr>
          <w:lang w:val="cs-CZ"/>
        </w:rPr>
        <w:t xml:space="preserve">zatčení hudebníka a opozičního politika Bobi </w:t>
      </w:r>
      <w:proofErr w:type="spellStart"/>
      <w:r w:rsidR="00746330" w:rsidRPr="00746330">
        <w:rPr>
          <w:lang w:val="cs-CZ"/>
        </w:rPr>
        <w:t>Wine</w:t>
      </w:r>
      <w:proofErr w:type="spellEnd"/>
      <w:r w:rsidR="00746330" w:rsidRPr="00746330">
        <w:rPr>
          <w:lang w:val="cs-CZ"/>
        </w:rPr>
        <w:t xml:space="preserve">. </w:t>
      </w:r>
      <w:r w:rsidR="00F76EE9">
        <w:rPr>
          <w:lang w:val="cs-CZ"/>
        </w:rPr>
        <w:t xml:space="preserve">Zpravodajské agentury </w:t>
      </w:r>
      <w:r w:rsidR="00746330" w:rsidRPr="00746330">
        <w:rPr>
          <w:lang w:val="cs-CZ"/>
        </w:rPr>
        <w:t>byly také uzavřeny v Ghaně, Tanzanii a Zambii.</w:t>
      </w:r>
    </w:p>
    <w:p w14:paraId="4C7825D0" w14:textId="7FD978FE" w:rsidR="009C3F07" w:rsidRDefault="00F82121" w:rsidP="00BC6010">
      <w:pPr>
        <w:pStyle w:val="Zkladntext"/>
        <w:spacing w:before="79" w:line="266" w:lineRule="auto"/>
        <w:ind w:left="213" w:right="-12"/>
        <w:rPr>
          <w:lang w:val="cs-CZ"/>
        </w:rPr>
      </w:pPr>
      <w:r w:rsidRPr="00F82121">
        <w:rPr>
          <w:lang w:val="cs-CZ"/>
        </w:rPr>
        <w:t>Jak nezávislá zpravodajství a opoziční názory nutily k migraci online, totéž činila vládní omezení.</w:t>
      </w:r>
      <w:r w:rsidR="00FD6BAD" w:rsidRPr="00FD6BAD">
        <w:rPr>
          <w:lang w:val="cs-CZ"/>
        </w:rPr>
        <w:t xml:space="preserve"> V Zimbabwe během lednových protestů </w:t>
      </w:r>
      <w:r w:rsidR="007B4194">
        <w:rPr>
          <w:lang w:val="cs-CZ"/>
        </w:rPr>
        <w:t xml:space="preserve">proti ceně paliv </w:t>
      </w:r>
      <w:r w:rsidR="00FD6BAD" w:rsidRPr="00FD6BAD">
        <w:rPr>
          <w:lang w:val="cs-CZ"/>
        </w:rPr>
        <w:t xml:space="preserve">a v Beninu, </w:t>
      </w:r>
      <w:r w:rsidR="007B4194">
        <w:rPr>
          <w:lang w:val="cs-CZ"/>
        </w:rPr>
        <w:t>DRK</w:t>
      </w:r>
      <w:r w:rsidR="00FD6BAD" w:rsidRPr="00FD6BAD">
        <w:rPr>
          <w:lang w:val="cs-CZ"/>
        </w:rPr>
        <w:t xml:space="preserve"> a Mauretánii během voleb a po nich, bylo nařízeno </w:t>
      </w:r>
      <w:r w:rsidR="007B4194">
        <w:rPr>
          <w:lang w:val="cs-CZ"/>
        </w:rPr>
        <w:t xml:space="preserve">zablokování </w:t>
      </w:r>
      <w:r w:rsidR="00FD6BAD" w:rsidRPr="00FD6BAD">
        <w:rPr>
          <w:lang w:val="cs-CZ"/>
        </w:rPr>
        <w:t xml:space="preserve">internetu. V červenci prezident Čadu oznámil, že požádal příslušné poskytovatele internetových služeb, aby zrušili omezení sociálních sítí. Úřady dříve popíraly, že </w:t>
      </w:r>
      <w:r w:rsidR="004B12F7">
        <w:rPr>
          <w:lang w:val="cs-CZ"/>
        </w:rPr>
        <w:t xml:space="preserve">by byly </w:t>
      </w:r>
      <w:r w:rsidR="00FD6BAD" w:rsidRPr="00FD6BAD">
        <w:rPr>
          <w:lang w:val="cs-CZ"/>
        </w:rPr>
        <w:t>příčinou blok</w:t>
      </w:r>
      <w:r w:rsidR="004B12F7">
        <w:rPr>
          <w:lang w:val="cs-CZ"/>
        </w:rPr>
        <w:t>ací</w:t>
      </w:r>
      <w:r w:rsidR="00FD6BAD" w:rsidRPr="00FD6BAD">
        <w:rPr>
          <w:lang w:val="cs-CZ"/>
        </w:rPr>
        <w:t xml:space="preserve"> prováděných od roku 2018.</w:t>
      </w:r>
    </w:p>
    <w:p w14:paraId="79DFB425" w14:textId="77777777" w:rsidR="003E2333" w:rsidRPr="00E6502C" w:rsidRDefault="003E2333">
      <w:pPr>
        <w:spacing w:line="271" w:lineRule="auto"/>
        <w:rPr>
          <w:lang w:val="cs-CZ"/>
        </w:rPr>
        <w:sectPr w:rsidR="003E2333" w:rsidRPr="00E6502C">
          <w:headerReference w:type="default" r:id="rId34"/>
          <w:pgSz w:w="11910" w:h="16840"/>
          <w:pgMar w:top="1440" w:right="620" w:bottom="1060" w:left="580" w:header="0" w:footer="861" w:gutter="0"/>
          <w:pgNumType w:start="10"/>
          <w:cols w:num="3" w:space="708" w:equalWidth="0">
            <w:col w:w="3489" w:space="40"/>
            <w:col w:w="3456" w:space="54"/>
            <w:col w:w="3671"/>
          </w:cols>
        </w:sectPr>
      </w:pPr>
    </w:p>
    <w:p w14:paraId="79DFB426" w14:textId="77777777" w:rsidR="003E2333" w:rsidRPr="00E6502C" w:rsidRDefault="003E2333">
      <w:pPr>
        <w:pStyle w:val="Zkladntext"/>
        <w:rPr>
          <w:sz w:val="20"/>
          <w:lang w:val="cs-CZ"/>
        </w:rPr>
      </w:pPr>
    </w:p>
    <w:p w14:paraId="79DFB427" w14:textId="77777777" w:rsidR="003E2333" w:rsidRPr="00E6502C" w:rsidRDefault="003E2333">
      <w:pPr>
        <w:pStyle w:val="Zkladntext"/>
        <w:spacing w:before="4"/>
        <w:rPr>
          <w:sz w:val="17"/>
          <w:lang w:val="cs-CZ"/>
        </w:rPr>
      </w:pPr>
    </w:p>
    <w:p w14:paraId="79DFB428" w14:textId="0FF6BC24" w:rsidR="003E2333" w:rsidRDefault="00AE69D8">
      <w:pPr>
        <w:pStyle w:val="Zkladntext"/>
        <w:spacing w:line="227" w:lineRule="exact"/>
        <w:ind w:left="8434"/>
        <w:rPr>
          <w:sz w:val="20"/>
        </w:rPr>
      </w:pPr>
      <w:r>
        <w:rPr>
          <w:noProof/>
          <w:position w:val="-4"/>
          <w:sz w:val="20"/>
          <w:lang w:val="cs-CZ" w:eastAsia="cs-CZ" w:bidi="ar-SA"/>
        </w:rPr>
        <mc:AlternateContent>
          <mc:Choice Requires="wpg">
            <w:drawing>
              <wp:inline distT="0" distB="0" distL="0" distR="0" wp14:anchorId="79DFC158" wp14:editId="55FAC224">
                <wp:extent cx="274955" cy="144780"/>
                <wp:effectExtent l="0" t="0" r="11430" b="3810"/>
                <wp:docPr id="503" name="Group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955" cy="144780"/>
                          <a:chOff x="0" y="0"/>
                          <a:chExt cx="433" cy="228"/>
                        </a:xfrm>
                      </wpg:grpSpPr>
                      <wps:wsp>
                        <wps:cNvPr id="504" name="Line 266"/>
                        <wps:cNvCnPr>
                          <a:cxnSpLocks noChangeShapeType="1"/>
                        </wps:cNvCnPr>
                        <wps:spPr bwMode="auto">
                          <a:xfrm>
                            <a:off x="314" y="114"/>
                            <a:ext cx="118" cy="0"/>
                          </a:xfrm>
                          <a:prstGeom prst="line">
                            <a:avLst/>
                          </a:pr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5" name="Freeform 265"/>
                        <wps:cNvSpPr>
                          <a:spLocks/>
                        </wps:cNvSpPr>
                        <wps:spPr bwMode="auto">
                          <a:xfrm>
                            <a:off x="310" y="53"/>
                            <a:ext cx="55" cy="121"/>
                          </a:xfrm>
                          <a:custGeom>
                            <a:avLst/>
                            <a:gdLst>
                              <a:gd name="T0" fmla="+- 0 365 311"/>
                              <a:gd name="T1" fmla="*/ T0 w 55"/>
                              <a:gd name="T2" fmla="+- 0 53 53"/>
                              <a:gd name="T3" fmla="*/ 53 h 121"/>
                              <a:gd name="T4" fmla="+- 0 311 311"/>
                              <a:gd name="T5" fmla="*/ T4 w 55"/>
                              <a:gd name="T6" fmla="+- 0 114 53"/>
                              <a:gd name="T7" fmla="*/ 114 h 121"/>
                              <a:gd name="T8" fmla="+- 0 365 311"/>
                              <a:gd name="T9" fmla="*/ T8 w 55"/>
                              <a:gd name="T10" fmla="+- 0 174 53"/>
                              <a:gd name="T11" fmla="*/ 174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5" h="121">
                                <a:moveTo>
                                  <a:pt x="54" y="0"/>
                                </a:moveTo>
                                <a:lnTo>
                                  <a:pt x="0" y="61"/>
                                </a:lnTo>
                                <a:lnTo>
                                  <a:pt x="54" y="121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6" name="Picture 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E55A3BD" id="Group 263" o:spid="_x0000_s1026" style="width:21.65pt;height:11.4pt;mso-position-horizontal-relative:char;mso-position-vertical-relative:line" coordsize="433,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">
                <v:line id="Line 266" o:spid="_x0000_s1027" style="position:absolute;visibility:visible;mso-wrap-style:square" from="314,114" to="432,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" strokeweight=".14147mm"/>
                <v:shape id="Freeform 265" o:spid="_x0000_s1028" style="position:absolute;left:310;top:53;width:55;height:121;visibility:visible;mso-wrap-style:square;v-text-anchor:top" coordsize="55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" path="m54,l,61r54,60e" filled="f" strokeweight=".14147mm">
                  <v:path arrowok="t" o:connecttype="custom" o:connectlocs="54,53;0,114;54,174" o:connectangles="0,0,0"/>
                </v:shape>
                <v:shape id="Picture 264" o:spid="_x0000_s1029" type="#_x0000_t75" style="position:absolute;width:25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">
                  <v:imagedata r:id="rId36" o:title=""/>
                </v:shape>
                <w10:anchorlock/>
              </v:group>
            </w:pict>
          </mc:Fallback>
        </mc:AlternateContent>
      </w:r>
    </w:p>
    <w:p w14:paraId="717D4A0A" w14:textId="73990081" w:rsidR="00EE1DA5" w:rsidRPr="00A67005" w:rsidRDefault="00381241" w:rsidP="00A67005">
      <w:pPr>
        <w:spacing w:before="43" w:line="252" w:lineRule="auto"/>
        <w:ind w:left="8434" w:right="433"/>
        <w:rPr>
          <w:rFonts w:asciiTheme="minorHAnsi" w:hAnsiTheme="minorHAnsi"/>
          <w:i/>
          <w:sz w:val="14"/>
          <w:lang w:val="cs-CZ"/>
        </w:rPr>
      </w:pPr>
      <w:r>
        <w:rPr>
          <w:noProof/>
          <w:lang w:val="cs-CZ" w:eastAsia="cs-CZ" w:bidi="ar-SA"/>
        </w:rPr>
        <w:drawing>
          <wp:anchor distT="0" distB="0" distL="0" distR="0" simplePos="0" relativeHeight="251668480" behindDoc="0" locked="0" layoutInCell="1" allowOverlap="1" wp14:anchorId="79DFC159" wp14:editId="79DFC15A">
            <wp:simplePos x="0" y="0"/>
            <wp:positionH relativeFrom="page">
              <wp:posOffset>507593</wp:posOffset>
            </wp:positionH>
            <wp:positionV relativeFrom="paragraph">
              <wp:posOffset>-144444</wp:posOffset>
            </wp:positionV>
            <wp:extent cx="5120411" cy="3431997"/>
            <wp:effectExtent l="0" t="0" r="0" b="0"/>
            <wp:wrapNone/>
            <wp:docPr id="1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411" cy="34319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1DA5" w:rsidRPr="00A67005">
        <w:rPr>
          <w:rFonts w:asciiTheme="minorHAnsi" w:hAnsiTheme="minorHAnsi"/>
          <w:i/>
          <w:sz w:val="14"/>
          <w:lang w:val="cs-CZ"/>
        </w:rPr>
        <w:t>Truchlící stojí u hrobu za</w:t>
      </w:r>
      <w:r w:rsidR="007626CC" w:rsidRPr="00A67005">
        <w:rPr>
          <w:rFonts w:asciiTheme="minorHAnsi" w:hAnsiTheme="minorHAnsi"/>
          <w:i/>
          <w:sz w:val="14"/>
          <w:lang w:val="cs-CZ"/>
        </w:rPr>
        <w:t>vražděn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ého ghanského investigativního novináře Ahmeda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Huseina</w:t>
      </w:r>
      <w:proofErr w:type="spellEnd"/>
      <w:r w:rsidR="00EE1DA5" w:rsidRPr="00A67005">
        <w:rPr>
          <w:rFonts w:asciiTheme="minorHAnsi" w:hAnsiTheme="minorHAnsi"/>
          <w:i/>
          <w:sz w:val="14"/>
          <w:lang w:val="cs-CZ"/>
        </w:rPr>
        <w:t xml:space="preserve">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Sualea</w:t>
      </w:r>
      <w:proofErr w:type="spellEnd"/>
      <w:r w:rsidR="00EE1DA5" w:rsidRPr="00A67005">
        <w:rPr>
          <w:rFonts w:asciiTheme="minorHAnsi" w:hAnsiTheme="minorHAnsi"/>
          <w:i/>
          <w:sz w:val="14"/>
          <w:lang w:val="cs-CZ"/>
        </w:rPr>
        <w:t xml:space="preserve"> během jeho pohřbu v Akkře, 18. ledna 2019 – 34letý reportér byl zastřelen, když se vrátil do svého domova v oblasti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Madina</w:t>
      </w:r>
      <w:proofErr w:type="spellEnd"/>
      <w:r w:rsidR="00EE1DA5" w:rsidRPr="00A67005">
        <w:rPr>
          <w:rFonts w:asciiTheme="minorHAnsi" w:hAnsiTheme="minorHAnsi"/>
          <w:i/>
          <w:sz w:val="14"/>
          <w:lang w:val="cs-CZ"/>
        </w:rPr>
        <w:t xml:space="preserve"> </w:t>
      </w:r>
      <w:r w:rsidR="00D85F81" w:rsidRPr="00A67005">
        <w:rPr>
          <w:rFonts w:asciiTheme="minorHAnsi" w:hAnsiTheme="minorHAnsi"/>
          <w:i/>
          <w:sz w:val="14"/>
          <w:lang w:val="cs-CZ"/>
        </w:rPr>
        <w:t xml:space="preserve">v </w:t>
      </w:r>
      <w:r w:rsidR="00EE1DA5" w:rsidRPr="00A67005">
        <w:rPr>
          <w:rFonts w:asciiTheme="minorHAnsi" w:hAnsiTheme="minorHAnsi"/>
          <w:i/>
          <w:sz w:val="14"/>
          <w:lang w:val="cs-CZ"/>
        </w:rPr>
        <w:t>hlavní</w:t>
      </w:r>
      <w:r w:rsidR="00D85F81" w:rsidRPr="00A67005">
        <w:rPr>
          <w:rFonts w:asciiTheme="minorHAnsi" w:hAnsiTheme="minorHAnsi"/>
          <w:i/>
          <w:sz w:val="14"/>
          <w:lang w:val="cs-CZ"/>
        </w:rPr>
        <w:t>m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 měst</w:t>
      </w:r>
      <w:r w:rsidR="00D85F81" w:rsidRPr="00A67005">
        <w:rPr>
          <w:rFonts w:asciiTheme="minorHAnsi" w:hAnsiTheme="minorHAnsi"/>
          <w:i/>
          <w:sz w:val="14"/>
          <w:lang w:val="cs-CZ"/>
        </w:rPr>
        <w:t>ě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 Accra, v noci ze 16. ledna, což vyvolalo pobouření.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Husein</w:t>
      </w:r>
      <w:proofErr w:type="spellEnd"/>
      <w:r w:rsidR="00EE1DA5" w:rsidRPr="00A67005">
        <w:rPr>
          <w:rFonts w:asciiTheme="minorHAnsi" w:hAnsiTheme="minorHAnsi"/>
          <w:i/>
          <w:sz w:val="14"/>
          <w:lang w:val="cs-CZ"/>
        </w:rPr>
        <w:t xml:space="preserve"> byl součástí vyšetřovacího týmu, který </w:t>
      </w:r>
      <w:r w:rsidR="00A44246">
        <w:rPr>
          <w:rFonts w:asciiTheme="minorHAnsi" w:hAnsiTheme="minorHAnsi"/>
          <w:i/>
          <w:sz w:val="14"/>
          <w:lang w:val="cs-CZ"/>
        </w:rPr>
        <w:t xml:space="preserve">odhalil 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loni </w:t>
      </w:r>
      <w:r w:rsidR="00EC69D6">
        <w:rPr>
          <w:rFonts w:asciiTheme="minorHAnsi" w:hAnsiTheme="minorHAnsi"/>
          <w:i/>
          <w:sz w:val="14"/>
          <w:lang w:val="cs-CZ"/>
        </w:rPr>
        <w:t xml:space="preserve">úplatky 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ve sportu, což </w:t>
      </w:r>
      <w:r w:rsidR="00EC69D6">
        <w:rPr>
          <w:rFonts w:asciiTheme="minorHAnsi" w:hAnsiTheme="minorHAnsi"/>
          <w:i/>
          <w:sz w:val="14"/>
          <w:lang w:val="cs-CZ"/>
        </w:rPr>
        <w:t xml:space="preserve">mělo za následek 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postih řady </w:t>
      </w:r>
      <w:r w:rsidR="00FD6B90">
        <w:rPr>
          <w:rFonts w:asciiTheme="minorHAnsi" w:hAnsiTheme="minorHAnsi"/>
          <w:i/>
          <w:sz w:val="14"/>
          <w:lang w:val="cs-CZ"/>
        </w:rPr>
        <w:t xml:space="preserve">nejvyšších </w:t>
      </w:r>
      <w:r w:rsidR="00EE1DA5" w:rsidRPr="00A67005">
        <w:rPr>
          <w:rFonts w:asciiTheme="minorHAnsi" w:hAnsiTheme="minorHAnsi"/>
          <w:i/>
          <w:sz w:val="14"/>
          <w:lang w:val="cs-CZ"/>
        </w:rPr>
        <w:t xml:space="preserve">úředníků, trenérů a rozhodčích. © RUTH MCDOWALL / AFP prostřednictvím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Getty</w:t>
      </w:r>
      <w:proofErr w:type="spellEnd"/>
      <w:r w:rsidR="00EE1DA5" w:rsidRPr="00A67005">
        <w:rPr>
          <w:rFonts w:asciiTheme="minorHAnsi" w:hAnsiTheme="minorHAnsi"/>
          <w:i/>
          <w:sz w:val="14"/>
          <w:lang w:val="cs-CZ"/>
        </w:rPr>
        <w:t xml:space="preserve"> </w:t>
      </w:r>
      <w:proofErr w:type="spellStart"/>
      <w:r w:rsidR="00EE1DA5" w:rsidRPr="00A67005">
        <w:rPr>
          <w:rFonts w:asciiTheme="minorHAnsi" w:hAnsiTheme="minorHAnsi"/>
          <w:i/>
          <w:sz w:val="14"/>
          <w:lang w:val="cs-CZ"/>
        </w:rPr>
        <w:t>Images</w:t>
      </w:r>
      <w:proofErr w:type="spellEnd"/>
    </w:p>
    <w:p w14:paraId="79DFB42F" w14:textId="77777777" w:rsidR="003E2333" w:rsidRPr="00E6502C" w:rsidRDefault="003E2333">
      <w:pPr>
        <w:rPr>
          <w:rFonts w:asciiTheme="minorHAnsi" w:hAnsiTheme="minorHAnsi"/>
          <w:sz w:val="14"/>
          <w:lang w:val="cs-CZ"/>
        </w:rPr>
        <w:sectPr w:rsidR="003E2333" w:rsidRPr="00E6502C">
          <w:type w:val="continuous"/>
          <w:pgSz w:w="11910" w:h="16840"/>
          <w:pgMar w:top="0" w:right="620" w:bottom="0" w:left="580" w:header="708" w:footer="708" w:gutter="0"/>
          <w:cols w:space="708"/>
        </w:sectPr>
      </w:pPr>
    </w:p>
    <w:p w14:paraId="79DFB430" w14:textId="08AECAD6" w:rsidR="003E2333" w:rsidRPr="00E6502C" w:rsidRDefault="001B1A55">
      <w:pPr>
        <w:spacing w:before="88" w:line="218" w:lineRule="auto"/>
        <w:ind w:left="213" w:right="173"/>
        <w:rPr>
          <w:b/>
          <w:lang w:val="cs-CZ"/>
        </w:rPr>
      </w:pPr>
      <w:r w:rsidRPr="00E6502C">
        <w:rPr>
          <w:b/>
          <w:w w:val="70"/>
          <w:lang w:val="cs-CZ"/>
        </w:rPr>
        <w:lastRenderedPageBreak/>
        <w:t>UPRCHLÍCI</w:t>
      </w:r>
      <w:r w:rsidR="00381241" w:rsidRPr="00E6502C">
        <w:rPr>
          <w:b/>
          <w:w w:val="70"/>
          <w:lang w:val="cs-CZ"/>
        </w:rPr>
        <w:t>, MIGRANT</w:t>
      </w:r>
      <w:r w:rsidRPr="00E6502C">
        <w:rPr>
          <w:b/>
          <w:w w:val="70"/>
          <w:lang w:val="cs-CZ"/>
        </w:rPr>
        <w:t>I</w:t>
      </w:r>
      <w:r w:rsidR="00381241" w:rsidRPr="00E6502C">
        <w:rPr>
          <w:b/>
          <w:w w:val="70"/>
          <w:lang w:val="cs-CZ"/>
        </w:rPr>
        <w:t xml:space="preserve"> A</w:t>
      </w:r>
      <w:r w:rsidRPr="00E6502C">
        <w:rPr>
          <w:b/>
          <w:w w:val="70"/>
          <w:lang w:val="cs-CZ"/>
        </w:rPr>
        <w:t xml:space="preserve"> VYSÍDLENÍ</w:t>
      </w:r>
    </w:p>
    <w:p w14:paraId="63B4276E" w14:textId="0850471F" w:rsidR="0025024F" w:rsidRPr="001B1A55" w:rsidRDefault="0025024F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25024F">
        <w:rPr>
          <w:lang w:val="cs-CZ"/>
        </w:rPr>
        <w:t>Dlouho</w:t>
      </w:r>
      <w:r>
        <w:rPr>
          <w:lang w:val="cs-CZ"/>
        </w:rPr>
        <w:t>trvající</w:t>
      </w:r>
      <w:r w:rsidRPr="0025024F">
        <w:rPr>
          <w:lang w:val="cs-CZ"/>
        </w:rPr>
        <w:t xml:space="preserve"> konflikty spol</w:t>
      </w:r>
      <w:r w:rsidR="00FD5BC4">
        <w:rPr>
          <w:lang w:val="cs-CZ"/>
        </w:rPr>
        <w:t>ečně</w:t>
      </w:r>
      <w:r w:rsidRPr="0025024F">
        <w:rPr>
          <w:lang w:val="cs-CZ"/>
        </w:rPr>
        <w:t xml:space="preserve"> s</w:t>
      </w:r>
      <w:r w:rsidR="00FD5BC4">
        <w:rPr>
          <w:lang w:val="cs-CZ"/>
        </w:rPr>
        <w:t> </w:t>
      </w:r>
      <w:r w:rsidRPr="0025024F">
        <w:rPr>
          <w:lang w:val="cs-CZ"/>
        </w:rPr>
        <w:t xml:space="preserve">opakujícími se humanitárními krizemi a přetrvávajícím porušováním lidských práv donutily stovky tisíc lidí </w:t>
      </w:r>
      <w:r w:rsidR="00A12181">
        <w:rPr>
          <w:lang w:val="cs-CZ"/>
        </w:rPr>
        <w:t xml:space="preserve">k opuštění </w:t>
      </w:r>
      <w:r w:rsidRPr="0025024F">
        <w:rPr>
          <w:lang w:val="cs-CZ"/>
        </w:rPr>
        <w:t>svých domovů</w:t>
      </w:r>
      <w:r w:rsidR="0049091A">
        <w:rPr>
          <w:lang w:val="cs-CZ"/>
        </w:rPr>
        <w:t xml:space="preserve"> při hledání </w:t>
      </w:r>
      <w:r w:rsidRPr="0025024F">
        <w:rPr>
          <w:lang w:val="cs-CZ"/>
        </w:rPr>
        <w:t>ochran</w:t>
      </w:r>
      <w:r w:rsidR="0049091A">
        <w:rPr>
          <w:lang w:val="cs-CZ"/>
        </w:rPr>
        <w:t>y</w:t>
      </w:r>
      <w:r w:rsidRPr="0025024F">
        <w:rPr>
          <w:lang w:val="cs-CZ"/>
        </w:rPr>
        <w:t>.</w:t>
      </w:r>
    </w:p>
    <w:p w14:paraId="79DFB433" w14:textId="2D131239" w:rsidR="003E2333" w:rsidRDefault="00756AE6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756AE6">
        <w:rPr>
          <w:lang w:val="cs-CZ"/>
        </w:rPr>
        <w:t>V Somálsku bylo kvůli konfliktům, suchu a povodním a překážkám v přístupu k humanitární pomoci</w:t>
      </w:r>
      <w:r w:rsidR="00A12181">
        <w:rPr>
          <w:lang w:val="cs-CZ"/>
        </w:rPr>
        <w:t xml:space="preserve"> </w:t>
      </w:r>
      <w:r w:rsidR="00A12181" w:rsidRPr="00756AE6">
        <w:rPr>
          <w:lang w:val="cs-CZ"/>
        </w:rPr>
        <w:t>vnitřně vysídleno přes 300</w:t>
      </w:r>
      <w:r w:rsidR="00A12181">
        <w:rPr>
          <w:lang w:val="cs-CZ"/>
        </w:rPr>
        <w:t>.</w:t>
      </w:r>
      <w:r w:rsidR="00A12181" w:rsidRPr="00756AE6">
        <w:rPr>
          <w:lang w:val="cs-CZ"/>
        </w:rPr>
        <w:t xml:space="preserve">000 </w:t>
      </w:r>
      <w:r w:rsidR="00A12181">
        <w:rPr>
          <w:lang w:val="cs-CZ"/>
        </w:rPr>
        <w:t>osob</w:t>
      </w:r>
      <w:r w:rsidRPr="00756AE6">
        <w:rPr>
          <w:lang w:val="cs-CZ"/>
        </w:rPr>
        <w:t xml:space="preserve">. Další </w:t>
      </w:r>
      <w:r w:rsidR="00A12181">
        <w:rPr>
          <w:lang w:val="cs-CZ"/>
        </w:rPr>
        <w:t xml:space="preserve">vnitřní </w:t>
      </w:r>
      <w:r w:rsidRPr="00756AE6">
        <w:rPr>
          <w:lang w:val="cs-CZ"/>
        </w:rPr>
        <w:t>vysídlení zahrnoval</w:t>
      </w:r>
      <w:r>
        <w:rPr>
          <w:lang w:val="cs-CZ"/>
        </w:rPr>
        <w:t>a</w:t>
      </w:r>
      <w:r w:rsidRPr="00756AE6">
        <w:rPr>
          <w:lang w:val="cs-CZ"/>
        </w:rPr>
        <w:t xml:space="preserve"> 700</w:t>
      </w:r>
      <w:r>
        <w:rPr>
          <w:lang w:val="cs-CZ"/>
        </w:rPr>
        <w:t>.</w:t>
      </w:r>
      <w:r w:rsidRPr="00756AE6">
        <w:rPr>
          <w:lang w:val="cs-CZ"/>
        </w:rPr>
        <w:t xml:space="preserve">000 </w:t>
      </w:r>
      <w:r>
        <w:rPr>
          <w:lang w:val="cs-CZ"/>
        </w:rPr>
        <w:t xml:space="preserve">osob </w:t>
      </w:r>
      <w:r w:rsidR="00E5697B" w:rsidRPr="00756AE6">
        <w:rPr>
          <w:lang w:val="cs-CZ"/>
        </w:rPr>
        <w:t xml:space="preserve">kvůli nejistotě </w:t>
      </w:r>
      <w:r w:rsidRPr="00756AE6">
        <w:rPr>
          <w:lang w:val="cs-CZ"/>
        </w:rPr>
        <w:t>v</w:t>
      </w:r>
      <w:r>
        <w:rPr>
          <w:lang w:val="cs-CZ"/>
        </w:rPr>
        <w:t> </w:t>
      </w:r>
      <w:r w:rsidRPr="00756AE6">
        <w:rPr>
          <w:lang w:val="cs-CZ"/>
        </w:rPr>
        <w:t>severozápadních a jihozápadních regionech Kamerunu a více než 270</w:t>
      </w:r>
      <w:r>
        <w:rPr>
          <w:lang w:val="cs-CZ"/>
        </w:rPr>
        <w:t>.</w:t>
      </w:r>
      <w:r w:rsidRPr="00756AE6">
        <w:rPr>
          <w:lang w:val="cs-CZ"/>
        </w:rPr>
        <w:t xml:space="preserve">000 </w:t>
      </w:r>
      <w:r>
        <w:rPr>
          <w:lang w:val="cs-CZ"/>
        </w:rPr>
        <w:t xml:space="preserve">osob </w:t>
      </w:r>
      <w:r w:rsidRPr="00756AE6">
        <w:rPr>
          <w:lang w:val="cs-CZ"/>
        </w:rPr>
        <w:t xml:space="preserve">na Dálném severu v důsledku útoků </w:t>
      </w:r>
      <w:r w:rsidR="00510DCE">
        <w:rPr>
          <w:lang w:val="cs-CZ"/>
        </w:rPr>
        <w:t xml:space="preserve">ozbrojené skupiny </w:t>
      </w:r>
      <w:r w:rsidRPr="00756AE6">
        <w:rPr>
          <w:lang w:val="cs-CZ"/>
        </w:rPr>
        <w:t xml:space="preserve">Boko </w:t>
      </w:r>
      <w:proofErr w:type="spellStart"/>
      <w:r w:rsidRPr="00756AE6">
        <w:rPr>
          <w:lang w:val="cs-CZ"/>
        </w:rPr>
        <w:t>Haram</w:t>
      </w:r>
      <w:proofErr w:type="spellEnd"/>
      <w:r w:rsidRPr="00756AE6">
        <w:rPr>
          <w:lang w:val="cs-CZ"/>
        </w:rPr>
        <w:t xml:space="preserve">. </w:t>
      </w:r>
      <w:r w:rsidR="003169CB">
        <w:rPr>
          <w:lang w:val="cs-CZ"/>
        </w:rPr>
        <w:t>I jinde byly ob</w:t>
      </w:r>
      <w:r w:rsidRPr="00756AE6">
        <w:rPr>
          <w:lang w:val="cs-CZ"/>
        </w:rPr>
        <w:t xml:space="preserve">dobné </w:t>
      </w:r>
      <w:r w:rsidR="00461355">
        <w:rPr>
          <w:lang w:val="cs-CZ"/>
        </w:rPr>
        <w:t>způsoby</w:t>
      </w:r>
      <w:r w:rsidRPr="00756AE6">
        <w:rPr>
          <w:lang w:val="cs-CZ"/>
        </w:rPr>
        <w:t xml:space="preserve"> </w:t>
      </w:r>
      <w:r w:rsidR="00461355">
        <w:rPr>
          <w:lang w:val="cs-CZ"/>
        </w:rPr>
        <w:t>intern</w:t>
      </w:r>
      <w:r w:rsidRPr="00756AE6">
        <w:rPr>
          <w:lang w:val="cs-CZ"/>
        </w:rPr>
        <w:t xml:space="preserve">ích </w:t>
      </w:r>
      <w:r w:rsidR="00461355">
        <w:rPr>
          <w:lang w:val="cs-CZ"/>
        </w:rPr>
        <w:t>vy</w:t>
      </w:r>
      <w:r w:rsidRPr="00756AE6">
        <w:rPr>
          <w:lang w:val="cs-CZ"/>
        </w:rPr>
        <w:t>sídlení: 600</w:t>
      </w:r>
      <w:r w:rsidR="003169CB">
        <w:rPr>
          <w:lang w:val="cs-CZ"/>
        </w:rPr>
        <w:t>.</w:t>
      </w:r>
      <w:r w:rsidRPr="00756AE6">
        <w:rPr>
          <w:lang w:val="cs-CZ"/>
        </w:rPr>
        <w:t xml:space="preserve">000 v </w:t>
      </w:r>
      <w:r w:rsidR="003169CB">
        <w:rPr>
          <w:lang w:val="cs-CZ"/>
        </w:rPr>
        <w:t>S</w:t>
      </w:r>
      <w:r w:rsidRPr="00756AE6">
        <w:rPr>
          <w:lang w:val="cs-CZ"/>
        </w:rPr>
        <w:t>AR; více než půl milionu v Burkině Faso; více než 222</w:t>
      </w:r>
      <w:r w:rsidR="00AF5795">
        <w:rPr>
          <w:lang w:val="cs-CZ"/>
        </w:rPr>
        <w:t>.</w:t>
      </w:r>
      <w:r w:rsidRPr="00756AE6">
        <w:rPr>
          <w:lang w:val="cs-CZ"/>
        </w:rPr>
        <w:t>000 v Čadu; a více než 200</w:t>
      </w:r>
      <w:r w:rsidR="00AF5795">
        <w:rPr>
          <w:lang w:val="cs-CZ"/>
        </w:rPr>
        <w:t>.</w:t>
      </w:r>
      <w:r w:rsidRPr="00756AE6">
        <w:rPr>
          <w:lang w:val="cs-CZ"/>
        </w:rPr>
        <w:t>000 v</w:t>
      </w:r>
      <w:r w:rsidR="00AF5795">
        <w:rPr>
          <w:lang w:val="cs-CZ"/>
        </w:rPr>
        <w:t> </w:t>
      </w:r>
      <w:r w:rsidRPr="00756AE6">
        <w:rPr>
          <w:lang w:val="cs-CZ"/>
        </w:rPr>
        <w:t>Mali.</w:t>
      </w:r>
    </w:p>
    <w:p w14:paraId="468051B9" w14:textId="14423CB2" w:rsidR="00FA49DB" w:rsidRDefault="00182C67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182C67">
        <w:rPr>
          <w:lang w:val="cs-CZ"/>
        </w:rPr>
        <w:t xml:space="preserve">Uprchlíci a migranti prchající do sousedních zemí </w:t>
      </w:r>
      <w:r w:rsidR="00E5697B">
        <w:rPr>
          <w:lang w:val="cs-CZ"/>
        </w:rPr>
        <w:t xml:space="preserve">mnohdy </w:t>
      </w:r>
      <w:r w:rsidRPr="00182C67">
        <w:rPr>
          <w:lang w:val="cs-CZ"/>
        </w:rPr>
        <w:t>čelili zneužívání, porušování práv a nucené repatriaci.</w:t>
      </w:r>
    </w:p>
    <w:p w14:paraId="7141F003" w14:textId="77673A30" w:rsidR="00C2579C" w:rsidRDefault="00AF0892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AF0892">
        <w:rPr>
          <w:lang w:val="cs-CZ"/>
        </w:rPr>
        <w:t xml:space="preserve">Rwanda </w:t>
      </w:r>
      <w:r>
        <w:rPr>
          <w:lang w:val="cs-CZ"/>
        </w:rPr>
        <w:t>přijala</w:t>
      </w:r>
      <w:r w:rsidRPr="00AF0892">
        <w:rPr>
          <w:lang w:val="cs-CZ"/>
        </w:rPr>
        <w:t xml:space="preserve"> asi 150</w:t>
      </w:r>
      <w:r>
        <w:rPr>
          <w:lang w:val="cs-CZ"/>
        </w:rPr>
        <w:t>.</w:t>
      </w:r>
      <w:r w:rsidRPr="00AF0892">
        <w:rPr>
          <w:lang w:val="cs-CZ"/>
        </w:rPr>
        <w:t xml:space="preserve">000 uprchlíků a žadatelů o azyl, zejména z Burundi a </w:t>
      </w:r>
      <w:r>
        <w:rPr>
          <w:lang w:val="cs-CZ"/>
        </w:rPr>
        <w:t>DRK</w:t>
      </w:r>
      <w:r w:rsidRPr="00AF0892">
        <w:rPr>
          <w:lang w:val="cs-CZ"/>
        </w:rPr>
        <w:t xml:space="preserve">. </w:t>
      </w:r>
      <w:r>
        <w:rPr>
          <w:lang w:val="cs-CZ"/>
        </w:rPr>
        <w:t xml:space="preserve">Do </w:t>
      </w:r>
      <w:r w:rsidRPr="00AF0892">
        <w:rPr>
          <w:lang w:val="cs-CZ"/>
        </w:rPr>
        <w:t>konc</w:t>
      </w:r>
      <w:r>
        <w:rPr>
          <w:lang w:val="cs-CZ"/>
        </w:rPr>
        <w:t>e</w:t>
      </w:r>
      <w:r w:rsidRPr="00AF0892">
        <w:rPr>
          <w:lang w:val="cs-CZ"/>
        </w:rPr>
        <w:t xml:space="preserve"> roku nebyl nikdo postaven před soud </w:t>
      </w:r>
      <w:r w:rsidR="006B1C75">
        <w:rPr>
          <w:lang w:val="cs-CZ"/>
        </w:rPr>
        <w:t xml:space="preserve">v souvislosti se </w:t>
      </w:r>
      <w:r w:rsidRPr="00AF0892">
        <w:rPr>
          <w:lang w:val="cs-CZ"/>
        </w:rPr>
        <w:t>tř</w:t>
      </w:r>
      <w:r w:rsidR="006B1C75">
        <w:rPr>
          <w:lang w:val="cs-CZ"/>
        </w:rPr>
        <w:t>emi</w:t>
      </w:r>
      <w:r w:rsidRPr="00AF0892">
        <w:rPr>
          <w:lang w:val="cs-CZ"/>
        </w:rPr>
        <w:t xml:space="preserve"> incidenty z roku 2018, při nichž rwandské bezpečnostní síly zahájily palbu na protestující uprchlíky a způsobily smrt nejméně 11 konžských uprchlíků a </w:t>
      </w:r>
      <w:r w:rsidR="00260EEB">
        <w:rPr>
          <w:lang w:val="cs-CZ"/>
        </w:rPr>
        <w:t xml:space="preserve">četná </w:t>
      </w:r>
      <w:r w:rsidRPr="00AF0892">
        <w:rPr>
          <w:lang w:val="cs-CZ"/>
        </w:rPr>
        <w:t>zranění.</w:t>
      </w:r>
    </w:p>
    <w:p w14:paraId="131B7C9F" w14:textId="1FAF03BC" w:rsidR="00260EEB" w:rsidRDefault="00E5383F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E5383F">
        <w:rPr>
          <w:lang w:val="cs-CZ"/>
        </w:rPr>
        <w:t>Tanzanská vláda pokračovala v tlaku na více než 160</w:t>
      </w:r>
      <w:r>
        <w:rPr>
          <w:lang w:val="cs-CZ"/>
        </w:rPr>
        <w:t>.</w:t>
      </w:r>
      <w:r w:rsidRPr="00E5383F">
        <w:rPr>
          <w:lang w:val="cs-CZ"/>
        </w:rPr>
        <w:t xml:space="preserve">000 burundských uprchlíků a žadatelů o azyl, aby se vrátili do Burundi, navzdory tomu, že v zemi </w:t>
      </w:r>
      <w:r>
        <w:rPr>
          <w:lang w:val="cs-CZ"/>
        </w:rPr>
        <w:t>trval</w:t>
      </w:r>
      <w:r w:rsidR="006B1C75">
        <w:rPr>
          <w:lang w:val="cs-CZ"/>
        </w:rPr>
        <w:t>o</w:t>
      </w:r>
      <w:r>
        <w:rPr>
          <w:lang w:val="cs-CZ"/>
        </w:rPr>
        <w:t xml:space="preserve"> </w:t>
      </w:r>
      <w:r w:rsidRPr="00E5383F">
        <w:rPr>
          <w:lang w:val="cs-CZ"/>
        </w:rPr>
        <w:t>závažn</w:t>
      </w:r>
      <w:r w:rsidR="006B1C75">
        <w:rPr>
          <w:lang w:val="cs-CZ"/>
        </w:rPr>
        <w:t>é</w:t>
      </w:r>
      <w:r w:rsidRPr="00E5383F">
        <w:rPr>
          <w:lang w:val="cs-CZ"/>
        </w:rPr>
        <w:t xml:space="preserve"> porušování práv proti skutečným nebo domnělým příznivcům opozice, včetně navrácený</w:t>
      </w:r>
      <w:r w:rsidR="00F32E59">
        <w:rPr>
          <w:lang w:val="cs-CZ"/>
        </w:rPr>
        <w:t>ch</w:t>
      </w:r>
      <w:r w:rsidRPr="00E5383F">
        <w:rPr>
          <w:lang w:val="cs-CZ"/>
        </w:rPr>
        <w:t xml:space="preserve"> uprchlíků</w:t>
      </w:r>
      <w:r w:rsidR="00F32E59">
        <w:rPr>
          <w:lang w:val="cs-CZ"/>
        </w:rPr>
        <w:t>.</w:t>
      </w:r>
      <w:r w:rsidRPr="00E5383F">
        <w:rPr>
          <w:lang w:val="cs-CZ"/>
        </w:rPr>
        <w:t xml:space="preserve"> Tlak v srpnu vzrostl, když vláda podepsala dvo</w:t>
      </w:r>
      <w:r w:rsidR="00F32E59">
        <w:rPr>
          <w:lang w:val="cs-CZ"/>
        </w:rPr>
        <w:t>j</w:t>
      </w:r>
      <w:r w:rsidRPr="00E5383F">
        <w:rPr>
          <w:lang w:val="cs-CZ"/>
        </w:rPr>
        <w:t xml:space="preserve">strannou dohodu s Burundi o návratu uprchlíků „ať už dobrovolně </w:t>
      </w:r>
      <w:r w:rsidR="00BE6544">
        <w:rPr>
          <w:lang w:val="cs-CZ"/>
        </w:rPr>
        <w:t xml:space="preserve">či </w:t>
      </w:r>
      <w:r w:rsidRPr="00E5383F">
        <w:rPr>
          <w:lang w:val="cs-CZ"/>
        </w:rPr>
        <w:t>n</w:t>
      </w:r>
      <w:r w:rsidR="0060002E">
        <w:rPr>
          <w:lang w:val="cs-CZ"/>
        </w:rPr>
        <w:t>ikoli</w:t>
      </w:r>
      <w:r w:rsidRPr="00E5383F">
        <w:rPr>
          <w:lang w:val="cs-CZ"/>
        </w:rPr>
        <w:t>“.</w:t>
      </w:r>
    </w:p>
    <w:p w14:paraId="0F82FEC9" w14:textId="5F72AE24" w:rsidR="0060002E" w:rsidRDefault="0060002E" w:rsidP="001B1A55">
      <w:pPr>
        <w:pStyle w:val="Zkladntext"/>
        <w:spacing w:before="79" w:line="266" w:lineRule="auto"/>
        <w:ind w:left="213" w:right="-12"/>
        <w:rPr>
          <w:lang w:val="cs-CZ"/>
        </w:rPr>
      </w:pPr>
      <w:r w:rsidRPr="0060002E">
        <w:rPr>
          <w:lang w:val="cs-CZ"/>
        </w:rPr>
        <w:t xml:space="preserve">Jihoafrický </w:t>
      </w:r>
      <w:r w:rsidR="00FF7593">
        <w:rPr>
          <w:lang w:val="cs-CZ"/>
        </w:rPr>
        <w:t xml:space="preserve">neefektivní </w:t>
      </w:r>
      <w:r w:rsidRPr="0060002E">
        <w:rPr>
          <w:lang w:val="cs-CZ"/>
        </w:rPr>
        <w:t xml:space="preserve">systém řízení </w:t>
      </w:r>
      <w:r w:rsidR="00FF7593">
        <w:rPr>
          <w:lang w:val="cs-CZ"/>
        </w:rPr>
        <w:t xml:space="preserve">žádostí o </w:t>
      </w:r>
      <w:r w:rsidRPr="0060002E">
        <w:rPr>
          <w:lang w:val="cs-CZ"/>
        </w:rPr>
        <w:t xml:space="preserve">azyl </w:t>
      </w:r>
      <w:r w:rsidR="00BC7791">
        <w:rPr>
          <w:lang w:val="cs-CZ"/>
        </w:rPr>
        <w:t>po</w:t>
      </w:r>
      <w:r w:rsidRPr="0060002E">
        <w:rPr>
          <w:lang w:val="cs-CZ"/>
        </w:rPr>
        <w:t xml:space="preserve">nechal stovky tisíc žadatelů bez řádné dokumentace. </w:t>
      </w:r>
      <w:r w:rsidR="00BC7791" w:rsidRPr="0060002E">
        <w:rPr>
          <w:lang w:val="cs-CZ"/>
        </w:rPr>
        <w:t>96</w:t>
      </w:r>
      <w:r w:rsidR="00C873A2">
        <w:rPr>
          <w:lang w:val="cs-CZ"/>
        </w:rPr>
        <w:t xml:space="preserve"> </w:t>
      </w:r>
      <w:r w:rsidR="00BC7791" w:rsidRPr="0060002E">
        <w:rPr>
          <w:lang w:val="cs-CZ"/>
        </w:rPr>
        <w:t xml:space="preserve">% </w:t>
      </w:r>
      <w:r w:rsidRPr="0060002E">
        <w:rPr>
          <w:lang w:val="cs-CZ"/>
        </w:rPr>
        <w:t>žádostí o azyl byl</w:t>
      </w:r>
      <w:r w:rsidR="00BC7791">
        <w:rPr>
          <w:lang w:val="cs-CZ"/>
        </w:rPr>
        <w:t>o zamítnuto</w:t>
      </w:r>
      <w:r w:rsidRPr="0060002E">
        <w:rPr>
          <w:lang w:val="cs-CZ"/>
        </w:rPr>
        <w:t xml:space="preserve"> a </w:t>
      </w:r>
      <w:r w:rsidR="007174FE">
        <w:rPr>
          <w:lang w:val="cs-CZ"/>
        </w:rPr>
        <w:t xml:space="preserve">nějakých </w:t>
      </w:r>
      <w:r w:rsidRPr="0060002E">
        <w:rPr>
          <w:lang w:val="cs-CZ"/>
        </w:rPr>
        <w:t>190</w:t>
      </w:r>
      <w:r w:rsidR="00FF7593">
        <w:rPr>
          <w:lang w:val="cs-CZ"/>
        </w:rPr>
        <w:t>.</w:t>
      </w:r>
      <w:r w:rsidRPr="0060002E">
        <w:rPr>
          <w:lang w:val="cs-CZ"/>
        </w:rPr>
        <w:t>000 odvolání a recenzí nebyl</w:t>
      </w:r>
      <w:r w:rsidR="007174FE">
        <w:rPr>
          <w:lang w:val="cs-CZ"/>
        </w:rPr>
        <w:t>o</w:t>
      </w:r>
      <w:r w:rsidRPr="0060002E">
        <w:rPr>
          <w:lang w:val="cs-CZ"/>
        </w:rPr>
        <w:t xml:space="preserve"> vyřízen</w:t>
      </w:r>
      <w:r w:rsidR="007174FE">
        <w:rPr>
          <w:lang w:val="cs-CZ"/>
        </w:rPr>
        <w:t>o</w:t>
      </w:r>
      <w:r w:rsidRPr="0060002E">
        <w:rPr>
          <w:lang w:val="cs-CZ"/>
        </w:rPr>
        <w:t xml:space="preserve">. Xenofobní násilí v srpnu a září mělo za následek </w:t>
      </w:r>
      <w:r w:rsidR="007174FE">
        <w:rPr>
          <w:lang w:val="cs-CZ"/>
        </w:rPr>
        <w:t xml:space="preserve">smrt </w:t>
      </w:r>
      <w:r w:rsidRPr="0060002E">
        <w:rPr>
          <w:lang w:val="cs-CZ"/>
        </w:rPr>
        <w:t xml:space="preserve">nejméně 12 </w:t>
      </w:r>
      <w:r w:rsidR="00AD57DE">
        <w:rPr>
          <w:lang w:val="cs-CZ"/>
        </w:rPr>
        <w:t>osob</w:t>
      </w:r>
      <w:r w:rsidRPr="0060002E">
        <w:rPr>
          <w:lang w:val="cs-CZ"/>
        </w:rPr>
        <w:t xml:space="preserve">, </w:t>
      </w:r>
      <w:r w:rsidR="00F3313A">
        <w:rPr>
          <w:lang w:val="cs-CZ"/>
        </w:rPr>
        <w:t xml:space="preserve">zahrnujících </w:t>
      </w:r>
      <w:r w:rsidRPr="0060002E">
        <w:rPr>
          <w:lang w:val="cs-CZ"/>
        </w:rPr>
        <w:t>místní obyvatel</w:t>
      </w:r>
      <w:r w:rsidR="00F3313A">
        <w:rPr>
          <w:lang w:val="cs-CZ"/>
        </w:rPr>
        <w:t>e</w:t>
      </w:r>
      <w:r w:rsidRPr="0060002E">
        <w:rPr>
          <w:lang w:val="cs-CZ"/>
        </w:rPr>
        <w:t xml:space="preserve"> a cizinc</w:t>
      </w:r>
      <w:r w:rsidR="00F3313A">
        <w:rPr>
          <w:lang w:val="cs-CZ"/>
        </w:rPr>
        <w:t>e</w:t>
      </w:r>
      <w:r w:rsidRPr="0060002E">
        <w:rPr>
          <w:lang w:val="cs-CZ"/>
        </w:rPr>
        <w:t xml:space="preserve">, částečně </w:t>
      </w:r>
      <w:r w:rsidR="005471BF">
        <w:rPr>
          <w:lang w:val="cs-CZ"/>
        </w:rPr>
        <w:t>motivovaný</w:t>
      </w:r>
      <w:r w:rsidR="00490B86">
        <w:rPr>
          <w:lang w:val="cs-CZ"/>
        </w:rPr>
        <w:t>ch</w:t>
      </w:r>
      <w:r w:rsidR="005471BF">
        <w:rPr>
          <w:lang w:val="cs-CZ"/>
        </w:rPr>
        <w:t xml:space="preserve"> roky </w:t>
      </w:r>
      <w:r w:rsidRPr="0060002E">
        <w:rPr>
          <w:lang w:val="cs-CZ"/>
        </w:rPr>
        <w:t>beztrestnosti za minulé útoky.</w:t>
      </w:r>
    </w:p>
    <w:p w14:paraId="10045F3C" w14:textId="77777777" w:rsidR="0060002E" w:rsidRDefault="0060002E" w:rsidP="001B1A55">
      <w:pPr>
        <w:pStyle w:val="Zkladntext"/>
        <w:spacing w:before="79" w:line="266" w:lineRule="auto"/>
        <w:ind w:left="213" w:right="-12"/>
        <w:rPr>
          <w:lang w:val="cs-CZ"/>
        </w:rPr>
      </w:pPr>
    </w:p>
    <w:p w14:paraId="79DFB440" w14:textId="77777777" w:rsidR="003E2333" w:rsidRPr="00E6502C" w:rsidRDefault="003E2333">
      <w:pPr>
        <w:pStyle w:val="Zkladntext"/>
        <w:rPr>
          <w:sz w:val="22"/>
          <w:lang w:val="cs-CZ"/>
        </w:rPr>
      </w:pPr>
    </w:p>
    <w:p w14:paraId="79DFB442" w14:textId="60EB395B" w:rsidR="003E2333" w:rsidRPr="00E6502C" w:rsidRDefault="00381241" w:rsidP="00A6310F">
      <w:pPr>
        <w:spacing w:before="178" w:after="120"/>
        <w:ind w:left="198"/>
        <w:rPr>
          <w:b/>
          <w:w w:val="65"/>
          <w:lang w:val="cs-CZ"/>
        </w:rPr>
      </w:pPr>
      <w:r w:rsidRPr="00E6502C">
        <w:rPr>
          <w:b/>
          <w:w w:val="65"/>
          <w:lang w:val="cs-CZ"/>
        </w:rPr>
        <w:t>DIS</w:t>
      </w:r>
      <w:r w:rsidR="00A6310F" w:rsidRPr="00E6502C">
        <w:rPr>
          <w:b/>
          <w:w w:val="65"/>
          <w:lang w:val="cs-CZ"/>
        </w:rPr>
        <w:t>KRIMINACE A MARGINALIZACE</w:t>
      </w:r>
    </w:p>
    <w:p w14:paraId="5BE69F61" w14:textId="385A7864" w:rsidR="00B33995" w:rsidRPr="00BC7791" w:rsidRDefault="00BC7791" w:rsidP="00B33995">
      <w:pPr>
        <w:pStyle w:val="Zkladntext"/>
        <w:spacing w:before="79" w:line="266" w:lineRule="auto"/>
        <w:ind w:left="213" w:right="-12"/>
        <w:rPr>
          <w:lang w:val="cs-CZ"/>
        </w:rPr>
      </w:pPr>
      <w:r w:rsidRPr="00BC7791">
        <w:rPr>
          <w:lang w:val="cs-CZ"/>
        </w:rPr>
        <w:t>V některých zemích pokračovala tak</w:t>
      </w:r>
      <w:r>
        <w:rPr>
          <w:lang w:val="cs-CZ"/>
        </w:rPr>
        <w:t>é</w:t>
      </w:r>
      <w:r w:rsidRPr="00BC7791">
        <w:rPr>
          <w:lang w:val="cs-CZ"/>
        </w:rPr>
        <w:t xml:space="preserve"> d</w:t>
      </w:r>
      <w:r w:rsidR="00B33995" w:rsidRPr="00BC7791">
        <w:rPr>
          <w:lang w:val="cs-CZ"/>
        </w:rPr>
        <w:t xml:space="preserve">iskriminace, marginalizace a násilí páchané na ženách a dívkách – často </w:t>
      </w:r>
      <w:r w:rsidRPr="00BC7791">
        <w:rPr>
          <w:lang w:val="cs-CZ"/>
        </w:rPr>
        <w:t xml:space="preserve">pramenící </w:t>
      </w:r>
      <w:r w:rsidR="00B33995" w:rsidRPr="00BC7791">
        <w:rPr>
          <w:lang w:val="cs-CZ"/>
        </w:rPr>
        <w:t>z kulturních tradic</w:t>
      </w:r>
      <w:r>
        <w:rPr>
          <w:lang w:val="cs-CZ"/>
        </w:rPr>
        <w:t xml:space="preserve"> a</w:t>
      </w:r>
      <w:r w:rsidR="00B33995" w:rsidRPr="00BC7791">
        <w:rPr>
          <w:lang w:val="cs-CZ"/>
        </w:rPr>
        <w:t xml:space="preserve"> institucionalizované nespravedlivými zákony.</w:t>
      </w:r>
    </w:p>
    <w:p w14:paraId="6B0319A1" w14:textId="559F6857" w:rsidR="00BE22E5" w:rsidRDefault="00BE22E5" w:rsidP="00B33995">
      <w:pPr>
        <w:pStyle w:val="Zkladntext"/>
        <w:spacing w:before="79" w:line="266" w:lineRule="auto"/>
        <w:ind w:left="213" w:right="-12"/>
        <w:rPr>
          <w:lang w:val="cs-CZ"/>
        </w:rPr>
      </w:pPr>
      <w:r w:rsidRPr="00BE22E5">
        <w:rPr>
          <w:lang w:val="cs-CZ"/>
        </w:rPr>
        <w:t xml:space="preserve">Ženy a dívky </w:t>
      </w:r>
      <w:r w:rsidR="00C873A2">
        <w:rPr>
          <w:lang w:val="cs-CZ"/>
        </w:rPr>
        <w:t>čelily</w:t>
      </w:r>
      <w:r w:rsidR="00BC7791">
        <w:rPr>
          <w:lang w:val="cs-CZ"/>
        </w:rPr>
        <w:t xml:space="preserve"> </w:t>
      </w:r>
      <w:r w:rsidRPr="00BE22E5">
        <w:rPr>
          <w:lang w:val="cs-CZ"/>
        </w:rPr>
        <w:t>znásilnění a další</w:t>
      </w:r>
      <w:r w:rsidR="00C873A2">
        <w:rPr>
          <w:lang w:val="cs-CZ"/>
        </w:rPr>
        <w:t>m</w:t>
      </w:r>
      <w:r w:rsidRPr="00BE22E5">
        <w:rPr>
          <w:lang w:val="cs-CZ"/>
        </w:rPr>
        <w:t xml:space="preserve"> formám sexuální</w:t>
      </w:r>
      <w:r w:rsidR="00C873A2">
        <w:rPr>
          <w:lang w:val="cs-CZ"/>
        </w:rPr>
        <w:t>ho</w:t>
      </w:r>
      <w:r w:rsidRPr="00BE22E5">
        <w:rPr>
          <w:lang w:val="cs-CZ"/>
        </w:rPr>
        <w:t xml:space="preserve"> a </w:t>
      </w:r>
      <w:proofErr w:type="spellStart"/>
      <w:r w:rsidRPr="00BE22E5">
        <w:rPr>
          <w:lang w:val="cs-CZ"/>
        </w:rPr>
        <w:t>genderově</w:t>
      </w:r>
      <w:proofErr w:type="spellEnd"/>
      <w:r w:rsidRPr="00BE22E5">
        <w:rPr>
          <w:lang w:val="cs-CZ"/>
        </w:rPr>
        <w:t xml:space="preserve"> podmíněného násilí v mnoha zemích včetně Burundi, Kamerunu, CAR, DRK, Nigérie, Sierry Leone, Somálska, Jihoafrické republiky, Jižního Súdánu a Súdánu.</w:t>
      </w:r>
    </w:p>
    <w:p w14:paraId="317D3BD7" w14:textId="728062A2" w:rsidR="00BE22E5" w:rsidRDefault="006C3BF8" w:rsidP="00B33995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>Jist</w:t>
      </w:r>
      <w:r w:rsidR="00BC7791">
        <w:rPr>
          <w:lang w:val="cs-CZ"/>
        </w:rPr>
        <w:t>ý</w:t>
      </w:r>
      <w:r>
        <w:rPr>
          <w:lang w:val="cs-CZ"/>
        </w:rPr>
        <w:t xml:space="preserve"> pokrok</w:t>
      </w:r>
      <w:r w:rsidR="00BC7791">
        <w:rPr>
          <w:lang w:val="cs-CZ"/>
        </w:rPr>
        <w:t xml:space="preserve"> znamenalo</w:t>
      </w:r>
      <w:r>
        <w:rPr>
          <w:lang w:val="cs-CZ"/>
        </w:rPr>
        <w:t xml:space="preserve"> p</w:t>
      </w:r>
      <w:r w:rsidRPr="006C3BF8">
        <w:rPr>
          <w:lang w:val="cs-CZ"/>
        </w:rPr>
        <w:t>řijetí nového zákona v Sierra Leone, který stanovuje, že všechny případy sexuálních trestných činů budou nyní postupovat přímo k Vrchnímu soudu.</w:t>
      </w:r>
    </w:p>
    <w:p w14:paraId="5F2DAE24" w14:textId="5A71A174" w:rsidR="00586C04" w:rsidRDefault="00586C04" w:rsidP="00B33995">
      <w:pPr>
        <w:pStyle w:val="Zkladntext"/>
        <w:spacing w:before="79" w:line="266" w:lineRule="auto"/>
        <w:ind w:left="213" w:right="-12"/>
        <w:rPr>
          <w:lang w:val="cs-CZ"/>
        </w:rPr>
      </w:pPr>
      <w:r w:rsidRPr="00586C04">
        <w:rPr>
          <w:lang w:val="cs-CZ"/>
        </w:rPr>
        <w:t xml:space="preserve">Těhotné dívky byly </w:t>
      </w:r>
      <w:r>
        <w:rPr>
          <w:lang w:val="cs-CZ"/>
        </w:rPr>
        <w:t xml:space="preserve">i </w:t>
      </w:r>
      <w:r w:rsidRPr="00586C04">
        <w:rPr>
          <w:lang w:val="cs-CZ"/>
        </w:rPr>
        <w:t>nadále vyluč</w:t>
      </w:r>
      <w:r>
        <w:rPr>
          <w:lang w:val="cs-CZ"/>
        </w:rPr>
        <w:t>ová</w:t>
      </w:r>
      <w:r w:rsidRPr="00586C04">
        <w:rPr>
          <w:lang w:val="cs-CZ"/>
        </w:rPr>
        <w:t xml:space="preserve">ny ze škol </w:t>
      </w:r>
      <w:r w:rsidR="00BC7791">
        <w:rPr>
          <w:lang w:val="cs-CZ"/>
        </w:rPr>
        <w:t xml:space="preserve">mj. v </w:t>
      </w:r>
      <w:r w:rsidRPr="00586C04">
        <w:rPr>
          <w:lang w:val="cs-CZ"/>
        </w:rPr>
        <w:t>Rovníkové Guine</w:t>
      </w:r>
      <w:r w:rsidR="00B121C3">
        <w:rPr>
          <w:lang w:val="cs-CZ"/>
        </w:rPr>
        <w:t>ji</w:t>
      </w:r>
      <w:r w:rsidRPr="00586C04">
        <w:rPr>
          <w:lang w:val="cs-CZ"/>
        </w:rPr>
        <w:t>, Sierr</w:t>
      </w:r>
      <w:r w:rsidR="00B121C3">
        <w:rPr>
          <w:lang w:val="cs-CZ"/>
        </w:rPr>
        <w:t>a</w:t>
      </w:r>
      <w:r w:rsidRPr="00586C04">
        <w:rPr>
          <w:lang w:val="cs-CZ"/>
        </w:rPr>
        <w:t xml:space="preserve"> Leone a Tanzani</w:t>
      </w:r>
      <w:r w:rsidR="00B121C3">
        <w:rPr>
          <w:lang w:val="cs-CZ"/>
        </w:rPr>
        <w:t>i</w:t>
      </w:r>
      <w:r w:rsidRPr="00586C04">
        <w:rPr>
          <w:lang w:val="cs-CZ"/>
        </w:rPr>
        <w:t xml:space="preserve">. </w:t>
      </w:r>
      <w:r w:rsidR="00C873A2">
        <w:rPr>
          <w:lang w:val="cs-CZ"/>
        </w:rPr>
        <w:t>Jistým vítězstvím</w:t>
      </w:r>
      <w:r w:rsidRPr="00586C04">
        <w:rPr>
          <w:lang w:val="cs-CZ"/>
        </w:rPr>
        <w:t xml:space="preserve"> </w:t>
      </w:r>
      <w:r w:rsidR="005208E6">
        <w:rPr>
          <w:lang w:val="cs-CZ"/>
        </w:rPr>
        <w:t>bylo</w:t>
      </w:r>
      <w:r w:rsidR="00391E03">
        <w:rPr>
          <w:lang w:val="cs-CZ"/>
        </w:rPr>
        <w:t>, když</w:t>
      </w:r>
      <w:r w:rsidRPr="00586C04">
        <w:rPr>
          <w:lang w:val="cs-CZ"/>
        </w:rPr>
        <w:t xml:space="preserve"> prosincov</w:t>
      </w:r>
      <w:r w:rsidR="00E140B0">
        <w:rPr>
          <w:lang w:val="cs-CZ"/>
        </w:rPr>
        <w:t>é</w:t>
      </w:r>
      <w:r w:rsidRPr="00586C04">
        <w:rPr>
          <w:lang w:val="cs-CZ"/>
        </w:rPr>
        <w:t xml:space="preserve"> rozhodnutí Soudního dvora Hospodářského společenství západoafrických států (ECOWAS) </w:t>
      </w:r>
      <w:r w:rsidR="00E140B0">
        <w:rPr>
          <w:lang w:val="cs-CZ"/>
        </w:rPr>
        <w:t xml:space="preserve">zavrhlo </w:t>
      </w:r>
      <w:r w:rsidRPr="00586C04">
        <w:rPr>
          <w:lang w:val="cs-CZ"/>
        </w:rPr>
        <w:t xml:space="preserve">zákaz </w:t>
      </w:r>
      <w:r w:rsidR="008D0A0B">
        <w:rPr>
          <w:lang w:val="cs-CZ"/>
        </w:rPr>
        <w:t xml:space="preserve">v </w:t>
      </w:r>
      <w:r w:rsidRPr="00586C04">
        <w:rPr>
          <w:lang w:val="cs-CZ"/>
        </w:rPr>
        <w:t>Sierr</w:t>
      </w:r>
      <w:r w:rsidR="008D0A0B">
        <w:rPr>
          <w:lang w:val="cs-CZ"/>
        </w:rPr>
        <w:t>a</w:t>
      </w:r>
      <w:r w:rsidRPr="00586C04">
        <w:rPr>
          <w:lang w:val="cs-CZ"/>
        </w:rPr>
        <w:t xml:space="preserve"> Leone z roku 2015 pro těhotné dívky</w:t>
      </w:r>
      <w:r w:rsidR="00313E1C">
        <w:rPr>
          <w:lang w:val="cs-CZ"/>
        </w:rPr>
        <w:t xml:space="preserve"> </w:t>
      </w:r>
      <w:r w:rsidRPr="00586C04">
        <w:rPr>
          <w:lang w:val="cs-CZ"/>
        </w:rPr>
        <w:t>vykonáva</w:t>
      </w:r>
      <w:r w:rsidR="00313E1C">
        <w:rPr>
          <w:lang w:val="cs-CZ"/>
        </w:rPr>
        <w:t>t</w:t>
      </w:r>
      <w:r w:rsidRPr="00586C04">
        <w:rPr>
          <w:lang w:val="cs-CZ"/>
        </w:rPr>
        <w:t xml:space="preserve"> zkoušky a </w:t>
      </w:r>
      <w:r w:rsidR="00313E1C">
        <w:rPr>
          <w:lang w:val="cs-CZ"/>
        </w:rPr>
        <w:t>na</w:t>
      </w:r>
      <w:r w:rsidRPr="00586C04">
        <w:rPr>
          <w:lang w:val="cs-CZ"/>
        </w:rPr>
        <w:t>vštěvova</w:t>
      </w:r>
      <w:r w:rsidR="00313E1C">
        <w:rPr>
          <w:lang w:val="cs-CZ"/>
        </w:rPr>
        <w:t>t</w:t>
      </w:r>
      <w:r w:rsidRPr="00586C04">
        <w:rPr>
          <w:lang w:val="cs-CZ"/>
        </w:rPr>
        <w:t xml:space="preserve"> běžnou školu</w:t>
      </w:r>
      <w:r w:rsidR="00904C7A">
        <w:rPr>
          <w:lang w:val="cs-CZ"/>
        </w:rPr>
        <w:t xml:space="preserve"> </w:t>
      </w:r>
      <w:r w:rsidR="008D0A0B">
        <w:rPr>
          <w:lang w:val="cs-CZ"/>
        </w:rPr>
        <w:t xml:space="preserve">coby </w:t>
      </w:r>
      <w:r w:rsidR="00904C7A">
        <w:rPr>
          <w:lang w:val="cs-CZ"/>
        </w:rPr>
        <w:t>form</w:t>
      </w:r>
      <w:r w:rsidR="005E5D50">
        <w:rPr>
          <w:lang w:val="cs-CZ"/>
        </w:rPr>
        <w:t>u</w:t>
      </w:r>
      <w:r w:rsidRPr="00586C04">
        <w:rPr>
          <w:lang w:val="cs-CZ"/>
        </w:rPr>
        <w:t xml:space="preserve"> diskriminac</w:t>
      </w:r>
      <w:r w:rsidR="00904C7A">
        <w:rPr>
          <w:lang w:val="cs-CZ"/>
        </w:rPr>
        <w:t>e</w:t>
      </w:r>
      <w:r w:rsidRPr="00586C04">
        <w:rPr>
          <w:lang w:val="cs-CZ"/>
        </w:rPr>
        <w:t>.</w:t>
      </w:r>
    </w:p>
    <w:p w14:paraId="49DD2FBC" w14:textId="4058D762" w:rsidR="00904C7A" w:rsidRDefault="008235CC" w:rsidP="00B33995">
      <w:pPr>
        <w:pStyle w:val="Zkladntext"/>
        <w:spacing w:before="79" w:line="266" w:lineRule="auto"/>
        <w:ind w:left="213" w:right="-12"/>
        <w:rPr>
          <w:lang w:val="cs-CZ"/>
        </w:rPr>
      </w:pPr>
      <w:r>
        <w:rPr>
          <w:lang w:val="cs-CZ"/>
        </w:rPr>
        <w:t xml:space="preserve">Bylo dosaženo jistého rozvoje </w:t>
      </w:r>
      <w:r w:rsidR="005E5D50">
        <w:rPr>
          <w:lang w:val="cs-CZ"/>
        </w:rPr>
        <w:t>v</w:t>
      </w:r>
      <w:r w:rsidRPr="008235CC">
        <w:rPr>
          <w:lang w:val="cs-CZ"/>
        </w:rPr>
        <w:t xml:space="preserve"> ochran</w:t>
      </w:r>
      <w:r>
        <w:rPr>
          <w:lang w:val="cs-CZ"/>
        </w:rPr>
        <w:t>ě</w:t>
      </w:r>
      <w:r w:rsidRPr="008235CC">
        <w:rPr>
          <w:lang w:val="cs-CZ"/>
        </w:rPr>
        <w:t xml:space="preserve"> žen a dívek před diskriminací. V</w:t>
      </w:r>
      <w:r>
        <w:rPr>
          <w:lang w:val="cs-CZ"/>
        </w:rPr>
        <w:t> </w:t>
      </w:r>
      <w:r w:rsidRPr="008235CC">
        <w:rPr>
          <w:lang w:val="cs-CZ"/>
        </w:rPr>
        <w:t xml:space="preserve">listopadu súdánská přechodná vláda odvolala restriktivní zákony veřejného pořádku upravující přítomnost žen na veřejných prostranstvích. Ghana představila návrh </w:t>
      </w:r>
      <w:r w:rsidR="00DD2248">
        <w:rPr>
          <w:lang w:val="cs-CZ"/>
        </w:rPr>
        <w:t>zákon</w:t>
      </w:r>
      <w:r w:rsidR="00596F9E">
        <w:rPr>
          <w:lang w:val="cs-CZ"/>
        </w:rPr>
        <w:t>a o zajištění rovnoprávnosti</w:t>
      </w:r>
      <w:r w:rsidRPr="008235CC">
        <w:rPr>
          <w:lang w:val="cs-CZ"/>
        </w:rPr>
        <w:t>, který usiluje o 50% zastoupení žen ve veřejných mocenských pozicích; navzdory silné</w:t>
      </w:r>
      <w:r w:rsidR="007B09DD">
        <w:rPr>
          <w:lang w:val="cs-CZ"/>
        </w:rPr>
        <w:t>mu zastoupení</w:t>
      </w:r>
      <w:r w:rsidRPr="008235CC">
        <w:rPr>
          <w:lang w:val="cs-CZ"/>
        </w:rPr>
        <w:t xml:space="preserve"> místních skupin pro práva žen však </w:t>
      </w:r>
      <w:r w:rsidR="00866ACC">
        <w:rPr>
          <w:lang w:val="cs-CZ"/>
        </w:rPr>
        <w:t xml:space="preserve">tento návrh </w:t>
      </w:r>
      <w:r w:rsidR="000015C3">
        <w:rPr>
          <w:lang w:val="cs-CZ"/>
        </w:rPr>
        <w:t xml:space="preserve">do konce roku </w:t>
      </w:r>
      <w:r w:rsidRPr="008235CC">
        <w:rPr>
          <w:lang w:val="cs-CZ"/>
        </w:rPr>
        <w:t>ne</w:t>
      </w:r>
      <w:r w:rsidR="000015C3">
        <w:rPr>
          <w:lang w:val="cs-CZ"/>
        </w:rPr>
        <w:t>byl přijat</w:t>
      </w:r>
      <w:r w:rsidRPr="008235CC">
        <w:rPr>
          <w:lang w:val="cs-CZ"/>
        </w:rPr>
        <w:t>.</w:t>
      </w:r>
    </w:p>
    <w:p w14:paraId="79DFB44D" w14:textId="77777777" w:rsidR="003E2333" w:rsidRPr="00866ACC" w:rsidRDefault="003E2333">
      <w:pPr>
        <w:pStyle w:val="Zkladntext"/>
        <w:spacing w:before="7"/>
        <w:rPr>
          <w:sz w:val="20"/>
          <w:lang w:val="cs-CZ"/>
        </w:rPr>
      </w:pPr>
    </w:p>
    <w:p w14:paraId="79DFB44E" w14:textId="48CDD27E" w:rsidR="003E2333" w:rsidRPr="00E6502C" w:rsidRDefault="00C15F40">
      <w:pPr>
        <w:spacing w:before="1"/>
        <w:ind w:left="200"/>
        <w:rPr>
          <w:b/>
          <w:sz w:val="18"/>
          <w:lang w:val="cs-CZ"/>
        </w:rPr>
      </w:pPr>
      <w:r w:rsidRPr="00E6502C">
        <w:rPr>
          <w:b/>
          <w:w w:val="75"/>
          <w:sz w:val="18"/>
          <w:lang w:val="cs-CZ"/>
        </w:rPr>
        <w:t>OSOBY S ALBINISMEM</w:t>
      </w:r>
    </w:p>
    <w:p w14:paraId="2ABB2965" w14:textId="6B5B0FD6" w:rsidR="00C15F40" w:rsidRDefault="00C15F40" w:rsidP="00C15F40">
      <w:pPr>
        <w:pStyle w:val="Zkladntext"/>
        <w:spacing w:before="79" w:line="266" w:lineRule="auto"/>
        <w:ind w:left="213" w:right="-12"/>
        <w:rPr>
          <w:lang w:val="cs-CZ"/>
        </w:rPr>
      </w:pPr>
      <w:r w:rsidRPr="00C15F40">
        <w:rPr>
          <w:lang w:val="cs-CZ"/>
        </w:rPr>
        <w:t xml:space="preserve">Pověry o magických schopnostech lidí s albinismem </w:t>
      </w:r>
      <w:r w:rsidR="00637CBD">
        <w:rPr>
          <w:lang w:val="cs-CZ"/>
        </w:rPr>
        <w:t xml:space="preserve">i </w:t>
      </w:r>
      <w:r w:rsidRPr="00C15F40">
        <w:rPr>
          <w:lang w:val="cs-CZ"/>
        </w:rPr>
        <w:t xml:space="preserve">nadále podněcovaly útoky na tyto osoby. V lednu byl </w:t>
      </w:r>
      <w:r w:rsidR="00637CBD" w:rsidRPr="00C15F40">
        <w:rPr>
          <w:lang w:val="cs-CZ"/>
        </w:rPr>
        <w:t xml:space="preserve">v Malawi </w:t>
      </w:r>
      <w:r w:rsidRPr="00C15F40">
        <w:rPr>
          <w:lang w:val="cs-CZ"/>
        </w:rPr>
        <w:t xml:space="preserve">zmrzačen a zavražděn </w:t>
      </w:r>
      <w:r w:rsidR="00A60A87" w:rsidRPr="00C15F40">
        <w:rPr>
          <w:lang w:val="cs-CZ"/>
        </w:rPr>
        <w:t xml:space="preserve">60letý muž </w:t>
      </w:r>
      <w:r w:rsidRPr="00C15F40">
        <w:rPr>
          <w:lang w:val="cs-CZ"/>
        </w:rPr>
        <w:t xml:space="preserve">před </w:t>
      </w:r>
      <w:r w:rsidR="00A60A87">
        <w:rPr>
          <w:lang w:val="cs-CZ"/>
        </w:rPr>
        <w:t xml:space="preserve">zraky </w:t>
      </w:r>
      <w:r w:rsidRPr="00C15F40">
        <w:rPr>
          <w:lang w:val="cs-CZ"/>
        </w:rPr>
        <w:t>sv</w:t>
      </w:r>
      <w:r w:rsidR="00A60A87">
        <w:rPr>
          <w:lang w:val="cs-CZ"/>
        </w:rPr>
        <w:t>ého</w:t>
      </w:r>
      <w:r w:rsidRPr="00C15F40">
        <w:rPr>
          <w:lang w:val="cs-CZ"/>
        </w:rPr>
        <w:t xml:space="preserve"> devítilet</w:t>
      </w:r>
      <w:r w:rsidR="00A60A87">
        <w:rPr>
          <w:lang w:val="cs-CZ"/>
        </w:rPr>
        <w:t>ého</w:t>
      </w:r>
      <w:r w:rsidRPr="00C15F40">
        <w:rPr>
          <w:lang w:val="cs-CZ"/>
        </w:rPr>
        <w:t xml:space="preserve"> syn</w:t>
      </w:r>
      <w:r w:rsidR="00A60A87">
        <w:rPr>
          <w:lang w:val="cs-CZ"/>
        </w:rPr>
        <w:t>a</w:t>
      </w:r>
      <w:r w:rsidRPr="00C15F40">
        <w:rPr>
          <w:lang w:val="cs-CZ"/>
        </w:rPr>
        <w:t>. Čtrnáctiletý chlapec byl v únoru unesen a zůstal nezvěstný</w:t>
      </w:r>
      <w:r w:rsidR="00637CBD">
        <w:rPr>
          <w:lang w:val="cs-CZ"/>
        </w:rPr>
        <w:t>m</w:t>
      </w:r>
      <w:r w:rsidRPr="00C15F40">
        <w:rPr>
          <w:lang w:val="cs-CZ"/>
        </w:rPr>
        <w:t>.</w:t>
      </w:r>
    </w:p>
    <w:p w14:paraId="2BCDE3CE" w14:textId="27A42A23" w:rsidR="00637CBD" w:rsidRDefault="008907BB" w:rsidP="00C15F40">
      <w:pPr>
        <w:pStyle w:val="Zkladntext"/>
        <w:spacing w:before="79" w:line="266" w:lineRule="auto"/>
        <w:ind w:left="213" w:right="-12"/>
        <w:rPr>
          <w:lang w:val="cs-CZ"/>
        </w:rPr>
      </w:pPr>
      <w:r w:rsidRPr="008907BB">
        <w:rPr>
          <w:lang w:val="cs-CZ"/>
        </w:rPr>
        <w:t>V červenci přijalo Parlamentní fórum Jihoafrického rozvojového společenství návrh, který odsuzuje útoky, únosy, zabíjení a diskriminaci lidí s albinismem v</w:t>
      </w:r>
      <w:r w:rsidR="00755F98">
        <w:rPr>
          <w:lang w:val="cs-CZ"/>
        </w:rPr>
        <w:t>e všech oblastech</w:t>
      </w:r>
      <w:r w:rsidRPr="008907BB">
        <w:rPr>
          <w:lang w:val="cs-CZ"/>
        </w:rPr>
        <w:t>.</w:t>
      </w:r>
    </w:p>
    <w:p w14:paraId="79DFB457" w14:textId="799A65CD" w:rsidR="003E2333" w:rsidRPr="009C3F15" w:rsidRDefault="009C3F15">
      <w:pPr>
        <w:spacing w:line="266" w:lineRule="auto"/>
        <w:ind w:left="200" w:right="161"/>
        <w:rPr>
          <w:b/>
          <w:sz w:val="18"/>
          <w:lang w:val="cs-CZ"/>
        </w:rPr>
      </w:pPr>
      <w:r w:rsidRPr="009C3F15">
        <w:rPr>
          <w:b/>
          <w:w w:val="70"/>
          <w:sz w:val="18"/>
          <w:lang w:val="cs-CZ"/>
        </w:rPr>
        <w:t>PRÁVA LESBICKÝCH, GAY, BISEXUÁLNÍCH, TRANS</w:t>
      </w:r>
      <w:r w:rsidR="003420A0">
        <w:rPr>
          <w:b/>
          <w:w w:val="70"/>
          <w:sz w:val="18"/>
          <w:lang w:val="cs-CZ"/>
        </w:rPr>
        <w:t>SEXUÁLNÍCH</w:t>
      </w:r>
      <w:r w:rsidRPr="009C3F15">
        <w:rPr>
          <w:b/>
          <w:w w:val="70"/>
          <w:sz w:val="18"/>
          <w:lang w:val="cs-CZ"/>
        </w:rPr>
        <w:t xml:space="preserve"> A INTERSEXUÁLNÍCH OSOB</w:t>
      </w:r>
    </w:p>
    <w:p w14:paraId="027D3A0C" w14:textId="03AE7DB7" w:rsidR="009C3F15" w:rsidRDefault="009C3F15" w:rsidP="009C3F15">
      <w:pPr>
        <w:pStyle w:val="Zkladntext"/>
        <w:spacing w:before="79" w:line="266" w:lineRule="auto"/>
        <w:ind w:left="213" w:right="255"/>
        <w:rPr>
          <w:lang w:val="cs-CZ"/>
        </w:rPr>
      </w:pPr>
      <w:r w:rsidRPr="009C3F15">
        <w:rPr>
          <w:lang w:val="cs-CZ"/>
        </w:rPr>
        <w:t>Lesbické, gay, bisexuální, transsexuální a intersexuální (LGBTI) osoby čelily diskriminaci, stíhání, obtěžování a násilí v Angole,</w:t>
      </w:r>
      <w:r w:rsidR="00D50BE7">
        <w:rPr>
          <w:lang w:val="cs-CZ"/>
        </w:rPr>
        <w:t xml:space="preserve"> Svazijsku</w:t>
      </w:r>
      <w:r w:rsidRPr="009C3F15">
        <w:rPr>
          <w:lang w:val="cs-CZ"/>
        </w:rPr>
        <w:t>, Ghaně, Guineji, Nigérii, Senegalu, Sie</w:t>
      </w:r>
      <w:r w:rsidR="00B849D1">
        <w:rPr>
          <w:lang w:val="cs-CZ"/>
        </w:rPr>
        <w:t>rra</w:t>
      </w:r>
      <w:r w:rsidRPr="009C3F15">
        <w:rPr>
          <w:lang w:val="cs-CZ"/>
        </w:rPr>
        <w:t xml:space="preserve"> Leone, Tanzanii a Ugandě.</w:t>
      </w:r>
    </w:p>
    <w:p w14:paraId="523C134A" w14:textId="69700136" w:rsidR="00E6043A" w:rsidRDefault="00923D9F" w:rsidP="00923D9F">
      <w:pPr>
        <w:pStyle w:val="Zkladntext"/>
        <w:spacing w:before="79" w:line="266" w:lineRule="auto"/>
        <w:ind w:left="213" w:right="255"/>
        <w:rPr>
          <w:lang w:val="cs-CZ"/>
        </w:rPr>
      </w:pPr>
      <w:r w:rsidRPr="00923D9F">
        <w:rPr>
          <w:lang w:val="cs-CZ"/>
        </w:rPr>
        <w:t>V Nigérii do</w:t>
      </w:r>
      <w:r w:rsidR="00A90F7A">
        <w:rPr>
          <w:lang w:val="cs-CZ"/>
        </w:rPr>
        <w:t>cháze</w:t>
      </w:r>
      <w:r w:rsidRPr="00923D9F">
        <w:rPr>
          <w:lang w:val="cs-CZ"/>
        </w:rPr>
        <w:t xml:space="preserve">lo k rozsáhlému zatýkání gayů, lesbiček a bisexuálů a v prosinci v Lagosu </w:t>
      </w:r>
      <w:r w:rsidR="00B849D1">
        <w:rPr>
          <w:lang w:val="cs-CZ"/>
        </w:rPr>
        <w:t xml:space="preserve">stanulo </w:t>
      </w:r>
      <w:r w:rsidR="00A90F7A">
        <w:rPr>
          <w:lang w:val="cs-CZ"/>
        </w:rPr>
        <w:t>před soud</w:t>
      </w:r>
      <w:r w:rsidR="00B849D1">
        <w:rPr>
          <w:lang w:val="cs-CZ"/>
        </w:rPr>
        <w:t>em</w:t>
      </w:r>
      <w:r w:rsidR="00A90F7A">
        <w:rPr>
          <w:lang w:val="cs-CZ"/>
        </w:rPr>
        <w:t xml:space="preserve"> </w:t>
      </w:r>
      <w:r w:rsidRPr="00923D9F">
        <w:rPr>
          <w:lang w:val="cs-CZ"/>
        </w:rPr>
        <w:t>47 mužů obviněn</w:t>
      </w:r>
      <w:r w:rsidR="00A90F7A">
        <w:rPr>
          <w:lang w:val="cs-CZ"/>
        </w:rPr>
        <w:t>ých</w:t>
      </w:r>
      <w:r w:rsidRPr="00923D9F">
        <w:rPr>
          <w:lang w:val="cs-CZ"/>
        </w:rPr>
        <w:t xml:space="preserve"> z veřejných projevů náklonnosti k příslušníkům stejného pohlaví.</w:t>
      </w:r>
    </w:p>
    <w:p w14:paraId="79DFB460" w14:textId="6DDF8F1F" w:rsidR="003E2333" w:rsidRDefault="00192B37" w:rsidP="00C87F2D">
      <w:pPr>
        <w:pStyle w:val="Zkladntext"/>
        <w:spacing w:before="79" w:line="266" w:lineRule="auto"/>
        <w:ind w:left="213" w:right="255"/>
        <w:rPr>
          <w:lang w:val="cs-CZ"/>
        </w:rPr>
      </w:pPr>
      <w:r w:rsidRPr="00192B37">
        <w:rPr>
          <w:lang w:val="cs-CZ"/>
        </w:rPr>
        <w:t>V Senegalu bylo zatčeno nejméně 11 osob na základě jejich skutečné nebo vnímané sexuální orientace a genderové identity. Devět z nich bylo odsouzeno k šesti měsícům až pěti letům vězení. V Ugandě policie v říjnu zatkla 16 LGBTI aktivistů a podrobila je nuceným análním vyšetřením. V</w:t>
      </w:r>
      <w:r w:rsidR="00010FF0">
        <w:rPr>
          <w:lang w:val="cs-CZ"/>
        </w:rPr>
        <w:t> </w:t>
      </w:r>
      <w:r w:rsidRPr="00192B37">
        <w:rPr>
          <w:lang w:val="cs-CZ"/>
        </w:rPr>
        <w:t xml:space="preserve">Tanzanii </w:t>
      </w:r>
      <w:r w:rsidR="00B849D1">
        <w:rPr>
          <w:lang w:val="cs-CZ"/>
        </w:rPr>
        <w:t xml:space="preserve">došlo k </w:t>
      </w:r>
      <w:r w:rsidRPr="00192B37">
        <w:rPr>
          <w:lang w:val="cs-CZ"/>
        </w:rPr>
        <w:t>uzavřen</w:t>
      </w:r>
      <w:r w:rsidR="00B849D1">
        <w:rPr>
          <w:lang w:val="cs-CZ"/>
        </w:rPr>
        <w:t>í</w:t>
      </w:r>
      <w:r w:rsidRPr="00192B37">
        <w:rPr>
          <w:lang w:val="cs-CZ"/>
        </w:rPr>
        <w:t xml:space="preserve"> šest</w:t>
      </w:r>
      <w:r w:rsidR="00B849D1">
        <w:rPr>
          <w:lang w:val="cs-CZ"/>
        </w:rPr>
        <w:t>i</w:t>
      </w:r>
      <w:r w:rsidRPr="00192B37">
        <w:rPr>
          <w:lang w:val="cs-CZ"/>
        </w:rPr>
        <w:t xml:space="preserve"> zdravotních středisek, která se snaží podporovat práva LGBTI osob, poté, co někte</w:t>
      </w:r>
      <w:r w:rsidR="00221CD7">
        <w:rPr>
          <w:lang w:val="cs-CZ"/>
        </w:rPr>
        <w:t>rá</w:t>
      </w:r>
      <w:r w:rsidRPr="00192B37">
        <w:rPr>
          <w:lang w:val="cs-CZ"/>
        </w:rPr>
        <w:t xml:space="preserve"> </w:t>
      </w:r>
      <w:r w:rsidR="00221CD7">
        <w:rPr>
          <w:lang w:val="cs-CZ"/>
        </w:rPr>
        <w:t xml:space="preserve">byla </w:t>
      </w:r>
      <w:r w:rsidRPr="00192B37">
        <w:rPr>
          <w:lang w:val="cs-CZ"/>
        </w:rPr>
        <w:t>obviněn</w:t>
      </w:r>
      <w:r w:rsidR="00221CD7">
        <w:rPr>
          <w:lang w:val="cs-CZ"/>
        </w:rPr>
        <w:t>a</w:t>
      </w:r>
      <w:r w:rsidRPr="00192B37">
        <w:rPr>
          <w:lang w:val="cs-CZ"/>
        </w:rPr>
        <w:t xml:space="preserve"> z "</w:t>
      </w:r>
      <w:r w:rsidR="00B849D1">
        <w:rPr>
          <w:lang w:val="cs-CZ"/>
        </w:rPr>
        <w:t>podporování</w:t>
      </w:r>
      <w:r w:rsidRPr="00192B37">
        <w:rPr>
          <w:lang w:val="cs-CZ"/>
        </w:rPr>
        <w:t xml:space="preserve"> neetick</w:t>
      </w:r>
      <w:r w:rsidR="00C87F2D">
        <w:rPr>
          <w:lang w:val="cs-CZ"/>
        </w:rPr>
        <w:t>ého</w:t>
      </w:r>
      <w:r w:rsidRPr="00192B37">
        <w:rPr>
          <w:lang w:val="cs-CZ"/>
        </w:rPr>
        <w:t xml:space="preserve"> </w:t>
      </w:r>
      <w:r w:rsidR="00C87F2D">
        <w:rPr>
          <w:lang w:val="cs-CZ"/>
        </w:rPr>
        <w:t>jednání</w:t>
      </w:r>
      <w:r w:rsidRPr="00192B37">
        <w:rPr>
          <w:lang w:val="cs-CZ"/>
        </w:rPr>
        <w:t>".</w:t>
      </w:r>
    </w:p>
    <w:p w14:paraId="61B75B8D" w14:textId="79A3C4A4" w:rsidR="00C87F2D" w:rsidRDefault="0068639B" w:rsidP="00C87F2D">
      <w:pPr>
        <w:pStyle w:val="Zkladntext"/>
        <w:spacing w:before="79" w:line="266" w:lineRule="auto"/>
        <w:ind w:left="213" w:right="255"/>
        <w:rPr>
          <w:lang w:val="cs-CZ"/>
        </w:rPr>
      </w:pPr>
      <w:r>
        <w:rPr>
          <w:lang w:val="cs-CZ"/>
        </w:rPr>
        <w:t>Oproti tomu a</w:t>
      </w:r>
      <w:r w:rsidR="0054231E" w:rsidRPr="0054231E">
        <w:rPr>
          <w:lang w:val="cs-CZ"/>
        </w:rPr>
        <w:t xml:space="preserve">ngolský parlament přijal nový trestní zákoník, který dekriminalizuje vztahy mezi osobami stejného pohlaví, a nejvyšší soud </w:t>
      </w:r>
      <w:r w:rsidR="008F7584">
        <w:rPr>
          <w:lang w:val="cs-CZ"/>
        </w:rPr>
        <w:t xml:space="preserve">v Botswaně </w:t>
      </w:r>
      <w:r w:rsidR="0054231E" w:rsidRPr="0054231E">
        <w:rPr>
          <w:lang w:val="cs-CZ"/>
        </w:rPr>
        <w:t>vydal průlomový rozsudek, který dekriminalizuje vztahy mezi dospělými osobami stejného pohlaví.</w:t>
      </w:r>
    </w:p>
    <w:p w14:paraId="79DFB463" w14:textId="7CE2958D" w:rsidR="003E2333" w:rsidRDefault="001347D3">
      <w:pPr>
        <w:spacing w:before="196" w:line="218" w:lineRule="auto"/>
        <w:ind w:left="200" w:right="235"/>
        <w:rPr>
          <w:b/>
          <w:w w:val="65"/>
          <w:lang w:val="cs-CZ"/>
        </w:rPr>
      </w:pPr>
      <w:r w:rsidRPr="001347D3">
        <w:rPr>
          <w:b/>
          <w:w w:val="65"/>
          <w:lang w:val="cs-CZ"/>
        </w:rPr>
        <w:t>ŽIVOBYTÍ, VZDĚLÁVÁNÍ A ZDRAVOTNÍ PÉČE</w:t>
      </w:r>
    </w:p>
    <w:p w14:paraId="53B9F8EA" w14:textId="2578095A" w:rsidR="0046207D" w:rsidRPr="0046207D" w:rsidRDefault="0046207D" w:rsidP="0046207D">
      <w:pPr>
        <w:pStyle w:val="Zkladntext"/>
        <w:spacing w:before="79" w:line="266" w:lineRule="auto"/>
        <w:ind w:left="213" w:right="113"/>
        <w:rPr>
          <w:lang w:val="cs-CZ"/>
        </w:rPr>
      </w:pPr>
      <w:r w:rsidRPr="0046207D">
        <w:rPr>
          <w:lang w:val="cs-CZ"/>
        </w:rPr>
        <w:t xml:space="preserve">Mnoho vlád </w:t>
      </w:r>
      <w:r w:rsidR="00FA4D4F">
        <w:rPr>
          <w:lang w:val="cs-CZ"/>
        </w:rPr>
        <w:t xml:space="preserve">selhalo při ochraně </w:t>
      </w:r>
      <w:r w:rsidRPr="0046207D">
        <w:rPr>
          <w:lang w:val="cs-CZ"/>
        </w:rPr>
        <w:t>a napl</w:t>
      </w:r>
      <w:r w:rsidR="00FA4D4F">
        <w:rPr>
          <w:lang w:val="cs-CZ"/>
        </w:rPr>
        <w:t>ňování</w:t>
      </w:r>
      <w:r w:rsidRPr="0046207D">
        <w:rPr>
          <w:lang w:val="cs-CZ"/>
        </w:rPr>
        <w:t xml:space="preserve"> práva na zdravotní péči, vzdělání a přiměřenou životní úroveň, včetně bydlení.</w:t>
      </w:r>
    </w:p>
    <w:p w14:paraId="79DFB468" w14:textId="77777777" w:rsidR="003E2333" w:rsidRPr="00E6502C" w:rsidRDefault="003E2333">
      <w:pPr>
        <w:pStyle w:val="Zkladntext"/>
        <w:spacing w:before="1"/>
        <w:rPr>
          <w:sz w:val="20"/>
          <w:lang w:val="cs-CZ"/>
        </w:rPr>
      </w:pPr>
    </w:p>
    <w:p w14:paraId="79DFB469" w14:textId="032893E6" w:rsidR="003E2333" w:rsidRPr="00E6502C" w:rsidRDefault="00FA4D4F">
      <w:pPr>
        <w:ind w:left="213"/>
        <w:rPr>
          <w:b/>
          <w:sz w:val="18"/>
          <w:lang w:val="cs-CZ"/>
        </w:rPr>
      </w:pPr>
      <w:r w:rsidRPr="00E6502C">
        <w:rPr>
          <w:b/>
          <w:w w:val="75"/>
          <w:sz w:val="18"/>
          <w:lang w:val="cs-CZ"/>
        </w:rPr>
        <w:t>ŽIVOBYTÍ V OHROŽENÍ</w:t>
      </w:r>
    </w:p>
    <w:p w14:paraId="2C69BA49" w14:textId="6105ED7F" w:rsidR="001E05EC" w:rsidRDefault="001E05EC" w:rsidP="001E05EC">
      <w:pPr>
        <w:pStyle w:val="Zkladntext"/>
        <w:spacing w:before="79" w:line="266" w:lineRule="auto"/>
        <w:ind w:left="213" w:right="113"/>
        <w:rPr>
          <w:lang w:val="cs-CZ"/>
        </w:rPr>
      </w:pPr>
      <w:r w:rsidRPr="001E05EC">
        <w:rPr>
          <w:lang w:val="cs-CZ"/>
        </w:rPr>
        <w:t>V Angole do</w:t>
      </w:r>
      <w:r w:rsidR="00C02A13">
        <w:rPr>
          <w:lang w:val="cs-CZ"/>
        </w:rPr>
        <w:t>cháze</w:t>
      </w:r>
      <w:r w:rsidRPr="001E05EC">
        <w:rPr>
          <w:lang w:val="cs-CZ"/>
        </w:rPr>
        <w:t xml:space="preserve">lo k rozsáhlému </w:t>
      </w:r>
      <w:r w:rsidR="00724B0A">
        <w:rPr>
          <w:lang w:val="cs-CZ"/>
        </w:rPr>
        <w:t>zabírání</w:t>
      </w:r>
      <w:r w:rsidRPr="001E05EC">
        <w:rPr>
          <w:lang w:val="cs-CZ"/>
        </w:rPr>
        <w:t xml:space="preserve"> půdy pro komerční farmaření skotu bez </w:t>
      </w:r>
      <w:r w:rsidR="008841C9">
        <w:rPr>
          <w:lang w:val="cs-CZ"/>
        </w:rPr>
        <w:t xml:space="preserve">projednání a </w:t>
      </w:r>
      <w:r w:rsidRPr="001E05EC">
        <w:rPr>
          <w:lang w:val="cs-CZ"/>
        </w:rPr>
        <w:t xml:space="preserve">kompenzace pro tradiční pastevce. To znamenalo, že jejich dobytek </w:t>
      </w:r>
      <w:r w:rsidR="00BE6B27">
        <w:rPr>
          <w:lang w:val="cs-CZ"/>
        </w:rPr>
        <w:t xml:space="preserve">trpěl </w:t>
      </w:r>
      <w:r w:rsidRPr="001E05EC">
        <w:rPr>
          <w:lang w:val="cs-CZ"/>
        </w:rPr>
        <w:t>hlad</w:t>
      </w:r>
      <w:r w:rsidR="00BE6B27">
        <w:rPr>
          <w:lang w:val="cs-CZ"/>
        </w:rPr>
        <w:t>y</w:t>
      </w:r>
      <w:r w:rsidRPr="001E05EC">
        <w:rPr>
          <w:lang w:val="cs-CZ"/>
        </w:rPr>
        <w:t xml:space="preserve"> a </w:t>
      </w:r>
      <w:r w:rsidR="006C0AA1">
        <w:rPr>
          <w:lang w:val="cs-CZ"/>
        </w:rPr>
        <w:t>dobytkářské</w:t>
      </w:r>
      <w:r w:rsidRPr="001E05EC">
        <w:rPr>
          <w:lang w:val="cs-CZ"/>
        </w:rPr>
        <w:t xml:space="preserve"> komunity byly vystaveny </w:t>
      </w:r>
      <w:r w:rsidR="00D3526B">
        <w:rPr>
          <w:lang w:val="cs-CZ"/>
        </w:rPr>
        <w:t xml:space="preserve">potravinové </w:t>
      </w:r>
      <w:r w:rsidRPr="001E05EC">
        <w:rPr>
          <w:lang w:val="cs-CZ"/>
        </w:rPr>
        <w:t xml:space="preserve">nejistotě a hladu. </w:t>
      </w:r>
    </w:p>
    <w:p w14:paraId="2A85941E" w14:textId="66B1B8C3" w:rsidR="00C02A13" w:rsidRDefault="00322FA0" w:rsidP="001E05EC">
      <w:pPr>
        <w:pStyle w:val="Zkladntext"/>
        <w:spacing w:before="79" w:line="266" w:lineRule="auto"/>
        <w:ind w:left="213" w:right="113"/>
        <w:rPr>
          <w:lang w:val="cs-CZ"/>
        </w:rPr>
      </w:pPr>
      <w:r>
        <w:rPr>
          <w:lang w:val="cs-CZ"/>
        </w:rPr>
        <w:t xml:space="preserve">Na jihu </w:t>
      </w:r>
      <w:r w:rsidR="00C02A13">
        <w:rPr>
          <w:lang w:val="cs-CZ"/>
        </w:rPr>
        <w:t>DRK</w:t>
      </w:r>
      <w:r w:rsidR="00C02A13" w:rsidRPr="00C02A13">
        <w:rPr>
          <w:lang w:val="cs-CZ"/>
        </w:rPr>
        <w:t xml:space="preserve"> </w:t>
      </w:r>
      <w:r>
        <w:rPr>
          <w:lang w:val="cs-CZ"/>
        </w:rPr>
        <w:t xml:space="preserve">došlo k </w:t>
      </w:r>
      <w:r w:rsidR="00C02A13" w:rsidRPr="00C02A13">
        <w:rPr>
          <w:lang w:val="cs-CZ"/>
        </w:rPr>
        <w:t>nehod</w:t>
      </w:r>
      <w:r>
        <w:rPr>
          <w:lang w:val="cs-CZ"/>
        </w:rPr>
        <w:t>ě</w:t>
      </w:r>
      <w:r w:rsidR="00C02A13" w:rsidRPr="00C02A13">
        <w:rPr>
          <w:lang w:val="cs-CZ"/>
        </w:rPr>
        <w:t>, při níž zahynulo 43 řemeslníků</w:t>
      </w:r>
      <w:r>
        <w:rPr>
          <w:lang w:val="cs-CZ"/>
        </w:rPr>
        <w:t xml:space="preserve">, a </w:t>
      </w:r>
      <w:r w:rsidR="00C02A13" w:rsidRPr="00C02A13">
        <w:rPr>
          <w:lang w:val="cs-CZ"/>
        </w:rPr>
        <w:t xml:space="preserve">nasazení armády ve dvou obřích měděných a kobaltových dolech </w:t>
      </w:r>
      <w:r w:rsidR="008060A5">
        <w:rPr>
          <w:lang w:val="cs-CZ"/>
        </w:rPr>
        <w:t>odkrylo</w:t>
      </w:r>
      <w:r w:rsidR="00C02A13" w:rsidRPr="00C02A13">
        <w:rPr>
          <w:lang w:val="cs-CZ"/>
        </w:rPr>
        <w:t xml:space="preserve"> </w:t>
      </w:r>
      <w:r w:rsidR="00FD3F59">
        <w:rPr>
          <w:lang w:val="cs-CZ"/>
        </w:rPr>
        <w:t>neefektivní</w:t>
      </w:r>
      <w:r w:rsidR="006D3A6D">
        <w:rPr>
          <w:lang w:val="cs-CZ"/>
        </w:rPr>
        <w:t xml:space="preserve"> těžební </w:t>
      </w:r>
      <w:r w:rsidR="00C02A13" w:rsidRPr="00C02A13">
        <w:rPr>
          <w:lang w:val="cs-CZ"/>
        </w:rPr>
        <w:t>předpis</w:t>
      </w:r>
      <w:r w:rsidR="008060A5">
        <w:rPr>
          <w:lang w:val="cs-CZ"/>
        </w:rPr>
        <w:t>y</w:t>
      </w:r>
      <w:r w:rsidR="00C02A13" w:rsidRPr="00C02A13">
        <w:rPr>
          <w:lang w:val="cs-CZ"/>
        </w:rPr>
        <w:t xml:space="preserve"> a nedostatečn</w:t>
      </w:r>
      <w:r w:rsidR="008060A5">
        <w:rPr>
          <w:lang w:val="cs-CZ"/>
        </w:rPr>
        <w:t>ou</w:t>
      </w:r>
      <w:r w:rsidR="00C02A13" w:rsidRPr="00C02A13">
        <w:rPr>
          <w:lang w:val="cs-CZ"/>
        </w:rPr>
        <w:t xml:space="preserve"> ochran</w:t>
      </w:r>
      <w:r w:rsidR="008060A5">
        <w:rPr>
          <w:lang w:val="cs-CZ"/>
        </w:rPr>
        <w:t>u</w:t>
      </w:r>
      <w:r w:rsidR="00C02A13" w:rsidRPr="00C02A13">
        <w:rPr>
          <w:lang w:val="cs-CZ"/>
        </w:rPr>
        <w:t xml:space="preserve"> lidských práv v </w:t>
      </w:r>
      <w:r w:rsidR="00BC104D">
        <w:rPr>
          <w:lang w:val="cs-CZ"/>
        </w:rPr>
        <w:t>DRK</w:t>
      </w:r>
      <w:r w:rsidR="00C02A13" w:rsidRPr="00C02A13">
        <w:rPr>
          <w:lang w:val="cs-CZ"/>
        </w:rPr>
        <w:t xml:space="preserve">. V </w:t>
      </w:r>
      <w:r w:rsidR="00F20542">
        <w:rPr>
          <w:lang w:val="cs-CZ"/>
        </w:rPr>
        <w:t>S</w:t>
      </w:r>
      <w:r w:rsidR="00C02A13" w:rsidRPr="00C02A13">
        <w:rPr>
          <w:lang w:val="cs-CZ"/>
        </w:rPr>
        <w:t xml:space="preserve">AR </w:t>
      </w:r>
      <w:r w:rsidR="00C02A13" w:rsidRPr="00C02A13">
        <w:rPr>
          <w:lang w:val="cs-CZ"/>
        </w:rPr>
        <w:lastRenderedPageBreak/>
        <w:t xml:space="preserve">parlamentní zpráva </w:t>
      </w:r>
      <w:r w:rsidR="008060A5">
        <w:rPr>
          <w:lang w:val="cs-CZ"/>
        </w:rPr>
        <w:t xml:space="preserve">odhalila </w:t>
      </w:r>
      <w:r w:rsidR="00C02A13" w:rsidRPr="00C02A13">
        <w:rPr>
          <w:lang w:val="cs-CZ"/>
        </w:rPr>
        <w:t>odpovědnost těžební společnosti za znečištění místní řeky.</w:t>
      </w:r>
    </w:p>
    <w:p w14:paraId="79DFB46F" w14:textId="77777777" w:rsidR="003E2333" w:rsidRPr="008060A5" w:rsidRDefault="003E2333">
      <w:pPr>
        <w:pStyle w:val="Zkladntext"/>
        <w:spacing w:before="5"/>
        <w:rPr>
          <w:sz w:val="20"/>
          <w:lang w:val="cs-CZ"/>
        </w:rPr>
      </w:pPr>
    </w:p>
    <w:p w14:paraId="79DFB470" w14:textId="47F28C4F" w:rsidR="003E2333" w:rsidRPr="00E6502C" w:rsidRDefault="00AD054A">
      <w:pPr>
        <w:ind w:left="213"/>
        <w:rPr>
          <w:b/>
          <w:sz w:val="18"/>
          <w:lang w:val="cs-CZ"/>
        </w:rPr>
      </w:pPr>
      <w:r w:rsidRPr="00E6502C">
        <w:rPr>
          <w:b/>
          <w:w w:val="80"/>
          <w:sz w:val="18"/>
          <w:lang w:val="cs-CZ"/>
        </w:rPr>
        <w:t>NUCENÁ VYSTĚHOVÁNÍ</w:t>
      </w:r>
    </w:p>
    <w:p w14:paraId="32F9C66E" w14:textId="080805F6" w:rsidR="000F060F" w:rsidRDefault="000F060F" w:rsidP="000F060F">
      <w:pPr>
        <w:pStyle w:val="Zkladntext"/>
        <w:spacing w:before="79" w:line="266" w:lineRule="auto"/>
        <w:ind w:left="213" w:right="113"/>
        <w:rPr>
          <w:lang w:val="cs-CZ"/>
        </w:rPr>
      </w:pPr>
      <w:r w:rsidRPr="000F060F">
        <w:rPr>
          <w:lang w:val="cs-CZ"/>
        </w:rPr>
        <w:t xml:space="preserve">V zemích včetně </w:t>
      </w:r>
      <w:r w:rsidR="00D50BE7">
        <w:rPr>
          <w:lang w:val="cs-CZ"/>
        </w:rPr>
        <w:t>Svazijska</w:t>
      </w:r>
      <w:r w:rsidRPr="000F060F">
        <w:rPr>
          <w:lang w:val="cs-CZ"/>
        </w:rPr>
        <w:t xml:space="preserve">, Nigérie, Ugandy a Zimbabwe bylo nuceným vystěhováním porušeno právo na přiměřené bydlení. Tisíce </w:t>
      </w:r>
      <w:r w:rsidR="00981B3D">
        <w:rPr>
          <w:lang w:val="cs-CZ"/>
        </w:rPr>
        <w:t xml:space="preserve">osob </w:t>
      </w:r>
      <w:r w:rsidRPr="000F060F">
        <w:rPr>
          <w:lang w:val="cs-CZ"/>
        </w:rPr>
        <w:t xml:space="preserve">byly vystěhovány bez řádného procesu, kompenzace nebo jiné náhrady. Například nigerijská vláda </w:t>
      </w:r>
      <w:r w:rsidR="008060A5">
        <w:rPr>
          <w:lang w:val="cs-CZ"/>
        </w:rPr>
        <w:t xml:space="preserve">během </w:t>
      </w:r>
      <w:r w:rsidR="008060A5" w:rsidRPr="000F060F">
        <w:rPr>
          <w:lang w:val="cs-CZ"/>
        </w:rPr>
        <w:t xml:space="preserve">roku </w:t>
      </w:r>
      <w:r w:rsidRPr="000F060F">
        <w:rPr>
          <w:lang w:val="cs-CZ"/>
        </w:rPr>
        <w:t>vystěhovala více než 20 komunit</w:t>
      </w:r>
      <w:r w:rsidR="005449A9">
        <w:rPr>
          <w:lang w:val="cs-CZ"/>
        </w:rPr>
        <w:t xml:space="preserve"> </w:t>
      </w:r>
      <w:r w:rsidR="005449A9" w:rsidRPr="000F060F">
        <w:rPr>
          <w:lang w:val="cs-CZ"/>
        </w:rPr>
        <w:t>ve státě Lagos</w:t>
      </w:r>
      <w:r w:rsidRPr="000F060F">
        <w:rPr>
          <w:lang w:val="cs-CZ"/>
        </w:rPr>
        <w:t>.</w:t>
      </w:r>
    </w:p>
    <w:p w14:paraId="2D071C8E" w14:textId="38A5098D" w:rsidR="00330CEA" w:rsidRDefault="00686643" w:rsidP="000F060F">
      <w:pPr>
        <w:pStyle w:val="Zkladntext"/>
        <w:spacing w:before="79" w:line="266" w:lineRule="auto"/>
        <w:ind w:left="213" w:right="113"/>
        <w:rPr>
          <w:lang w:val="cs-CZ"/>
        </w:rPr>
      </w:pPr>
      <w:r w:rsidRPr="00686643">
        <w:rPr>
          <w:lang w:val="cs-CZ"/>
        </w:rPr>
        <w:t>V</w:t>
      </w:r>
      <w:r>
        <w:rPr>
          <w:lang w:val="cs-CZ"/>
        </w:rPr>
        <w:t>e Svazijsku</w:t>
      </w:r>
      <w:r w:rsidRPr="00686643">
        <w:rPr>
          <w:lang w:val="cs-CZ"/>
        </w:rPr>
        <w:t xml:space="preserve"> zůstaly stovky lidí vystaveny riziku nuceného vystěhování. Na květnovém setkání s </w:t>
      </w:r>
      <w:proofErr w:type="spellStart"/>
      <w:r w:rsidRPr="00686643">
        <w:rPr>
          <w:lang w:val="cs-CZ"/>
        </w:rPr>
        <w:t>Amnesty</w:t>
      </w:r>
      <w:proofErr w:type="spellEnd"/>
      <w:r w:rsidRPr="00686643">
        <w:rPr>
          <w:lang w:val="cs-CZ"/>
        </w:rPr>
        <w:t xml:space="preserve"> International se vláda zavázala zavést moratorium na všechna vystěhování, ale do konce </w:t>
      </w:r>
      <w:r w:rsidR="00B20096">
        <w:rPr>
          <w:lang w:val="cs-CZ"/>
        </w:rPr>
        <w:t>roku jej nevyhlásila</w:t>
      </w:r>
      <w:r w:rsidRPr="00686643">
        <w:rPr>
          <w:lang w:val="cs-CZ"/>
        </w:rPr>
        <w:t>.</w:t>
      </w:r>
    </w:p>
    <w:p w14:paraId="79DFB476" w14:textId="77777777" w:rsidR="003E2333" w:rsidRPr="00E6502C" w:rsidRDefault="003E2333">
      <w:pPr>
        <w:pStyle w:val="Zkladntext"/>
        <w:spacing w:before="2"/>
        <w:rPr>
          <w:sz w:val="20"/>
          <w:lang w:val="cs-CZ"/>
        </w:rPr>
      </w:pPr>
    </w:p>
    <w:p w14:paraId="79DFB477" w14:textId="5B9E9B96" w:rsidR="003E2333" w:rsidRPr="00E6502C" w:rsidRDefault="00B20096">
      <w:pPr>
        <w:ind w:left="213"/>
        <w:rPr>
          <w:b/>
          <w:sz w:val="18"/>
          <w:lang w:val="cs-CZ"/>
        </w:rPr>
      </w:pPr>
      <w:r w:rsidRPr="00E6502C">
        <w:rPr>
          <w:b/>
          <w:w w:val="80"/>
          <w:sz w:val="18"/>
          <w:lang w:val="cs-CZ"/>
        </w:rPr>
        <w:t>PŘÍSTUP KE ZDRAVOTNÍ PÉČI</w:t>
      </w:r>
    </w:p>
    <w:p w14:paraId="0174D9E6" w14:textId="1EEE932F" w:rsidR="00B3081C" w:rsidRDefault="00F35FD3" w:rsidP="00B3081C">
      <w:pPr>
        <w:pStyle w:val="Zkladntext"/>
        <w:spacing w:before="79" w:line="266" w:lineRule="auto"/>
        <w:ind w:left="213" w:right="113"/>
        <w:rPr>
          <w:lang w:val="cs-CZ"/>
        </w:rPr>
      </w:pPr>
      <w:r>
        <w:rPr>
          <w:lang w:val="cs-CZ"/>
        </w:rPr>
        <w:t>Extrémně bylo ohroženo p</w:t>
      </w:r>
      <w:r w:rsidR="00B3081C" w:rsidRPr="00B3081C">
        <w:rPr>
          <w:lang w:val="cs-CZ"/>
        </w:rPr>
        <w:t xml:space="preserve">rávo na zdravotní péči v zemích </w:t>
      </w:r>
      <w:r w:rsidR="008060A5">
        <w:rPr>
          <w:lang w:val="cs-CZ"/>
        </w:rPr>
        <w:t xml:space="preserve">zahrnujících </w:t>
      </w:r>
      <w:r w:rsidR="00B3081C" w:rsidRPr="00B3081C">
        <w:rPr>
          <w:lang w:val="cs-CZ"/>
        </w:rPr>
        <w:t>Burundi, DR</w:t>
      </w:r>
      <w:r w:rsidR="006F11BA">
        <w:rPr>
          <w:lang w:val="cs-CZ"/>
        </w:rPr>
        <w:t>K</w:t>
      </w:r>
      <w:r w:rsidR="00B3081C" w:rsidRPr="00B3081C">
        <w:rPr>
          <w:lang w:val="cs-CZ"/>
        </w:rPr>
        <w:t xml:space="preserve">, Madagaskaru a Zimbabwe. V DRK zemřelo nejméně 680 </w:t>
      </w:r>
      <w:r w:rsidR="00DB687F">
        <w:rPr>
          <w:lang w:val="cs-CZ"/>
        </w:rPr>
        <w:t xml:space="preserve">osob </w:t>
      </w:r>
      <w:r w:rsidR="00B3081C" w:rsidRPr="00B3081C">
        <w:rPr>
          <w:lang w:val="cs-CZ"/>
        </w:rPr>
        <w:t xml:space="preserve">na </w:t>
      </w:r>
      <w:proofErr w:type="spellStart"/>
      <w:r w:rsidR="00B3081C" w:rsidRPr="00B3081C">
        <w:rPr>
          <w:lang w:val="cs-CZ"/>
        </w:rPr>
        <w:t>Ebolu</w:t>
      </w:r>
      <w:proofErr w:type="spellEnd"/>
      <w:r w:rsidR="00B3081C" w:rsidRPr="00B3081C">
        <w:rPr>
          <w:lang w:val="cs-CZ"/>
        </w:rPr>
        <w:t>, 5</w:t>
      </w:r>
      <w:r w:rsidR="00DB687F">
        <w:rPr>
          <w:lang w:val="cs-CZ"/>
        </w:rPr>
        <w:t>.</w:t>
      </w:r>
      <w:r w:rsidR="00B3081C" w:rsidRPr="00B3081C">
        <w:rPr>
          <w:lang w:val="cs-CZ"/>
        </w:rPr>
        <w:t xml:space="preserve">000 na spalničky a 260 na choleru. V Burundi zemřelo na malárii </w:t>
      </w:r>
      <w:r w:rsidR="00DB687F">
        <w:rPr>
          <w:lang w:val="cs-CZ"/>
        </w:rPr>
        <w:t xml:space="preserve">více než </w:t>
      </w:r>
      <w:r w:rsidR="00B3081C" w:rsidRPr="00B3081C">
        <w:rPr>
          <w:lang w:val="cs-CZ"/>
        </w:rPr>
        <w:t>3</w:t>
      </w:r>
      <w:r w:rsidR="00DB687F">
        <w:rPr>
          <w:lang w:val="cs-CZ"/>
        </w:rPr>
        <w:t>.</w:t>
      </w:r>
      <w:r w:rsidR="00B3081C" w:rsidRPr="00B3081C">
        <w:rPr>
          <w:lang w:val="cs-CZ"/>
        </w:rPr>
        <w:t xml:space="preserve">100 </w:t>
      </w:r>
      <w:r w:rsidR="00DB687F">
        <w:rPr>
          <w:lang w:val="cs-CZ"/>
        </w:rPr>
        <w:t>osob</w:t>
      </w:r>
      <w:r w:rsidR="00B3081C" w:rsidRPr="00B3081C">
        <w:rPr>
          <w:lang w:val="cs-CZ"/>
        </w:rPr>
        <w:t xml:space="preserve">. Ozbrojený konflikt v Kamerunu </w:t>
      </w:r>
      <w:r>
        <w:rPr>
          <w:lang w:val="cs-CZ"/>
        </w:rPr>
        <w:t xml:space="preserve">způsobil </w:t>
      </w:r>
      <w:r w:rsidR="00B3081C" w:rsidRPr="00B3081C">
        <w:rPr>
          <w:lang w:val="cs-CZ"/>
        </w:rPr>
        <w:t>zničení několika zdravotnických zařízení.</w:t>
      </w:r>
    </w:p>
    <w:p w14:paraId="77BB57BC" w14:textId="52FC93DB" w:rsidR="00DB687F" w:rsidRDefault="00C27B0C" w:rsidP="00B3081C">
      <w:pPr>
        <w:pStyle w:val="Zkladntext"/>
        <w:spacing w:before="79" w:line="266" w:lineRule="auto"/>
        <w:ind w:left="213" w:right="113"/>
        <w:rPr>
          <w:lang w:val="cs-CZ"/>
        </w:rPr>
      </w:pPr>
      <w:r w:rsidRPr="00C27B0C">
        <w:rPr>
          <w:lang w:val="cs-CZ"/>
        </w:rPr>
        <w:t xml:space="preserve">V Jižní Africe </w:t>
      </w:r>
      <w:r w:rsidR="00562A3D">
        <w:rPr>
          <w:lang w:val="cs-CZ"/>
        </w:rPr>
        <w:t>byly</w:t>
      </w:r>
      <w:r w:rsidR="00640F4A">
        <w:rPr>
          <w:lang w:val="cs-CZ"/>
        </w:rPr>
        <w:t xml:space="preserve"> četné </w:t>
      </w:r>
      <w:r w:rsidRPr="00C27B0C">
        <w:rPr>
          <w:lang w:val="cs-CZ"/>
        </w:rPr>
        <w:t>zprávy o nedostatku antikoncepčních a anti</w:t>
      </w:r>
      <w:r w:rsidR="00D6253F">
        <w:rPr>
          <w:lang w:val="cs-CZ"/>
        </w:rPr>
        <w:t>-</w:t>
      </w:r>
      <w:r w:rsidRPr="00C27B0C">
        <w:rPr>
          <w:lang w:val="cs-CZ"/>
        </w:rPr>
        <w:t>retrovirových léčiv a nedostatečném počtu personálu</w:t>
      </w:r>
      <w:r w:rsidR="00640F4A">
        <w:rPr>
          <w:lang w:val="cs-CZ"/>
        </w:rPr>
        <w:t xml:space="preserve"> </w:t>
      </w:r>
      <w:r w:rsidR="00640F4A" w:rsidRPr="00C27B0C">
        <w:rPr>
          <w:lang w:val="cs-CZ"/>
        </w:rPr>
        <w:t xml:space="preserve">v podpůrných centrech pro </w:t>
      </w:r>
      <w:r w:rsidR="00640F4A">
        <w:rPr>
          <w:lang w:val="cs-CZ"/>
        </w:rPr>
        <w:t xml:space="preserve">oběti </w:t>
      </w:r>
      <w:r w:rsidR="00640F4A" w:rsidRPr="00C27B0C">
        <w:rPr>
          <w:lang w:val="cs-CZ"/>
        </w:rPr>
        <w:t>znásilnění</w:t>
      </w:r>
      <w:r w:rsidRPr="00C27B0C">
        <w:rPr>
          <w:lang w:val="cs-CZ"/>
        </w:rPr>
        <w:t>.</w:t>
      </w:r>
    </w:p>
    <w:p w14:paraId="79DFB47E" w14:textId="77777777" w:rsidR="003E2333" w:rsidRPr="00D6253F" w:rsidRDefault="003E2333">
      <w:pPr>
        <w:pStyle w:val="Zkladntext"/>
        <w:spacing w:before="1"/>
        <w:rPr>
          <w:sz w:val="20"/>
          <w:lang w:val="cs-CZ"/>
        </w:rPr>
      </w:pPr>
    </w:p>
    <w:p w14:paraId="79DFB480" w14:textId="5692EF53" w:rsidR="003E2333" w:rsidRPr="00E6502C" w:rsidRDefault="00B15916" w:rsidP="00397E16">
      <w:pPr>
        <w:ind w:left="199"/>
        <w:rPr>
          <w:b/>
          <w:lang w:val="cs-CZ"/>
        </w:rPr>
      </w:pPr>
      <w:r w:rsidRPr="00E6502C">
        <w:rPr>
          <w:b/>
          <w:w w:val="75"/>
          <w:sz w:val="18"/>
          <w:lang w:val="cs-CZ"/>
        </w:rPr>
        <w:t>PŘÍSTUP KE VZDĚLÁNÍ</w:t>
      </w:r>
    </w:p>
    <w:p w14:paraId="793CCB9D" w14:textId="5B392C53" w:rsidR="00397E16" w:rsidRDefault="00397E16" w:rsidP="00397E16">
      <w:pPr>
        <w:pStyle w:val="Zkladntext"/>
        <w:spacing w:before="79" w:line="266" w:lineRule="auto"/>
        <w:ind w:left="213" w:right="113"/>
        <w:rPr>
          <w:lang w:val="cs-CZ"/>
        </w:rPr>
      </w:pPr>
      <w:r w:rsidRPr="00397E16">
        <w:rPr>
          <w:lang w:val="cs-CZ"/>
        </w:rPr>
        <w:t xml:space="preserve">Přístup ke vzdělání v zemích </w:t>
      </w:r>
      <w:r w:rsidR="002058F0">
        <w:rPr>
          <w:lang w:val="cs-CZ"/>
        </w:rPr>
        <w:t>stižených</w:t>
      </w:r>
      <w:r w:rsidRPr="00397E16">
        <w:rPr>
          <w:lang w:val="cs-CZ"/>
        </w:rPr>
        <w:t xml:space="preserve"> ozbrojenými konflikty byl obzvláště problematický. V Mali bylo </w:t>
      </w:r>
      <w:r w:rsidR="002058F0" w:rsidRPr="00397E16">
        <w:rPr>
          <w:lang w:val="cs-CZ"/>
        </w:rPr>
        <w:t xml:space="preserve">do června uzavřeno </w:t>
      </w:r>
      <w:r w:rsidRPr="00397E16">
        <w:rPr>
          <w:lang w:val="cs-CZ"/>
        </w:rPr>
        <w:t xml:space="preserve">920 škol po útocích na učitele a </w:t>
      </w:r>
      <w:r w:rsidR="00562A3D">
        <w:rPr>
          <w:lang w:val="cs-CZ"/>
        </w:rPr>
        <w:t>školy</w:t>
      </w:r>
      <w:r w:rsidRPr="00397E16">
        <w:rPr>
          <w:lang w:val="cs-CZ"/>
        </w:rPr>
        <w:t>. V</w:t>
      </w:r>
      <w:r w:rsidR="00232825">
        <w:rPr>
          <w:lang w:val="cs-CZ"/>
        </w:rPr>
        <w:t> </w:t>
      </w:r>
      <w:r w:rsidRPr="00397E16">
        <w:rPr>
          <w:lang w:val="cs-CZ"/>
        </w:rPr>
        <w:t>konflikt</w:t>
      </w:r>
      <w:r w:rsidR="00232825">
        <w:rPr>
          <w:lang w:val="cs-CZ"/>
        </w:rPr>
        <w:t>em zasažené</w:t>
      </w:r>
      <w:r w:rsidR="00C10746">
        <w:rPr>
          <w:lang w:val="cs-CZ"/>
        </w:rPr>
        <w:t xml:space="preserve"> oblasti na západu a jihozápadu Kamerunu</w:t>
      </w:r>
      <w:r w:rsidRPr="00397E16">
        <w:rPr>
          <w:lang w:val="cs-CZ"/>
        </w:rPr>
        <w:t xml:space="preserve"> fungovalo podle OSN v</w:t>
      </w:r>
      <w:r w:rsidR="00C10746">
        <w:rPr>
          <w:lang w:val="cs-CZ"/>
        </w:rPr>
        <w:t> </w:t>
      </w:r>
      <w:r w:rsidRPr="00397E16">
        <w:rPr>
          <w:lang w:val="cs-CZ"/>
        </w:rPr>
        <w:t xml:space="preserve">prosinci pouze 17 % škol a </w:t>
      </w:r>
      <w:r w:rsidR="00C10746">
        <w:rPr>
          <w:lang w:val="cs-CZ"/>
        </w:rPr>
        <w:t xml:space="preserve">pouhých </w:t>
      </w:r>
      <w:r w:rsidRPr="00397E16">
        <w:rPr>
          <w:lang w:val="cs-CZ"/>
        </w:rPr>
        <w:t>29 % učitelů bylo schopno pracovat. V Burkině Faso útoky ozbrojených skupin způsobily uzavření 2</w:t>
      </w:r>
      <w:r w:rsidR="00C10746">
        <w:rPr>
          <w:lang w:val="cs-CZ"/>
        </w:rPr>
        <w:t>.</w:t>
      </w:r>
      <w:r w:rsidRPr="00397E16">
        <w:rPr>
          <w:lang w:val="cs-CZ"/>
        </w:rPr>
        <w:t xml:space="preserve">087 škol, </w:t>
      </w:r>
      <w:r w:rsidR="00C10746">
        <w:rPr>
          <w:lang w:val="cs-CZ"/>
        </w:rPr>
        <w:t>což</w:t>
      </w:r>
      <w:r w:rsidRPr="00397E16">
        <w:rPr>
          <w:lang w:val="cs-CZ"/>
        </w:rPr>
        <w:t xml:space="preserve"> </w:t>
      </w:r>
      <w:r w:rsidR="00562A3D">
        <w:rPr>
          <w:lang w:val="cs-CZ"/>
        </w:rPr>
        <w:t xml:space="preserve">zasáhlo </w:t>
      </w:r>
      <w:r w:rsidRPr="00397E16">
        <w:rPr>
          <w:lang w:val="cs-CZ"/>
        </w:rPr>
        <w:t>více než 300</w:t>
      </w:r>
      <w:r w:rsidR="00C10746">
        <w:rPr>
          <w:lang w:val="cs-CZ"/>
        </w:rPr>
        <w:t>.</w:t>
      </w:r>
      <w:r w:rsidRPr="00397E16">
        <w:rPr>
          <w:lang w:val="cs-CZ"/>
        </w:rPr>
        <w:t>000 studentů a 9</w:t>
      </w:r>
      <w:r w:rsidR="00C10746">
        <w:rPr>
          <w:lang w:val="cs-CZ"/>
        </w:rPr>
        <w:t>.</w:t>
      </w:r>
      <w:r w:rsidRPr="00397E16">
        <w:rPr>
          <w:lang w:val="cs-CZ"/>
        </w:rPr>
        <w:t>000 učitelů.</w:t>
      </w:r>
    </w:p>
    <w:p w14:paraId="36579EBB" w14:textId="2AC73799" w:rsidR="00C10746" w:rsidRDefault="006F11BA" w:rsidP="006F11BA">
      <w:pPr>
        <w:pStyle w:val="Zkladntext"/>
        <w:spacing w:before="79" w:line="266" w:lineRule="auto"/>
        <w:ind w:left="213" w:right="92"/>
        <w:rPr>
          <w:lang w:val="cs-CZ"/>
        </w:rPr>
      </w:pPr>
      <w:r w:rsidRPr="006F11BA">
        <w:rPr>
          <w:lang w:val="cs-CZ"/>
        </w:rPr>
        <w:t>Pozitivní je, že vláda DR</w:t>
      </w:r>
      <w:r>
        <w:rPr>
          <w:lang w:val="cs-CZ"/>
        </w:rPr>
        <w:t>K</w:t>
      </w:r>
      <w:r w:rsidRPr="006F11BA">
        <w:rPr>
          <w:lang w:val="cs-CZ"/>
        </w:rPr>
        <w:t xml:space="preserve"> zavedla bezplatné základní vzdělání</w:t>
      </w:r>
      <w:r>
        <w:rPr>
          <w:lang w:val="cs-CZ"/>
        </w:rPr>
        <w:t xml:space="preserve"> – </w:t>
      </w:r>
      <w:r w:rsidRPr="006F11BA">
        <w:rPr>
          <w:lang w:val="cs-CZ"/>
        </w:rPr>
        <w:t>právo</w:t>
      </w:r>
      <w:r>
        <w:rPr>
          <w:lang w:val="cs-CZ"/>
        </w:rPr>
        <w:t xml:space="preserve"> </w:t>
      </w:r>
      <w:r w:rsidRPr="006F11BA">
        <w:rPr>
          <w:lang w:val="cs-CZ"/>
        </w:rPr>
        <w:t>zakotvené v</w:t>
      </w:r>
      <w:r>
        <w:rPr>
          <w:lang w:val="cs-CZ"/>
        </w:rPr>
        <w:t> ú</w:t>
      </w:r>
      <w:r w:rsidRPr="006F11BA">
        <w:rPr>
          <w:lang w:val="cs-CZ"/>
        </w:rPr>
        <w:t>stavě</w:t>
      </w:r>
      <w:r>
        <w:rPr>
          <w:lang w:val="cs-CZ"/>
        </w:rPr>
        <w:t xml:space="preserve"> – </w:t>
      </w:r>
      <w:r w:rsidRPr="006F11BA">
        <w:rPr>
          <w:lang w:val="cs-CZ"/>
        </w:rPr>
        <w:t>ve prospěch milionů dětí. Pokroku však bránilo špatné plánování, infrastruktura a nedostatečné financování.</w:t>
      </w:r>
    </w:p>
    <w:p w14:paraId="79DFB485" w14:textId="665B62F8" w:rsidR="003E2333" w:rsidRPr="006A161B" w:rsidRDefault="006A161B">
      <w:pPr>
        <w:spacing w:before="178"/>
        <w:ind w:left="199"/>
        <w:rPr>
          <w:b/>
          <w:lang w:val="cs-CZ"/>
        </w:rPr>
      </w:pPr>
      <w:r w:rsidRPr="006A161B">
        <w:rPr>
          <w:b/>
          <w:w w:val="75"/>
          <w:lang w:val="cs-CZ"/>
        </w:rPr>
        <w:t xml:space="preserve">MÍSTNÍ ORGÁNY </w:t>
      </w:r>
      <w:r>
        <w:rPr>
          <w:b/>
          <w:w w:val="75"/>
          <w:lang w:val="cs-CZ"/>
        </w:rPr>
        <w:t xml:space="preserve">PRO </w:t>
      </w:r>
      <w:r w:rsidRPr="006A161B">
        <w:rPr>
          <w:b/>
          <w:w w:val="75"/>
          <w:lang w:val="cs-CZ"/>
        </w:rPr>
        <w:t>OCHRAN</w:t>
      </w:r>
      <w:r>
        <w:rPr>
          <w:b/>
          <w:w w:val="75"/>
          <w:lang w:val="cs-CZ"/>
        </w:rPr>
        <w:t>U</w:t>
      </w:r>
      <w:r w:rsidRPr="006A161B">
        <w:rPr>
          <w:b/>
          <w:w w:val="75"/>
          <w:lang w:val="cs-CZ"/>
        </w:rPr>
        <w:t xml:space="preserve"> LIDSKÝCH P</w:t>
      </w:r>
      <w:r>
        <w:rPr>
          <w:b/>
          <w:w w:val="75"/>
          <w:lang w:val="cs-CZ"/>
        </w:rPr>
        <w:t>RÁV</w:t>
      </w:r>
    </w:p>
    <w:p w14:paraId="7B28C436" w14:textId="5770DD14" w:rsidR="00C924EF" w:rsidRDefault="00C924EF" w:rsidP="00C924EF">
      <w:pPr>
        <w:pStyle w:val="Zkladntext"/>
        <w:spacing w:before="79" w:line="266" w:lineRule="auto"/>
        <w:ind w:left="213" w:right="92"/>
        <w:rPr>
          <w:lang w:val="cs-CZ"/>
        </w:rPr>
      </w:pPr>
      <w:r w:rsidRPr="00C924EF">
        <w:rPr>
          <w:lang w:val="cs-CZ"/>
        </w:rPr>
        <w:t xml:space="preserve">Dodržování rozhodnutí </w:t>
      </w:r>
      <w:r w:rsidR="00435E5C">
        <w:rPr>
          <w:lang w:val="cs-CZ"/>
        </w:rPr>
        <w:t xml:space="preserve">místních </w:t>
      </w:r>
      <w:r w:rsidRPr="00C924EF">
        <w:rPr>
          <w:lang w:val="cs-CZ"/>
        </w:rPr>
        <w:t xml:space="preserve">orgánů zůstalo na nízké úrovni a </w:t>
      </w:r>
      <w:r w:rsidR="00C719D9">
        <w:rPr>
          <w:lang w:val="cs-CZ"/>
        </w:rPr>
        <w:t xml:space="preserve">činnost </w:t>
      </w:r>
      <w:r w:rsidRPr="00C924EF">
        <w:rPr>
          <w:lang w:val="cs-CZ"/>
        </w:rPr>
        <w:t>t</w:t>
      </w:r>
      <w:r w:rsidR="00C719D9">
        <w:rPr>
          <w:lang w:val="cs-CZ"/>
        </w:rPr>
        <w:t>ěch</w:t>
      </w:r>
      <w:r w:rsidRPr="00C924EF">
        <w:rPr>
          <w:lang w:val="cs-CZ"/>
        </w:rPr>
        <w:t>to orgán</w:t>
      </w:r>
      <w:r w:rsidR="00C719D9">
        <w:rPr>
          <w:lang w:val="cs-CZ"/>
        </w:rPr>
        <w:t>ů</w:t>
      </w:r>
      <w:r w:rsidRPr="00C924EF">
        <w:rPr>
          <w:lang w:val="cs-CZ"/>
        </w:rPr>
        <w:t xml:space="preserve"> byl</w:t>
      </w:r>
      <w:r w:rsidR="00C719D9">
        <w:rPr>
          <w:lang w:val="cs-CZ"/>
        </w:rPr>
        <w:t>a</w:t>
      </w:r>
      <w:r w:rsidRPr="00C924EF">
        <w:rPr>
          <w:lang w:val="cs-CZ"/>
        </w:rPr>
        <w:t xml:space="preserve"> opakovaně </w:t>
      </w:r>
      <w:r w:rsidR="00C719D9">
        <w:rPr>
          <w:lang w:val="cs-CZ"/>
        </w:rPr>
        <w:t xml:space="preserve">mařena </w:t>
      </w:r>
      <w:r w:rsidRPr="00C924EF">
        <w:rPr>
          <w:lang w:val="cs-CZ"/>
        </w:rPr>
        <w:t xml:space="preserve">nedostatkem spolupráce a pokusy členských států o oslabení nezávislosti a </w:t>
      </w:r>
      <w:r w:rsidR="000A3F04">
        <w:rPr>
          <w:lang w:val="cs-CZ"/>
        </w:rPr>
        <w:t xml:space="preserve">samosprávy těchto místních </w:t>
      </w:r>
      <w:r w:rsidRPr="00C924EF">
        <w:rPr>
          <w:lang w:val="cs-CZ"/>
        </w:rPr>
        <w:t>orgánů.</w:t>
      </w:r>
    </w:p>
    <w:p w14:paraId="1FDE2F5F" w14:textId="3AC5F885" w:rsidR="00251B6A" w:rsidRDefault="00B0774D" w:rsidP="00C924EF">
      <w:pPr>
        <w:pStyle w:val="Zkladntext"/>
        <w:spacing w:before="79" w:line="266" w:lineRule="auto"/>
        <w:ind w:left="213" w:right="92"/>
        <w:rPr>
          <w:lang w:val="cs-CZ"/>
        </w:rPr>
      </w:pPr>
      <w:r>
        <w:rPr>
          <w:lang w:val="cs-CZ"/>
        </w:rPr>
        <w:t>Jen h</w:t>
      </w:r>
      <w:r w:rsidR="00251B6A">
        <w:rPr>
          <w:lang w:val="cs-CZ"/>
        </w:rPr>
        <w:t xml:space="preserve">rstka </w:t>
      </w:r>
      <w:r w:rsidR="00251B6A" w:rsidRPr="00251B6A">
        <w:rPr>
          <w:lang w:val="cs-CZ"/>
        </w:rPr>
        <w:t>zemí předložil</w:t>
      </w:r>
      <w:r w:rsidR="00DE58DB">
        <w:rPr>
          <w:lang w:val="cs-CZ"/>
        </w:rPr>
        <w:t>a</w:t>
      </w:r>
      <w:r w:rsidR="00251B6A" w:rsidRPr="00251B6A">
        <w:rPr>
          <w:lang w:val="cs-CZ"/>
        </w:rPr>
        <w:t xml:space="preserve"> zprávy o stavu Africké </w:t>
      </w:r>
      <w:r w:rsidR="009109BB">
        <w:rPr>
          <w:lang w:val="cs-CZ"/>
        </w:rPr>
        <w:t>k</w:t>
      </w:r>
      <w:r w:rsidR="00251B6A" w:rsidRPr="00251B6A">
        <w:rPr>
          <w:lang w:val="cs-CZ"/>
        </w:rPr>
        <w:t xml:space="preserve">omisi pro lidská práva </w:t>
      </w:r>
      <w:r w:rsidR="009109BB">
        <w:rPr>
          <w:lang w:val="cs-CZ"/>
        </w:rPr>
        <w:t xml:space="preserve">a práva národů </w:t>
      </w:r>
      <w:r w:rsidR="00251B6A" w:rsidRPr="00251B6A">
        <w:rPr>
          <w:lang w:val="cs-CZ"/>
        </w:rPr>
        <w:t xml:space="preserve">(ACHPR) a Africkému </w:t>
      </w:r>
      <w:r w:rsidR="000A50B5">
        <w:rPr>
          <w:lang w:val="cs-CZ"/>
        </w:rPr>
        <w:t xml:space="preserve">expertnímu </w:t>
      </w:r>
      <w:r w:rsidR="007903D5">
        <w:rPr>
          <w:lang w:val="cs-CZ"/>
        </w:rPr>
        <w:t>v</w:t>
      </w:r>
      <w:r w:rsidR="00251B6A" w:rsidRPr="00251B6A">
        <w:rPr>
          <w:lang w:val="cs-CZ"/>
        </w:rPr>
        <w:t xml:space="preserve">ýboru </w:t>
      </w:r>
      <w:r w:rsidR="000A50B5">
        <w:rPr>
          <w:lang w:val="cs-CZ"/>
        </w:rPr>
        <w:t xml:space="preserve">pro </w:t>
      </w:r>
      <w:r w:rsidR="00251B6A" w:rsidRPr="00251B6A">
        <w:rPr>
          <w:lang w:val="cs-CZ"/>
        </w:rPr>
        <w:t xml:space="preserve">práva a </w:t>
      </w:r>
      <w:r w:rsidR="000A50B5">
        <w:rPr>
          <w:lang w:val="cs-CZ"/>
        </w:rPr>
        <w:t xml:space="preserve">blaho </w:t>
      </w:r>
      <w:r w:rsidR="00251B6A" w:rsidRPr="00251B6A">
        <w:rPr>
          <w:lang w:val="cs-CZ"/>
        </w:rPr>
        <w:t>dítě</w:t>
      </w:r>
      <w:r w:rsidR="000A50B5">
        <w:rPr>
          <w:lang w:val="cs-CZ"/>
        </w:rPr>
        <w:t>te</w:t>
      </w:r>
      <w:r w:rsidR="00251B6A" w:rsidRPr="00251B6A">
        <w:rPr>
          <w:lang w:val="cs-CZ"/>
        </w:rPr>
        <w:t xml:space="preserve"> (ACERWC) - </w:t>
      </w:r>
      <w:r w:rsidR="00562A3D">
        <w:rPr>
          <w:lang w:val="cs-CZ"/>
        </w:rPr>
        <w:t>byť</w:t>
      </w:r>
      <w:r w:rsidR="00251B6A" w:rsidRPr="00251B6A">
        <w:rPr>
          <w:lang w:val="cs-CZ"/>
        </w:rPr>
        <w:t xml:space="preserve"> </w:t>
      </w:r>
      <w:r w:rsidR="008D7F3D">
        <w:rPr>
          <w:lang w:val="cs-CZ"/>
        </w:rPr>
        <w:t xml:space="preserve">s několikaletým </w:t>
      </w:r>
      <w:r w:rsidR="00251B6A" w:rsidRPr="00251B6A">
        <w:rPr>
          <w:lang w:val="cs-CZ"/>
        </w:rPr>
        <w:t>zpoždění</w:t>
      </w:r>
      <w:r w:rsidR="008D7F3D">
        <w:rPr>
          <w:lang w:val="cs-CZ"/>
        </w:rPr>
        <w:t>m</w:t>
      </w:r>
      <w:r w:rsidR="00251B6A" w:rsidRPr="00251B6A">
        <w:rPr>
          <w:lang w:val="cs-CZ"/>
        </w:rPr>
        <w:t xml:space="preserve">. Většina členských států, které </w:t>
      </w:r>
      <w:r w:rsidR="00E56366">
        <w:rPr>
          <w:lang w:val="cs-CZ"/>
        </w:rPr>
        <w:t>obdržely žádosti</w:t>
      </w:r>
      <w:r w:rsidR="005523FD">
        <w:rPr>
          <w:lang w:val="cs-CZ"/>
        </w:rPr>
        <w:t xml:space="preserve"> </w:t>
      </w:r>
      <w:r w:rsidR="00E56366">
        <w:rPr>
          <w:lang w:val="cs-CZ"/>
        </w:rPr>
        <w:t xml:space="preserve">o </w:t>
      </w:r>
      <w:r w:rsidR="00251B6A" w:rsidRPr="00251B6A">
        <w:rPr>
          <w:lang w:val="cs-CZ"/>
        </w:rPr>
        <w:t>naléhav</w:t>
      </w:r>
      <w:r w:rsidR="005523FD">
        <w:rPr>
          <w:lang w:val="cs-CZ"/>
        </w:rPr>
        <w:t>é</w:t>
      </w:r>
      <w:r w:rsidR="00251B6A" w:rsidRPr="00251B6A">
        <w:rPr>
          <w:lang w:val="cs-CZ"/>
        </w:rPr>
        <w:t xml:space="preserve"> </w:t>
      </w:r>
      <w:r w:rsidR="006526D5">
        <w:rPr>
          <w:lang w:val="cs-CZ"/>
        </w:rPr>
        <w:t>odvolání</w:t>
      </w:r>
      <w:r w:rsidR="005523FD">
        <w:rPr>
          <w:lang w:val="cs-CZ"/>
        </w:rPr>
        <w:t xml:space="preserve"> </w:t>
      </w:r>
      <w:r w:rsidR="00251B6A" w:rsidRPr="00251B6A">
        <w:rPr>
          <w:lang w:val="cs-CZ"/>
        </w:rPr>
        <w:t>a prozatímní opatření</w:t>
      </w:r>
      <w:r w:rsidR="005523FD">
        <w:rPr>
          <w:lang w:val="cs-CZ"/>
        </w:rPr>
        <w:t>,</w:t>
      </w:r>
      <w:r w:rsidR="00251B6A" w:rsidRPr="00251B6A">
        <w:rPr>
          <w:lang w:val="cs-CZ"/>
        </w:rPr>
        <w:t xml:space="preserve"> </w:t>
      </w:r>
      <w:r w:rsidR="00CD558D">
        <w:rPr>
          <w:lang w:val="cs-CZ"/>
        </w:rPr>
        <w:t>nereagovala</w:t>
      </w:r>
      <w:r w:rsidR="00251B6A" w:rsidRPr="00251B6A">
        <w:rPr>
          <w:lang w:val="cs-CZ"/>
        </w:rPr>
        <w:t xml:space="preserve">, přestože </w:t>
      </w:r>
      <w:r w:rsidR="00CD558D">
        <w:rPr>
          <w:lang w:val="cs-CZ"/>
        </w:rPr>
        <w:t xml:space="preserve">se </w:t>
      </w:r>
      <w:r w:rsidR="00251B6A" w:rsidRPr="00251B6A">
        <w:rPr>
          <w:lang w:val="cs-CZ"/>
        </w:rPr>
        <w:t xml:space="preserve">tyto </w:t>
      </w:r>
      <w:r w:rsidR="00CD558D">
        <w:rPr>
          <w:lang w:val="cs-CZ"/>
        </w:rPr>
        <w:t xml:space="preserve">požadavky </w:t>
      </w:r>
      <w:r w:rsidR="00251B6A" w:rsidRPr="00251B6A">
        <w:rPr>
          <w:lang w:val="cs-CZ"/>
        </w:rPr>
        <w:t>týkaly případů představujících nebezpečí nenapravitelné újmy.</w:t>
      </w:r>
    </w:p>
    <w:p w14:paraId="37BCB3BF" w14:textId="10B675CD" w:rsidR="00CD558D" w:rsidRDefault="0082543C" w:rsidP="00C924EF">
      <w:pPr>
        <w:pStyle w:val="Zkladntext"/>
        <w:spacing w:before="79" w:line="266" w:lineRule="auto"/>
        <w:ind w:left="213" w:right="92"/>
        <w:rPr>
          <w:lang w:val="cs-CZ"/>
        </w:rPr>
      </w:pPr>
      <w:r w:rsidRPr="0082543C">
        <w:rPr>
          <w:lang w:val="cs-CZ"/>
        </w:rPr>
        <w:t xml:space="preserve">Pouze </w:t>
      </w:r>
      <w:r>
        <w:rPr>
          <w:lang w:val="cs-CZ"/>
        </w:rPr>
        <w:t xml:space="preserve">pár </w:t>
      </w:r>
      <w:r w:rsidRPr="0082543C">
        <w:rPr>
          <w:lang w:val="cs-CZ"/>
        </w:rPr>
        <w:t xml:space="preserve">členských států přijalo žádosti </w:t>
      </w:r>
      <w:r>
        <w:rPr>
          <w:lang w:val="cs-CZ"/>
        </w:rPr>
        <w:t xml:space="preserve">místních </w:t>
      </w:r>
      <w:r w:rsidRPr="0082543C">
        <w:rPr>
          <w:lang w:val="cs-CZ"/>
        </w:rPr>
        <w:t xml:space="preserve">orgánů </w:t>
      </w:r>
      <w:r>
        <w:rPr>
          <w:lang w:val="cs-CZ"/>
        </w:rPr>
        <w:t xml:space="preserve">k uskutečnění </w:t>
      </w:r>
      <w:r w:rsidRPr="0082543C">
        <w:rPr>
          <w:lang w:val="cs-CZ"/>
        </w:rPr>
        <w:t xml:space="preserve">návštěv zemí, ale žádný z nich nevyjádřil skutečný závazek k těmto návštěvám </w:t>
      </w:r>
      <w:r w:rsidR="00B0774D">
        <w:rPr>
          <w:lang w:val="cs-CZ"/>
        </w:rPr>
        <w:t>v roce</w:t>
      </w:r>
      <w:r w:rsidRPr="0082543C">
        <w:rPr>
          <w:lang w:val="cs-CZ"/>
        </w:rPr>
        <w:t xml:space="preserve"> 2019, a ani jedna země nevydala trvalé pozvání </w:t>
      </w:r>
      <w:r w:rsidR="00B0774D">
        <w:rPr>
          <w:lang w:val="cs-CZ"/>
        </w:rPr>
        <w:t xml:space="preserve">pro </w:t>
      </w:r>
      <w:r w:rsidRPr="0082543C">
        <w:rPr>
          <w:lang w:val="cs-CZ"/>
        </w:rPr>
        <w:t>ACHPR nebo ACERWC.</w:t>
      </w:r>
    </w:p>
    <w:p w14:paraId="42D1EBE6" w14:textId="1AF1EC7F" w:rsidR="00872CC9" w:rsidRDefault="002770D5" w:rsidP="00C924EF">
      <w:pPr>
        <w:pStyle w:val="Zkladntext"/>
        <w:spacing w:before="79" w:line="266" w:lineRule="auto"/>
        <w:ind w:left="213" w:right="92"/>
        <w:rPr>
          <w:lang w:val="cs-CZ"/>
        </w:rPr>
      </w:pPr>
      <w:r>
        <w:rPr>
          <w:lang w:val="cs-CZ"/>
        </w:rPr>
        <w:t>V srpnu slíbil p</w:t>
      </w:r>
      <w:r w:rsidR="0070169A" w:rsidRPr="0070169A">
        <w:rPr>
          <w:lang w:val="cs-CZ"/>
        </w:rPr>
        <w:t>rezident Zimbabwe, že stát bude ratifikovat Protokol o Africk</w:t>
      </w:r>
      <w:r w:rsidR="00F42879">
        <w:rPr>
          <w:lang w:val="cs-CZ"/>
        </w:rPr>
        <w:t>ém</w:t>
      </w:r>
      <w:r w:rsidR="0070169A" w:rsidRPr="0070169A">
        <w:rPr>
          <w:lang w:val="cs-CZ"/>
        </w:rPr>
        <w:t xml:space="preserve"> soud</w:t>
      </w:r>
      <w:r w:rsidR="00F42879">
        <w:rPr>
          <w:lang w:val="cs-CZ"/>
        </w:rPr>
        <w:t>u</w:t>
      </w:r>
      <w:r w:rsidR="0070169A" w:rsidRPr="0070169A">
        <w:rPr>
          <w:lang w:val="cs-CZ"/>
        </w:rPr>
        <w:t xml:space="preserve">, ale do konce roku k tomu nedošlo. Tanzanie zrušila právo jednotlivců a nevládních organizací na přímé podání žaloby proti </w:t>
      </w:r>
      <w:r w:rsidR="00897DA8">
        <w:rPr>
          <w:lang w:val="cs-CZ"/>
        </w:rPr>
        <w:t xml:space="preserve">státu u </w:t>
      </w:r>
      <w:r w:rsidR="0070169A" w:rsidRPr="0070169A">
        <w:rPr>
          <w:lang w:val="cs-CZ"/>
        </w:rPr>
        <w:t>Africké</w:t>
      </w:r>
      <w:r w:rsidR="00897DA8">
        <w:rPr>
          <w:lang w:val="cs-CZ"/>
        </w:rPr>
        <w:t>ho</w:t>
      </w:r>
      <w:r w:rsidR="0070169A" w:rsidRPr="0070169A">
        <w:rPr>
          <w:lang w:val="cs-CZ"/>
        </w:rPr>
        <w:t xml:space="preserve"> soudu pro lidská práva a práva národů v cynickém pokusu </w:t>
      </w:r>
      <w:r w:rsidR="005327C3">
        <w:rPr>
          <w:lang w:val="cs-CZ"/>
        </w:rPr>
        <w:t xml:space="preserve">uniknout </w:t>
      </w:r>
      <w:r w:rsidR="0070169A" w:rsidRPr="0070169A">
        <w:rPr>
          <w:lang w:val="cs-CZ"/>
        </w:rPr>
        <w:t>odpovědnosti.</w:t>
      </w:r>
    </w:p>
    <w:p w14:paraId="4E0A8519" w14:textId="326119D3" w:rsidR="005327C3" w:rsidRDefault="008314A8" w:rsidP="00C924EF">
      <w:pPr>
        <w:pStyle w:val="Zkladntext"/>
        <w:spacing w:before="79" w:line="266" w:lineRule="auto"/>
        <w:ind w:left="213" w:right="92"/>
        <w:rPr>
          <w:lang w:val="cs-CZ"/>
        </w:rPr>
      </w:pPr>
      <w:r>
        <w:rPr>
          <w:lang w:val="cs-CZ"/>
        </w:rPr>
        <w:t xml:space="preserve">Navzdory mnoha </w:t>
      </w:r>
      <w:r w:rsidR="00AF51B4">
        <w:rPr>
          <w:lang w:val="cs-CZ"/>
        </w:rPr>
        <w:t>obtížím</w:t>
      </w:r>
      <w:r>
        <w:rPr>
          <w:lang w:val="cs-CZ"/>
        </w:rPr>
        <w:t xml:space="preserve"> zaznamenaly </w:t>
      </w:r>
      <w:r w:rsidRPr="008314A8">
        <w:rPr>
          <w:lang w:val="cs-CZ"/>
        </w:rPr>
        <w:t xml:space="preserve">ACHPR a ACERWC docela působivé </w:t>
      </w:r>
      <w:r w:rsidR="00DF1AB0">
        <w:rPr>
          <w:lang w:val="cs-CZ"/>
        </w:rPr>
        <w:t xml:space="preserve">úspěchy </w:t>
      </w:r>
      <w:r w:rsidRPr="008314A8">
        <w:rPr>
          <w:lang w:val="cs-CZ"/>
        </w:rPr>
        <w:t xml:space="preserve">v rozvoji nových standardů a </w:t>
      </w:r>
      <w:r w:rsidR="00206A38">
        <w:rPr>
          <w:lang w:val="cs-CZ"/>
        </w:rPr>
        <w:t xml:space="preserve">norem </w:t>
      </w:r>
      <w:r w:rsidRPr="008314A8">
        <w:rPr>
          <w:lang w:val="cs-CZ"/>
        </w:rPr>
        <w:t>v oblasti lidských práv, včetně obecného komentáře ACHPR č.</w:t>
      </w:r>
      <w:r w:rsidR="00965F00">
        <w:rPr>
          <w:lang w:val="cs-CZ"/>
        </w:rPr>
        <w:t xml:space="preserve"> </w:t>
      </w:r>
      <w:r w:rsidRPr="008314A8">
        <w:rPr>
          <w:lang w:val="cs-CZ"/>
        </w:rPr>
        <w:t>5 k</w:t>
      </w:r>
      <w:r w:rsidR="00AF51B4">
        <w:rPr>
          <w:lang w:val="cs-CZ"/>
        </w:rPr>
        <w:t> </w:t>
      </w:r>
      <w:r w:rsidRPr="008314A8">
        <w:rPr>
          <w:lang w:val="cs-CZ"/>
        </w:rPr>
        <w:t xml:space="preserve">právu </w:t>
      </w:r>
      <w:r w:rsidR="00965F00">
        <w:rPr>
          <w:lang w:val="cs-CZ"/>
        </w:rPr>
        <w:t>voln</w:t>
      </w:r>
      <w:r w:rsidR="00AF51B4">
        <w:rPr>
          <w:lang w:val="cs-CZ"/>
        </w:rPr>
        <w:t>ého</w:t>
      </w:r>
      <w:r w:rsidR="00965F00">
        <w:rPr>
          <w:lang w:val="cs-CZ"/>
        </w:rPr>
        <w:t xml:space="preserve"> </w:t>
      </w:r>
      <w:r w:rsidRPr="008314A8">
        <w:rPr>
          <w:lang w:val="cs-CZ"/>
        </w:rPr>
        <w:t>pohyb</w:t>
      </w:r>
      <w:r w:rsidR="00AF51B4">
        <w:rPr>
          <w:lang w:val="cs-CZ"/>
        </w:rPr>
        <w:t>u</w:t>
      </w:r>
      <w:r w:rsidRPr="008314A8">
        <w:rPr>
          <w:lang w:val="cs-CZ"/>
        </w:rPr>
        <w:t>.</w:t>
      </w:r>
    </w:p>
    <w:p w14:paraId="79DFB492" w14:textId="6E3BE294" w:rsidR="003E2333" w:rsidRPr="00C93EF3" w:rsidRDefault="00DF1AB0">
      <w:pPr>
        <w:spacing w:before="179"/>
        <w:ind w:left="199"/>
        <w:rPr>
          <w:b/>
          <w:lang w:val="cs-CZ"/>
        </w:rPr>
      </w:pPr>
      <w:r w:rsidRPr="00C93EF3">
        <w:rPr>
          <w:b/>
          <w:w w:val="75"/>
          <w:lang w:val="cs-CZ"/>
        </w:rPr>
        <w:t>POHLED DOPŘEDU</w:t>
      </w:r>
    </w:p>
    <w:p w14:paraId="79DFB494" w14:textId="401935DD" w:rsidR="003E2333" w:rsidRDefault="00C93EF3" w:rsidP="00DE2FCF">
      <w:pPr>
        <w:pStyle w:val="Zkladntext"/>
        <w:spacing w:before="79" w:line="266" w:lineRule="auto"/>
        <w:ind w:left="213" w:right="113"/>
        <w:rPr>
          <w:lang w:val="cs-CZ"/>
        </w:rPr>
      </w:pPr>
      <w:r w:rsidRPr="00C93EF3">
        <w:rPr>
          <w:lang w:val="cs-CZ"/>
        </w:rPr>
        <w:t>Afrika čelí v oblasti lidských práv mnoha výzvám. Ochrana civilistů v ozbrojených konfliktech, osvobozování o</w:t>
      </w:r>
      <w:r>
        <w:rPr>
          <w:lang w:val="cs-CZ"/>
        </w:rPr>
        <w:t>bháj</w:t>
      </w:r>
      <w:r w:rsidRPr="00C93EF3">
        <w:rPr>
          <w:lang w:val="cs-CZ"/>
        </w:rPr>
        <w:t>ců lidských práv a aktivistů před represemi, otevírání politického prostoru pro dialog, řešení diskriminace a násilí na ženách a menšinách, ochrana ekonomických, sociálních a kulturních práv zranitelných osob jsou jen některé z nich.</w:t>
      </w:r>
    </w:p>
    <w:p w14:paraId="79DFB497" w14:textId="2C092471" w:rsidR="003E2333" w:rsidRDefault="0036656E" w:rsidP="002132BD">
      <w:pPr>
        <w:pStyle w:val="Zkladntext"/>
        <w:spacing w:before="79" w:line="266" w:lineRule="auto"/>
        <w:ind w:left="213" w:right="113"/>
        <w:rPr>
          <w:lang w:val="cs-CZ"/>
        </w:rPr>
      </w:pPr>
      <w:r w:rsidRPr="0036656E">
        <w:rPr>
          <w:lang w:val="cs-CZ"/>
        </w:rPr>
        <w:t xml:space="preserve">Ale pokud nás rok 2019 něco naučil, </w:t>
      </w:r>
      <w:r>
        <w:rPr>
          <w:lang w:val="cs-CZ"/>
        </w:rPr>
        <w:t xml:space="preserve">je </w:t>
      </w:r>
      <w:r w:rsidRPr="0036656E">
        <w:rPr>
          <w:lang w:val="cs-CZ"/>
        </w:rPr>
        <w:t xml:space="preserve">to, že odpovědnost a spravedlnost </w:t>
      </w:r>
      <w:r w:rsidR="00C75F38">
        <w:rPr>
          <w:lang w:val="cs-CZ"/>
        </w:rPr>
        <w:t xml:space="preserve">jsou </w:t>
      </w:r>
      <w:r w:rsidRPr="0036656E">
        <w:rPr>
          <w:lang w:val="cs-CZ"/>
        </w:rPr>
        <w:t>jádr</w:t>
      </w:r>
      <w:r w:rsidR="00C75F38">
        <w:rPr>
          <w:lang w:val="cs-CZ"/>
        </w:rPr>
        <w:t>em</w:t>
      </w:r>
      <w:r w:rsidRPr="0036656E">
        <w:rPr>
          <w:lang w:val="cs-CZ"/>
        </w:rPr>
        <w:t xml:space="preserve"> všech smysluplných řešení</w:t>
      </w:r>
      <w:r w:rsidR="00587E05">
        <w:rPr>
          <w:lang w:val="cs-CZ"/>
        </w:rPr>
        <w:t>,</w:t>
      </w:r>
      <w:r w:rsidRPr="0036656E">
        <w:rPr>
          <w:lang w:val="cs-CZ"/>
        </w:rPr>
        <w:t xml:space="preserve"> </w:t>
      </w:r>
      <w:r w:rsidR="00410C0B">
        <w:rPr>
          <w:lang w:val="cs-CZ"/>
        </w:rPr>
        <w:t xml:space="preserve">stejně jako </w:t>
      </w:r>
      <w:r w:rsidR="00587E05">
        <w:rPr>
          <w:lang w:val="cs-CZ"/>
        </w:rPr>
        <w:t>i</w:t>
      </w:r>
      <w:r w:rsidRPr="0036656E">
        <w:rPr>
          <w:lang w:val="cs-CZ"/>
        </w:rPr>
        <w:t xml:space="preserve"> moc a odolnost lidí </w:t>
      </w:r>
      <w:r w:rsidR="002132BD">
        <w:rPr>
          <w:lang w:val="cs-CZ"/>
        </w:rPr>
        <w:t>přinášet</w:t>
      </w:r>
      <w:r w:rsidRPr="0036656E">
        <w:rPr>
          <w:lang w:val="cs-CZ"/>
        </w:rPr>
        <w:t xml:space="preserve"> pozitivní a smysluplné změn</w:t>
      </w:r>
      <w:r w:rsidR="002132BD">
        <w:rPr>
          <w:lang w:val="cs-CZ"/>
        </w:rPr>
        <w:t>y</w:t>
      </w:r>
      <w:r w:rsidRPr="0036656E">
        <w:rPr>
          <w:lang w:val="cs-CZ"/>
        </w:rPr>
        <w:t xml:space="preserve"> </w:t>
      </w:r>
      <w:r w:rsidR="002132BD">
        <w:rPr>
          <w:lang w:val="cs-CZ"/>
        </w:rPr>
        <w:t xml:space="preserve">v oblasti </w:t>
      </w:r>
      <w:r w:rsidRPr="0036656E">
        <w:rPr>
          <w:lang w:val="cs-CZ"/>
        </w:rPr>
        <w:t>lidských práv.</w:t>
      </w:r>
    </w:p>
    <w:p w14:paraId="49BD962A" w14:textId="192A783D" w:rsidR="002132BD" w:rsidRDefault="002132BD" w:rsidP="002132BD">
      <w:pPr>
        <w:pStyle w:val="Zkladntext"/>
        <w:spacing w:before="79" w:line="266" w:lineRule="auto"/>
        <w:ind w:left="213" w:right="113"/>
        <w:rPr>
          <w:lang w:val="cs-CZ"/>
        </w:rPr>
      </w:pPr>
      <w:r w:rsidRPr="002132BD">
        <w:rPr>
          <w:lang w:val="cs-CZ"/>
        </w:rPr>
        <w:t xml:space="preserve">Africká </w:t>
      </w:r>
      <w:r w:rsidR="00E911AB">
        <w:rPr>
          <w:lang w:val="cs-CZ"/>
        </w:rPr>
        <w:t>u</w:t>
      </w:r>
      <w:r w:rsidRPr="002132BD">
        <w:rPr>
          <w:lang w:val="cs-CZ"/>
        </w:rPr>
        <w:t xml:space="preserve">nie </w:t>
      </w:r>
      <w:r w:rsidR="009E2E38">
        <w:rPr>
          <w:lang w:val="cs-CZ"/>
        </w:rPr>
        <w:t>vy</w:t>
      </w:r>
      <w:r w:rsidRPr="002132BD">
        <w:rPr>
          <w:lang w:val="cs-CZ"/>
        </w:rPr>
        <w:t xml:space="preserve">hlásila rok 2020 </w:t>
      </w:r>
      <w:r w:rsidR="00C75F38">
        <w:rPr>
          <w:lang w:val="cs-CZ"/>
        </w:rPr>
        <w:t>rokem</w:t>
      </w:r>
      <w:r w:rsidRPr="002132BD">
        <w:rPr>
          <w:lang w:val="cs-CZ"/>
        </w:rPr>
        <w:t xml:space="preserve"> “</w:t>
      </w:r>
      <w:r w:rsidR="00E911AB">
        <w:rPr>
          <w:lang w:val="cs-CZ"/>
        </w:rPr>
        <w:t>umlčení</w:t>
      </w:r>
      <w:r w:rsidRPr="002132BD">
        <w:rPr>
          <w:lang w:val="cs-CZ"/>
        </w:rPr>
        <w:t xml:space="preserve"> zbraní”, ale cíl zbavit Afriku konflikt</w:t>
      </w:r>
      <w:r w:rsidR="00E911AB">
        <w:rPr>
          <w:lang w:val="cs-CZ"/>
        </w:rPr>
        <w:t>ů</w:t>
      </w:r>
      <w:r w:rsidRPr="002132BD">
        <w:rPr>
          <w:lang w:val="cs-CZ"/>
        </w:rPr>
        <w:t xml:space="preserve"> je stále ještě </w:t>
      </w:r>
      <w:r w:rsidR="00F03323">
        <w:rPr>
          <w:lang w:val="cs-CZ"/>
        </w:rPr>
        <w:t>velmi vzdálený</w:t>
      </w:r>
      <w:r w:rsidRPr="002132BD">
        <w:rPr>
          <w:lang w:val="cs-CZ"/>
        </w:rPr>
        <w:t xml:space="preserve">. Toho lze dosáhnout pouze </w:t>
      </w:r>
      <w:r w:rsidR="00C75F38">
        <w:rPr>
          <w:lang w:val="cs-CZ"/>
        </w:rPr>
        <w:t>zastavením</w:t>
      </w:r>
      <w:r w:rsidRPr="002132BD">
        <w:rPr>
          <w:lang w:val="cs-CZ"/>
        </w:rPr>
        <w:t xml:space="preserve"> </w:t>
      </w:r>
      <w:r w:rsidR="009E2E38">
        <w:rPr>
          <w:lang w:val="cs-CZ"/>
        </w:rPr>
        <w:t xml:space="preserve">rozšířené </w:t>
      </w:r>
      <w:r w:rsidRPr="002132BD">
        <w:rPr>
          <w:lang w:val="cs-CZ"/>
        </w:rPr>
        <w:t>kultury beztrestnosti a zajištěním spravedlnosti</w:t>
      </w:r>
      <w:r w:rsidR="009E2E38">
        <w:rPr>
          <w:lang w:val="cs-CZ"/>
        </w:rPr>
        <w:t xml:space="preserve"> a odškodnění pro oběti hrubých porušení práv a zneužití</w:t>
      </w:r>
      <w:r w:rsidRPr="002132BD">
        <w:rPr>
          <w:lang w:val="cs-CZ"/>
        </w:rPr>
        <w:t>.</w:t>
      </w:r>
    </w:p>
    <w:p w14:paraId="79DFB49A" w14:textId="70C2749D" w:rsidR="003E2333" w:rsidRPr="009E2E38" w:rsidRDefault="003E2333">
      <w:pPr>
        <w:pStyle w:val="Zkladntext"/>
        <w:spacing w:before="1" w:line="266" w:lineRule="auto"/>
        <w:ind w:left="199" w:right="235"/>
        <w:rPr>
          <w:lang w:val="cs-CZ"/>
        </w:rPr>
      </w:pPr>
    </w:p>
    <w:p w14:paraId="79DFB49B" w14:textId="77777777" w:rsidR="003E2333" w:rsidRPr="009E2E38" w:rsidRDefault="003E2333">
      <w:pPr>
        <w:spacing w:line="266" w:lineRule="auto"/>
        <w:rPr>
          <w:lang w:val="cs-CZ"/>
        </w:rPr>
        <w:sectPr w:rsidR="003E2333" w:rsidRPr="009E2E38">
          <w:headerReference w:type="default" r:id="rId38"/>
          <w:pgSz w:w="11910" w:h="16840"/>
          <w:pgMar w:top="1440" w:right="620" w:bottom="1060" w:left="580" w:header="0" w:footer="861" w:gutter="0"/>
          <w:pgNumType w:start="12"/>
          <w:cols w:num="3" w:space="708" w:equalWidth="0">
            <w:col w:w="3494" w:space="40"/>
            <w:col w:w="3480" w:space="39"/>
            <w:col w:w="3657"/>
          </w:cols>
        </w:sectPr>
      </w:pPr>
    </w:p>
    <w:p w14:paraId="79DFC132" w14:textId="6EAAC2F7" w:rsidR="003E2333" w:rsidRDefault="00AE69D8">
      <w:pPr>
        <w:spacing w:before="69"/>
        <w:ind w:left="218"/>
        <w:rPr>
          <w:b/>
          <w:sz w:val="66"/>
        </w:rPr>
      </w:pPr>
      <w:r>
        <w:rPr>
          <w:noProof/>
          <w:lang w:val="cs-CZ" w:eastAsia="cs-CZ" w:bidi="ar-SA"/>
        </w:rPr>
        <w:lastRenderedPageBreak/>
        <mc:AlternateContent>
          <mc:Choice Requires="wps">
            <w:drawing>
              <wp:anchor distT="0" distB="0" distL="114300" distR="114300" simplePos="0" relativeHeight="245562368" behindDoc="1" locked="0" layoutInCell="1" allowOverlap="1" wp14:anchorId="79DFC24D" wp14:editId="12FC4790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60310" cy="10692130"/>
                <wp:effectExtent l="0" t="0" r="2540" b="0"/>
                <wp:wrapNone/>
                <wp:docPr id="24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0310" cy="106921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544E08" id="Rectangle 2" o:spid="_x0000_s1026" style="position:absolute;margin-left:544.1pt;margin-top:0;width:595.3pt;height:841.9pt;z-index:-2577541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" fillcolor="black" stroked="f">
                <w10:wrap anchorx="page" anchory="page"/>
              </v:rect>
            </w:pict>
          </mc:Fallback>
        </mc:AlternateContent>
      </w:r>
      <w:r w:rsidR="002F0684">
        <w:rPr>
          <w:b/>
          <w:w w:val="76"/>
          <w:sz w:val="66"/>
          <w:shd w:val="clear" w:color="auto" w:fill="FFF200"/>
        </w:rPr>
        <w:t>LIDSKÁ PRÁVA V AFRICE</w:t>
      </w:r>
    </w:p>
    <w:p w14:paraId="79DFC133" w14:textId="51838AD0" w:rsidR="003E2333" w:rsidRDefault="002F0684">
      <w:pPr>
        <w:pStyle w:val="Nadpis2"/>
      </w:pPr>
      <w:r>
        <w:rPr>
          <w:color w:val="FFF200"/>
          <w:w w:val="85"/>
        </w:rPr>
        <w:t xml:space="preserve">PŘEZKUM </w:t>
      </w:r>
      <w:r w:rsidR="00381241">
        <w:rPr>
          <w:color w:val="FFF200"/>
          <w:w w:val="85"/>
        </w:rPr>
        <w:t>2019</w:t>
      </w:r>
    </w:p>
    <w:p w14:paraId="3E97ADA4" w14:textId="03ECBCC4" w:rsidR="004A0B3A" w:rsidRPr="00EF4F74" w:rsidRDefault="004A0B3A">
      <w:pPr>
        <w:pStyle w:val="Nadpis9"/>
        <w:spacing w:before="281" w:line="252" w:lineRule="auto"/>
        <w:rPr>
          <w:b/>
          <w:bCs/>
          <w:color w:val="FFFFFF" w:themeColor="background1"/>
          <w:sz w:val="22"/>
          <w:szCs w:val="22"/>
          <w:lang w:val="cs-CZ"/>
        </w:rPr>
      </w:pP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Tato zpráva dokumentuje stav lidských práv v zemích subsaharské Afriky v průběhu roku 2019. </w:t>
      </w:r>
      <w:r w:rsidR="007B2877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Zahrnuje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regionální přehled a 34 záznamů zemí, rozdělených podle klíčových témat v oblasti lidských práv.</w:t>
      </w:r>
    </w:p>
    <w:p w14:paraId="2C12541E" w14:textId="5A2BBA8F" w:rsidR="007B2877" w:rsidRPr="00EF4F74" w:rsidRDefault="00316724">
      <w:pPr>
        <w:pStyle w:val="Nadpis9"/>
        <w:spacing w:before="281" w:line="252" w:lineRule="auto"/>
        <w:rPr>
          <w:b/>
          <w:bCs/>
          <w:color w:val="FFFFFF" w:themeColor="background1"/>
          <w:sz w:val="22"/>
          <w:szCs w:val="22"/>
          <w:lang w:val="cs-CZ"/>
        </w:rPr>
      </w:pPr>
      <w:r>
        <w:rPr>
          <w:b/>
          <w:bCs/>
          <w:color w:val="FFFFFF" w:themeColor="background1"/>
          <w:sz w:val="22"/>
          <w:szCs w:val="22"/>
          <w:lang w:val="cs-CZ"/>
        </w:rPr>
        <w:t>D</w:t>
      </w:r>
      <w:r w:rsidR="00557897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louhotrvající konflikty ve Středoafrické republice, Demokratické republice Kongo, Súdánu a Jižním Súdánu </w:t>
      </w:r>
      <w:r>
        <w:rPr>
          <w:b/>
          <w:bCs/>
          <w:color w:val="FFFFFF" w:themeColor="background1"/>
          <w:sz w:val="22"/>
          <w:szCs w:val="22"/>
          <w:lang w:val="cs-CZ"/>
        </w:rPr>
        <w:t xml:space="preserve">v roce 2019 </w:t>
      </w:r>
      <w:r w:rsidR="00557897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pokračovaly </w:t>
      </w:r>
      <w:r w:rsidR="003A0030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včetně </w:t>
      </w:r>
      <w:r>
        <w:rPr>
          <w:b/>
          <w:bCs/>
          <w:color w:val="FFFFFF" w:themeColor="background1"/>
          <w:sz w:val="22"/>
          <w:szCs w:val="22"/>
          <w:lang w:val="cs-CZ"/>
        </w:rPr>
        <w:t xml:space="preserve">nevybíravých </w:t>
      </w:r>
      <w:r w:rsidR="003A0030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a cílených útoků na civilisty. Ozbrojené skupiny v Kamerunu, Mali, Nigérii, Somálsku a dalších zemích se dopouštěly zneužívání, včetně zabíjení a únosů, vedoucí k masovému vysídlování. </w:t>
      </w:r>
      <w:r w:rsidR="00557897" w:rsidRPr="00EF4F74">
        <w:rPr>
          <w:b/>
          <w:bCs/>
          <w:color w:val="FFFFFF" w:themeColor="background1"/>
          <w:sz w:val="22"/>
          <w:szCs w:val="22"/>
          <w:lang w:val="cs-CZ"/>
        </w:rPr>
        <w:t>V zemích jako Etiopie se objevily nové formy komunálního násilí.</w:t>
      </w:r>
    </w:p>
    <w:p w14:paraId="18351F88" w14:textId="4BEDE873" w:rsidR="007078EA" w:rsidRPr="00EF4F74" w:rsidRDefault="00940830">
      <w:pPr>
        <w:pStyle w:val="Nadpis9"/>
        <w:spacing w:before="281" w:line="252" w:lineRule="auto"/>
        <w:rPr>
          <w:b/>
          <w:bCs/>
          <w:color w:val="FFFFFF" w:themeColor="background1"/>
          <w:sz w:val="22"/>
          <w:szCs w:val="22"/>
          <w:lang w:val="cs-CZ"/>
        </w:rPr>
      </w:pP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Od Nigérie až po Jižní Súdán </w:t>
      </w:r>
      <w:r w:rsidR="00CD17A1">
        <w:rPr>
          <w:b/>
          <w:bCs/>
          <w:color w:val="FFFFFF" w:themeColor="background1"/>
          <w:sz w:val="22"/>
          <w:szCs w:val="22"/>
          <w:lang w:val="cs-CZ"/>
        </w:rPr>
        <w:t xml:space="preserve">se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nespoč</w:t>
      </w:r>
      <w:r w:rsidR="00CD17A1">
        <w:rPr>
          <w:b/>
          <w:bCs/>
          <w:color w:val="FFFFFF" w:themeColor="background1"/>
          <w:sz w:val="22"/>
          <w:szCs w:val="22"/>
          <w:lang w:val="cs-CZ"/>
        </w:rPr>
        <w:t>tu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obětí závažných </w:t>
      </w:r>
      <w:r w:rsidR="00F53EA8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trestných činů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a zneužívání </w:t>
      </w:r>
      <w:r w:rsidR="00CD17A1">
        <w:rPr>
          <w:b/>
          <w:bCs/>
          <w:color w:val="FFFFFF" w:themeColor="background1"/>
          <w:sz w:val="22"/>
          <w:szCs w:val="22"/>
          <w:lang w:val="cs-CZ"/>
        </w:rPr>
        <w:t xml:space="preserve">nedostalo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spravedlnost</w:t>
      </w:r>
      <w:r w:rsidR="00CD17A1">
        <w:rPr>
          <w:b/>
          <w:bCs/>
          <w:color w:val="FFFFFF" w:themeColor="background1"/>
          <w:sz w:val="22"/>
          <w:szCs w:val="22"/>
          <w:lang w:val="cs-CZ"/>
        </w:rPr>
        <w:t>i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ani odškodnění. Ve více než 20 zemích bylo lidem od</w:t>
      </w:r>
      <w:r w:rsidR="00F53EA8" w:rsidRPr="00EF4F74">
        <w:rPr>
          <w:b/>
          <w:bCs/>
          <w:color w:val="FFFFFF" w:themeColor="background1"/>
          <w:sz w:val="22"/>
          <w:szCs w:val="22"/>
          <w:lang w:val="cs-CZ"/>
        </w:rPr>
        <w:t>pírá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no právo na pokojný protest, </w:t>
      </w:r>
      <w:r w:rsidR="005741CE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mj.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prostřednictvím nezákonných zákazů, použití </w:t>
      </w:r>
      <w:r w:rsidR="005741CE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nepřiměřené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síly, obtěžování a svévolného zatýkání.</w:t>
      </w:r>
    </w:p>
    <w:p w14:paraId="3BAA5C56" w14:textId="7BB5CD8A" w:rsidR="005741CE" w:rsidRPr="00EF4F74" w:rsidRDefault="003D2BE0">
      <w:pPr>
        <w:pStyle w:val="Nadpis9"/>
        <w:spacing w:before="281" w:line="252" w:lineRule="auto"/>
        <w:rPr>
          <w:b/>
          <w:bCs/>
          <w:color w:val="FFFFFF" w:themeColor="background1"/>
          <w:sz w:val="22"/>
          <w:szCs w:val="22"/>
          <w:lang w:val="cs-CZ"/>
        </w:rPr>
      </w:pP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Ve dvou třetinách sledovaných zemí vlády silně omezovaly svobodu projevu – některé </w:t>
      </w:r>
      <w:r w:rsidR="00461355">
        <w:rPr>
          <w:b/>
          <w:bCs/>
          <w:color w:val="FFFFFF" w:themeColor="background1"/>
          <w:sz w:val="22"/>
          <w:szCs w:val="22"/>
          <w:lang w:val="cs-CZ"/>
        </w:rPr>
        <w:t>byly l</w:t>
      </w:r>
      <w:r w:rsidR="00374D3F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</w:t>
      </w:r>
      <w:r w:rsidR="00FB7704">
        <w:rPr>
          <w:b/>
          <w:bCs/>
          <w:color w:val="FFFFFF" w:themeColor="background1"/>
          <w:sz w:val="22"/>
          <w:szCs w:val="22"/>
          <w:lang w:val="cs-CZ"/>
        </w:rPr>
        <w:t xml:space="preserve">především </w:t>
      </w:r>
      <w:r w:rsidR="00374D3F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na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novináře, </w:t>
      </w:r>
      <w:proofErr w:type="spellStart"/>
      <w:r w:rsidRPr="00EF4F74">
        <w:rPr>
          <w:b/>
          <w:bCs/>
          <w:color w:val="FFFFFF" w:themeColor="background1"/>
          <w:sz w:val="22"/>
          <w:szCs w:val="22"/>
          <w:lang w:val="cs-CZ"/>
        </w:rPr>
        <w:t>blogery</w:t>
      </w:r>
      <w:proofErr w:type="spellEnd"/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, skupiny občanské společnosti a politické odpůrce, </w:t>
      </w:r>
      <w:r w:rsidR="00374D3F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mj.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v souvislosti s volbami.</w:t>
      </w:r>
    </w:p>
    <w:p w14:paraId="4D2EA3E7" w14:textId="13FEFED5" w:rsidR="00374D3F" w:rsidRPr="00EF4F74" w:rsidRDefault="007D57C9">
      <w:pPr>
        <w:pStyle w:val="Nadpis9"/>
        <w:spacing w:before="281" w:line="252" w:lineRule="auto"/>
        <w:rPr>
          <w:b/>
          <w:bCs/>
          <w:color w:val="FFFFFF" w:themeColor="background1"/>
          <w:sz w:val="22"/>
          <w:szCs w:val="22"/>
          <w:lang w:val="cs-CZ"/>
        </w:rPr>
      </w:pP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V zemích včetně Svahilska, Nigérie, Ugandy a Zimbabwe, pokračovala nucená vysídlování bez náhrady. Velké komerční </w:t>
      </w:r>
      <w:r w:rsidR="00245B81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akvizice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pozemků ovlivnily živobytí tisíců lidí v Angole. </w:t>
      </w:r>
      <w:r w:rsidR="00245B81" w:rsidRPr="00EF4F74">
        <w:rPr>
          <w:b/>
          <w:bCs/>
          <w:color w:val="FFFFFF" w:themeColor="background1"/>
          <w:sz w:val="22"/>
          <w:szCs w:val="22"/>
          <w:lang w:val="cs-CZ"/>
        </w:rPr>
        <w:t>Přístup ke zdravotní péči a vzdělání, který je i tak dost katastrofální po celém kontinentu, dále zhoršovaly konflikty v některých zemích včetně Burkiny Faso, Kamerunu a Mali.</w:t>
      </w:r>
    </w:p>
    <w:p w14:paraId="79DFC13D" w14:textId="3882FD22" w:rsidR="003E2333" w:rsidRPr="00FB7704" w:rsidRDefault="00FA4465" w:rsidP="00EF4F74">
      <w:pPr>
        <w:pStyle w:val="Nadpis9"/>
        <w:spacing w:before="281" w:line="252" w:lineRule="auto"/>
        <w:rPr>
          <w:sz w:val="20"/>
          <w:lang w:val="cs-CZ"/>
        </w:rPr>
      </w:pP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Přesto od Chartúmu po Harare a od Kinshasy po </w:t>
      </w:r>
      <w:r w:rsidR="00EF4F74" w:rsidRPr="00EF4F74">
        <w:rPr>
          <w:b/>
          <w:bCs/>
          <w:color w:val="FFFFFF" w:themeColor="background1"/>
          <w:sz w:val="22"/>
          <w:szCs w:val="22"/>
          <w:lang w:val="cs-CZ"/>
        </w:rPr>
        <w:t>K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onakry, </w:t>
      </w:r>
      <w:r w:rsidR="007A6B60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statečně </w:t>
      </w:r>
      <w:r w:rsidR="00EF4F74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snášeli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pokojní protestující střely a </w:t>
      </w:r>
      <w:r w:rsidR="007A6B60" w:rsidRPr="00EF4F74">
        <w:rPr>
          <w:b/>
          <w:bCs/>
          <w:color w:val="FFFFFF" w:themeColor="background1"/>
          <w:sz w:val="22"/>
          <w:szCs w:val="22"/>
          <w:lang w:val="cs-CZ"/>
        </w:rPr>
        <w:t>násilí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, aby hájili práva, která jejich vůdci nehájí, </w:t>
      </w:r>
      <w:r w:rsidR="0004013C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a přispěli tak k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zásadním proměnám politických systém</w:t>
      </w:r>
      <w:r w:rsidR="00EF4F74" w:rsidRPr="00EF4F74">
        <w:rPr>
          <w:b/>
          <w:bCs/>
          <w:color w:val="FFFFFF" w:themeColor="background1"/>
          <w:sz w:val="22"/>
          <w:szCs w:val="22"/>
          <w:lang w:val="cs-CZ"/>
        </w:rPr>
        <w:t>ů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a otevře</w:t>
      </w:r>
      <w:r w:rsidR="00A9796E" w:rsidRPr="00EF4F74">
        <w:rPr>
          <w:b/>
          <w:bCs/>
          <w:color w:val="FFFFFF" w:themeColor="background1"/>
          <w:sz w:val="22"/>
          <w:szCs w:val="22"/>
          <w:lang w:val="cs-CZ"/>
        </w:rPr>
        <w:t>ní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prostor</w:t>
      </w:r>
      <w:r w:rsidR="00A9796E" w:rsidRPr="00EF4F74">
        <w:rPr>
          <w:b/>
          <w:bCs/>
          <w:color w:val="FFFFFF" w:themeColor="background1"/>
          <w:sz w:val="22"/>
          <w:szCs w:val="22"/>
          <w:lang w:val="cs-CZ"/>
        </w:rPr>
        <w:t>u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pro </w:t>
      </w:r>
      <w:r w:rsidR="00A9796E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intenzivní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institucionální reformy</w:t>
      </w:r>
      <w:r w:rsidR="00A9796E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jako </w:t>
      </w:r>
      <w:r w:rsidRPr="00EF4F74">
        <w:rPr>
          <w:b/>
          <w:bCs/>
          <w:color w:val="FFFFFF" w:themeColor="background1"/>
          <w:sz w:val="22"/>
          <w:szCs w:val="22"/>
          <w:lang w:val="cs-CZ"/>
        </w:rPr>
        <w:t>například v Súdánu a Etiopii.</w:t>
      </w:r>
      <w:r w:rsidR="00BB66D5" w:rsidRPr="00EF4F74">
        <w:rPr>
          <w:b/>
          <w:bCs/>
          <w:color w:val="FFFFFF" w:themeColor="background1"/>
          <w:sz w:val="22"/>
          <w:szCs w:val="22"/>
          <w:lang w:val="cs-CZ"/>
        </w:rPr>
        <w:t xml:space="preserve"> </w:t>
      </w:r>
    </w:p>
    <w:p w14:paraId="79DFC13E" w14:textId="77777777" w:rsidR="003E2333" w:rsidRPr="00FB7704" w:rsidRDefault="003E2333">
      <w:pPr>
        <w:pStyle w:val="Zkladntext"/>
        <w:rPr>
          <w:rFonts w:ascii="Century Gothic"/>
          <w:sz w:val="20"/>
          <w:lang w:val="cs-CZ"/>
        </w:rPr>
      </w:pPr>
    </w:p>
    <w:p w14:paraId="79DFC13F" w14:textId="77777777" w:rsidR="003E2333" w:rsidRPr="00FB7704" w:rsidRDefault="003E2333">
      <w:pPr>
        <w:pStyle w:val="Zkladntext"/>
        <w:rPr>
          <w:rFonts w:ascii="Century Gothic"/>
          <w:sz w:val="20"/>
          <w:lang w:val="cs-CZ"/>
        </w:rPr>
      </w:pPr>
    </w:p>
    <w:p w14:paraId="79DFC140" w14:textId="77777777" w:rsidR="003E2333" w:rsidRPr="00FB7704" w:rsidRDefault="003E2333">
      <w:pPr>
        <w:pStyle w:val="Zkladntext"/>
        <w:rPr>
          <w:rFonts w:ascii="Century Gothic"/>
          <w:sz w:val="20"/>
          <w:lang w:val="cs-CZ"/>
        </w:rPr>
      </w:pPr>
    </w:p>
    <w:p w14:paraId="79DFC141" w14:textId="77777777" w:rsidR="003E2333" w:rsidRPr="00FB7704" w:rsidRDefault="003E2333">
      <w:pPr>
        <w:pStyle w:val="Zkladntext"/>
        <w:spacing w:before="11"/>
        <w:rPr>
          <w:rFonts w:ascii="Century Gothic"/>
          <w:lang w:val="cs-CZ"/>
        </w:rPr>
      </w:pPr>
    </w:p>
    <w:p w14:paraId="79DFC142" w14:textId="77777777" w:rsidR="003E2333" w:rsidRDefault="00381241">
      <w:pPr>
        <w:spacing w:before="96"/>
        <w:ind w:left="222"/>
        <w:rPr>
          <w:b/>
          <w:sz w:val="19"/>
        </w:rPr>
      </w:pPr>
      <w:r>
        <w:rPr>
          <w:noProof/>
          <w:lang w:val="cs-CZ" w:eastAsia="cs-CZ" w:bidi="ar-SA"/>
        </w:rPr>
        <w:drawing>
          <wp:anchor distT="0" distB="0" distL="0" distR="0" simplePos="0" relativeHeight="245563392" behindDoc="1" locked="0" layoutInCell="1" allowOverlap="1" wp14:anchorId="79DFC24E" wp14:editId="79DFC24F">
            <wp:simplePos x="0" y="0"/>
            <wp:positionH relativeFrom="page">
              <wp:posOffset>5544197</wp:posOffset>
            </wp:positionH>
            <wp:positionV relativeFrom="paragraph">
              <wp:posOffset>79177</wp:posOffset>
            </wp:positionV>
            <wp:extent cx="1511795" cy="640588"/>
            <wp:effectExtent l="0" t="0" r="0" b="0"/>
            <wp:wrapNone/>
            <wp:docPr id="81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63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795" cy="6405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FFFFFF"/>
          <w:w w:val="80"/>
          <w:sz w:val="19"/>
        </w:rPr>
        <w:t>Index: AFR 01/1352/2020</w:t>
      </w:r>
    </w:p>
    <w:p w14:paraId="79DFC143" w14:textId="6DDAB67D" w:rsidR="003E2333" w:rsidRDefault="002F0684">
      <w:pPr>
        <w:spacing w:before="10"/>
        <w:ind w:left="221"/>
        <w:rPr>
          <w:b/>
          <w:sz w:val="19"/>
        </w:rPr>
      </w:pPr>
      <w:r w:rsidRPr="002F0684">
        <w:rPr>
          <w:b/>
          <w:color w:val="FFFFFF"/>
          <w:w w:val="80"/>
          <w:sz w:val="19"/>
          <w:lang w:val="cs-CZ"/>
        </w:rPr>
        <w:t>Duben</w:t>
      </w:r>
      <w:r w:rsidR="00381241">
        <w:rPr>
          <w:b/>
          <w:color w:val="FFFFFF"/>
          <w:w w:val="80"/>
          <w:sz w:val="19"/>
        </w:rPr>
        <w:t xml:space="preserve"> 2020</w:t>
      </w:r>
    </w:p>
    <w:p w14:paraId="79DFC144" w14:textId="77777777" w:rsidR="003E2333" w:rsidRDefault="003E2333">
      <w:pPr>
        <w:pStyle w:val="Zkladntext"/>
        <w:spacing w:before="5"/>
        <w:rPr>
          <w:b/>
          <w:sz w:val="21"/>
        </w:rPr>
      </w:pPr>
    </w:p>
    <w:p w14:paraId="79DFC145" w14:textId="77777777" w:rsidR="003E2333" w:rsidRDefault="00381241">
      <w:pPr>
        <w:pStyle w:val="Nadpis3"/>
      </w:pPr>
      <w:r>
        <w:rPr>
          <w:color w:val="FFFFFF"/>
          <w:w w:val="80"/>
        </w:rPr>
        <w:t>amnesty.org</w:t>
      </w:r>
    </w:p>
    <w:sectPr w:rsidR="003E2333">
      <w:headerReference w:type="default" r:id="rId40"/>
      <w:footerReference w:type="default" r:id="rId41"/>
      <w:pgSz w:w="11910" w:h="16840"/>
      <w:pgMar w:top="1320" w:right="620" w:bottom="280" w:left="58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553BA" w14:textId="77777777" w:rsidR="00B745AB" w:rsidRDefault="00B745AB">
      <w:r>
        <w:separator/>
      </w:r>
    </w:p>
  </w:endnote>
  <w:endnote w:type="continuationSeparator" w:id="0">
    <w:p w14:paraId="2DAFF2FE" w14:textId="77777777" w:rsidR="00B745AB" w:rsidRDefault="00B74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4" w14:textId="0135CD21" w:rsidR="003E2333" w:rsidRDefault="00AE69D8">
    <w:pPr>
      <w:pStyle w:val="Zkladntext"/>
      <w:spacing w:line="14" w:lineRule="auto"/>
      <w:rPr>
        <w:sz w:val="20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45442560" behindDoc="1" locked="0" layoutInCell="1" allowOverlap="1" wp14:anchorId="79DFC31E" wp14:editId="650EBB56">
              <wp:simplePos x="0" y="0"/>
              <wp:positionH relativeFrom="page">
                <wp:posOffset>3649980</wp:posOffset>
              </wp:positionH>
              <wp:positionV relativeFrom="page">
                <wp:posOffset>10005695</wp:posOffset>
              </wp:positionV>
              <wp:extent cx="260350" cy="163830"/>
              <wp:effectExtent l="0" t="0" r="0" b="0"/>
              <wp:wrapNone/>
              <wp:docPr id="240" name="Text Box 1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35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DFC3E5" w14:textId="77777777" w:rsidR="003E2333" w:rsidRDefault="00381241">
                          <w:pPr>
                            <w:pStyle w:val="Zkladn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9AA4AB"/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F3CFF">
                            <w:rPr>
                              <w:noProof/>
                              <w:color w:val="9AA4AB"/>
                              <w:w w:val="11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9" o:spid="_x0000_s1026" type="#_x0000_t202" style="position:absolute;margin-left:287.4pt;margin-top:787.85pt;width:20.5pt;height:12.9pt;z-index:-257873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eLKsAIAAKwFAAAOAAAAZHJzL2Uyb0RvYy54bWysVNuOmzAQfa/Uf7D8znIJYQE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" filled="f" stroked="f">
              <v:textbox inset="0,0,0,0">
                <w:txbxContent>
                  <w:p w14:paraId="79DFC3E5" w14:textId="77777777" w:rsidR="003E2333" w:rsidRDefault="00381241">
                    <w:pPr>
                      <w:pStyle w:val="Zkladn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rPr>
                        <w:color w:val="9AA4AB"/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F3CFF">
                      <w:rPr>
                        <w:noProof/>
                        <w:color w:val="9AA4AB"/>
                        <w:w w:val="11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45443584" behindDoc="1" locked="0" layoutInCell="1" allowOverlap="1" wp14:anchorId="79DFC31F" wp14:editId="7197A29D">
              <wp:simplePos x="0" y="0"/>
              <wp:positionH relativeFrom="page">
                <wp:posOffset>491490</wp:posOffset>
              </wp:positionH>
              <wp:positionV relativeFrom="page">
                <wp:posOffset>10013315</wp:posOffset>
              </wp:positionV>
              <wp:extent cx="845185" cy="399415"/>
              <wp:effectExtent l="0" t="0" r="0" b="0"/>
              <wp:wrapNone/>
              <wp:docPr id="239" name="Text Box 1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399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DFC3E6" w14:textId="77777777" w:rsidR="003E2333" w:rsidRDefault="00381241">
                          <w:pPr>
                            <w:spacing w:before="16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color w:val="9AA4AB"/>
                              <w:w w:val="70"/>
                              <w:sz w:val="14"/>
                            </w:rPr>
                            <w:t>HUMAN</w:t>
                          </w:r>
                          <w:r>
                            <w:rPr>
                              <w:b/>
                              <w:color w:val="9AA4AB"/>
                              <w:spacing w:val="-16"/>
                              <w:w w:val="7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AA4AB"/>
                              <w:w w:val="70"/>
                              <w:sz w:val="14"/>
                            </w:rPr>
                            <w:t>RIGHTS</w:t>
                          </w:r>
                          <w:r>
                            <w:rPr>
                              <w:b/>
                              <w:color w:val="9AA4AB"/>
                              <w:spacing w:val="-16"/>
                              <w:w w:val="7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AA4AB"/>
                              <w:w w:val="70"/>
                              <w:sz w:val="14"/>
                            </w:rPr>
                            <w:t>IN</w:t>
                          </w:r>
                          <w:r>
                            <w:rPr>
                              <w:b/>
                              <w:color w:val="9AA4AB"/>
                              <w:spacing w:val="-16"/>
                              <w:w w:val="7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AA4AB"/>
                              <w:w w:val="70"/>
                              <w:sz w:val="14"/>
                            </w:rPr>
                            <w:t>AFRICA</w:t>
                          </w:r>
                        </w:p>
                        <w:p w14:paraId="79DFC3E7" w14:textId="77777777" w:rsidR="003E2333" w:rsidRDefault="00381241">
                          <w:pPr>
                            <w:spacing w:before="11"/>
                            <w:ind w:left="20"/>
                            <w:rPr>
                              <w:rFonts w:ascii="Century Gothic"/>
                              <w:sz w:val="14"/>
                            </w:rPr>
                          </w:pPr>
                          <w:r>
                            <w:rPr>
                              <w:rFonts w:ascii="Century Gothic"/>
                              <w:color w:val="9AA4AB"/>
                              <w:w w:val="85"/>
                              <w:sz w:val="14"/>
                            </w:rPr>
                            <w:t>REVIEW OF 2019</w:t>
                          </w:r>
                        </w:p>
                        <w:p w14:paraId="79DFC3E8" w14:textId="77777777" w:rsidR="003E2333" w:rsidRDefault="00381241">
                          <w:pPr>
                            <w:spacing w:before="68"/>
                            <w:ind w:left="20"/>
                            <w:rPr>
                              <w:rFonts w:ascii="Century Gothic"/>
                              <w:sz w:val="14"/>
                            </w:rPr>
                          </w:pPr>
                          <w:r>
                            <w:rPr>
                              <w:rFonts w:ascii="Century Gothic"/>
                              <w:color w:val="9AA4AB"/>
                              <w:w w:val="80"/>
                              <w:sz w:val="14"/>
                            </w:rPr>
                            <w:t>Amnesty Internation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98" o:spid="_x0000_s1027" type="#_x0000_t202" style="position:absolute;margin-left:38.7pt;margin-top:788.45pt;width:66.55pt;height:31.45pt;z-index:-25787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cYIsgIAALM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" filled="f" stroked="f">
              <v:textbox inset="0,0,0,0">
                <w:txbxContent>
                  <w:p w14:paraId="79DFC3E6" w14:textId="77777777" w:rsidR="003E2333" w:rsidRDefault="00381241">
                    <w:pPr>
                      <w:spacing w:before="16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color w:val="9AA4AB"/>
                        <w:w w:val="70"/>
                        <w:sz w:val="14"/>
                      </w:rPr>
                      <w:t>HUMAN</w:t>
                    </w:r>
                    <w:r>
                      <w:rPr>
                        <w:b/>
                        <w:color w:val="9AA4AB"/>
                        <w:spacing w:val="-16"/>
                        <w:w w:val="70"/>
                        <w:sz w:val="14"/>
                      </w:rPr>
                      <w:t xml:space="preserve"> </w:t>
                    </w:r>
                    <w:r>
                      <w:rPr>
                        <w:b/>
                        <w:color w:val="9AA4AB"/>
                        <w:w w:val="70"/>
                        <w:sz w:val="14"/>
                      </w:rPr>
                      <w:t>RIGHTS</w:t>
                    </w:r>
                    <w:r>
                      <w:rPr>
                        <w:b/>
                        <w:color w:val="9AA4AB"/>
                        <w:spacing w:val="-16"/>
                        <w:w w:val="70"/>
                        <w:sz w:val="14"/>
                      </w:rPr>
                      <w:t xml:space="preserve"> </w:t>
                    </w:r>
                    <w:r>
                      <w:rPr>
                        <w:b/>
                        <w:color w:val="9AA4AB"/>
                        <w:w w:val="70"/>
                        <w:sz w:val="14"/>
                      </w:rPr>
                      <w:t>IN</w:t>
                    </w:r>
                    <w:r>
                      <w:rPr>
                        <w:b/>
                        <w:color w:val="9AA4AB"/>
                        <w:spacing w:val="-16"/>
                        <w:w w:val="70"/>
                        <w:sz w:val="14"/>
                      </w:rPr>
                      <w:t xml:space="preserve"> </w:t>
                    </w:r>
                    <w:r>
                      <w:rPr>
                        <w:b/>
                        <w:color w:val="9AA4AB"/>
                        <w:w w:val="70"/>
                        <w:sz w:val="14"/>
                      </w:rPr>
                      <w:t>AFRICA</w:t>
                    </w:r>
                  </w:p>
                  <w:p w14:paraId="79DFC3E7" w14:textId="77777777" w:rsidR="003E2333" w:rsidRDefault="00381241">
                    <w:pPr>
                      <w:spacing w:before="11"/>
                      <w:ind w:left="20"/>
                      <w:rPr>
                        <w:rFonts w:ascii="Century Gothic"/>
                        <w:sz w:val="14"/>
                      </w:rPr>
                    </w:pPr>
                    <w:r>
                      <w:rPr>
                        <w:rFonts w:ascii="Century Gothic"/>
                        <w:color w:val="9AA4AB"/>
                        <w:w w:val="85"/>
                        <w:sz w:val="14"/>
                      </w:rPr>
                      <w:t>REVIEW OF 2019</w:t>
                    </w:r>
                  </w:p>
                  <w:p w14:paraId="79DFC3E8" w14:textId="77777777" w:rsidR="003E2333" w:rsidRDefault="00381241">
                    <w:pPr>
                      <w:spacing w:before="68"/>
                      <w:ind w:left="20"/>
                      <w:rPr>
                        <w:rFonts w:ascii="Century Gothic"/>
                        <w:sz w:val="14"/>
                      </w:rPr>
                    </w:pPr>
                    <w:r>
                      <w:rPr>
                        <w:rFonts w:ascii="Century Gothic"/>
                        <w:color w:val="9AA4AB"/>
                        <w:w w:val="80"/>
                        <w:sz w:val="14"/>
                      </w:rPr>
                      <w:t>Amnesty Internat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0E6A9" w14:textId="6387E7F6" w:rsidR="00B95561" w:rsidRPr="000504BF" w:rsidRDefault="00B95561" w:rsidP="00EF4F74">
    <w:pPr>
      <w:spacing w:before="16"/>
      <w:ind w:left="-142"/>
      <w:rPr>
        <w:b/>
        <w:sz w:val="14"/>
        <w:lang w:val="cs-CZ"/>
      </w:rPr>
    </w:pPr>
    <w:r>
      <w:rPr>
        <w:b/>
        <w:color w:val="9AA4AB"/>
        <w:w w:val="70"/>
        <w:sz w:val="14"/>
        <w:lang w:val="cs-CZ"/>
      </w:rPr>
      <w:t>LIDSKÁ PRÁVA V AFRICE</w:t>
    </w:r>
  </w:p>
  <w:p w14:paraId="30EDDD1A" w14:textId="77777777" w:rsidR="00B95561" w:rsidRPr="000504BF" w:rsidRDefault="00B95561" w:rsidP="00EF4F74">
    <w:pPr>
      <w:spacing w:before="11"/>
      <w:ind w:left="-142"/>
      <w:rPr>
        <w:rFonts w:ascii="Century Gothic"/>
        <w:sz w:val="14"/>
        <w:lang w:val="cs-CZ"/>
      </w:rPr>
    </w:pPr>
    <w:r>
      <w:rPr>
        <w:rFonts w:ascii="Century Gothic"/>
        <w:color w:val="9AA4AB"/>
        <w:w w:val="85"/>
        <w:sz w:val="14"/>
        <w:lang w:val="cs-CZ"/>
      </w:rPr>
      <w:t>P</w:t>
    </w:r>
    <w:r>
      <w:rPr>
        <w:rFonts w:ascii="Century Gothic"/>
        <w:color w:val="9AA4AB"/>
        <w:w w:val="85"/>
        <w:sz w:val="14"/>
        <w:lang w:val="cs-CZ"/>
      </w:rPr>
      <w:t>Ř</w:t>
    </w:r>
    <w:r>
      <w:rPr>
        <w:rFonts w:ascii="Century Gothic"/>
        <w:color w:val="9AA4AB"/>
        <w:w w:val="85"/>
        <w:sz w:val="14"/>
        <w:lang w:val="cs-CZ"/>
      </w:rPr>
      <w:t>EZKUM</w:t>
    </w:r>
    <w:r w:rsidRPr="000504BF">
      <w:rPr>
        <w:rFonts w:ascii="Century Gothic"/>
        <w:color w:val="9AA4AB"/>
        <w:w w:val="85"/>
        <w:sz w:val="14"/>
        <w:lang w:val="cs-CZ"/>
      </w:rPr>
      <w:t xml:space="preserve"> 2019</w:t>
    </w:r>
  </w:p>
  <w:p w14:paraId="79DFC256" w14:textId="5BB9B48B" w:rsidR="003E2333" w:rsidRPr="00B95561" w:rsidRDefault="00EF4F74" w:rsidP="00EF4F74">
    <w:pPr>
      <w:spacing w:before="68"/>
      <w:ind w:left="-142"/>
      <w:rPr>
        <w:rFonts w:ascii="Century Gothic"/>
        <w:sz w:val="14"/>
        <w:lang w:val="cs-CZ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752960" behindDoc="1" locked="0" layoutInCell="1" allowOverlap="1" wp14:anchorId="79DFC320" wp14:editId="72DA7717">
              <wp:simplePos x="0" y="0"/>
              <wp:positionH relativeFrom="page">
                <wp:posOffset>3721260</wp:posOffset>
              </wp:positionH>
              <wp:positionV relativeFrom="page">
                <wp:posOffset>10006314</wp:posOffset>
              </wp:positionV>
              <wp:extent cx="214131" cy="173355"/>
              <wp:effectExtent l="0" t="0" r="14605" b="17145"/>
              <wp:wrapNone/>
              <wp:docPr id="238" name="Text Box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131" cy="173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DFC3E9" w14:textId="77777777" w:rsidR="003E2333" w:rsidRDefault="00381241">
                          <w:pPr>
                            <w:pStyle w:val="Zkladntext"/>
                            <w:spacing w:before="15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9AA4AB"/>
                              <w:w w:val="11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F3CFF">
                            <w:rPr>
                              <w:noProof/>
                              <w:color w:val="9AA4AB"/>
                              <w:w w:val="111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7" o:spid="_x0000_s1028" type="#_x0000_t202" style="position:absolute;left:0;text-align:left;margin-left:293pt;margin-top:787.9pt;width:16.85pt;height:13.65pt;z-index:-2515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" filled="f" stroked="f">
              <v:textbox inset="0,0,0,0">
                <w:txbxContent>
                  <w:p w14:paraId="79DFC3E9" w14:textId="77777777" w:rsidR="003E2333" w:rsidRDefault="00381241">
                    <w:pPr>
                      <w:pStyle w:val="Zkladntext"/>
                      <w:spacing w:before="15"/>
                      <w:ind w:left="40"/>
                    </w:pPr>
                    <w:r>
                      <w:fldChar w:fldCharType="begin"/>
                    </w:r>
                    <w:r>
                      <w:rPr>
                        <w:color w:val="9AA4AB"/>
                        <w:w w:val="11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F3CFF">
                      <w:rPr>
                        <w:noProof/>
                        <w:color w:val="9AA4AB"/>
                        <w:w w:val="111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 w:rsidR="00B95561" w:rsidRPr="000504BF">
      <w:rPr>
        <w:rFonts w:ascii="Century Gothic"/>
        <w:color w:val="9AA4AB"/>
        <w:w w:val="80"/>
        <w:sz w:val="14"/>
        <w:lang w:val="cs-CZ"/>
      </w:rPr>
      <w:t>Amnesty</w:t>
    </w:r>
    <w:proofErr w:type="spellEnd"/>
    <w:r w:rsidR="00B95561" w:rsidRPr="000504BF">
      <w:rPr>
        <w:rFonts w:ascii="Century Gothic"/>
        <w:color w:val="9AA4AB"/>
        <w:w w:val="80"/>
        <w:sz w:val="14"/>
        <w:lang w:val="cs-CZ"/>
      </w:rPr>
      <w:t xml:space="preserve"> International</w:t>
    </w:r>
    <w:r w:rsidR="00AE69D8"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756032" behindDoc="1" locked="0" layoutInCell="1" allowOverlap="1" wp14:anchorId="79DFC321" wp14:editId="5F745818">
              <wp:simplePos x="0" y="0"/>
              <wp:positionH relativeFrom="page">
                <wp:posOffset>491490</wp:posOffset>
              </wp:positionH>
              <wp:positionV relativeFrom="page">
                <wp:posOffset>10013315</wp:posOffset>
              </wp:positionV>
              <wp:extent cx="845185" cy="399415"/>
              <wp:effectExtent l="0" t="0" r="0" b="0"/>
              <wp:wrapNone/>
              <wp:docPr id="237" name="Text Box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399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DFC3EC" w14:textId="76EC8AAC" w:rsidR="003E2333" w:rsidRPr="000504BF" w:rsidRDefault="003E2333">
                          <w:pPr>
                            <w:spacing w:before="68"/>
                            <w:ind w:left="20"/>
                            <w:rPr>
                              <w:rFonts w:ascii="Century Gothic"/>
                              <w:sz w:val="14"/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96" o:spid="_x0000_s1029" type="#_x0000_t202" style="position:absolute;left:0;text-align:left;margin-left:38.7pt;margin-top:788.45pt;width:66.55pt;height:31.45pt;z-index:-251560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txMswIAALM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" filled="f" stroked="f">
              <v:textbox inset="0,0,0,0">
                <w:txbxContent>
                  <w:p w14:paraId="79DFC3EC" w14:textId="76EC8AAC" w:rsidR="003E2333" w:rsidRPr="000504BF" w:rsidRDefault="003E2333">
                    <w:pPr>
                      <w:spacing w:before="68"/>
                      <w:ind w:left="20"/>
                      <w:rPr>
                        <w:rFonts w:ascii="Century Gothic"/>
                        <w:sz w:val="14"/>
                        <w:lang w:val="cs-CZ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31C" w14:textId="77777777" w:rsidR="003E2333" w:rsidRDefault="003E2333">
    <w:pPr>
      <w:pStyle w:val="Zkladn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79DD6" w14:textId="77777777" w:rsidR="00B745AB" w:rsidRDefault="00B745AB">
      <w:r>
        <w:separator/>
      </w:r>
    </w:p>
  </w:footnote>
  <w:footnote w:type="continuationSeparator" w:id="0">
    <w:p w14:paraId="0E8B8128" w14:textId="77777777" w:rsidR="00B745AB" w:rsidRDefault="00B745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0" w14:textId="0913705F" w:rsidR="003E2333" w:rsidRDefault="00AE69D8">
    <w:pPr>
      <w:pStyle w:val="Zkladntext"/>
      <w:spacing w:line="14" w:lineRule="auto"/>
      <w:rPr>
        <w:sz w:val="2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45441536" behindDoc="1" locked="0" layoutInCell="1" allowOverlap="1" wp14:anchorId="79DFC31D" wp14:editId="274E7CB8">
              <wp:simplePos x="0" y="0"/>
              <wp:positionH relativeFrom="page">
                <wp:posOffset>0</wp:posOffset>
              </wp:positionH>
              <wp:positionV relativeFrom="page">
                <wp:posOffset>7470140</wp:posOffset>
              </wp:positionV>
              <wp:extent cx="7560310" cy="3221990"/>
              <wp:effectExtent l="0" t="0" r="0" b="0"/>
              <wp:wrapNone/>
              <wp:docPr id="241" name="Rectangle 2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32219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1832EA" id="Rectangle 200" o:spid="_x0000_s1026" style="position:absolute;margin-left:0;margin-top:588.2pt;width:595.3pt;height:253.7pt;z-index:-25787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" fillcolor="black" stroked="f">
              <w10:wrap anchorx="page" anchory="page"/>
            </v:rect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63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31B" w14:textId="571A52A5" w:rsidR="003E2333" w:rsidRDefault="00AE69D8">
    <w:pPr>
      <w:pStyle w:val="Zkladntext"/>
      <w:spacing w:line="14" w:lineRule="auto"/>
      <w:rPr>
        <w:sz w:val="2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45645312" behindDoc="1" locked="0" layoutInCell="1" allowOverlap="1" wp14:anchorId="79DFC3E4" wp14:editId="7D70452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310" cy="10692130"/>
              <wp:effectExtent l="0" t="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1069213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C5A2245" id="Rectangle 1" o:spid="_x0000_s1026" style="position:absolute;margin-left:0;margin-top:0;width:595.3pt;height:841.9pt;z-index:-25767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" fillcolor="black" stroked="f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1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2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3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5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7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9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B" w14:textId="77777777" w:rsidR="003E2333" w:rsidRDefault="003E2333">
    <w:pPr>
      <w:pStyle w:val="Zkladntext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FC25F" w14:textId="77777777" w:rsidR="003E2333" w:rsidRDefault="003E2333">
    <w:pPr>
      <w:pStyle w:val="Zkladn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011A6"/>
    <w:multiLevelType w:val="hybridMultilevel"/>
    <w:tmpl w:val="A33CB706"/>
    <w:lvl w:ilvl="0" w:tplc="F18C1308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66F67680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A0A2E130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844AB358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CC58C348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5E1E2396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9F1ECF8C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E036FF5A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E93A1BC0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1" w15:restartNumberingAfterBreak="0">
    <w:nsid w:val="035346D4"/>
    <w:multiLevelType w:val="hybridMultilevel"/>
    <w:tmpl w:val="0BC2715C"/>
    <w:lvl w:ilvl="0" w:tplc="6BC83B8E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317A8752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D7BA77E2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8696A52A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BAD04F20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FBAA5E94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BFBC3508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EC46E29A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CE10B854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099C5DD7"/>
    <w:multiLevelType w:val="hybridMultilevel"/>
    <w:tmpl w:val="B2D2BB2E"/>
    <w:lvl w:ilvl="0" w:tplc="8AEAC8D4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2A4A9C98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0A0857FC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C74AF73E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972ABBB0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ED14A8B2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6784BD5C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E3D4E072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264C8BCE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3" w15:restartNumberingAfterBreak="0">
    <w:nsid w:val="12796EF9"/>
    <w:multiLevelType w:val="hybridMultilevel"/>
    <w:tmpl w:val="44B08678"/>
    <w:lvl w:ilvl="0" w:tplc="0A84CC38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2E6C70AC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CFB88428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91F03B60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5D5ADB92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EBAE0DBA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D80A8E2C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D53C0880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6CFC7F08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4" w15:restartNumberingAfterBreak="0">
    <w:nsid w:val="15D42072"/>
    <w:multiLevelType w:val="hybridMultilevel"/>
    <w:tmpl w:val="D794024A"/>
    <w:lvl w:ilvl="0" w:tplc="15E2E20E">
      <w:start w:val="1"/>
      <w:numFmt w:val="decimal"/>
      <w:lvlText w:val="%1."/>
      <w:lvlJc w:val="left"/>
      <w:pPr>
        <w:ind w:left="213" w:hanging="361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E64A29F4">
      <w:numFmt w:val="bullet"/>
      <w:lvlText w:val="•"/>
      <w:lvlJc w:val="left"/>
      <w:pPr>
        <w:ind w:left="1268" w:hanging="361"/>
      </w:pPr>
      <w:rPr>
        <w:rFonts w:hint="default"/>
        <w:lang w:val="en-US" w:eastAsia="en-US" w:bidi="en-US"/>
      </w:rPr>
    </w:lvl>
    <w:lvl w:ilvl="2" w:tplc="FB3CE666">
      <w:numFmt w:val="bullet"/>
      <w:lvlText w:val="•"/>
      <w:lvlJc w:val="left"/>
      <w:pPr>
        <w:ind w:left="2317" w:hanging="361"/>
      </w:pPr>
      <w:rPr>
        <w:rFonts w:hint="default"/>
        <w:lang w:val="en-US" w:eastAsia="en-US" w:bidi="en-US"/>
      </w:rPr>
    </w:lvl>
    <w:lvl w:ilvl="3" w:tplc="78BC298C">
      <w:numFmt w:val="bullet"/>
      <w:lvlText w:val="•"/>
      <w:lvlJc w:val="left"/>
      <w:pPr>
        <w:ind w:left="3365" w:hanging="361"/>
      </w:pPr>
      <w:rPr>
        <w:rFonts w:hint="default"/>
        <w:lang w:val="en-US" w:eastAsia="en-US" w:bidi="en-US"/>
      </w:rPr>
    </w:lvl>
    <w:lvl w:ilvl="4" w:tplc="6A1C50EC">
      <w:numFmt w:val="bullet"/>
      <w:lvlText w:val="•"/>
      <w:lvlJc w:val="left"/>
      <w:pPr>
        <w:ind w:left="4414" w:hanging="361"/>
      </w:pPr>
      <w:rPr>
        <w:rFonts w:hint="default"/>
        <w:lang w:val="en-US" w:eastAsia="en-US" w:bidi="en-US"/>
      </w:rPr>
    </w:lvl>
    <w:lvl w:ilvl="5" w:tplc="0270D61C">
      <w:numFmt w:val="bullet"/>
      <w:lvlText w:val="•"/>
      <w:lvlJc w:val="left"/>
      <w:pPr>
        <w:ind w:left="5462" w:hanging="361"/>
      </w:pPr>
      <w:rPr>
        <w:rFonts w:hint="default"/>
        <w:lang w:val="en-US" w:eastAsia="en-US" w:bidi="en-US"/>
      </w:rPr>
    </w:lvl>
    <w:lvl w:ilvl="6" w:tplc="863C4524">
      <w:numFmt w:val="bullet"/>
      <w:lvlText w:val="•"/>
      <w:lvlJc w:val="left"/>
      <w:pPr>
        <w:ind w:left="6511" w:hanging="361"/>
      </w:pPr>
      <w:rPr>
        <w:rFonts w:hint="default"/>
        <w:lang w:val="en-US" w:eastAsia="en-US" w:bidi="en-US"/>
      </w:rPr>
    </w:lvl>
    <w:lvl w:ilvl="7" w:tplc="04660AEC">
      <w:numFmt w:val="bullet"/>
      <w:lvlText w:val="•"/>
      <w:lvlJc w:val="left"/>
      <w:pPr>
        <w:ind w:left="7559" w:hanging="361"/>
      </w:pPr>
      <w:rPr>
        <w:rFonts w:hint="default"/>
        <w:lang w:val="en-US" w:eastAsia="en-US" w:bidi="en-US"/>
      </w:rPr>
    </w:lvl>
    <w:lvl w:ilvl="8" w:tplc="707473B2">
      <w:numFmt w:val="bullet"/>
      <w:lvlText w:val="•"/>
      <w:lvlJc w:val="left"/>
      <w:pPr>
        <w:ind w:left="8608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25E56F85"/>
    <w:multiLevelType w:val="hybridMultilevel"/>
    <w:tmpl w:val="0428C42C"/>
    <w:lvl w:ilvl="0" w:tplc="872AFE54">
      <w:start w:val="1"/>
      <w:numFmt w:val="decimal"/>
      <w:lvlText w:val="%1."/>
      <w:lvlJc w:val="left"/>
      <w:pPr>
        <w:ind w:left="502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6B949C62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ED0C7020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FE22E3B2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E760F97A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6C884060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152CBCDE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225C9654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9EEA1074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6" w15:restartNumberingAfterBreak="0">
    <w:nsid w:val="3ECE2288"/>
    <w:multiLevelType w:val="hybridMultilevel"/>
    <w:tmpl w:val="DA2EBF46"/>
    <w:lvl w:ilvl="0" w:tplc="62F25434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E1B6A2AA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CD3C3056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E348EFA6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5C34D210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5DEA6D14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36920F3E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FE023A00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88DCED56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7" w15:restartNumberingAfterBreak="0">
    <w:nsid w:val="44441F69"/>
    <w:multiLevelType w:val="hybridMultilevel"/>
    <w:tmpl w:val="81C26B1C"/>
    <w:lvl w:ilvl="0" w:tplc="78864DEC">
      <w:start w:val="1"/>
      <w:numFmt w:val="decimal"/>
      <w:lvlText w:val="%1."/>
      <w:lvlJc w:val="left"/>
      <w:pPr>
        <w:ind w:left="213" w:hanging="362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ABC2E3A8">
      <w:numFmt w:val="bullet"/>
      <w:lvlText w:val="•"/>
      <w:lvlJc w:val="left"/>
      <w:pPr>
        <w:ind w:left="1268" w:hanging="362"/>
      </w:pPr>
      <w:rPr>
        <w:rFonts w:hint="default"/>
        <w:lang w:val="en-US" w:eastAsia="en-US" w:bidi="en-US"/>
      </w:rPr>
    </w:lvl>
    <w:lvl w:ilvl="2" w:tplc="2390A430">
      <w:numFmt w:val="bullet"/>
      <w:lvlText w:val="•"/>
      <w:lvlJc w:val="left"/>
      <w:pPr>
        <w:ind w:left="2317" w:hanging="362"/>
      </w:pPr>
      <w:rPr>
        <w:rFonts w:hint="default"/>
        <w:lang w:val="en-US" w:eastAsia="en-US" w:bidi="en-US"/>
      </w:rPr>
    </w:lvl>
    <w:lvl w:ilvl="3" w:tplc="74683BBA">
      <w:numFmt w:val="bullet"/>
      <w:lvlText w:val="•"/>
      <w:lvlJc w:val="left"/>
      <w:pPr>
        <w:ind w:left="3365" w:hanging="362"/>
      </w:pPr>
      <w:rPr>
        <w:rFonts w:hint="default"/>
        <w:lang w:val="en-US" w:eastAsia="en-US" w:bidi="en-US"/>
      </w:rPr>
    </w:lvl>
    <w:lvl w:ilvl="4" w:tplc="DD848C3A">
      <w:numFmt w:val="bullet"/>
      <w:lvlText w:val="•"/>
      <w:lvlJc w:val="left"/>
      <w:pPr>
        <w:ind w:left="4414" w:hanging="362"/>
      </w:pPr>
      <w:rPr>
        <w:rFonts w:hint="default"/>
        <w:lang w:val="en-US" w:eastAsia="en-US" w:bidi="en-US"/>
      </w:rPr>
    </w:lvl>
    <w:lvl w:ilvl="5" w:tplc="0938E52E">
      <w:numFmt w:val="bullet"/>
      <w:lvlText w:val="•"/>
      <w:lvlJc w:val="left"/>
      <w:pPr>
        <w:ind w:left="5462" w:hanging="362"/>
      </w:pPr>
      <w:rPr>
        <w:rFonts w:hint="default"/>
        <w:lang w:val="en-US" w:eastAsia="en-US" w:bidi="en-US"/>
      </w:rPr>
    </w:lvl>
    <w:lvl w:ilvl="6" w:tplc="CEFAC878">
      <w:numFmt w:val="bullet"/>
      <w:lvlText w:val="•"/>
      <w:lvlJc w:val="left"/>
      <w:pPr>
        <w:ind w:left="6511" w:hanging="362"/>
      </w:pPr>
      <w:rPr>
        <w:rFonts w:hint="default"/>
        <w:lang w:val="en-US" w:eastAsia="en-US" w:bidi="en-US"/>
      </w:rPr>
    </w:lvl>
    <w:lvl w:ilvl="7" w:tplc="519E9212">
      <w:numFmt w:val="bullet"/>
      <w:lvlText w:val="•"/>
      <w:lvlJc w:val="left"/>
      <w:pPr>
        <w:ind w:left="7559" w:hanging="362"/>
      </w:pPr>
      <w:rPr>
        <w:rFonts w:hint="default"/>
        <w:lang w:val="en-US" w:eastAsia="en-US" w:bidi="en-US"/>
      </w:rPr>
    </w:lvl>
    <w:lvl w:ilvl="8" w:tplc="64884D18">
      <w:numFmt w:val="bullet"/>
      <w:lvlText w:val="•"/>
      <w:lvlJc w:val="left"/>
      <w:pPr>
        <w:ind w:left="8608" w:hanging="362"/>
      </w:pPr>
      <w:rPr>
        <w:rFonts w:hint="default"/>
        <w:lang w:val="en-US" w:eastAsia="en-US" w:bidi="en-US"/>
      </w:rPr>
    </w:lvl>
  </w:abstractNum>
  <w:abstractNum w:abstractNumId="8" w15:restartNumberingAfterBreak="0">
    <w:nsid w:val="47D279F5"/>
    <w:multiLevelType w:val="hybridMultilevel"/>
    <w:tmpl w:val="051684EA"/>
    <w:lvl w:ilvl="0" w:tplc="A9303CE2">
      <w:start w:val="1"/>
      <w:numFmt w:val="decimal"/>
      <w:lvlText w:val="%1."/>
      <w:lvlJc w:val="left"/>
      <w:pPr>
        <w:ind w:left="213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0898F9C4">
      <w:numFmt w:val="bullet"/>
      <w:lvlText w:val="•"/>
      <w:lvlJc w:val="left"/>
      <w:pPr>
        <w:ind w:left="1268" w:hanging="284"/>
      </w:pPr>
      <w:rPr>
        <w:rFonts w:hint="default"/>
        <w:lang w:val="en-US" w:eastAsia="en-US" w:bidi="en-US"/>
      </w:rPr>
    </w:lvl>
    <w:lvl w:ilvl="2" w:tplc="6ABE621E">
      <w:numFmt w:val="bullet"/>
      <w:lvlText w:val="•"/>
      <w:lvlJc w:val="left"/>
      <w:pPr>
        <w:ind w:left="2317" w:hanging="284"/>
      </w:pPr>
      <w:rPr>
        <w:rFonts w:hint="default"/>
        <w:lang w:val="en-US" w:eastAsia="en-US" w:bidi="en-US"/>
      </w:rPr>
    </w:lvl>
    <w:lvl w:ilvl="3" w:tplc="A17451F4">
      <w:numFmt w:val="bullet"/>
      <w:lvlText w:val="•"/>
      <w:lvlJc w:val="left"/>
      <w:pPr>
        <w:ind w:left="3365" w:hanging="284"/>
      </w:pPr>
      <w:rPr>
        <w:rFonts w:hint="default"/>
        <w:lang w:val="en-US" w:eastAsia="en-US" w:bidi="en-US"/>
      </w:rPr>
    </w:lvl>
    <w:lvl w:ilvl="4" w:tplc="579C5F86">
      <w:numFmt w:val="bullet"/>
      <w:lvlText w:val="•"/>
      <w:lvlJc w:val="left"/>
      <w:pPr>
        <w:ind w:left="4414" w:hanging="284"/>
      </w:pPr>
      <w:rPr>
        <w:rFonts w:hint="default"/>
        <w:lang w:val="en-US" w:eastAsia="en-US" w:bidi="en-US"/>
      </w:rPr>
    </w:lvl>
    <w:lvl w:ilvl="5" w:tplc="00BC787E">
      <w:numFmt w:val="bullet"/>
      <w:lvlText w:val="•"/>
      <w:lvlJc w:val="left"/>
      <w:pPr>
        <w:ind w:left="5462" w:hanging="284"/>
      </w:pPr>
      <w:rPr>
        <w:rFonts w:hint="default"/>
        <w:lang w:val="en-US" w:eastAsia="en-US" w:bidi="en-US"/>
      </w:rPr>
    </w:lvl>
    <w:lvl w:ilvl="6" w:tplc="0060CDB0">
      <w:numFmt w:val="bullet"/>
      <w:lvlText w:val="•"/>
      <w:lvlJc w:val="left"/>
      <w:pPr>
        <w:ind w:left="6511" w:hanging="284"/>
      </w:pPr>
      <w:rPr>
        <w:rFonts w:hint="default"/>
        <w:lang w:val="en-US" w:eastAsia="en-US" w:bidi="en-US"/>
      </w:rPr>
    </w:lvl>
    <w:lvl w:ilvl="7" w:tplc="7E78231A">
      <w:numFmt w:val="bullet"/>
      <w:lvlText w:val="•"/>
      <w:lvlJc w:val="left"/>
      <w:pPr>
        <w:ind w:left="7559" w:hanging="284"/>
      </w:pPr>
      <w:rPr>
        <w:rFonts w:hint="default"/>
        <w:lang w:val="en-US" w:eastAsia="en-US" w:bidi="en-US"/>
      </w:rPr>
    </w:lvl>
    <w:lvl w:ilvl="8" w:tplc="E19CAB88">
      <w:numFmt w:val="bullet"/>
      <w:lvlText w:val="•"/>
      <w:lvlJc w:val="left"/>
      <w:pPr>
        <w:ind w:left="8608" w:hanging="284"/>
      </w:pPr>
      <w:rPr>
        <w:rFonts w:hint="default"/>
        <w:lang w:val="en-US" w:eastAsia="en-US" w:bidi="en-US"/>
      </w:rPr>
    </w:lvl>
  </w:abstractNum>
  <w:abstractNum w:abstractNumId="9" w15:restartNumberingAfterBreak="0">
    <w:nsid w:val="7294605C"/>
    <w:multiLevelType w:val="hybridMultilevel"/>
    <w:tmpl w:val="E82EC9B6"/>
    <w:lvl w:ilvl="0" w:tplc="DA9AC088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C77EBAA8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52D2B95C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6F3E3694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1958B4D6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F4842F7E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3BF6A3D2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60F627F2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D4263240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10" w15:restartNumberingAfterBreak="0">
    <w:nsid w:val="745B1C7E"/>
    <w:multiLevelType w:val="hybridMultilevel"/>
    <w:tmpl w:val="85385330"/>
    <w:lvl w:ilvl="0" w:tplc="B3AA2318">
      <w:start w:val="1"/>
      <w:numFmt w:val="decimal"/>
      <w:lvlText w:val="%1."/>
      <w:lvlJc w:val="left"/>
      <w:pPr>
        <w:ind w:left="575" w:hanging="362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AC0CB34C">
      <w:numFmt w:val="bullet"/>
      <w:lvlText w:val="•"/>
      <w:lvlJc w:val="left"/>
      <w:pPr>
        <w:ind w:left="1592" w:hanging="362"/>
      </w:pPr>
      <w:rPr>
        <w:rFonts w:hint="default"/>
        <w:lang w:val="en-US" w:eastAsia="en-US" w:bidi="en-US"/>
      </w:rPr>
    </w:lvl>
    <w:lvl w:ilvl="2" w:tplc="F754F1B4">
      <w:numFmt w:val="bullet"/>
      <w:lvlText w:val="•"/>
      <w:lvlJc w:val="left"/>
      <w:pPr>
        <w:ind w:left="2605" w:hanging="362"/>
      </w:pPr>
      <w:rPr>
        <w:rFonts w:hint="default"/>
        <w:lang w:val="en-US" w:eastAsia="en-US" w:bidi="en-US"/>
      </w:rPr>
    </w:lvl>
    <w:lvl w:ilvl="3" w:tplc="4BAA136E">
      <w:numFmt w:val="bullet"/>
      <w:lvlText w:val="•"/>
      <w:lvlJc w:val="left"/>
      <w:pPr>
        <w:ind w:left="3617" w:hanging="362"/>
      </w:pPr>
      <w:rPr>
        <w:rFonts w:hint="default"/>
        <w:lang w:val="en-US" w:eastAsia="en-US" w:bidi="en-US"/>
      </w:rPr>
    </w:lvl>
    <w:lvl w:ilvl="4" w:tplc="CEC85308">
      <w:numFmt w:val="bullet"/>
      <w:lvlText w:val="•"/>
      <w:lvlJc w:val="left"/>
      <w:pPr>
        <w:ind w:left="4630" w:hanging="362"/>
      </w:pPr>
      <w:rPr>
        <w:rFonts w:hint="default"/>
        <w:lang w:val="en-US" w:eastAsia="en-US" w:bidi="en-US"/>
      </w:rPr>
    </w:lvl>
    <w:lvl w:ilvl="5" w:tplc="B8E85478">
      <w:numFmt w:val="bullet"/>
      <w:lvlText w:val="•"/>
      <w:lvlJc w:val="left"/>
      <w:pPr>
        <w:ind w:left="5642" w:hanging="362"/>
      </w:pPr>
      <w:rPr>
        <w:rFonts w:hint="default"/>
        <w:lang w:val="en-US" w:eastAsia="en-US" w:bidi="en-US"/>
      </w:rPr>
    </w:lvl>
    <w:lvl w:ilvl="6" w:tplc="DA34B8BE">
      <w:numFmt w:val="bullet"/>
      <w:lvlText w:val="•"/>
      <w:lvlJc w:val="left"/>
      <w:pPr>
        <w:ind w:left="6655" w:hanging="362"/>
      </w:pPr>
      <w:rPr>
        <w:rFonts w:hint="default"/>
        <w:lang w:val="en-US" w:eastAsia="en-US" w:bidi="en-US"/>
      </w:rPr>
    </w:lvl>
    <w:lvl w:ilvl="7" w:tplc="DF905A18">
      <w:numFmt w:val="bullet"/>
      <w:lvlText w:val="•"/>
      <w:lvlJc w:val="left"/>
      <w:pPr>
        <w:ind w:left="7667" w:hanging="362"/>
      </w:pPr>
      <w:rPr>
        <w:rFonts w:hint="default"/>
        <w:lang w:val="en-US" w:eastAsia="en-US" w:bidi="en-US"/>
      </w:rPr>
    </w:lvl>
    <w:lvl w:ilvl="8" w:tplc="C840DF78">
      <w:numFmt w:val="bullet"/>
      <w:lvlText w:val="•"/>
      <w:lvlJc w:val="left"/>
      <w:pPr>
        <w:ind w:left="8680" w:hanging="362"/>
      </w:pPr>
      <w:rPr>
        <w:rFonts w:hint="default"/>
        <w:lang w:val="en-US" w:eastAsia="en-US" w:bidi="en-US"/>
      </w:rPr>
    </w:lvl>
  </w:abstractNum>
  <w:abstractNum w:abstractNumId="11" w15:restartNumberingAfterBreak="0">
    <w:nsid w:val="79994065"/>
    <w:multiLevelType w:val="hybridMultilevel"/>
    <w:tmpl w:val="336C2560"/>
    <w:lvl w:ilvl="0" w:tplc="3FECC60A">
      <w:start w:val="1"/>
      <w:numFmt w:val="decimal"/>
      <w:lvlText w:val="%1."/>
      <w:lvlJc w:val="left"/>
      <w:pPr>
        <w:ind w:left="497" w:hanging="284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F6D863EE">
      <w:numFmt w:val="bullet"/>
      <w:lvlText w:val="•"/>
      <w:lvlJc w:val="left"/>
      <w:pPr>
        <w:ind w:left="1520" w:hanging="284"/>
      </w:pPr>
      <w:rPr>
        <w:rFonts w:hint="default"/>
        <w:lang w:val="en-US" w:eastAsia="en-US" w:bidi="en-US"/>
      </w:rPr>
    </w:lvl>
    <w:lvl w:ilvl="2" w:tplc="1E7E2074">
      <w:numFmt w:val="bullet"/>
      <w:lvlText w:val="•"/>
      <w:lvlJc w:val="left"/>
      <w:pPr>
        <w:ind w:left="2541" w:hanging="284"/>
      </w:pPr>
      <w:rPr>
        <w:rFonts w:hint="default"/>
        <w:lang w:val="en-US" w:eastAsia="en-US" w:bidi="en-US"/>
      </w:rPr>
    </w:lvl>
    <w:lvl w:ilvl="3" w:tplc="86C22D88">
      <w:numFmt w:val="bullet"/>
      <w:lvlText w:val="•"/>
      <w:lvlJc w:val="left"/>
      <w:pPr>
        <w:ind w:left="3561" w:hanging="284"/>
      </w:pPr>
      <w:rPr>
        <w:rFonts w:hint="default"/>
        <w:lang w:val="en-US" w:eastAsia="en-US" w:bidi="en-US"/>
      </w:rPr>
    </w:lvl>
    <w:lvl w:ilvl="4" w:tplc="0D2EE284">
      <w:numFmt w:val="bullet"/>
      <w:lvlText w:val="•"/>
      <w:lvlJc w:val="left"/>
      <w:pPr>
        <w:ind w:left="4582" w:hanging="284"/>
      </w:pPr>
      <w:rPr>
        <w:rFonts w:hint="default"/>
        <w:lang w:val="en-US" w:eastAsia="en-US" w:bidi="en-US"/>
      </w:rPr>
    </w:lvl>
    <w:lvl w:ilvl="5" w:tplc="A838D5F6">
      <w:numFmt w:val="bullet"/>
      <w:lvlText w:val="•"/>
      <w:lvlJc w:val="left"/>
      <w:pPr>
        <w:ind w:left="5602" w:hanging="284"/>
      </w:pPr>
      <w:rPr>
        <w:rFonts w:hint="default"/>
        <w:lang w:val="en-US" w:eastAsia="en-US" w:bidi="en-US"/>
      </w:rPr>
    </w:lvl>
    <w:lvl w:ilvl="6" w:tplc="E0D604D2">
      <w:numFmt w:val="bullet"/>
      <w:lvlText w:val="•"/>
      <w:lvlJc w:val="left"/>
      <w:pPr>
        <w:ind w:left="6623" w:hanging="284"/>
      </w:pPr>
      <w:rPr>
        <w:rFonts w:hint="default"/>
        <w:lang w:val="en-US" w:eastAsia="en-US" w:bidi="en-US"/>
      </w:rPr>
    </w:lvl>
    <w:lvl w:ilvl="7" w:tplc="2B3CED46">
      <w:numFmt w:val="bullet"/>
      <w:lvlText w:val="•"/>
      <w:lvlJc w:val="left"/>
      <w:pPr>
        <w:ind w:left="7643" w:hanging="284"/>
      </w:pPr>
      <w:rPr>
        <w:rFonts w:hint="default"/>
        <w:lang w:val="en-US" w:eastAsia="en-US" w:bidi="en-US"/>
      </w:rPr>
    </w:lvl>
    <w:lvl w:ilvl="8" w:tplc="4E64D104">
      <w:numFmt w:val="bullet"/>
      <w:lvlText w:val="•"/>
      <w:lvlJc w:val="left"/>
      <w:pPr>
        <w:ind w:left="8664" w:hanging="284"/>
      </w:pPr>
      <w:rPr>
        <w:rFonts w:hint="default"/>
        <w:lang w:val="en-US" w:eastAsia="en-US" w:bidi="en-US"/>
      </w:rPr>
    </w:lvl>
  </w:abstractNum>
  <w:abstractNum w:abstractNumId="12" w15:restartNumberingAfterBreak="0">
    <w:nsid w:val="7E0F4E37"/>
    <w:multiLevelType w:val="hybridMultilevel"/>
    <w:tmpl w:val="AC8E783A"/>
    <w:lvl w:ilvl="0" w:tplc="B434B946">
      <w:start w:val="1"/>
      <w:numFmt w:val="decimal"/>
      <w:lvlText w:val="%1."/>
      <w:lvlJc w:val="left"/>
      <w:pPr>
        <w:ind w:left="575" w:hanging="362"/>
      </w:pPr>
      <w:rPr>
        <w:rFonts w:ascii="Century Gothic" w:eastAsia="Century Gothic" w:hAnsi="Century Gothic" w:cs="Century Gothic" w:hint="default"/>
        <w:w w:val="100"/>
        <w:sz w:val="14"/>
        <w:szCs w:val="14"/>
        <w:lang w:val="en-US" w:eastAsia="en-US" w:bidi="en-US"/>
      </w:rPr>
    </w:lvl>
    <w:lvl w:ilvl="1" w:tplc="54C0A76E">
      <w:numFmt w:val="bullet"/>
      <w:lvlText w:val="•"/>
      <w:lvlJc w:val="left"/>
      <w:pPr>
        <w:ind w:left="1592" w:hanging="362"/>
      </w:pPr>
      <w:rPr>
        <w:rFonts w:hint="default"/>
        <w:lang w:val="en-US" w:eastAsia="en-US" w:bidi="en-US"/>
      </w:rPr>
    </w:lvl>
    <w:lvl w:ilvl="2" w:tplc="9578CBA4">
      <w:numFmt w:val="bullet"/>
      <w:lvlText w:val="•"/>
      <w:lvlJc w:val="left"/>
      <w:pPr>
        <w:ind w:left="2605" w:hanging="362"/>
      </w:pPr>
      <w:rPr>
        <w:rFonts w:hint="default"/>
        <w:lang w:val="en-US" w:eastAsia="en-US" w:bidi="en-US"/>
      </w:rPr>
    </w:lvl>
    <w:lvl w:ilvl="3" w:tplc="F85CA4D4">
      <w:numFmt w:val="bullet"/>
      <w:lvlText w:val="•"/>
      <w:lvlJc w:val="left"/>
      <w:pPr>
        <w:ind w:left="3617" w:hanging="362"/>
      </w:pPr>
      <w:rPr>
        <w:rFonts w:hint="default"/>
        <w:lang w:val="en-US" w:eastAsia="en-US" w:bidi="en-US"/>
      </w:rPr>
    </w:lvl>
    <w:lvl w:ilvl="4" w:tplc="F5382A76">
      <w:numFmt w:val="bullet"/>
      <w:lvlText w:val="•"/>
      <w:lvlJc w:val="left"/>
      <w:pPr>
        <w:ind w:left="4630" w:hanging="362"/>
      </w:pPr>
      <w:rPr>
        <w:rFonts w:hint="default"/>
        <w:lang w:val="en-US" w:eastAsia="en-US" w:bidi="en-US"/>
      </w:rPr>
    </w:lvl>
    <w:lvl w:ilvl="5" w:tplc="6928B418">
      <w:numFmt w:val="bullet"/>
      <w:lvlText w:val="•"/>
      <w:lvlJc w:val="left"/>
      <w:pPr>
        <w:ind w:left="5642" w:hanging="362"/>
      </w:pPr>
      <w:rPr>
        <w:rFonts w:hint="default"/>
        <w:lang w:val="en-US" w:eastAsia="en-US" w:bidi="en-US"/>
      </w:rPr>
    </w:lvl>
    <w:lvl w:ilvl="6" w:tplc="7B5AC604">
      <w:numFmt w:val="bullet"/>
      <w:lvlText w:val="•"/>
      <w:lvlJc w:val="left"/>
      <w:pPr>
        <w:ind w:left="6655" w:hanging="362"/>
      </w:pPr>
      <w:rPr>
        <w:rFonts w:hint="default"/>
        <w:lang w:val="en-US" w:eastAsia="en-US" w:bidi="en-US"/>
      </w:rPr>
    </w:lvl>
    <w:lvl w:ilvl="7" w:tplc="07CEB316">
      <w:numFmt w:val="bullet"/>
      <w:lvlText w:val="•"/>
      <w:lvlJc w:val="left"/>
      <w:pPr>
        <w:ind w:left="7667" w:hanging="362"/>
      </w:pPr>
      <w:rPr>
        <w:rFonts w:hint="default"/>
        <w:lang w:val="en-US" w:eastAsia="en-US" w:bidi="en-US"/>
      </w:rPr>
    </w:lvl>
    <w:lvl w:ilvl="8" w:tplc="C832A198">
      <w:numFmt w:val="bullet"/>
      <w:lvlText w:val="•"/>
      <w:lvlJc w:val="left"/>
      <w:pPr>
        <w:ind w:left="8680" w:hanging="362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12"/>
  </w:num>
  <w:num w:numId="5">
    <w:abstractNumId w:val="10"/>
  </w:num>
  <w:num w:numId="6">
    <w:abstractNumId w:val="6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8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axsDA0NLQ0NzBU0lEKTi0uzszPAykwrAUAuJu1CSwAAAA="/>
  </w:docVars>
  <w:rsids>
    <w:rsidRoot w:val="003E2333"/>
    <w:rsid w:val="000015C3"/>
    <w:rsid w:val="00005BBE"/>
    <w:rsid w:val="00010FF0"/>
    <w:rsid w:val="00011BD6"/>
    <w:rsid w:val="000221DA"/>
    <w:rsid w:val="00027699"/>
    <w:rsid w:val="00031298"/>
    <w:rsid w:val="00031E21"/>
    <w:rsid w:val="0004013C"/>
    <w:rsid w:val="000421EB"/>
    <w:rsid w:val="00042950"/>
    <w:rsid w:val="000504BF"/>
    <w:rsid w:val="0005148D"/>
    <w:rsid w:val="000530DF"/>
    <w:rsid w:val="000533D5"/>
    <w:rsid w:val="00054275"/>
    <w:rsid w:val="00063CE1"/>
    <w:rsid w:val="00066849"/>
    <w:rsid w:val="0007141D"/>
    <w:rsid w:val="00073824"/>
    <w:rsid w:val="00074819"/>
    <w:rsid w:val="00087BFC"/>
    <w:rsid w:val="00093142"/>
    <w:rsid w:val="00095968"/>
    <w:rsid w:val="00097A80"/>
    <w:rsid w:val="000A3099"/>
    <w:rsid w:val="000A3F04"/>
    <w:rsid w:val="000A50B5"/>
    <w:rsid w:val="000A7894"/>
    <w:rsid w:val="000B3A37"/>
    <w:rsid w:val="000B3FEB"/>
    <w:rsid w:val="000D0E3B"/>
    <w:rsid w:val="000D55EC"/>
    <w:rsid w:val="000D5C0E"/>
    <w:rsid w:val="000E15F2"/>
    <w:rsid w:val="000E23A9"/>
    <w:rsid w:val="000E7AF2"/>
    <w:rsid w:val="000F060F"/>
    <w:rsid w:val="000F12D6"/>
    <w:rsid w:val="000F4E06"/>
    <w:rsid w:val="00107859"/>
    <w:rsid w:val="00107FAD"/>
    <w:rsid w:val="001347D3"/>
    <w:rsid w:val="0013754B"/>
    <w:rsid w:val="00147725"/>
    <w:rsid w:val="00172F5E"/>
    <w:rsid w:val="001760CF"/>
    <w:rsid w:val="00182C67"/>
    <w:rsid w:val="001876BE"/>
    <w:rsid w:val="00187A7E"/>
    <w:rsid w:val="00192B37"/>
    <w:rsid w:val="00195412"/>
    <w:rsid w:val="00195B3C"/>
    <w:rsid w:val="001A086A"/>
    <w:rsid w:val="001A563E"/>
    <w:rsid w:val="001B13F3"/>
    <w:rsid w:val="001B1A55"/>
    <w:rsid w:val="001C6604"/>
    <w:rsid w:val="001D33C3"/>
    <w:rsid w:val="001D46F3"/>
    <w:rsid w:val="001E05EC"/>
    <w:rsid w:val="001F1A61"/>
    <w:rsid w:val="001F45DD"/>
    <w:rsid w:val="00200AE3"/>
    <w:rsid w:val="00200FA4"/>
    <w:rsid w:val="002041B4"/>
    <w:rsid w:val="002058F0"/>
    <w:rsid w:val="00206A38"/>
    <w:rsid w:val="002132BD"/>
    <w:rsid w:val="00221CD7"/>
    <w:rsid w:val="00232825"/>
    <w:rsid w:val="00232C4C"/>
    <w:rsid w:val="00232FED"/>
    <w:rsid w:val="00234913"/>
    <w:rsid w:val="00237F4D"/>
    <w:rsid w:val="00245B81"/>
    <w:rsid w:val="002474E0"/>
    <w:rsid w:val="0025024F"/>
    <w:rsid w:val="00251B6A"/>
    <w:rsid w:val="00255767"/>
    <w:rsid w:val="002557D5"/>
    <w:rsid w:val="002572AE"/>
    <w:rsid w:val="00257CC6"/>
    <w:rsid w:val="00260EEB"/>
    <w:rsid w:val="002621B0"/>
    <w:rsid w:val="00263696"/>
    <w:rsid w:val="00265D10"/>
    <w:rsid w:val="00272DCF"/>
    <w:rsid w:val="0027698B"/>
    <w:rsid w:val="002770D5"/>
    <w:rsid w:val="00277F4A"/>
    <w:rsid w:val="002816B8"/>
    <w:rsid w:val="002A4968"/>
    <w:rsid w:val="002B1EEE"/>
    <w:rsid w:val="002C4E9D"/>
    <w:rsid w:val="002E3096"/>
    <w:rsid w:val="002E3934"/>
    <w:rsid w:val="002E50C4"/>
    <w:rsid w:val="002E6414"/>
    <w:rsid w:val="002F0684"/>
    <w:rsid w:val="002F3CFF"/>
    <w:rsid w:val="002F4BFF"/>
    <w:rsid w:val="00307FF3"/>
    <w:rsid w:val="00313E1C"/>
    <w:rsid w:val="00316724"/>
    <w:rsid w:val="003169CB"/>
    <w:rsid w:val="0032114F"/>
    <w:rsid w:val="00322FA0"/>
    <w:rsid w:val="00330CEA"/>
    <w:rsid w:val="00332168"/>
    <w:rsid w:val="003420A0"/>
    <w:rsid w:val="00355EFC"/>
    <w:rsid w:val="00356C1E"/>
    <w:rsid w:val="0035776D"/>
    <w:rsid w:val="003621FC"/>
    <w:rsid w:val="0036656E"/>
    <w:rsid w:val="00373661"/>
    <w:rsid w:val="00374A20"/>
    <w:rsid w:val="00374D3F"/>
    <w:rsid w:val="00381241"/>
    <w:rsid w:val="00382DCF"/>
    <w:rsid w:val="003847AB"/>
    <w:rsid w:val="00387E94"/>
    <w:rsid w:val="00391C86"/>
    <w:rsid w:val="00391E03"/>
    <w:rsid w:val="0039748A"/>
    <w:rsid w:val="00397E16"/>
    <w:rsid w:val="003A0030"/>
    <w:rsid w:val="003A4AD1"/>
    <w:rsid w:val="003A4D19"/>
    <w:rsid w:val="003A5BB1"/>
    <w:rsid w:val="003B24F8"/>
    <w:rsid w:val="003B2B66"/>
    <w:rsid w:val="003B6B60"/>
    <w:rsid w:val="003C69BA"/>
    <w:rsid w:val="003C74C0"/>
    <w:rsid w:val="003D2BE0"/>
    <w:rsid w:val="003E01B8"/>
    <w:rsid w:val="003E0C1E"/>
    <w:rsid w:val="003E0CB7"/>
    <w:rsid w:val="003E2333"/>
    <w:rsid w:val="003F190F"/>
    <w:rsid w:val="003F454E"/>
    <w:rsid w:val="003F5C66"/>
    <w:rsid w:val="00406525"/>
    <w:rsid w:val="00407393"/>
    <w:rsid w:val="00410C0B"/>
    <w:rsid w:val="004112A7"/>
    <w:rsid w:val="004147EB"/>
    <w:rsid w:val="00423596"/>
    <w:rsid w:val="00423855"/>
    <w:rsid w:val="00435E5C"/>
    <w:rsid w:val="004473C7"/>
    <w:rsid w:val="00447549"/>
    <w:rsid w:val="00450DAC"/>
    <w:rsid w:val="00455DB1"/>
    <w:rsid w:val="00456931"/>
    <w:rsid w:val="00456F61"/>
    <w:rsid w:val="00461355"/>
    <w:rsid w:val="0046207D"/>
    <w:rsid w:val="0047158D"/>
    <w:rsid w:val="004719BC"/>
    <w:rsid w:val="004727DD"/>
    <w:rsid w:val="0047531A"/>
    <w:rsid w:val="00476F20"/>
    <w:rsid w:val="0048519A"/>
    <w:rsid w:val="0049091A"/>
    <w:rsid w:val="00490B86"/>
    <w:rsid w:val="00492D89"/>
    <w:rsid w:val="00494042"/>
    <w:rsid w:val="00496467"/>
    <w:rsid w:val="004A0B3A"/>
    <w:rsid w:val="004A0C47"/>
    <w:rsid w:val="004A4417"/>
    <w:rsid w:val="004A5942"/>
    <w:rsid w:val="004B1280"/>
    <w:rsid w:val="004B12F7"/>
    <w:rsid w:val="004B69F9"/>
    <w:rsid w:val="004C207B"/>
    <w:rsid w:val="004D1A9B"/>
    <w:rsid w:val="004D5FC5"/>
    <w:rsid w:val="004E06A0"/>
    <w:rsid w:val="004E0E6E"/>
    <w:rsid w:val="004E1447"/>
    <w:rsid w:val="004F6232"/>
    <w:rsid w:val="005021DB"/>
    <w:rsid w:val="00510209"/>
    <w:rsid w:val="00510DCE"/>
    <w:rsid w:val="00513C94"/>
    <w:rsid w:val="00515468"/>
    <w:rsid w:val="0051792D"/>
    <w:rsid w:val="005208E6"/>
    <w:rsid w:val="00521606"/>
    <w:rsid w:val="00521AA5"/>
    <w:rsid w:val="005234BA"/>
    <w:rsid w:val="00527003"/>
    <w:rsid w:val="00527A10"/>
    <w:rsid w:val="005327C3"/>
    <w:rsid w:val="00534177"/>
    <w:rsid w:val="0053469B"/>
    <w:rsid w:val="005405D4"/>
    <w:rsid w:val="00540DBB"/>
    <w:rsid w:val="00541620"/>
    <w:rsid w:val="0054231E"/>
    <w:rsid w:val="005449A9"/>
    <w:rsid w:val="005471BF"/>
    <w:rsid w:val="005523A9"/>
    <w:rsid w:val="005523FD"/>
    <w:rsid w:val="005575A2"/>
    <w:rsid w:val="00557897"/>
    <w:rsid w:val="0056249F"/>
    <w:rsid w:val="00562A3D"/>
    <w:rsid w:val="0057187B"/>
    <w:rsid w:val="00572347"/>
    <w:rsid w:val="005741CE"/>
    <w:rsid w:val="00574780"/>
    <w:rsid w:val="00581F3E"/>
    <w:rsid w:val="00583D78"/>
    <w:rsid w:val="0058418C"/>
    <w:rsid w:val="00586C04"/>
    <w:rsid w:val="00586DB2"/>
    <w:rsid w:val="00587E05"/>
    <w:rsid w:val="005952E2"/>
    <w:rsid w:val="005969CA"/>
    <w:rsid w:val="00596F9E"/>
    <w:rsid w:val="005A04A8"/>
    <w:rsid w:val="005A6C7E"/>
    <w:rsid w:val="005A6ED5"/>
    <w:rsid w:val="005B1C55"/>
    <w:rsid w:val="005D5E81"/>
    <w:rsid w:val="005E2109"/>
    <w:rsid w:val="005E2924"/>
    <w:rsid w:val="005E4BA5"/>
    <w:rsid w:val="005E5D50"/>
    <w:rsid w:val="005F2BDC"/>
    <w:rsid w:val="005F3420"/>
    <w:rsid w:val="005F56DE"/>
    <w:rsid w:val="0060002E"/>
    <w:rsid w:val="00604E52"/>
    <w:rsid w:val="00614EA0"/>
    <w:rsid w:val="00616F33"/>
    <w:rsid w:val="006240BF"/>
    <w:rsid w:val="00631D0F"/>
    <w:rsid w:val="00637114"/>
    <w:rsid w:val="00637CBD"/>
    <w:rsid w:val="00640F4A"/>
    <w:rsid w:val="006416DD"/>
    <w:rsid w:val="0064170C"/>
    <w:rsid w:val="00642C82"/>
    <w:rsid w:val="00651818"/>
    <w:rsid w:val="006520C3"/>
    <w:rsid w:val="006526D5"/>
    <w:rsid w:val="00652E33"/>
    <w:rsid w:val="00661D9D"/>
    <w:rsid w:val="0066455E"/>
    <w:rsid w:val="00664687"/>
    <w:rsid w:val="006701AC"/>
    <w:rsid w:val="006739B2"/>
    <w:rsid w:val="00681684"/>
    <w:rsid w:val="0068639B"/>
    <w:rsid w:val="00686643"/>
    <w:rsid w:val="006A04F6"/>
    <w:rsid w:val="006A161B"/>
    <w:rsid w:val="006B02F6"/>
    <w:rsid w:val="006B1C75"/>
    <w:rsid w:val="006B4C5F"/>
    <w:rsid w:val="006C0A8C"/>
    <w:rsid w:val="006C0AA1"/>
    <w:rsid w:val="006C203C"/>
    <w:rsid w:val="006C3BF8"/>
    <w:rsid w:val="006C60A6"/>
    <w:rsid w:val="006D0C87"/>
    <w:rsid w:val="006D3A6D"/>
    <w:rsid w:val="006D7C59"/>
    <w:rsid w:val="006E4A95"/>
    <w:rsid w:val="006F11BA"/>
    <w:rsid w:val="00700975"/>
    <w:rsid w:val="0070169A"/>
    <w:rsid w:val="00705A38"/>
    <w:rsid w:val="007078EA"/>
    <w:rsid w:val="0071065F"/>
    <w:rsid w:val="007174FE"/>
    <w:rsid w:val="00720231"/>
    <w:rsid w:val="007228AD"/>
    <w:rsid w:val="00724B0A"/>
    <w:rsid w:val="007272D1"/>
    <w:rsid w:val="0073145A"/>
    <w:rsid w:val="00731902"/>
    <w:rsid w:val="007357C4"/>
    <w:rsid w:val="00736CAC"/>
    <w:rsid w:val="00746330"/>
    <w:rsid w:val="00755F98"/>
    <w:rsid w:val="00756AE6"/>
    <w:rsid w:val="007626CC"/>
    <w:rsid w:val="0076292B"/>
    <w:rsid w:val="007718F1"/>
    <w:rsid w:val="00771D9B"/>
    <w:rsid w:val="007736A3"/>
    <w:rsid w:val="007768C9"/>
    <w:rsid w:val="007769DA"/>
    <w:rsid w:val="00780010"/>
    <w:rsid w:val="007903D5"/>
    <w:rsid w:val="00795EC5"/>
    <w:rsid w:val="007A12E6"/>
    <w:rsid w:val="007A6B60"/>
    <w:rsid w:val="007B09DD"/>
    <w:rsid w:val="007B2877"/>
    <w:rsid w:val="007B4194"/>
    <w:rsid w:val="007C716E"/>
    <w:rsid w:val="007D413E"/>
    <w:rsid w:val="007D57C9"/>
    <w:rsid w:val="007E0642"/>
    <w:rsid w:val="007E0898"/>
    <w:rsid w:val="007E0D5A"/>
    <w:rsid w:val="007F4404"/>
    <w:rsid w:val="007F5209"/>
    <w:rsid w:val="0080146A"/>
    <w:rsid w:val="00805E3A"/>
    <w:rsid w:val="008060A5"/>
    <w:rsid w:val="00816786"/>
    <w:rsid w:val="008234C8"/>
    <w:rsid w:val="008235CC"/>
    <w:rsid w:val="0082543C"/>
    <w:rsid w:val="00830F60"/>
    <w:rsid w:val="008314A8"/>
    <w:rsid w:val="0083677D"/>
    <w:rsid w:val="00851BD4"/>
    <w:rsid w:val="008575B1"/>
    <w:rsid w:val="00866ACC"/>
    <w:rsid w:val="00872CC9"/>
    <w:rsid w:val="0087318C"/>
    <w:rsid w:val="00873ECF"/>
    <w:rsid w:val="00874644"/>
    <w:rsid w:val="00880BC8"/>
    <w:rsid w:val="0088107B"/>
    <w:rsid w:val="008841C9"/>
    <w:rsid w:val="008907BB"/>
    <w:rsid w:val="00890E2F"/>
    <w:rsid w:val="008929EC"/>
    <w:rsid w:val="00897DA8"/>
    <w:rsid w:val="008B57FE"/>
    <w:rsid w:val="008B6BCC"/>
    <w:rsid w:val="008C1E8E"/>
    <w:rsid w:val="008D0A0B"/>
    <w:rsid w:val="008D1BA2"/>
    <w:rsid w:val="008D6019"/>
    <w:rsid w:val="008D7F3D"/>
    <w:rsid w:val="008E1879"/>
    <w:rsid w:val="008E42B5"/>
    <w:rsid w:val="008F7584"/>
    <w:rsid w:val="00904C7A"/>
    <w:rsid w:val="009109BB"/>
    <w:rsid w:val="00921525"/>
    <w:rsid w:val="00923D9F"/>
    <w:rsid w:val="00923DC8"/>
    <w:rsid w:val="009250B1"/>
    <w:rsid w:val="009254E9"/>
    <w:rsid w:val="00927638"/>
    <w:rsid w:val="00940830"/>
    <w:rsid w:val="00942DD5"/>
    <w:rsid w:val="00944118"/>
    <w:rsid w:val="00947457"/>
    <w:rsid w:val="009501DF"/>
    <w:rsid w:val="009554C6"/>
    <w:rsid w:val="00965C95"/>
    <w:rsid w:val="00965F00"/>
    <w:rsid w:val="009721AC"/>
    <w:rsid w:val="009724A6"/>
    <w:rsid w:val="0097261A"/>
    <w:rsid w:val="00975CC9"/>
    <w:rsid w:val="00981934"/>
    <w:rsid w:val="00981B3D"/>
    <w:rsid w:val="00982DED"/>
    <w:rsid w:val="0099572D"/>
    <w:rsid w:val="009A14A9"/>
    <w:rsid w:val="009B46A6"/>
    <w:rsid w:val="009C2E8F"/>
    <w:rsid w:val="009C3F07"/>
    <w:rsid w:val="009C3F15"/>
    <w:rsid w:val="009C6C62"/>
    <w:rsid w:val="009C7F33"/>
    <w:rsid w:val="009E2E38"/>
    <w:rsid w:val="009E5CFB"/>
    <w:rsid w:val="00A01CEC"/>
    <w:rsid w:val="00A12169"/>
    <w:rsid w:val="00A12181"/>
    <w:rsid w:val="00A1380A"/>
    <w:rsid w:val="00A214D8"/>
    <w:rsid w:val="00A33082"/>
    <w:rsid w:val="00A35A4C"/>
    <w:rsid w:val="00A36049"/>
    <w:rsid w:val="00A37B87"/>
    <w:rsid w:val="00A44246"/>
    <w:rsid w:val="00A44CC7"/>
    <w:rsid w:val="00A46857"/>
    <w:rsid w:val="00A476E0"/>
    <w:rsid w:val="00A5420E"/>
    <w:rsid w:val="00A55D52"/>
    <w:rsid w:val="00A60A87"/>
    <w:rsid w:val="00A6101F"/>
    <w:rsid w:val="00A6310F"/>
    <w:rsid w:val="00A67005"/>
    <w:rsid w:val="00A777E7"/>
    <w:rsid w:val="00A77B0D"/>
    <w:rsid w:val="00A90F7A"/>
    <w:rsid w:val="00A9637A"/>
    <w:rsid w:val="00A9796E"/>
    <w:rsid w:val="00AA1A28"/>
    <w:rsid w:val="00AA1D12"/>
    <w:rsid w:val="00AA4DE8"/>
    <w:rsid w:val="00AB091F"/>
    <w:rsid w:val="00AB4A35"/>
    <w:rsid w:val="00AB6A5F"/>
    <w:rsid w:val="00AC50E1"/>
    <w:rsid w:val="00AD054A"/>
    <w:rsid w:val="00AD261F"/>
    <w:rsid w:val="00AD57DE"/>
    <w:rsid w:val="00AE69D8"/>
    <w:rsid w:val="00AF0892"/>
    <w:rsid w:val="00AF158B"/>
    <w:rsid w:val="00AF17F4"/>
    <w:rsid w:val="00AF1DDF"/>
    <w:rsid w:val="00AF3192"/>
    <w:rsid w:val="00AF51B4"/>
    <w:rsid w:val="00AF5795"/>
    <w:rsid w:val="00B0585B"/>
    <w:rsid w:val="00B05BF3"/>
    <w:rsid w:val="00B0774D"/>
    <w:rsid w:val="00B121C3"/>
    <w:rsid w:val="00B15916"/>
    <w:rsid w:val="00B15F05"/>
    <w:rsid w:val="00B20096"/>
    <w:rsid w:val="00B20D4B"/>
    <w:rsid w:val="00B23E07"/>
    <w:rsid w:val="00B26701"/>
    <w:rsid w:val="00B3081C"/>
    <w:rsid w:val="00B33995"/>
    <w:rsid w:val="00B40070"/>
    <w:rsid w:val="00B474E3"/>
    <w:rsid w:val="00B47A60"/>
    <w:rsid w:val="00B563F5"/>
    <w:rsid w:val="00B57907"/>
    <w:rsid w:val="00B62708"/>
    <w:rsid w:val="00B62709"/>
    <w:rsid w:val="00B72794"/>
    <w:rsid w:val="00B745AB"/>
    <w:rsid w:val="00B75DB7"/>
    <w:rsid w:val="00B7709F"/>
    <w:rsid w:val="00B849D1"/>
    <w:rsid w:val="00B879E5"/>
    <w:rsid w:val="00B95561"/>
    <w:rsid w:val="00B96B68"/>
    <w:rsid w:val="00B97EC5"/>
    <w:rsid w:val="00BB2D08"/>
    <w:rsid w:val="00BB473E"/>
    <w:rsid w:val="00BB4C9F"/>
    <w:rsid w:val="00BB66D5"/>
    <w:rsid w:val="00BC104D"/>
    <w:rsid w:val="00BC6010"/>
    <w:rsid w:val="00BC7791"/>
    <w:rsid w:val="00BC7C88"/>
    <w:rsid w:val="00BD46AD"/>
    <w:rsid w:val="00BE22E5"/>
    <w:rsid w:val="00BE6544"/>
    <w:rsid w:val="00BE6B27"/>
    <w:rsid w:val="00C00DF0"/>
    <w:rsid w:val="00C01193"/>
    <w:rsid w:val="00C02A13"/>
    <w:rsid w:val="00C1063A"/>
    <w:rsid w:val="00C10746"/>
    <w:rsid w:val="00C14FE4"/>
    <w:rsid w:val="00C157A4"/>
    <w:rsid w:val="00C15F40"/>
    <w:rsid w:val="00C17A74"/>
    <w:rsid w:val="00C17CB0"/>
    <w:rsid w:val="00C2579C"/>
    <w:rsid w:val="00C27B0C"/>
    <w:rsid w:val="00C327FC"/>
    <w:rsid w:val="00C4082A"/>
    <w:rsid w:val="00C43363"/>
    <w:rsid w:val="00C50B4E"/>
    <w:rsid w:val="00C652D8"/>
    <w:rsid w:val="00C70E2D"/>
    <w:rsid w:val="00C719D9"/>
    <w:rsid w:val="00C71AE2"/>
    <w:rsid w:val="00C723FE"/>
    <w:rsid w:val="00C75F38"/>
    <w:rsid w:val="00C7646C"/>
    <w:rsid w:val="00C77068"/>
    <w:rsid w:val="00C810BA"/>
    <w:rsid w:val="00C8207D"/>
    <w:rsid w:val="00C837A0"/>
    <w:rsid w:val="00C873A2"/>
    <w:rsid w:val="00C87F2D"/>
    <w:rsid w:val="00C924EF"/>
    <w:rsid w:val="00C93EF3"/>
    <w:rsid w:val="00C96404"/>
    <w:rsid w:val="00CA32C6"/>
    <w:rsid w:val="00CA65E5"/>
    <w:rsid w:val="00CB0F3C"/>
    <w:rsid w:val="00CB1581"/>
    <w:rsid w:val="00CC130D"/>
    <w:rsid w:val="00CC4837"/>
    <w:rsid w:val="00CD0110"/>
    <w:rsid w:val="00CD17A1"/>
    <w:rsid w:val="00CD558D"/>
    <w:rsid w:val="00CE0B22"/>
    <w:rsid w:val="00CE3739"/>
    <w:rsid w:val="00CE72CF"/>
    <w:rsid w:val="00CF2216"/>
    <w:rsid w:val="00D009CB"/>
    <w:rsid w:val="00D045DA"/>
    <w:rsid w:val="00D13629"/>
    <w:rsid w:val="00D212F6"/>
    <w:rsid w:val="00D30439"/>
    <w:rsid w:val="00D30DCA"/>
    <w:rsid w:val="00D34B81"/>
    <w:rsid w:val="00D3526B"/>
    <w:rsid w:val="00D36F49"/>
    <w:rsid w:val="00D45D7C"/>
    <w:rsid w:val="00D47846"/>
    <w:rsid w:val="00D50BE7"/>
    <w:rsid w:val="00D52D64"/>
    <w:rsid w:val="00D538A7"/>
    <w:rsid w:val="00D61C55"/>
    <w:rsid w:val="00D6253F"/>
    <w:rsid w:val="00D64449"/>
    <w:rsid w:val="00D726BC"/>
    <w:rsid w:val="00D72C21"/>
    <w:rsid w:val="00D72FF1"/>
    <w:rsid w:val="00D8562A"/>
    <w:rsid w:val="00D85F81"/>
    <w:rsid w:val="00D909BD"/>
    <w:rsid w:val="00D972D3"/>
    <w:rsid w:val="00DA43F3"/>
    <w:rsid w:val="00DA43FF"/>
    <w:rsid w:val="00DB2C9D"/>
    <w:rsid w:val="00DB687F"/>
    <w:rsid w:val="00DC061C"/>
    <w:rsid w:val="00DC0FDF"/>
    <w:rsid w:val="00DC7AA6"/>
    <w:rsid w:val="00DD06F5"/>
    <w:rsid w:val="00DD2248"/>
    <w:rsid w:val="00DD3261"/>
    <w:rsid w:val="00DD4934"/>
    <w:rsid w:val="00DD6B97"/>
    <w:rsid w:val="00DE2FCF"/>
    <w:rsid w:val="00DE58DB"/>
    <w:rsid w:val="00DF06F0"/>
    <w:rsid w:val="00DF1AB0"/>
    <w:rsid w:val="00E10B1A"/>
    <w:rsid w:val="00E140B0"/>
    <w:rsid w:val="00E15CAF"/>
    <w:rsid w:val="00E2003F"/>
    <w:rsid w:val="00E23D68"/>
    <w:rsid w:val="00E3056C"/>
    <w:rsid w:val="00E310D4"/>
    <w:rsid w:val="00E329B5"/>
    <w:rsid w:val="00E44934"/>
    <w:rsid w:val="00E51C23"/>
    <w:rsid w:val="00E5383F"/>
    <w:rsid w:val="00E53C02"/>
    <w:rsid w:val="00E56366"/>
    <w:rsid w:val="00E5697B"/>
    <w:rsid w:val="00E6043A"/>
    <w:rsid w:val="00E61AF4"/>
    <w:rsid w:val="00E64C3B"/>
    <w:rsid w:val="00E6502C"/>
    <w:rsid w:val="00E70CF7"/>
    <w:rsid w:val="00E71C30"/>
    <w:rsid w:val="00E7425F"/>
    <w:rsid w:val="00E7581B"/>
    <w:rsid w:val="00E84043"/>
    <w:rsid w:val="00E8494C"/>
    <w:rsid w:val="00E85901"/>
    <w:rsid w:val="00E908DB"/>
    <w:rsid w:val="00E90ECF"/>
    <w:rsid w:val="00E911AB"/>
    <w:rsid w:val="00E91671"/>
    <w:rsid w:val="00E943FD"/>
    <w:rsid w:val="00EA0D22"/>
    <w:rsid w:val="00EA57F4"/>
    <w:rsid w:val="00EB034D"/>
    <w:rsid w:val="00EB25D7"/>
    <w:rsid w:val="00EB2854"/>
    <w:rsid w:val="00EC0478"/>
    <w:rsid w:val="00EC1B31"/>
    <w:rsid w:val="00EC26A9"/>
    <w:rsid w:val="00EC6316"/>
    <w:rsid w:val="00EC69D6"/>
    <w:rsid w:val="00EC7EB1"/>
    <w:rsid w:val="00ED2DF9"/>
    <w:rsid w:val="00EE1CFE"/>
    <w:rsid w:val="00EE1DA5"/>
    <w:rsid w:val="00EE515C"/>
    <w:rsid w:val="00EF4F74"/>
    <w:rsid w:val="00F03323"/>
    <w:rsid w:val="00F048C2"/>
    <w:rsid w:val="00F0539D"/>
    <w:rsid w:val="00F11737"/>
    <w:rsid w:val="00F17B2D"/>
    <w:rsid w:val="00F20542"/>
    <w:rsid w:val="00F23E9A"/>
    <w:rsid w:val="00F3062C"/>
    <w:rsid w:val="00F3129A"/>
    <w:rsid w:val="00F32E59"/>
    <w:rsid w:val="00F3313A"/>
    <w:rsid w:val="00F35FD3"/>
    <w:rsid w:val="00F4085D"/>
    <w:rsid w:val="00F4120F"/>
    <w:rsid w:val="00F42879"/>
    <w:rsid w:val="00F466CC"/>
    <w:rsid w:val="00F47ADF"/>
    <w:rsid w:val="00F53EA8"/>
    <w:rsid w:val="00F62A3F"/>
    <w:rsid w:val="00F655B5"/>
    <w:rsid w:val="00F65ACC"/>
    <w:rsid w:val="00F71481"/>
    <w:rsid w:val="00F734D6"/>
    <w:rsid w:val="00F76EE9"/>
    <w:rsid w:val="00F82121"/>
    <w:rsid w:val="00F87A66"/>
    <w:rsid w:val="00F91C7C"/>
    <w:rsid w:val="00F94471"/>
    <w:rsid w:val="00F9460D"/>
    <w:rsid w:val="00F95CBA"/>
    <w:rsid w:val="00FA0063"/>
    <w:rsid w:val="00FA2FE8"/>
    <w:rsid w:val="00FA326B"/>
    <w:rsid w:val="00FA395B"/>
    <w:rsid w:val="00FA4465"/>
    <w:rsid w:val="00FA49DB"/>
    <w:rsid w:val="00FA4D4F"/>
    <w:rsid w:val="00FA7DA9"/>
    <w:rsid w:val="00FB1593"/>
    <w:rsid w:val="00FB3B87"/>
    <w:rsid w:val="00FB7704"/>
    <w:rsid w:val="00FC093C"/>
    <w:rsid w:val="00FC661D"/>
    <w:rsid w:val="00FD3F59"/>
    <w:rsid w:val="00FD5BC4"/>
    <w:rsid w:val="00FD6B90"/>
    <w:rsid w:val="00FD6BAD"/>
    <w:rsid w:val="00FE20E7"/>
    <w:rsid w:val="00FF3128"/>
    <w:rsid w:val="00FF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DFB2A1"/>
  <w15:docId w15:val="{B246DC0A-85C5-FB46-BC3E-10FD60DF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ahoma" w:eastAsia="Tahoma" w:hAnsi="Tahoma" w:cs="Tahoma"/>
      <w:lang w:bidi="en-US"/>
    </w:rPr>
  </w:style>
  <w:style w:type="paragraph" w:styleId="Nadpis1">
    <w:name w:val="heading 1"/>
    <w:basedOn w:val="Normln"/>
    <w:uiPriority w:val="9"/>
    <w:qFormat/>
    <w:pPr>
      <w:spacing w:before="54"/>
      <w:ind w:left="213"/>
      <w:outlineLvl w:val="0"/>
    </w:pPr>
    <w:rPr>
      <w:b/>
      <w:bCs/>
      <w:sz w:val="80"/>
      <w:szCs w:val="80"/>
    </w:rPr>
  </w:style>
  <w:style w:type="paragraph" w:styleId="Nadpis2">
    <w:name w:val="heading 2"/>
    <w:basedOn w:val="Normln"/>
    <w:uiPriority w:val="9"/>
    <w:unhideWhenUsed/>
    <w:qFormat/>
    <w:pPr>
      <w:spacing w:before="76"/>
      <w:ind w:left="213"/>
      <w:outlineLvl w:val="1"/>
    </w:pPr>
    <w:rPr>
      <w:rFonts w:ascii="Century Gothic" w:eastAsia="Century Gothic" w:hAnsi="Century Gothic" w:cs="Century Gothic"/>
      <w:sz w:val="32"/>
      <w:szCs w:val="32"/>
    </w:rPr>
  </w:style>
  <w:style w:type="paragraph" w:styleId="Nadpis3">
    <w:name w:val="heading 3"/>
    <w:basedOn w:val="Normln"/>
    <w:uiPriority w:val="9"/>
    <w:unhideWhenUsed/>
    <w:qFormat/>
    <w:pPr>
      <w:ind w:left="213"/>
      <w:outlineLvl w:val="2"/>
    </w:pPr>
    <w:rPr>
      <w:b/>
      <w:bCs/>
      <w:sz w:val="31"/>
      <w:szCs w:val="31"/>
    </w:rPr>
  </w:style>
  <w:style w:type="paragraph" w:styleId="Nadpis4">
    <w:name w:val="heading 4"/>
    <w:basedOn w:val="Normln"/>
    <w:uiPriority w:val="9"/>
    <w:unhideWhenUsed/>
    <w:qFormat/>
    <w:pPr>
      <w:spacing w:before="213"/>
      <w:ind w:left="1234"/>
      <w:outlineLvl w:val="3"/>
    </w:pPr>
    <w:rPr>
      <w:rFonts w:ascii="Century Gothic" w:eastAsia="Century Gothic" w:hAnsi="Century Gothic" w:cs="Century Gothic"/>
      <w:sz w:val="30"/>
      <w:szCs w:val="30"/>
    </w:rPr>
  </w:style>
  <w:style w:type="paragraph" w:styleId="Nadpis5">
    <w:name w:val="heading 5"/>
    <w:basedOn w:val="Normln"/>
    <w:uiPriority w:val="9"/>
    <w:unhideWhenUsed/>
    <w:qFormat/>
    <w:pPr>
      <w:spacing w:before="121"/>
      <w:ind w:left="220"/>
      <w:outlineLvl w:val="4"/>
    </w:pPr>
    <w:rPr>
      <w:b/>
      <w:bCs/>
      <w:sz w:val="28"/>
      <w:szCs w:val="28"/>
    </w:rPr>
  </w:style>
  <w:style w:type="paragraph" w:styleId="Nadpis6">
    <w:name w:val="heading 6"/>
    <w:basedOn w:val="Normln"/>
    <w:uiPriority w:val="9"/>
    <w:unhideWhenUsed/>
    <w:qFormat/>
    <w:pPr>
      <w:spacing w:before="92"/>
      <w:ind w:left="1186"/>
      <w:outlineLvl w:val="5"/>
    </w:pPr>
    <w:rPr>
      <w:rFonts w:ascii="Century Gothic" w:eastAsia="Century Gothic" w:hAnsi="Century Gothic" w:cs="Century Gothic"/>
      <w:sz w:val="28"/>
      <w:szCs w:val="28"/>
    </w:rPr>
  </w:style>
  <w:style w:type="paragraph" w:styleId="Nadpis7">
    <w:name w:val="heading 7"/>
    <w:basedOn w:val="Normln"/>
    <w:uiPriority w:val="1"/>
    <w:qFormat/>
    <w:pPr>
      <w:ind w:left="213"/>
      <w:outlineLvl w:val="6"/>
    </w:pPr>
    <w:rPr>
      <w:b/>
      <w:bCs/>
      <w:sz w:val="26"/>
      <w:szCs w:val="26"/>
    </w:rPr>
  </w:style>
  <w:style w:type="paragraph" w:styleId="Nadpis8">
    <w:name w:val="heading 8"/>
    <w:basedOn w:val="Normln"/>
    <w:uiPriority w:val="1"/>
    <w:qFormat/>
    <w:pPr>
      <w:spacing w:before="159"/>
      <w:ind w:left="213"/>
      <w:outlineLvl w:val="7"/>
    </w:pPr>
    <w:rPr>
      <w:b/>
      <w:bCs/>
      <w:sz w:val="24"/>
      <w:szCs w:val="24"/>
    </w:rPr>
  </w:style>
  <w:style w:type="paragraph" w:styleId="Nadpis9">
    <w:name w:val="heading 9"/>
    <w:basedOn w:val="Normln"/>
    <w:uiPriority w:val="1"/>
    <w:qFormat/>
    <w:pPr>
      <w:spacing w:before="117"/>
      <w:ind w:left="213" w:right="4097"/>
      <w:outlineLvl w:val="8"/>
    </w:pPr>
    <w:rPr>
      <w:rFonts w:ascii="Century Gothic" w:eastAsia="Century Gothic" w:hAnsi="Century Gothic" w:cs="Century Gothic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1"/>
    <w:qFormat/>
    <w:pPr>
      <w:spacing w:before="88"/>
      <w:ind w:left="1234"/>
    </w:pPr>
    <w:rPr>
      <w:b/>
      <w:bCs/>
    </w:rPr>
  </w:style>
  <w:style w:type="paragraph" w:styleId="Zkladntext">
    <w:name w:val="Body Text"/>
    <w:basedOn w:val="Normln"/>
    <w:uiPriority w:val="1"/>
    <w:qFormat/>
    <w:rPr>
      <w:sz w:val="18"/>
      <w:szCs w:val="18"/>
    </w:rPr>
  </w:style>
  <w:style w:type="paragraph" w:styleId="Odstavecseseznamem">
    <w:name w:val="List Paragraph"/>
    <w:basedOn w:val="Normln"/>
    <w:uiPriority w:val="1"/>
    <w:qFormat/>
    <w:pPr>
      <w:spacing w:before="45"/>
      <w:ind w:left="575" w:hanging="363"/>
    </w:pPr>
    <w:rPr>
      <w:rFonts w:ascii="Century Gothic" w:eastAsia="Century Gothic" w:hAnsi="Century Gothic" w:cs="Century Gothic"/>
    </w:r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0504B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504BF"/>
    <w:rPr>
      <w:rFonts w:ascii="Tahoma" w:eastAsia="Tahoma" w:hAnsi="Tahoma" w:cs="Tahoma"/>
      <w:lang w:bidi="en-US"/>
    </w:rPr>
  </w:style>
  <w:style w:type="paragraph" w:styleId="Zpat">
    <w:name w:val="footer"/>
    <w:basedOn w:val="Normln"/>
    <w:link w:val="ZpatChar"/>
    <w:uiPriority w:val="99"/>
    <w:unhideWhenUsed/>
    <w:rsid w:val="000504B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04BF"/>
    <w:rPr>
      <w:rFonts w:ascii="Tahoma" w:eastAsia="Tahoma" w:hAnsi="Tahoma" w:cs="Tahoma"/>
      <w:lang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3099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3099"/>
    <w:rPr>
      <w:rFonts w:ascii="Tahoma" w:eastAsia="Tahoma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1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26" Type="http://schemas.openxmlformats.org/officeDocument/2006/relationships/image" Target="media/image8.png"/><Relationship Id="rId39" Type="http://schemas.openxmlformats.org/officeDocument/2006/relationships/image" Target="media/image16.png"/><Relationship Id="rId21" Type="http://schemas.openxmlformats.org/officeDocument/2006/relationships/footer" Target="footer1.xml"/><Relationship Id="rId34" Type="http://schemas.openxmlformats.org/officeDocument/2006/relationships/header" Target="header9.xm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4.xml"/><Relationship Id="rId29" Type="http://schemas.openxmlformats.org/officeDocument/2006/relationships/image" Target="media/image10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32" Type="http://schemas.openxmlformats.org/officeDocument/2006/relationships/header" Target="header8.xml"/><Relationship Id="rId37" Type="http://schemas.openxmlformats.org/officeDocument/2006/relationships/image" Target="media/image15.png"/><Relationship Id="rId40" Type="http://schemas.openxmlformats.org/officeDocument/2006/relationships/header" Target="header11.xml"/><Relationship Id="rId5" Type="http://schemas.openxmlformats.org/officeDocument/2006/relationships/numbering" Target="numbering.xml"/><Relationship Id="rId23" Type="http://schemas.openxmlformats.org/officeDocument/2006/relationships/header" Target="header5.xml"/><Relationship Id="rId28" Type="http://schemas.openxmlformats.org/officeDocument/2006/relationships/header" Target="header6.xml"/><Relationship Id="rId36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30" Type="http://schemas.openxmlformats.org/officeDocument/2006/relationships/image" Target="media/image11.png"/><Relationship Id="rId35" Type="http://schemas.openxmlformats.org/officeDocument/2006/relationships/image" Target="media/image1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5" Type="http://schemas.openxmlformats.org/officeDocument/2006/relationships/image" Target="media/image7.png"/><Relationship Id="rId33" Type="http://schemas.openxmlformats.org/officeDocument/2006/relationships/image" Target="media/image12.png"/><Relationship Id="rId38" Type="http://schemas.openxmlformats.org/officeDocument/2006/relationships/header" Target="header1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A6553C62668D42A54D811D16341F65" ma:contentTypeVersion="13" ma:contentTypeDescription="Vytvoří nový dokument" ma:contentTypeScope="" ma:versionID="c3cc93932df5dc716daca817988418ed">
  <xsd:schema xmlns:xsd="http://www.w3.org/2001/XMLSchema" xmlns:xs="http://www.w3.org/2001/XMLSchema" xmlns:p="http://schemas.microsoft.com/office/2006/metadata/properties" xmlns:ns3="8e9b45a2-ea4e-40c0-942f-779ac3d7168f" xmlns:ns4="2e61e4cb-d8b2-4f82-8217-13dffdd91bf9" targetNamespace="http://schemas.microsoft.com/office/2006/metadata/properties" ma:root="true" ma:fieldsID="42d4e0d3c2598a3d6182eb624897746c" ns3:_="" ns4:_="">
    <xsd:import namespace="8e9b45a2-ea4e-40c0-942f-779ac3d7168f"/>
    <xsd:import namespace="2e61e4cb-d8b2-4f82-8217-13dffdd91b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b45a2-ea4e-40c0-942f-779ac3d71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e4cb-d8b2-4f82-8217-13dffdd91b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5A46DB-9211-4D1D-AE8C-D3EA7AA0E6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252C96-3646-45DF-81DB-46611CFC24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55C2CE-66D3-4A81-A5D9-99C19F808F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24441B-A8B3-4C67-B0F8-9F67AF7F6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b45a2-ea4e-40c0-942f-779ac3d7168f"/>
    <ds:schemaRef ds:uri="2e61e4cb-d8b2-4f82-8217-13dffdd91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5509</Words>
  <Characters>32506</Characters>
  <Application>Microsoft Office Word</Application>
  <DocSecurity>0</DocSecurity>
  <Lines>270</Lines>
  <Paragraphs>7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vika Dudová</dc:creator>
  <cp:lastModifiedBy>Marcela Procházková</cp:lastModifiedBy>
  <cp:revision>3</cp:revision>
  <dcterms:created xsi:type="dcterms:W3CDTF">2020-08-09T16:14:00Z</dcterms:created>
  <dcterms:modified xsi:type="dcterms:W3CDTF">2020-09-10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8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08T00:00:00Z</vt:filetime>
  </property>
  <property fmtid="{D5CDD505-2E9C-101B-9397-08002B2CF9AE}" pid="5" name="ContentTypeId">
    <vt:lpwstr>0x010100F1A6553C62668D42A54D811D16341F65</vt:lpwstr>
  </property>
</Properties>
</file>